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154576" w14:textId="77777777" w:rsidR="00117C44" w:rsidRDefault="00117C44" w:rsidP="00117C44">
      <w:pPr>
        <w:spacing w:line="360" w:lineRule="auto"/>
        <w:jc w:val="center"/>
        <w:rPr>
          <w:b/>
        </w:rPr>
      </w:pPr>
    </w:p>
    <w:p w14:paraId="26F96491" w14:textId="3423D7A9" w:rsidR="00117C44" w:rsidRPr="00DF1C33" w:rsidRDefault="00117C44" w:rsidP="00117C44">
      <w:pPr>
        <w:spacing w:line="360" w:lineRule="auto"/>
        <w:jc w:val="center"/>
      </w:pPr>
      <w:r w:rsidRPr="00DF1C33">
        <w:rPr>
          <w:b/>
        </w:rPr>
        <w:t>FLOODSENSE NORTH CALOOCAN: AN IoT-BASED COMMUNITY FLOOD MONITORING AND REPORTING SYSTEM</w:t>
      </w:r>
    </w:p>
    <w:p w14:paraId="4893D6AF" w14:textId="77777777" w:rsidR="00117C44" w:rsidRPr="00DF1C33" w:rsidRDefault="00117C44" w:rsidP="00117C44">
      <w:pPr>
        <w:ind w:left="142" w:right="134"/>
        <w:contextualSpacing/>
        <w:jc w:val="center"/>
        <w:rPr>
          <w:rFonts w:eastAsia="Tahoma"/>
          <w:b/>
        </w:rPr>
      </w:pPr>
    </w:p>
    <w:p w14:paraId="6A9FC067" w14:textId="77777777" w:rsidR="00117C44" w:rsidRPr="00DF1C33" w:rsidRDefault="00117C44" w:rsidP="00117C44">
      <w:pPr>
        <w:ind w:left="142" w:right="134"/>
        <w:contextualSpacing/>
        <w:jc w:val="center"/>
        <w:rPr>
          <w:rFonts w:eastAsia="Tahoma"/>
          <w:b/>
        </w:rPr>
      </w:pPr>
    </w:p>
    <w:p w14:paraId="0DA51E8A" w14:textId="77777777" w:rsidR="00117C44" w:rsidRPr="00DF1C33" w:rsidRDefault="00117C44" w:rsidP="00117C44">
      <w:pPr>
        <w:ind w:left="142" w:right="134"/>
        <w:contextualSpacing/>
        <w:jc w:val="center"/>
        <w:rPr>
          <w:rFonts w:eastAsia="Tahoma"/>
          <w:b/>
        </w:rPr>
      </w:pPr>
    </w:p>
    <w:p w14:paraId="129155EC" w14:textId="77777777" w:rsidR="00117C44" w:rsidRPr="00DF1C33" w:rsidRDefault="00117C44" w:rsidP="00117C44">
      <w:pPr>
        <w:ind w:left="142" w:right="134"/>
        <w:contextualSpacing/>
        <w:jc w:val="center"/>
        <w:rPr>
          <w:rFonts w:eastAsia="Tahoma"/>
          <w:b/>
        </w:rPr>
      </w:pPr>
    </w:p>
    <w:p w14:paraId="6C9A04A4" w14:textId="77777777" w:rsidR="00117C44" w:rsidRPr="00DF1C33" w:rsidRDefault="00117C44" w:rsidP="00117C44">
      <w:pPr>
        <w:ind w:left="142" w:right="109"/>
        <w:contextualSpacing/>
        <w:jc w:val="center"/>
        <w:rPr>
          <w:rFonts w:eastAsia="Tahoma"/>
          <w:b/>
        </w:rPr>
      </w:pPr>
    </w:p>
    <w:p w14:paraId="6BB0F379" w14:textId="77777777" w:rsidR="00117C44" w:rsidRPr="00DF1C33" w:rsidRDefault="00117C44" w:rsidP="00117C44">
      <w:pPr>
        <w:ind w:left="142" w:right="134"/>
        <w:contextualSpacing/>
        <w:rPr>
          <w:rFonts w:eastAsia="Tahoma"/>
          <w:b/>
        </w:rPr>
      </w:pPr>
    </w:p>
    <w:p w14:paraId="7E79585F" w14:textId="77777777" w:rsidR="00117C44" w:rsidRPr="00DF1C33" w:rsidRDefault="00117C44" w:rsidP="00117C44">
      <w:pPr>
        <w:ind w:left="142" w:right="134"/>
        <w:contextualSpacing/>
        <w:jc w:val="center"/>
        <w:rPr>
          <w:rFonts w:eastAsia="Tahoma"/>
          <w:b/>
        </w:rPr>
      </w:pPr>
    </w:p>
    <w:p w14:paraId="1040389D" w14:textId="77777777" w:rsidR="00117C44" w:rsidRPr="00DF1C33" w:rsidRDefault="00117C44" w:rsidP="00117C44">
      <w:pPr>
        <w:pStyle w:val="NoSpacing"/>
        <w:jc w:val="center"/>
        <w:rPr>
          <w:rFonts w:ascii="Times New Roman" w:hAnsi="Times New Roman" w:cs="Times New Roman"/>
          <w:sz w:val="24"/>
          <w:szCs w:val="24"/>
        </w:rPr>
      </w:pPr>
      <w:r w:rsidRPr="00DF1C33">
        <w:rPr>
          <w:rFonts w:ascii="Times New Roman" w:hAnsi="Times New Roman" w:cs="Times New Roman"/>
          <w:sz w:val="24"/>
          <w:szCs w:val="24"/>
        </w:rPr>
        <w:t/>
      </w:r>
    </w:p>
    <w:p w14:paraId="0AC89B82" w14:textId="77777777" w:rsidR="00117C44" w:rsidRPr="00DF1C33" w:rsidRDefault="00117C44" w:rsidP="00117C44">
      <w:pPr>
        <w:pStyle w:val="NoSpacing"/>
        <w:jc w:val="center"/>
        <w:rPr>
          <w:rFonts w:ascii="Times New Roman" w:hAnsi="Times New Roman" w:cs="Times New Roman"/>
          <w:sz w:val="24"/>
          <w:szCs w:val="24"/>
        </w:rPr>
      </w:pPr>
      <w:r w:rsidRPr="00DF1C33">
        <w:rPr>
          <w:rFonts w:ascii="Times New Roman" w:hAnsi="Times New Roman" w:cs="Times New Roman"/>
          <w:sz w:val="24"/>
          <w:szCs w:val="24"/>
        </w:rPr>
        <w:t/>
      </w:r>
    </w:p>
    <w:p w14:paraId="4D026DBE" w14:textId="77777777" w:rsidR="00117C44" w:rsidRPr="00DF1C33" w:rsidRDefault="00117C44" w:rsidP="00117C44">
      <w:pPr>
        <w:pStyle w:val="NoSpacing"/>
        <w:jc w:val="center"/>
        <w:rPr>
          <w:rFonts w:ascii="Times New Roman" w:hAnsi="Times New Roman" w:cs="Times New Roman"/>
          <w:sz w:val="24"/>
          <w:szCs w:val="24"/>
        </w:rPr>
      </w:pPr>
      <w:r w:rsidRPr="00DF1C33">
        <w:rPr>
          <w:rFonts w:ascii="Times New Roman" w:hAnsi="Times New Roman" w:cs="Times New Roman"/>
          <w:sz w:val="24"/>
          <w:szCs w:val="24"/>
        </w:rPr>
        <w:t/>
      </w:r>
    </w:p>
    <w:p w14:paraId="7138EF9B" w14:textId="77777777" w:rsidR="00117C44" w:rsidRPr="00DF1C33" w:rsidRDefault="00117C44" w:rsidP="00117C44">
      <w:pPr>
        <w:ind w:left="142" w:right="134"/>
        <w:contextualSpacing/>
        <w:jc w:val="center"/>
        <w:rPr>
          <w:rFonts w:eastAsia="Tahoma"/>
          <w:bCs/>
        </w:rPr>
      </w:pPr>
    </w:p>
    <w:p w14:paraId="304D087E" w14:textId="77777777" w:rsidR="00117C44" w:rsidRPr="00DF1C33" w:rsidRDefault="00117C44" w:rsidP="00117C44">
      <w:pPr>
        <w:ind w:right="134"/>
        <w:contextualSpacing/>
        <w:rPr>
          <w:rFonts w:eastAsia="Tahoma"/>
          <w:bCs/>
        </w:rPr>
      </w:pPr>
    </w:p>
    <w:p w14:paraId="164B94EE" w14:textId="77777777" w:rsidR="00117C44" w:rsidRPr="00DF1C33" w:rsidRDefault="00117C44" w:rsidP="00117C44">
      <w:pPr>
        <w:ind w:left="142" w:right="134"/>
        <w:contextualSpacing/>
        <w:jc w:val="center"/>
        <w:rPr>
          <w:rFonts w:eastAsia="Tahoma"/>
          <w:b/>
        </w:rPr>
      </w:pPr>
    </w:p>
    <w:p w14:paraId="6C9D290D" w14:textId="77777777" w:rsidR="00117C44" w:rsidRPr="00DF1C33" w:rsidRDefault="00117C44" w:rsidP="00117C44">
      <w:pPr>
        <w:ind w:left="142" w:right="134"/>
        <w:contextualSpacing/>
        <w:jc w:val="center"/>
        <w:rPr>
          <w:rFonts w:eastAsia="Tahoma"/>
          <w:b/>
        </w:rPr>
      </w:pPr>
    </w:p>
    <w:p w14:paraId="643CD992" w14:textId="77777777" w:rsidR="00117C44" w:rsidRPr="00DF1C33" w:rsidRDefault="00117C44" w:rsidP="00117C44">
      <w:pPr>
        <w:ind w:left="142" w:right="134"/>
        <w:contextualSpacing/>
        <w:jc w:val="center"/>
        <w:rPr>
          <w:rFonts w:eastAsia="Tahoma"/>
          <w:b/>
        </w:rPr>
      </w:pPr>
    </w:p>
    <w:p w14:paraId="0D73AE01" w14:textId="77777777" w:rsidR="00117C44" w:rsidRPr="00DF1C33" w:rsidRDefault="00117C44" w:rsidP="00117C44">
      <w:pPr>
        <w:ind w:left="142" w:right="134"/>
        <w:contextualSpacing/>
        <w:jc w:val="center"/>
        <w:rPr>
          <w:rFonts w:eastAsia="Tahoma"/>
          <w:b/>
        </w:rPr>
      </w:pPr>
    </w:p>
    <w:p w14:paraId="29E7086C" w14:textId="77777777" w:rsidR="00117C44" w:rsidRPr="00DF1C33" w:rsidRDefault="00117C44" w:rsidP="00117C44">
      <w:pPr>
        <w:ind w:left="142" w:right="134"/>
        <w:contextualSpacing/>
        <w:jc w:val="center"/>
        <w:rPr>
          <w:rFonts w:eastAsia="Tahoma"/>
          <w:bCs/>
        </w:rPr>
      </w:pPr>
      <w:r w:rsidRPr="00DF1C33">
        <w:rPr>
          <w:rFonts w:eastAsia="Tahoma"/>
        </w:rPr>
        <w:t/>
      </w:r>
    </w:p>
    <w:p w14:paraId="1F3AE995" w14:textId="77777777" w:rsidR="00117C44" w:rsidRPr="00DF1C33" w:rsidRDefault="00117C44" w:rsidP="00117C44">
      <w:pPr>
        <w:ind w:left="142" w:right="134"/>
        <w:contextualSpacing/>
        <w:jc w:val="center"/>
        <w:rPr>
          <w:rFonts w:eastAsia="Tahoma"/>
          <w:bCs/>
        </w:rPr>
      </w:pPr>
      <w:r w:rsidRPr="00DF1C33">
        <w:rPr>
          <w:rFonts w:eastAsia="Tahoma"/>
        </w:rPr>
        <w:t/>
      </w:r>
    </w:p>
    <w:p w14:paraId="321FC482" w14:textId="77777777" w:rsidR="00117C44" w:rsidRPr="00DF1C33" w:rsidRDefault="00117C44" w:rsidP="00117C44">
      <w:pPr>
        <w:ind w:left="142" w:right="134"/>
        <w:contextualSpacing/>
        <w:jc w:val="center"/>
        <w:rPr>
          <w:rFonts w:eastAsia="Tahoma"/>
          <w:b/>
        </w:rPr>
      </w:pPr>
      <w:r w:rsidRPr="00DF1C33">
        <w:rPr>
          <w:rFonts w:eastAsia="Tahoma"/>
          <w:b/>
        </w:rPr>
        <w:t/>
      </w:r>
    </w:p>
    <w:p w14:paraId="07C27EBB" w14:textId="77777777" w:rsidR="00117C44" w:rsidRPr="00DF1C33" w:rsidRDefault="00117C44" w:rsidP="00117C44">
      <w:pPr>
        <w:ind w:left="142" w:right="134"/>
        <w:contextualSpacing/>
        <w:jc w:val="center"/>
        <w:rPr>
          <w:rFonts w:eastAsia="Tahoma"/>
          <w:b/>
        </w:rPr>
      </w:pPr>
    </w:p>
    <w:p w14:paraId="4B8474B2" w14:textId="77777777" w:rsidR="00117C44" w:rsidRPr="00DF1C33" w:rsidRDefault="00117C44" w:rsidP="00117C44">
      <w:pPr>
        <w:ind w:right="134"/>
        <w:contextualSpacing/>
        <w:rPr>
          <w:rFonts w:eastAsia="Tahoma"/>
          <w:b/>
        </w:rPr>
      </w:pPr>
    </w:p>
    <w:p w14:paraId="337DA350" w14:textId="77777777" w:rsidR="00117C44" w:rsidRPr="00DF1C33" w:rsidRDefault="00117C44" w:rsidP="00117C44">
      <w:pPr>
        <w:spacing w:line="360" w:lineRule="auto"/>
        <w:jc w:val="center"/>
        <w:rPr>
          <w:b/>
        </w:rPr>
      </w:pPr>
      <w:proofErr w:type="gramStart"/>
      <w:r w:rsidRPr="00DF1C33">
        <w:rPr>
          <w:b/>
        </w:rPr>
        <w:t/>
      </w:r>
      <w:proofErr w:type="gramEnd"/>
    </w:p>
    <w:p w14:paraId="75EEF4F3" w14:textId="77777777" w:rsidR="00117C44" w:rsidRPr="00DF1C33" w:rsidRDefault="00117C44" w:rsidP="00117C44">
      <w:pPr>
        <w:spacing w:line="360" w:lineRule="auto"/>
        <w:jc w:val="center"/>
      </w:pPr>
      <w:r w:rsidRPr="00DF1C33">
        <w:t/>
      </w:r>
    </w:p>
    <w:p w14:paraId="6B37F3A7" w14:textId="77777777" w:rsidR="00117C44" w:rsidRPr="00DF1C33" w:rsidRDefault="00117C44" w:rsidP="00117C44">
      <w:pPr>
        <w:spacing w:line="360" w:lineRule="auto"/>
        <w:jc w:val="center"/>
      </w:pPr>
      <w:r w:rsidRPr="00DF1C33">
        <w:t/>
      </w:r>
    </w:p>
    <w:p w14:paraId="5C8B44BA" w14:textId="77777777" w:rsidR="00117C44" w:rsidRPr="00DF1C33" w:rsidRDefault="00117C44" w:rsidP="00117C44">
      <w:pPr>
        <w:spacing w:line="360" w:lineRule="auto"/>
        <w:jc w:val="center"/>
      </w:pPr>
      <w:r w:rsidRPr="00DF1C33">
        <w:t/>
      </w:r>
    </w:p>
    <w:p w14:paraId="65D88589" w14:textId="77777777" w:rsidR="00117C44" w:rsidRPr="00DF1C33" w:rsidRDefault="00117C44" w:rsidP="00117C44">
      <w:pPr>
        <w:spacing w:line="360" w:lineRule="auto"/>
        <w:jc w:val="center"/>
      </w:pPr>
      <w:proofErr w:type="spellStart"/>
      <w:r w:rsidRPr="00DF1C33">
        <w:t/>
      </w:r>
      <w:proofErr w:type="spellEnd"/>
      <w:r w:rsidRPr="00DF1C33">
        <w:t/>
      </w:r>
    </w:p>
    <w:p w14:paraId="3E87BD2D" w14:textId="77777777" w:rsidR="00117C44" w:rsidRPr="00DF1C33" w:rsidRDefault="00117C44" w:rsidP="00117C44">
      <w:pPr>
        <w:spacing w:line="360" w:lineRule="auto"/>
        <w:jc w:val="center"/>
      </w:pPr>
      <w:r w:rsidRPr="00DF1C33">
        <w:t/>
      </w:r>
    </w:p>
    <w:p w14:paraId="78712A1B" w14:textId="77777777" w:rsidR="00117C44" w:rsidRPr="00DF1C33" w:rsidRDefault="00117C44" w:rsidP="00117C44">
      <w:pPr>
        <w:spacing w:line="360" w:lineRule="auto"/>
        <w:jc w:val="center"/>
      </w:pPr>
      <w:proofErr w:type="spellStart"/>
      <w:r w:rsidRPr="00DF1C33">
        <w:t/>
      </w:r>
      <w:proofErr w:type="spellEnd"/>
      <w:r w:rsidRPr="00DF1C33">
        <w:t xml:space="preserve"/>
      </w:r>
      <w:proofErr w:type="spellStart"/>
      <w:r w:rsidRPr="00DF1C33">
        <w:t/>
      </w:r>
      <w:proofErr w:type="spellEnd"/>
      <w:r w:rsidRPr="00DF1C33">
        <w:t xml:space="preserve"/>
      </w:r>
    </w:p>
    <w:p w14:paraId="286947F2" w14:textId="77777777" w:rsidR="00117C44" w:rsidRPr="00DF1C33" w:rsidRDefault="00117C44" w:rsidP="00117C44">
      <w:pPr>
        <w:spacing w:line="360" w:lineRule="auto"/>
        <w:jc w:val="center"/>
      </w:pPr>
      <w:proofErr w:type="spellStart"/>
      <w:r w:rsidRPr="00DF1C33">
        <w:t/>
      </w:r>
      <w:proofErr w:type="spellEnd"/>
      <w:r w:rsidRPr="00DF1C33">
        <w:t/>
      </w:r>
    </w:p>
    <w:p w14:paraId="69F9C562" w14:textId="77777777" w:rsidR="00117C44" w:rsidRPr="00DF1C33" w:rsidRDefault="00117C44" w:rsidP="00117C44">
      <w:pPr>
        <w:spacing w:line="360" w:lineRule="auto"/>
        <w:jc w:val="center"/>
      </w:pPr>
      <w:proofErr w:type="spellStart"/>
      <w:r w:rsidRPr="00DF1C33">
        <w:t/>
      </w:r>
      <w:proofErr w:type="spellEnd"/>
      <w:r w:rsidRPr="00DF1C33">
        <w:t/>
      </w:r>
    </w:p>
    <w:p w14:paraId="2E1642D4" w14:textId="77777777" w:rsidR="00117C44" w:rsidRPr="00DF1C33" w:rsidRDefault="00117C44" w:rsidP="00117C44">
      <w:pPr>
        <w:spacing w:line="360" w:lineRule="auto"/>
        <w:jc w:val="center"/>
      </w:pPr>
    </w:p>
    <w:p w14:paraId="270E8D05" w14:textId="77777777" w:rsidR="00117C44" w:rsidRPr="00DF1C33" w:rsidRDefault="00117C44" w:rsidP="00117C44">
      <w:pPr>
        <w:spacing w:line="360" w:lineRule="auto"/>
        <w:jc w:val="center"/>
        <w:rPr>
          <w:b/>
        </w:rPr>
      </w:pPr>
      <w:r w:rsidRPr="00DF1C33">
        <w:rPr>
          <w:b/>
        </w:rPr>
        <w:t/>
      </w:r>
      <w:r>
        <w:rPr>
          <w:b/>
        </w:rPr>
        <w:t/>
      </w:r>
      <w:r w:rsidRPr="00DF1C33">
        <w:rPr>
          <w:b/>
        </w:rPr>
        <w:t xml:space="preserve"/>
      </w:r>
      <w:r>
        <w:rPr>
          <w:b/>
        </w:rPr>
        <w:t/>
      </w:r>
    </w:p>
    <w:p w14:paraId="7444AFA9" w14:textId="77777777" w:rsidR="00117C44" w:rsidRPr="00DF1C33" w:rsidRDefault="00117C44" w:rsidP="00117C44">
      <w:pPr>
        <w:spacing w:line="360" w:lineRule="auto"/>
        <w:ind w:right="136"/>
        <w:contextualSpacing/>
        <w:rPr>
          <w:rFonts w:eastAsia="Tahoma"/>
          <w:b/>
          <w:sz w:val="22"/>
          <w:szCs w:val="22"/>
        </w:rPr>
      </w:pPr>
    </w:p>
    <w:p w14:paraId="0C1ACAC9" w14:textId="5B865A83" w:rsidR="000741EE" w:rsidRDefault="000741EE" w:rsidP="00117C44">
      <w:pPr>
        <w:spacing w:line="360" w:lineRule="auto"/>
      </w:pPr>
    </w:p>
    <w:p w14:paraId="5D7111FA" w14:textId="2DD07A9D" w:rsidR="00F456C9" w:rsidRPr="00F456C9" w:rsidRDefault="00EC2947" w:rsidP="00F456C9">
      <w:pPr>
        <w:spacing w:line="360" w:lineRule="auto"/>
        <w:jc w:val="center"/>
        <w:rPr>
          <w:b/>
          <w:bCs/>
        </w:rPr>
      </w:pPr>
      <w:r w:rsidRPr="00117C44">
        <w:rPr>
          <w:b/>
          <w:bCs/>
        </w:rPr>
        <w:lastRenderedPageBreak/>
        <w:t>ABSTRACT</w:t>
      </w:r>
    </w:p>
    <w:p w14:paraId="55CB9808" w14:textId="77777777" w:rsidR="00F456C9" w:rsidRDefault="00F456C9" w:rsidP="00F456C9">
      <w:pPr>
        <w:spacing w:line="360" w:lineRule="auto"/>
        <w:jc w:val="center"/>
      </w:pPr>
    </w:p>
    <w:p w14:paraId="7E94608A" w14:textId="77777777" w:rsidR="00F456C9" w:rsidRDefault="00F456C9" w:rsidP="00F456C9">
      <w:pPr>
        <w:spacing w:line="360" w:lineRule="auto"/>
        <w:ind w:firstLine="720"/>
        <w:jc w:val="both"/>
      </w:pPr>
      <w:r>
        <w:t xml:space="preserve">Flooding remains one of the most recurring natural disasters in the Philippines, causing significant disruptions to communities, infrastructure, and public safety. North Caloocan is among the areas frequently affected by flooding, particularly during periods of heavy rainfall and typhoons. Traditional flood monitoring methods often rely on manual observation and delayed reporting, resulting in slow dissemination of information and reduced effectiveness of emergency response efforts. This study developed </w:t>
      </w:r>
      <w:proofErr w:type="spellStart"/>
      <w:r>
        <w:t>FloodSense</w:t>
      </w:r>
      <w:proofErr w:type="spellEnd"/>
      <w:r>
        <w:t xml:space="preserve"> North Caloocan, an Internet of Things (IoT)-based community flood monitoring and reporting system designed to provide real-time flood information and improve disaster preparedness within the community.</w:t>
      </w:r>
    </w:p>
    <w:p w14:paraId="1D489515" w14:textId="77777777" w:rsidR="00F456C9" w:rsidRDefault="00F456C9" w:rsidP="00F456C9">
      <w:pPr>
        <w:spacing w:line="360" w:lineRule="auto"/>
        <w:jc w:val="both"/>
      </w:pPr>
    </w:p>
    <w:p w14:paraId="048BFF5B" w14:textId="77777777" w:rsidR="00F456C9" w:rsidRDefault="00F456C9" w:rsidP="00F456C9">
      <w:pPr>
        <w:spacing w:line="360" w:lineRule="auto"/>
        <w:ind w:firstLine="720"/>
        <w:jc w:val="both"/>
      </w:pPr>
      <w:r>
        <w:t>The system integrates an ESP32 microcontroller and waterproof ultrasonic sensor to continuously monitor water levels and transmit data to a cloud-based database. A web application was developed using the MERN stack (MongoDB, Express.js, React, and Node.js) to provide real-time flood monitoring, community-based reporting, flood mapping, and notification services. The study employed a quantitative research methodology using survey questionnaires administered to residents of North Caloocan to identify flooding challenges and evaluate system acceptance.</w:t>
      </w:r>
    </w:p>
    <w:p w14:paraId="09CFE66E" w14:textId="77777777" w:rsidR="00F456C9" w:rsidRDefault="00F456C9" w:rsidP="00F456C9">
      <w:pPr>
        <w:spacing w:line="360" w:lineRule="auto"/>
        <w:jc w:val="both"/>
      </w:pPr>
    </w:p>
    <w:p w14:paraId="07C7CF6C" w14:textId="77777777" w:rsidR="00F456C9" w:rsidRDefault="00F456C9" w:rsidP="00F456C9">
      <w:pPr>
        <w:spacing w:line="360" w:lineRule="auto"/>
        <w:ind w:firstLine="720"/>
        <w:jc w:val="both"/>
      </w:pPr>
      <w:r>
        <w:t xml:space="preserve">Results indicate that residents strongly support the implementation of a real-time flood monitoring system and recognize its potential to improve awareness, preparedness, and response during flood events. The developed system successfully provided accurate water-level monitoring, timely notifications, and accessible flood information. The findings demonstrate that </w:t>
      </w:r>
      <w:proofErr w:type="spellStart"/>
      <w:r>
        <w:t>FloodSense</w:t>
      </w:r>
      <w:proofErr w:type="spellEnd"/>
      <w:r>
        <w:t xml:space="preserve"> North Caloocan can serve as an effective tool for enhancing community resilience and supporting local disaster risk reduction and management initiatives.</w:t>
      </w:r>
    </w:p>
    <w:p w14:paraId="176D2453" w14:textId="77777777" w:rsidR="00F456C9" w:rsidRDefault="00F456C9" w:rsidP="00F456C9">
      <w:pPr>
        <w:spacing w:line="360" w:lineRule="auto"/>
        <w:jc w:val="both"/>
      </w:pPr>
    </w:p>
    <w:p w14:paraId="1639B958" w14:textId="77777777" w:rsidR="00F456C9" w:rsidRDefault="00F456C9" w:rsidP="00F456C9">
      <w:pPr>
        <w:spacing w:line="360" w:lineRule="auto"/>
        <w:jc w:val="both"/>
      </w:pPr>
      <w:r w:rsidRPr="00F456C9">
        <w:rPr>
          <w:b/>
          <w:bCs/>
        </w:rPr>
        <w:t>Keywords:</w:t>
      </w:r>
      <w:r>
        <w:t xml:space="preserve"> Flood Monitoring, Internet of Things, </w:t>
      </w:r>
      <w:proofErr w:type="spellStart"/>
      <w:r>
        <w:t>FloodSense</w:t>
      </w:r>
      <w:proofErr w:type="spellEnd"/>
      <w:r>
        <w:t>, North Caloocan, Disaster Management, Real-Time Monitoring, Community Reporting</w:t>
      </w:r>
    </w:p>
    <w:p w14:paraId="5EC7E750" w14:textId="46642D2D" w:rsidR="00F456C9" w:rsidRDefault="00EC2947" w:rsidP="00F456C9">
      <w:pPr>
        <w:spacing w:line="360" w:lineRule="auto"/>
        <w:jc w:val="center"/>
        <w:rPr>
          <w:b/>
          <w:bCs/>
        </w:rPr>
      </w:pPr>
      <w:r w:rsidRPr="00F456C9">
        <w:rPr>
          <w:b/>
          <w:bCs/>
        </w:rPr>
        <w:lastRenderedPageBreak/>
        <w:t>INTRODUCTION &amp; LITERATURE REVIEW</w:t>
      </w:r>
    </w:p>
    <w:p w14:paraId="1C1CF480" w14:textId="77777777" w:rsidR="00F456C9" w:rsidRDefault="00F456C9" w:rsidP="00F456C9">
      <w:pPr>
        <w:spacing w:line="360" w:lineRule="auto"/>
        <w:rPr>
          <w:b/>
          <w:bCs/>
        </w:rPr>
      </w:pPr>
    </w:p>
    <w:p w14:paraId="13A39092" w14:textId="7250E0D5" w:rsidR="00F456C9" w:rsidRDefault="00F456C9" w:rsidP="00F456C9">
      <w:pPr>
        <w:spacing w:line="360" w:lineRule="auto"/>
        <w:rPr>
          <w:b/>
          <w:bCs/>
        </w:rPr>
      </w:pPr>
      <w:r>
        <w:rPr>
          <w:b/>
          <w:bCs/>
        </w:rPr>
        <w:t>Introduction</w:t>
      </w:r>
    </w:p>
    <w:p w14:paraId="391468E2" w14:textId="77777777" w:rsidR="00F456C9" w:rsidRPr="00F456C9" w:rsidRDefault="00F456C9" w:rsidP="00F456C9">
      <w:pPr>
        <w:spacing w:line="360" w:lineRule="auto"/>
        <w:rPr>
          <w:b/>
          <w:bCs/>
        </w:rPr>
      </w:pPr>
    </w:p>
    <w:p w14:paraId="13E4FBF5" w14:textId="77777777" w:rsidR="00F456C9" w:rsidRDefault="00F456C9" w:rsidP="00F456C9">
      <w:pPr>
        <w:spacing w:line="360" w:lineRule="auto"/>
        <w:ind w:firstLine="720"/>
        <w:jc w:val="both"/>
      </w:pPr>
      <w:r>
        <w:t>Flooding is among the most frequent natural disasters affecting communities throughout the Philippines. Due to the country's geographical location within the Pacific typhoon belt, heavy rainfall, tropical storms, and typhoons regularly cause flooding in both urban and rural areas. These flood events result in significant damage to infrastructure, disruption of transportation systems, loss of property, and threats to human lives. As climate change continues to intensify weather patterns, the frequency and severity of flooding have increased, making disaster preparedness and flood management more important than ever.</w:t>
      </w:r>
    </w:p>
    <w:p w14:paraId="52A299B4" w14:textId="77777777" w:rsidR="00F456C9" w:rsidRDefault="00F456C9" w:rsidP="00F456C9">
      <w:pPr>
        <w:spacing w:line="360" w:lineRule="auto"/>
        <w:jc w:val="both"/>
      </w:pPr>
    </w:p>
    <w:p w14:paraId="42EF8078" w14:textId="77777777" w:rsidR="00F456C9" w:rsidRDefault="00F456C9" w:rsidP="00F456C9">
      <w:pPr>
        <w:spacing w:line="360" w:lineRule="auto"/>
        <w:ind w:firstLine="720"/>
        <w:jc w:val="both"/>
      </w:pPr>
      <w:r>
        <w:t xml:space="preserve">Urban areas are particularly vulnerable to flooding because of rapid population growth, inadequate drainage systems, improper waste disposal, and unplanned urban development. In many communities, </w:t>
      </w:r>
      <w:proofErr w:type="gramStart"/>
      <w:r>
        <w:t>floodwaters</w:t>
      </w:r>
      <w:proofErr w:type="gramEnd"/>
      <w:r>
        <w:t xml:space="preserve"> can accumulate quickly during periods of intense rainfall, making it difficult for residents and authorities to respond effectively. Delays in obtaining accurate flood information often result in late evacuations, increased property damage, and greater risks to public safety.</w:t>
      </w:r>
    </w:p>
    <w:p w14:paraId="7920574E" w14:textId="77777777" w:rsidR="00F456C9" w:rsidRDefault="00F456C9" w:rsidP="00F456C9">
      <w:pPr>
        <w:spacing w:line="360" w:lineRule="auto"/>
        <w:jc w:val="both"/>
      </w:pPr>
    </w:p>
    <w:p w14:paraId="68C231C3" w14:textId="77777777" w:rsidR="00F456C9" w:rsidRDefault="00F456C9" w:rsidP="00F456C9">
      <w:pPr>
        <w:spacing w:line="360" w:lineRule="auto"/>
        <w:ind w:firstLine="720"/>
        <w:jc w:val="both"/>
      </w:pPr>
      <w:r>
        <w:t>North Caloocan is one of the areas in Metro Manila that regularly experiences flooding during the rainy season. Several barangays are vulnerable to rising water levels due to heavy rainfall, drainage issues, and the increasing effects of urbanization. Residents often depend on social media updates, word-of-mouth communication, and manual observation to determine flood conditions in their area. While these methods provide some information, they are often unreliable, inconsistent, and delayed. Consequently, residents may not receive timely warnings necessary for making informed decisions during emergencies.</w:t>
      </w:r>
    </w:p>
    <w:p w14:paraId="7CFBEB5D" w14:textId="77777777" w:rsidR="00F456C9" w:rsidRDefault="00F456C9" w:rsidP="00F456C9">
      <w:pPr>
        <w:spacing w:line="360" w:lineRule="auto"/>
        <w:jc w:val="both"/>
      </w:pPr>
    </w:p>
    <w:p w14:paraId="678153B5" w14:textId="77777777" w:rsidR="00F456C9" w:rsidRDefault="00F456C9" w:rsidP="00F456C9">
      <w:pPr>
        <w:spacing w:line="360" w:lineRule="auto"/>
        <w:ind w:firstLine="720"/>
        <w:jc w:val="both"/>
      </w:pPr>
      <w:r>
        <w:lastRenderedPageBreak/>
        <w:t>The advancement of Information and Communication Technology (ICT) has created opportunities for improving flood monitoring and disaster response. The Internet of Things (IoT)</w:t>
      </w:r>
      <w:proofErr w:type="gramStart"/>
      <w:r>
        <w:t>, in particular, has</w:t>
      </w:r>
      <w:proofErr w:type="gramEnd"/>
      <w:r>
        <w:t xml:space="preserve"> emerged as a powerful technology for real-time environmental monitoring. IoT devices can collect data from sensors, transmit information through wireless networks, and provide users with immediate access to critical information. In flood management, IoT-based systems can continuously monitor water levels and generate timely alerts that help communities prepare for potential flooding events.</w:t>
      </w:r>
    </w:p>
    <w:p w14:paraId="67752995" w14:textId="77777777" w:rsidR="00F456C9" w:rsidRDefault="00F456C9" w:rsidP="00F456C9">
      <w:pPr>
        <w:spacing w:line="360" w:lineRule="auto"/>
        <w:jc w:val="both"/>
      </w:pPr>
    </w:p>
    <w:p w14:paraId="14C92960" w14:textId="77777777" w:rsidR="00F456C9" w:rsidRDefault="00F456C9" w:rsidP="00F456C9">
      <w:pPr>
        <w:spacing w:line="360" w:lineRule="auto"/>
        <w:ind w:firstLine="720"/>
        <w:jc w:val="both"/>
      </w:pPr>
      <w:r>
        <w:t>In addition to sensor-based monitoring, community participation plays a crucial role in disaster management. Residents often possess valuable local knowledge regarding flood conditions, road accessibility, and affected areas. By integrating community reporting features into flood monitoring systems, authorities can obtain more comprehensive and accurate information regarding ongoing flood situations. This combination of automated monitoring and community participation can significantly enhance situational awareness and decision-making processes.</w:t>
      </w:r>
    </w:p>
    <w:p w14:paraId="0444FF1A" w14:textId="77777777" w:rsidR="00F456C9" w:rsidRDefault="00F456C9" w:rsidP="00F456C9">
      <w:pPr>
        <w:spacing w:line="360" w:lineRule="auto"/>
        <w:jc w:val="both"/>
      </w:pPr>
    </w:p>
    <w:p w14:paraId="65FB36E6" w14:textId="77777777" w:rsidR="00F456C9" w:rsidRDefault="00F456C9" w:rsidP="00F456C9">
      <w:pPr>
        <w:spacing w:line="360" w:lineRule="auto"/>
        <w:ind w:firstLine="720"/>
        <w:jc w:val="both"/>
      </w:pPr>
      <w:r>
        <w:t xml:space="preserve">To address these challenges, this study developed </w:t>
      </w:r>
      <w:proofErr w:type="spellStart"/>
      <w:r>
        <w:t>FloodSense</w:t>
      </w:r>
      <w:proofErr w:type="spellEnd"/>
      <w:r>
        <w:t xml:space="preserve"> North Caloocan, an IoT-based community flood monitoring and reporting system. The system combines real-time water-level monitoring using ultrasonic sensors with community-generated reports and administrative validation mechanisms. Through a web-based platform, users can access flood information, receive notifications, view flood maps, and submit reports regarding flood conditions in their area. The system aims to improve disaster preparedness, support timely decision-making, and strengthen community resilience against flooding.</w:t>
      </w:r>
    </w:p>
    <w:p w14:paraId="71760711" w14:textId="77777777" w:rsidR="00F456C9" w:rsidRDefault="00F456C9" w:rsidP="00F456C9">
      <w:pPr>
        <w:spacing w:line="360" w:lineRule="auto"/>
        <w:jc w:val="both"/>
      </w:pPr>
    </w:p>
    <w:p w14:paraId="2AEBA098" w14:textId="57FA1E7F" w:rsidR="00117C44" w:rsidRDefault="00F456C9" w:rsidP="00F456C9">
      <w:pPr>
        <w:spacing w:line="360" w:lineRule="auto"/>
        <w:ind w:firstLine="720"/>
        <w:jc w:val="both"/>
      </w:pPr>
      <w:r>
        <w:t>This study contributes to the growing body of research on disaster management technologies by providing a localized flood monitoring solution specifically designed for the needs of North Caloocan. Through the integration of IoT technologies, cloud-</w:t>
      </w:r>
      <w:r>
        <w:lastRenderedPageBreak/>
        <w:t xml:space="preserve">based data management, and community participation, </w:t>
      </w:r>
      <w:proofErr w:type="spellStart"/>
      <w:r>
        <w:t>FloodSense</w:t>
      </w:r>
      <w:proofErr w:type="spellEnd"/>
      <w:r>
        <w:t xml:space="preserve"> seeks to bridge existing gaps in flood monitoring and information dissemination.</w:t>
      </w:r>
    </w:p>
    <w:p w14:paraId="2522F535" w14:textId="77777777" w:rsidR="00F456C9" w:rsidRDefault="00F456C9" w:rsidP="00F456C9">
      <w:pPr>
        <w:spacing w:line="360" w:lineRule="auto"/>
        <w:jc w:val="both"/>
      </w:pPr>
    </w:p>
    <w:p w14:paraId="068A6F38" w14:textId="77777777" w:rsidR="00F456C9" w:rsidRPr="00F456C9" w:rsidRDefault="00F456C9" w:rsidP="00F456C9">
      <w:pPr>
        <w:spacing w:line="360" w:lineRule="auto"/>
        <w:jc w:val="both"/>
        <w:rPr>
          <w:b/>
          <w:bCs/>
        </w:rPr>
      </w:pPr>
      <w:r w:rsidRPr="00F456C9">
        <w:rPr>
          <w:b/>
          <w:bCs/>
        </w:rPr>
        <w:t>Literature Review</w:t>
      </w:r>
    </w:p>
    <w:p w14:paraId="07D95CBD" w14:textId="77777777" w:rsidR="00F456C9" w:rsidRDefault="00F456C9" w:rsidP="00F456C9">
      <w:pPr>
        <w:spacing w:line="360" w:lineRule="auto"/>
        <w:jc w:val="both"/>
      </w:pPr>
    </w:p>
    <w:p w14:paraId="38C76446" w14:textId="77777777" w:rsidR="00F456C9" w:rsidRDefault="00F456C9" w:rsidP="00F456C9">
      <w:pPr>
        <w:spacing w:line="360" w:lineRule="auto"/>
        <w:ind w:firstLine="720"/>
        <w:jc w:val="both"/>
      </w:pPr>
      <w:r>
        <w:t>Recent advancements in flood monitoring technologies have significantly improved the ability of communities and authorities to detect, monitor, and respond to flooding events. Researchers worldwide have explored various approaches involving IoT devices, wireless sensor networks, cloud computing, and web-based monitoring systems to enhance disaster preparedness and reduce flood-related risks.</w:t>
      </w:r>
    </w:p>
    <w:p w14:paraId="545EB250" w14:textId="77777777" w:rsidR="00F456C9" w:rsidRDefault="00F456C9" w:rsidP="00F456C9">
      <w:pPr>
        <w:spacing w:line="360" w:lineRule="auto"/>
        <w:jc w:val="both"/>
      </w:pPr>
    </w:p>
    <w:p w14:paraId="4FEB7B95" w14:textId="77777777" w:rsidR="00F456C9" w:rsidRDefault="00F456C9" w:rsidP="00F456C9">
      <w:pPr>
        <w:spacing w:line="360" w:lineRule="auto"/>
        <w:ind w:firstLine="720"/>
        <w:jc w:val="both"/>
      </w:pPr>
      <w:r>
        <w:t xml:space="preserve">According to Zakaria et al. (2023), a remote water-level monitoring system was successfully implemented at </w:t>
      </w:r>
      <w:proofErr w:type="spellStart"/>
      <w:r>
        <w:t>Poyanghu</w:t>
      </w:r>
      <w:proofErr w:type="spellEnd"/>
      <w:r>
        <w:t xml:space="preserve"> Lake using field sensors, a base station, a data center, and a web-based monitoring platform. The system continuously monitored water levels and generated early warnings whenever unusual changes were detected. Their findings demonstrated that real-time monitoring technologies can significantly improve emergency response capabilities and reduce the impact of flood disasters.</w:t>
      </w:r>
    </w:p>
    <w:p w14:paraId="17F0D8C6" w14:textId="77777777" w:rsidR="00F456C9" w:rsidRDefault="00F456C9" w:rsidP="00F456C9">
      <w:pPr>
        <w:spacing w:line="360" w:lineRule="auto"/>
        <w:jc w:val="both"/>
      </w:pPr>
    </w:p>
    <w:p w14:paraId="0DB8EF03" w14:textId="77777777" w:rsidR="00F456C9" w:rsidRDefault="00F456C9" w:rsidP="00F456C9">
      <w:pPr>
        <w:spacing w:line="360" w:lineRule="auto"/>
        <w:ind w:firstLine="720"/>
        <w:jc w:val="both"/>
      </w:pPr>
      <w:r>
        <w:t>Similarly, Ahmed et al. (2023) developed a wireless sensor network and web-based decision support system for flood monitoring. Their system utilized rainfall, pressure, and temperature sensors strategically deployed near riverbanks to collect environmental data. The study emphasized the importance of continuous and reliable data collection in improving flood analysis and supporting informed decision-making during emergency situations.</w:t>
      </w:r>
    </w:p>
    <w:p w14:paraId="0AB5F9B8" w14:textId="77777777" w:rsidR="00F456C9" w:rsidRDefault="00F456C9" w:rsidP="00F456C9">
      <w:pPr>
        <w:spacing w:line="360" w:lineRule="auto"/>
        <w:jc w:val="both"/>
      </w:pPr>
    </w:p>
    <w:p w14:paraId="0239C118" w14:textId="77777777" w:rsidR="00F456C9" w:rsidRDefault="00F456C9" w:rsidP="00F456C9">
      <w:pPr>
        <w:spacing w:line="360" w:lineRule="auto"/>
        <w:ind w:firstLine="720"/>
        <w:jc w:val="both"/>
      </w:pPr>
      <w:proofErr w:type="spellStart"/>
      <w:r>
        <w:t>Marzukh</w:t>
      </w:r>
      <w:proofErr w:type="spellEnd"/>
      <w:r>
        <w:t xml:space="preserve"> et al. (2018) introduced the Flood Detection and Warning System (</w:t>
      </w:r>
      <w:proofErr w:type="spellStart"/>
      <w:r>
        <w:t>FloWs</w:t>
      </w:r>
      <w:proofErr w:type="spellEnd"/>
      <w:r>
        <w:t xml:space="preserve">), which utilized Arduino-based technology and GSM communication modules to disseminate flood alerts through SMS and MMS. The system also featured an Android application for real-time monitoring. Their research highlighted the effectiveness of </w:t>
      </w:r>
      <w:r>
        <w:lastRenderedPageBreak/>
        <w:t>combining mobile technologies with flood monitoring systems to improve communication and community awareness.</w:t>
      </w:r>
    </w:p>
    <w:p w14:paraId="7CB16080" w14:textId="77777777" w:rsidR="00F456C9" w:rsidRDefault="00F456C9" w:rsidP="00F456C9">
      <w:pPr>
        <w:spacing w:line="360" w:lineRule="auto"/>
        <w:jc w:val="both"/>
      </w:pPr>
    </w:p>
    <w:p w14:paraId="3BD003D7" w14:textId="77777777" w:rsidR="00F456C9" w:rsidRDefault="00F456C9" w:rsidP="00F456C9">
      <w:pPr>
        <w:spacing w:line="360" w:lineRule="auto"/>
        <w:ind w:firstLine="720"/>
        <w:jc w:val="both"/>
      </w:pPr>
      <w:r>
        <w:t xml:space="preserve">Within the Philippine context, researchers have also explored innovative approaches to flood monitoring and disaster management. </w:t>
      </w:r>
      <w:proofErr w:type="spellStart"/>
      <w:r>
        <w:t>Bentoso</w:t>
      </w:r>
      <w:proofErr w:type="spellEnd"/>
      <w:r>
        <w:t xml:space="preserve"> et al. (2021) developed a web-based flood warning decision support system for the province of Leyte. Their platform enabled local authorities to access real-time flood information and make informed decisions during emergencies. The study demonstrated how web technologies can improve coordination among disaster response agencies and reduce delays in information dissemination.</w:t>
      </w:r>
    </w:p>
    <w:p w14:paraId="36302AE5" w14:textId="77777777" w:rsidR="00F456C9" w:rsidRDefault="00F456C9" w:rsidP="00F456C9">
      <w:pPr>
        <w:spacing w:line="360" w:lineRule="auto"/>
        <w:jc w:val="both"/>
      </w:pPr>
    </w:p>
    <w:p w14:paraId="70EA5A39" w14:textId="77777777" w:rsidR="00F456C9" w:rsidRDefault="00F456C9" w:rsidP="00F456C9">
      <w:pPr>
        <w:spacing w:line="360" w:lineRule="auto"/>
        <w:ind w:firstLine="720"/>
        <w:jc w:val="both"/>
      </w:pPr>
      <w:r>
        <w:t>Arante et al. (2025) developed a secured IoT-based flood monitoring and forecasting system utilizing a genetic algorithm-based neuro-fuzzy network. Their approach improved prediction accuracy by analyzing environmental data and generating forecasts regarding possible flood events. The integration of IoT devices and intelligent algorithms demonstrated the potential of advanced technologies in strengthening disaster preparedness efforts.</w:t>
      </w:r>
    </w:p>
    <w:p w14:paraId="69941E09" w14:textId="77777777" w:rsidR="00F456C9" w:rsidRDefault="00F456C9" w:rsidP="00F456C9">
      <w:pPr>
        <w:spacing w:line="360" w:lineRule="auto"/>
        <w:jc w:val="both"/>
      </w:pPr>
    </w:p>
    <w:p w14:paraId="72513DAC" w14:textId="77777777" w:rsidR="00F456C9" w:rsidRDefault="00F456C9" w:rsidP="00F456C9">
      <w:pPr>
        <w:spacing w:line="360" w:lineRule="auto"/>
        <w:ind w:firstLine="720"/>
        <w:jc w:val="both"/>
      </w:pPr>
      <w:r>
        <w:t>Montesa et al. (2023) designed a coastal flood monitoring device that combined ultrasonic sensors and LoRa communication technology. The system accurately measured water levels and transmitted data over long distances while maintaining low power consumption. Their findings showed that sensor-based technologies can provide reliable and cost-effective flood monitoring solutions, particularly in geographically dispersed communities.</w:t>
      </w:r>
    </w:p>
    <w:p w14:paraId="31B7D9BC" w14:textId="77777777" w:rsidR="00F456C9" w:rsidRDefault="00F456C9" w:rsidP="00F456C9">
      <w:pPr>
        <w:spacing w:line="360" w:lineRule="auto"/>
        <w:jc w:val="both"/>
      </w:pPr>
    </w:p>
    <w:p w14:paraId="7528CAA6" w14:textId="77777777" w:rsidR="00F456C9" w:rsidRDefault="00F456C9" w:rsidP="00F456C9">
      <w:pPr>
        <w:spacing w:line="360" w:lineRule="auto"/>
        <w:ind w:firstLine="720"/>
        <w:jc w:val="both"/>
      </w:pPr>
      <w:r>
        <w:t xml:space="preserve">Further studies have emphasized the importance of integrating modern technologies into flood risk management systems. Fernández-Nóvoa et al. (2024) conducted a comprehensive review of flood early warning systems and highlighted the role of numerical modeling in enhancing flood risk management. Their findings </w:t>
      </w:r>
      <w:r>
        <w:lastRenderedPageBreak/>
        <w:t>indicated that technology-driven monitoring systems can improve disaster preparedness and support proactive risk reduction strategies.</w:t>
      </w:r>
    </w:p>
    <w:p w14:paraId="38F33BD7" w14:textId="77777777" w:rsidR="00F456C9" w:rsidRDefault="00F456C9" w:rsidP="00F456C9">
      <w:pPr>
        <w:spacing w:line="360" w:lineRule="auto"/>
        <w:jc w:val="both"/>
      </w:pPr>
    </w:p>
    <w:p w14:paraId="664B728E" w14:textId="77777777" w:rsidR="00F456C9" w:rsidRDefault="00F456C9" w:rsidP="00F456C9">
      <w:pPr>
        <w:spacing w:line="360" w:lineRule="auto"/>
        <w:ind w:firstLine="720"/>
        <w:jc w:val="both"/>
      </w:pPr>
      <w:r>
        <w:t>Byaruhanga et al. (2024) reported a global transition from traditional flood prediction methods toward hybrid approaches incorporating machine learning, satellite imagery, and automated monitoring systems. Their review emphasized the growing importance of data-driven technologies in improving prediction accuracy and supporting real-time decision-making.</w:t>
      </w:r>
    </w:p>
    <w:p w14:paraId="7776AE6A" w14:textId="77777777" w:rsidR="00F456C9" w:rsidRDefault="00F456C9" w:rsidP="00F456C9">
      <w:pPr>
        <w:spacing w:line="360" w:lineRule="auto"/>
        <w:jc w:val="both"/>
      </w:pPr>
    </w:p>
    <w:p w14:paraId="1F0E09E0" w14:textId="77777777" w:rsidR="00F456C9" w:rsidRDefault="00F456C9" w:rsidP="00F456C9">
      <w:pPr>
        <w:spacing w:line="360" w:lineRule="auto"/>
        <w:ind w:firstLine="720"/>
        <w:jc w:val="both"/>
      </w:pPr>
      <w:r>
        <w:t>Meanwhile, Sanz et al. (2024) developed a cloud-based flood monitoring system using dense sensor networks and Narrowband Internet of Things (NB-IoT) connectivity. Their system successfully integrated real-time sensor data with cloud computing infrastructure to provide timely alerts and information to authorities and residents. The study demonstrated how cloud technologies enhance data accessibility, scalability, and reliability in disaster management applications.</w:t>
      </w:r>
    </w:p>
    <w:p w14:paraId="789DA978" w14:textId="77777777" w:rsidR="00F456C9" w:rsidRDefault="00F456C9" w:rsidP="00F456C9">
      <w:pPr>
        <w:spacing w:line="360" w:lineRule="auto"/>
        <w:jc w:val="both"/>
      </w:pPr>
    </w:p>
    <w:p w14:paraId="537B4B4A" w14:textId="77777777" w:rsidR="00F456C9" w:rsidRDefault="00F456C9" w:rsidP="00F456C9">
      <w:pPr>
        <w:spacing w:line="360" w:lineRule="auto"/>
        <w:ind w:firstLine="720"/>
        <w:jc w:val="both"/>
      </w:pPr>
      <w:r>
        <w:t xml:space="preserve">The reviewed literature consistently highlights the value of real-time monitoring, sensor integration, web-based platforms, and community engagement in flood management. However, many existing systems focus primarily on monitoring and forecasting while providing limited opportunities for community participation and localized implementation. </w:t>
      </w:r>
      <w:proofErr w:type="spellStart"/>
      <w:r>
        <w:t>FloodSense</w:t>
      </w:r>
      <w:proofErr w:type="spellEnd"/>
      <w:r>
        <w:t xml:space="preserve"> North Caloocan addresses these gaps by combining IoT-based water-level monitoring with community reporting, administrative validation, flood mapping, and notification services specifically tailored to the needs of North Caloocan residents.</w:t>
      </w:r>
    </w:p>
    <w:p w14:paraId="3C0448E6" w14:textId="77777777" w:rsidR="00F456C9" w:rsidRDefault="00F456C9" w:rsidP="00F456C9">
      <w:pPr>
        <w:spacing w:line="360" w:lineRule="auto"/>
        <w:jc w:val="both"/>
      </w:pPr>
    </w:p>
    <w:p w14:paraId="465EF111" w14:textId="0B6D726E" w:rsidR="00F456C9" w:rsidRDefault="00F456C9" w:rsidP="00F456C9">
      <w:pPr>
        <w:spacing w:line="360" w:lineRule="auto"/>
        <w:ind w:firstLine="720"/>
        <w:jc w:val="both"/>
      </w:pPr>
      <w:r>
        <w:t>By integrating these features into a single platform, the proposed system aims to improve the accuracy, accessibility, and reliability of flood information while promoting greater community involvement in disaster preparedness and response.</w:t>
      </w:r>
    </w:p>
    <w:p w14:paraId="4C99E615" w14:textId="77777777" w:rsidR="00F456C9" w:rsidRDefault="00F456C9" w:rsidP="00F456C9">
      <w:pPr>
        <w:spacing w:line="360" w:lineRule="auto"/>
        <w:jc w:val="both"/>
      </w:pPr>
    </w:p>
    <w:p w14:paraId="2E54DBCB" w14:textId="77777777" w:rsidR="00F456C9" w:rsidRDefault="00F456C9" w:rsidP="00F456C9">
      <w:pPr>
        <w:spacing w:line="360" w:lineRule="auto"/>
        <w:jc w:val="both"/>
      </w:pPr>
    </w:p>
    <w:p w14:paraId="60DFF426" w14:textId="272F69C6" w:rsidR="00F456C9" w:rsidRPr="00F456C9" w:rsidRDefault="00EC2947" w:rsidP="00F456C9">
      <w:pPr>
        <w:spacing w:line="360" w:lineRule="auto"/>
        <w:jc w:val="center"/>
        <w:rPr>
          <w:b/>
          <w:bCs/>
        </w:rPr>
      </w:pPr>
      <w:r w:rsidRPr="00F456C9">
        <w:rPr>
          <w:b/>
          <w:bCs/>
        </w:rPr>
        <w:lastRenderedPageBreak/>
        <w:t>METHODOLOGY</w:t>
      </w:r>
    </w:p>
    <w:p w14:paraId="291C0976" w14:textId="77777777" w:rsidR="00F456C9" w:rsidRDefault="00F456C9" w:rsidP="00F456C9">
      <w:pPr>
        <w:spacing w:line="360" w:lineRule="auto"/>
        <w:jc w:val="both"/>
      </w:pPr>
    </w:p>
    <w:p w14:paraId="4D4F1F5E" w14:textId="33A3C77D" w:rsidR="00F456C9" w:rsidRDefault="00F456C9" w:rsidP="00F456C9">
      <w:pPr>
        <w:spacing w:line="360" w:lineRule="auto"/>
        <w:ind w:firstLine="720"/>
        <w:jc w:val="both"/>
      </w:pPr>
      <w:r>
        <w:t xml:space="preserve">This study employed a quantitative research methodology to develop and evaluate </w:t>
      </w:r>
      <w:proofErr w:type="spellStart"/>
      <w:r>
        <w:t>FloodSense</w:t>
      </w:r>
      <w:proofErr w:type="spellEnd"/>
      <w:r>
        <w:t xml:space="preserve"> North Caloocan: An IoT-Based Community Flood Monitoring and Reporting System. Quantitative research was selected because it allows the collection and analysis of numerical data regarding residents’ experiences with flooding and their acceptance of the proposed system. The methodology focused on identifying flood-related challenges, assessing community needs, and evaluating the effectiveness of the developed platform through structured surveys and system testing.</w:t>
      </w:r>
    </w:p>
    <w:p w14:paraId="77A9A4EE" w14:textId="77777777" w:rsidR="00EC2947" w:rsidRDefault="00EC2947" w:rsidP="00F456C9">
      <w:pPr>
        <w:spacing w:line="360" w:lineRule="auto"/>
        <w:ind w:firstLine="720"/>
        <w:jc w:val="both"/>
      </w:pPr>
    </w:p>
    <w:p w14:paraId="73E4BE02" w14:textId="77777777" w:rsidR="00EC2947" w:rsidRDefault="00EC2947" w:rsidP="00EC2947">
      <w:pPr>
        <w:spacing w:line="360" w:lineRule="auto"/>
        <w:ind w:firstLine="720"/>
        <w:jc w:val="both"/>
      </w:pPr>
      <w:r>
        <w:t>To evaluate the effectiveness of the proposed system, the study employed a descriptive quantitative research design. This design was appropriate because it focused on describing the experiences, perceptions, and evaluations of respondents without manipulating any variables. The study sought to identify the common challenges residents encounter during flood events, determine their coping mechanisms, and assess their acceptance of the proposed system features.</w:t>
      </w:r>
    </w:p>
    <w:p w14:paraId="295A4F69" w14:textId="77777777" w:rsidR="00EC2947" w:rsidRDefault="00EC2947" w:rsidP="00EC2947">
      <w:pPr>
        <w:spacing w:line="360" w:lineRule="auto"/>
        <w:ind w:firstLine="720"/>
        <w:jc w:val="both"/>
      </w:pPr>
    </w:p>
    <w:p w14:paraId="08A52C37" w14:textId="77777777" w:rsidR="00EC2947" w:rsidRDefault="00EC2947" w:rsidP="00EC2947">
      <w:pPr>
        <w:spacing w:line="360" w:lineRule="auto"/>
        <w:ind w:firstLine="720"/>
        <w:jc w:val="both"/>
      </w:pPr>
      <w:r>
        <w:t>The respondents of the study consisted of one hundred (100) residents from selected barangays in North Caloocan that are frequently affected by flooding. These respondents were selected using purposive sampling, a non-probability sampling technique that allowed the researchers to identify individuals who met specific criteria relevant to the objectives of the study. To qualify as respondents, participants were required to be residents of North Caloocan, have previous experience with flooding in the area, be at least fifteen years old, and voluntarily agree to participate in the study.</w:t>
      </w:r>
    </w:p>
    <w:p w14:paraId="439DEEE1" w14:textId="77777777" w:rsidR="00EC2947" w:rsidRDefault="00EC2947" w:rsidP="00EC2947">
      <w:pPr>
        <w:spacing w:line="360" w:lineRule="auto"/>
        <w:ind w:firstLine="720"/>
        <w:jc w:val="both"/>
      </w:pPr>
    </w:p>
    <w:p w14:paraId="41814683" w14:textId="1CE210B9" w:rsidR="00EC2947" w:rsidRDefault="00EC2947" w:rsidP="00EC2947">
      <w:pPr>
        <w:spacing w:line="360" w:lineRule="auto"/>
        <w:ind w:firstLine="720"/>
        <w:jc w:val="both"/>
      </w:pPr>
      <w:r>
        <w:t xml:space="preserve">The primary research instrument used for data collection was a researcher-made survey questionnaire. The questionnaire was designed to gather information regarding the demographic profile of respondents, challenges encountered during flood events, coping mechanisms employed during emergencies, and perceptions regarding the proposed features of </w:t>
      </w:r>
      <w:proofErr w:type="spellStart"/>
      <w:r>
        <w:t>FloodSense</w:t>
      </w:r>
      <w:proofErr w:type="spellEnd"/>
      <w:r>
        <w:t xml:space="preserve"> North Caloocan. To ensure the validity and reliability </w:t>
      </w:r>
      <w:r>
        <w:lastRenderedPageBreak/>
        <w:t>of the instrument, the questionnaire underwent expert validation involving specialists in research methodology, computer science, and disaster management. Revisions were made based on the recommendations provided by the validators before the instrument was administered to respondents.</w:t>
      </w:r>
    </w:p>
    <w:p w14:paraId="7BDF3ABC" w14:textId="77777777" w:rsidR="00EC2947" w:rsidRDefault="00EC2947" w:rsidP="00EC2947">
      <w:pPr>
        <w:spacing w:line="360" w:lineRule="auto"/>
        <w:ind w:firstLine="720"/>
        <w:jc w:val="both"/>
      </w:pPr>
    </w:p>
    <w:p w14:paraId="6B0FADB1" w14:textId="72C208EF" w:rsidR="00EC2947" w:rsidRDefault="00EC2947" w:rsidP="00EC2947">
      <w:pPr>
        <w:spacing w:line="360" w:lineRule="auto"/>
        <w:ind w:firstLine="720"/>
        <w:jc w:val="both"/>
      </w:pPr>
      <w:r w:rsidRPr="00EC2947">
        <w:t>Data gathering was conducted through both printed questionnaires and online survey forms. Prior to data collection, the researchers secured the necessary permissions and informed respondents about the purpose of the study, the voluntary nature of participation, and the confidentiality of their responses. Completed questionnaires were collected, reviewed, and encoded for analysis. The data were then cleaned to remove incomplete or invalid responses before proceeding to statistical treatment.</w:t>
      </w:r>
    </w:p>
    <w:p w14:paraId="0BBFC280" w14:textId="77777777" w:rsidR="00EC2947" w:rsidRDefault="00EC2947" w:rsidP="00EC2947">
      <w:pPr>
        <w:spacing w:line="360" w:lineRule="auto"/>
        <w:ind w:firstLine="720"/>
        <w:jc w:val="both"/>
      </w:pPr>
    </w:p>
    <w:p w14:paraId="3A807CCC" w14:textId="561A7B00" w:rsidR="00EC2947" w:rsidRDefault="00EC2947" w:rsidP="00EC2947">
      <w:pPr>
        <w:spacing w:line="360" w:lineRule="auto"/>
        <w:ind w:firstLine="720"/>
        <w:jc w:val="both"/>
      </w:pPr>
      <w:r w:rsidRPr="00EC2947">
        <w:t xml:space="preserve">The collected data were analyzed using descriptive statistical tools, specifically frequency, percentage, and weighted mean. Frequency and percentage were used to summarize respondent profiles and response distributions, while weighted mean was utilized to determine the overall evaluation of the system. These statistical methods enabled the researchers to objectively interpret respondents' perceptions regarding the usability, effectiveness, reliability, and overall acceptability of </w:t>
      </w:r>
      <w:proofErr w:type="spellStart"/>
      <w:r w:rsidRPr="00EC2947">
        <w:t>FloodSense</w:t>
      </w:r>
      <w:proofErr w:type="spellEnd"/>
      <w:r w:rsidRPr="00EC2947">
        <w:t xml:space="preserve"> North Caloocan.</w:t>
      </w:r>
    </w:p>
    <w:p w14:paraId="4442AACB" w14:textId="77777777" w:rsidR="00EC2947" w:rsidRDefault="00EC2947" w:rsidP="00EC2947">
      <w:pPr>
        <w:spacing w:line="360" w:lineRule="auto"/>
        <w:ind w:firstLine="720"/>
        <w:jc w:val="both"/>
      </w:pPr>
    </w:p>
    <w:p w14:paraId="0D06CAC1" w14:textId="0C1D7690" w:rsidR="00EC2947" w:rsidRDefault="00EC2947" w:rsidP="00EC2947">
      <w:pPr>
        <w:spacing w:line="360" w:lineRule="auto"/>
        <w:ind w:firstLine="720"/>
        <w:jc w:val="both"/>
      </w:pPr>
      <w:r w:rsidRPr="00EC2947">
        <w:t xml:space="preserve">The output of the study was the successful development and evaluation of </w:t>
      </w:r>
      <w:proofErr w:type="spellStart"/>
      <w:r w:rsidRPr="00EC2947">
        <w:t>FloodSense</w:t>
      </w:r>
      <w:proofErr w:type="spellEnd"/>
      <w:r w:rsidRPr="00EC2947">
        <w:t xml:space="preserve"> North Caloocan, a web-based and IoT-enabled flood monitoring and reporting system designed to provide real-time flood information, facilitate community participation, and support disaster preparedness efforts within flood-prone communities in North Caloocan. This methodology provided a structured approach for both the development and assessment of the proposed system while ensuring the reliability and validity of the findings.</w:t>
      </w:r>
    </w:p>
    <w:p w14:paraId="58F8989B" w14:textId="77777777" w:rsidR="00EC2947" w:rsidRDefault="00EC2947" w:rsidP="00EC2947">
      <w:pPr>
        <w:spacing w:line="360" w:lineRule="auto"/>
        <w:ind w:firstLine="720"/>
        <w:jc w:val="both"/>
      </w:pPr>
    </w:p>
    <w:p w14:paraId="12865C11" w14:textId="77777777" w:rsidR="00F456C9" w:rsidRDefault="00F456C9" w:rsidP="00F456C9">
      <w:pPr>
        <w:spacing w:line="360" w:lineRule="auto"/>
        <w:jc w:val="both"/>
      </w:pPr>
    </w:p>
    <w:p w14:paraId="779BBAF6" w14:textId="77777777" w:rsidR="00F13393" w:rsidRPr="00441503" w:rsidRDefault="00F13393" w:rsidP="00F13393">
      <w:pPr>
        <w:spacing w:before="100" w:beforeAutospacing="1" w:after="100" w:afterAutospacing="1"/>
        <w:outlineLvl w:val="2"/>
        <w:rPr>
          <w:b/>
          <w:bCs/>
          <w:lang w:val="x-none" w:eastAsia="x-none"/>
        </w:rPr>
      </w:pPr>
      <w:bookmarkStart w:id="0" w:name="_Toc227155394"/>
      <w:r w:rsidRPr="00441503">
        <w:rPr>
          <w:b/>
          <w:lang w:val="x-none" w:eastAsia="x-none"/>
        </w:rPr>
        <w:lastRenderedPageBreak/>
        <w:t xml:space="preserve">Conceptual </w:t>
      </w:r>
      <w:bookmarkEnd w:id="0"/>
      <w:r w:rsidRPr="00441503">
        <w:rPr>
          <w:b/>
          <w:lang w:val="x-none" w:eastAsia="x-none"/>
        </w:rPr>
        <w:t>Framework</w:t>
      </w:r>
    </w:p>
    <w:p w14:paraId="2C606E26" w14:textId="77777777" w:rsidR="00F13393" w:rsidRPr="00441503" w:rsidRDefault="00F13393" w:rsidP="00F13393">
      <w:pPr>
        <w:spacing w:line="360" w:lineRule="auto"/>
        <w:jc w:val="both"/>
      </w:pPr>
      <w:r w:rsidRPr="00441503">
        <w:rPr>
          <w:noProof/>
        </w:rPr>
        <w:drawing>
          <wp:anchor distT="0" distB="0" distL="114300" distR="114300" simplePos="0" relativeHeight="251659264" behindDoc="0" locked="0" layoutInCell="1" allowOverlap="1" wp14:anchorId="4913056B" wp14:editId="70D6DFAC">
            <wp:simplePos x="0" y="0"/>
            <wp:positionH relativeFrom="page">
              <wp:posOffset>1444598</wp:posOffset>
            </wp:positionH>
            <wp:positionV relativeFrom="paragraph">
              <wp:posOffset>4189</wp:posOffset>
            </wp:positionV>
            <wp:extent cx="5125085" cy="3404027"/>
            <wp:effectExtent l="0" t="0" r="0" b="6350"/>
            <wp:wrapNone/>
            <wp:docPr id="45070869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708699" name="Picture 450708699"/>
                    <pic:cNvPicPr/>
                  </pic:nvPicPr>
                  <pic:blipFill>
                    <a:blip r:embed="rId11">
                      <a:extLst>
                        <a:ext uri="{28A0092B-C50C-407E-A947-70E740481C1C}">
                          <a14:useLocalDpi xmlns:a14="http://schemas.microsoft.com/office/drawing/2010/main" val="0"/>
                        </a:ext>
                      </a:extLst>
                    </a:blip>
                    <a:stretch>
                      <a:fillRect/>
                    </a:stretch>
                  </pic:blipFill>
                  <pic:spPr>
                    <a:xfrm>
                      <a:off x="0" y="0"/>
                      <a:ext cx="5134189" cy="3410074"/>
                    </a:xfrm>
                    <a:prstGeom prst="rect">
                      <a:avLst/>
                    </a:prstGeom>
                  </pic:spPr>
                </pic:pic>
              </a:graphicData>
            </a:graphic>
            <wp14:sizeRelH relativeFrom="page">
              <wp14:pctWidth>0</wp14:pctWidth>
            </wp14:sizeRelH>
            <wp14:sizeRelV relativeFrom="page">
              <wp14:pctHeight>0</wp14:pctHeight>
            </wp14:sizeRelV>
          </wp:anchor>
        </w:drawing>
      </w:r>
    </w:p>
    <w:p w14:paraId="0A6E682C" w14:textId="77777777" w:rsidR="00F13393" w:rsidRPr="00441503" w:rsidRDefault="00F13393" w:rsidP="00F13393">
      <w:pPr>
        <w:shd w:val="clear" w:color="auto" w:fill="FFFFFF"/>
        <w:spacing w:before="72" w:line="360" w:lineRule="auto"/>
        <w:jc w:val="both"/>
        <w:outlineLvl w:val="2"/>
        <w:rPr>
          <w:b/>
          <w:bCs/>
        </w:rPr>
      </w:pPr>
    </w:p>
    <w:p w14:paraId="489F1495" w14:textId="77777777" w:rsidR="00F13393" w:rsidRPr="00441503" w:rsidRDefault="00F13393" w:rsidP="00F13393">
      <w:pPr>
        <w:shd w:val="clear" w:color="auto" w:fill="FFFFFF"/>
        <w:spacing w:before="72" w:line="360" w:lineRule="auto"/>
        <w:jc w:val="both"/>
        <w:outlineLvl w:val="2"/>
        <w:rPr>
          <w:b/>
          <w:bCs/>
        </w:rPr>
      </w:pPr>
    </w:p>
    <w:p w14:paraId="19E5859A" w14:textId="77777777" w:rsidR="00F13393" w:rsidRPr="00441503" w:rsidRDefault="00F13393" w:rsidP="00F13393">
      <w:pPr>
        <w:shd w:val="clear" w:color="auto" w:fill="FFFFFF"/>
        <w:spacing w:before="72" w:line="360" w:lineRule="auto"/>
        <w:jc w:val="both"/>
        <w:outlineLvl w:val="2"/>
        <w:rPr>
          <w:b/>
          <w:bCs/>
        </w:rPr>
      </w:pPr>
    </w:p>
    <w:p w14:paraId="154326E3" w14:textId="77777777" w:rsidR="00F13393" w:rsidRPr="00441503" w:rsidRDefault="00F13393" w:rsidP="00F13393">
      <w:pPr>
        <w:shd w:val="clear" w:color="auto" w:fill="FFFFFF"/>
        <w:spacing w:before="72" w:line="360" w:lineRule="auto"/>
        <w:jc w:val="both"/>
        <w:outlineLvl w:val="2"/>
        <w:rPr>
          <w:b/>
          <w:bCs/>
        </w:rPr>
      </w:pPr>
    </w:p>
    <w:p w14:paraId="4C377FF2" w14:textId="77777777" w:rsidR="00F13393" w:rsidRPr="00441503" w:rsidRDefault="00F13393" w:rsidP="00F13393">
      <w:pPr>
        <w:shd w:val="clear" w:color="auto" w:fill="FFFFFF"/>
        <w:spacing w:before="72" w:line="360" w:lineRule="auto"/>
        <w:jc w:val="both"/>
        <w:outlineLvl w:val="2"/>
        <w:rPr>
          <w:b/>
          <w:bCs/>
        </w:rPr>
      </w:pPr>
    </w:p>
    <w:p w14:paraId="08344A93" w14:textId="77777777" w:rsidR="00F13393" w:rsidRPr="00441503" w:rsidRDefault="00F13393" w:rsidP="00F13393">
      <w:pPr>
        <w:shd w:val="clear" w:color="auto" w:fill="FFFFFF"/>
        <w:spacing w:before="72" w:line="360" w:lineRule="auto"/>
        <w:jc w:val="both"/>
        <w:outlineLvl w:val="2"/>
        <w:rPr>
          <w:b/>
          <w:bCs/>
        </w:rPr>
      </w:pPr>
    </w:p>
    <w:p w14:paraId="591D8CD8" w14:textId="77777777" w:rsidR="00F13393" w:rsidRPr="00441503" w:rsidRDefault="00F13393" w:rsidP="00F13393">
      <w:pPr>
        <w:shd w:val="clear" w:color="auto" w:fill="FFFFFF"/>
        <w:spacing w:before="72" w:line="360" w:lineRule="auto"/>
        <w:jc w:val="both"/>
        <w:outlineLvl w:val="2"/>
        <w:rPr>
          <w:b/>
          <w:bCs/>
        </w:rPr>
      </w:pPr>
    </w:p>
    <w:p w14:paraId="5DB11116" w14:textId="77777777" w:rsidR="00F13393" w:rsidRPr="00441503" w:rsidRDefault="00F13393" w:rsidP="00F13393">
      <w:pPr>
        <w:shd w:val="clear" w:color="auto" w:fill="FFFFFF"/>
        <w:spacing w:before="72" w:line="360" w:lineRule="auto"/>
        <w:jc w:val="both"/>
        <w:outlineLvl w:val="2"/>
        <w:rPr>
          <w:b/>
          <w:bCs/>
        </w:rPr>
      </w:pPr>
    </w:p>
    <w:p w14:paraId="6CE951EE" w14:textId="77777777" w:rsidR="00F13393" w:rsidRPr="00441503" w:rsidRDefault="00F13393" w:rsidP="00F13393">
      <w:pPr>
        <w:shd w:val="clear" w:color="auto" w:fill="FFFFFF"/>
        <w:spacing w:before="72" w:line="360" w:lineRule="auto"/>
        <w:jc w:val="both"/>
        <w:outlineLvl w:val="2"/>
        <w:rPr>
          <w:b/>
          <w:bCs/>
        </w:rPr>
      </w:pPr>
    </w:p>
    <w:p w14:paraId="4DF9089A" w14:textId="77777777" w:rsidR="00F13393" w:rsidRPr="00441503" w:rsidRDefault="00F13393" w:rsidP="00F13393">
      <w:pPr>
        <w:spacing w:line="360" w:lineRule="auto"/>
        <w:rPr>
          <w:i/>
          <w:iCs/>
        </w:rPr>
      </w:pPr>
    </w:p>
    <w:p w14:paraId="550201CE" w14:textId="77777777" w:rsidR="00EC2947" w:rsidRDefault="00EC2947" w:rsidP="00F13393">
      <w:pPr>
        <w:spacing w:line="360" w:lineRule="auto"/>
        <w:jc w:val="center"/>
        <w:rPr>
          <w:i/>
          <w:iCs/>
        </w:rPr>
      </w:pPr>
    </w:p>
    <w:p w14:paraId="65CBE092" w14:textId="7E4FC33D" w:rsidR="00F13393" w:rsidRPr="00441503" w:rsidRDefault="00F13393" w:rsidP="00F13393">
      <w:pPr>
        <w:spacing w:line="360" w:lineRule="auto"/>
        <w:jc w:val="center"/>
        <w:rPr>
          <w:i/>
          <w:iCs/>
        </w:rPr>
      </w:pPr>
      <w:r w:rsidRPr="00441503">
        <w:rPr>
          <w:i/>
          <w:iCs/>
        </w:rPr>
        <w:t>Figure 1: IPO Conceptual Framework</w:t>
      </w:r>
    </w:p>
    <w:p w14:paraId="0FDBBDD5" w14:textId="77777777" w:rsidR="00F13393" w:rsidRPr="00F13393" w:rsidRDefault="00F13393" w:rsidP="00F13393">
      <w:pPr>
        <w:spacing w:line="360" w:lineRule="auto"/>
        <w:jc w:val="both"/>
        <w:rPr>
          <w:b/>
          <w:bCs/>
        </w:rPr>
      </w:pPr>
    </w:p>
    <w:p w14:paraId="2028D78F" w14:textId="7C0E4AA0" w:rsidR="00F13393" w:rsidRDefault="00F13393" w:rsidP="00F13393">
      <w:pPr>
        <w:spacing w:line="360" w:lineRule="auto"/>
        <w:ind w:firstLine="720"/>
        <w:jc w:val="both"/>
      </w:pPr>
      <w:r>
        <w:t xml:space="preserve">The Input-Process-Output (IPO) framework illustrates the development of </w:t>
      </w:r>
      <w:proofErr w:type="spellStart"/>
      <w:r>
        <w:t>FloodSense</w:t>
      </w:r>
      <w:proofErr w:type="spellEnd"/>
      <w:r>
        <w:t xml:space="preserve"> North Caloocan as an IoT-based flood monitoring and reporting system. The Input phase includes the knowledge, hardware, software, and network requirements necessary for system development, such as IoT concepts, ESP32 and ultrasonic sensors, web development tools, databases, and internet connectivity. The Process phase involves requirement analysis, system design, development, testing, and deployment to ensure the system functions accurately and efficiently. The Output is a fully operational flood monitoring platform that provides real-time flood data and community-based reporting to support informed decision-making during flood events. A Feedback mechanism is incorporated to gather user suggestions and reports, enabling continuous improvement of the system’s performance, usability, and reliability.</w:t>
      </w:r>
    </w:p>
    <w:p w14:paraId="21CBAE98" w14:textId="77777777" w:rsidR="00EC2947" w:rsidRDefault="00EC2947" w:rsidP="00F13393">
      <w:pPr>
        <w:spacing w:line="360" w:lineRule="auto"/>
        <w:ind w:firstLine="720"/>
        <w:jc w:val="both"/>
      </w:pPr>
    </w:p>
    <w:p w14:paraId="004BB3D5" w14:textId="77777777" w:rsidR="00F13393" w:rsidRDefault="00F13393" w:rsidP="00F13393">
      <w:pPr>
        <w:spacing w:line="360" w:lineRule="auto"/>
        <w:jc w:val="both"/>
      </w:pPr>
    </w:p>
    <w:p w14:paraId="3BBBC570" w14:textId="3D55EE30" w:rsidR="00F13393" w:rsidRPr="00441503" w:rsidRDefault="00EC2947" w:rsidP="00F13393">
      <w:pPr>
        <w:spacing w:line="360" w:lineRule="auto"/>
        <w:rPr>
          <w:b/>
          <w:bCs/>
        </w:rPr>
      </w:pPr>
      <w:r w:rsidRPr="00441503">
        <w:rPr>
          <w:noProof/>
        </w:rPr>
        <w:lastRenderedPageBreak/>
        <w:drawing>
          <wp:anchor distT="0" distB="0" distL="114300" distR="114300" simplePos="0" relativeHeight="251661312" behindDoc="0" locked="0" layoutInCell="1" allowOverlap="1" wp14:anchorId="75A1FC5C" wp14:editId="249F8939">
            <wp:simplePos x="0" y="0"/>
            <wp:positionH relativeFrom="margin">
              <wp:align>left</wp:align>
            </wp:positionH>
            <wp:positionV relativeFrom="paragraph">
              <wp:posOffset>265040</wp:posOffset>
            </wp:positionV>
            <wp:extent cx="5485817" cy="3865069"/>
            <wp:effectExtent l="0" t="0" r="635" b="2540"/>
            <wp:wrapNone/>
            <wp:docPr id="59" name="Image 59"/>
            <wp:cNvGraphicFramePr/>
            <a:graphic xmlns:a="http://schemas.openxmlformats.org/drawingml/2006/main">
              <a:graphicData uri="http://schemas.openxmlformats.org/drawingml/2006/picture">
                <pic:pic xmlns:pic="http://schemas.openxmlformats.org/drawingml/2006/picture">
                  <pic:nvPicPr>
                    <pic:cNvPr id="59" name="Image 59"/>
                    <pic:cNvPicPr/>
                  </pic:nvPicPr>
                  <pic:blipFill>
                    <a:blip r:embed="rId12" cstate="print"/>
                    <a:stretch>
                      <a:fillRect/>
                    </a:stretch>
                  </pic:blipFill>
                  <pic:spPr>
                    <a:xfrm>
                      <a:off x="0" y="0"/>
                      <a:ext cx="5485817" cy="3865069"/>
                    </a:xfrm>
                    <a:prstGeom prst="rect">
                      <a:avLst/>
                    </a:prstGeom>
                  </pic:spPr>
                </pic:pic>
              </a:graphicData>
            </a:graphic>
            <wp14:sizeRelV relativeFrom="margin">
              <wp14:pctHeight>0</wp14:pctHeight>
            </wp14:sizeRelV>
          </wp:anchor>
        </w:drawing>
      </w:r>
      <w:r w:rsidR="00F13393" w:rsidRPr="00441503">
        <w:rPr>
          <w:b/>
        </w:rPr>
        <w:t>Hardware Blueprint</w:t>
      </w:r>
    </w:p>
    <w:p w14:paraId="2D922537" w14:textId="2BF3A6E2" w:rsidR="00F13393" w:rsidRPr="00441503" w:rsidRDefault="00F13393" w:rsidP="00F13393">
      <w:pPr>
        <w:spacing w:line="360" w:lineRule="auto"/>
        <w:jc w:val="both"/>
        <w:rPr>
          <w:b/>
          <w:bCs/>
        </w:rPr>
      </w:pPr>
      <w:r w:rsidRPr="00441503">
        <w:rPr>
          <w:b/>
        </w:rPr>
        <w:t xml:space="preserve"> </w:t>
      </w:r>
    </w:p>
    <w:p w14:paraId="5AAA8C6A" w14:textId="77777777" w:rsidR="00F13393" w:rsidRPr="00441503" w:rsidRDefault="00F13393" w:rsidP="00F13393">
      <w:pPr>
        <w:spacing w:line="360" w:lineRule="auto"/>
        <w:jc w:val="both"/>
        <w:rPr>
          <w:b/>
          <w:bCs/>
        </w:rPr>
      </w:pPr>
    </w:p>
    <w:p w14:paraId="5BD9ABC0" w14:textId="77777777" w:rsidR="00F13393" w:rsidRPr="00441503" w:rsidRDefault="00F13393" w:rsidP="00F13393">
      <w:pPr>
        <w:spacing w:line="360" w:lineRule="auto"/>
        <w:jc w:val="both"/>
        <w:rPr>
          <w:b/>
          <w:bCs/>
        </w:rPr>
      </w:pPr>
    </w:p>
    <w:p w14:paraId="489EDE82" w14:textId="77777777" w:rsidR="00F13393" w:rsidRPr="00441503" w:rsidRDefault="00F13393" w:rsidP="00F13393">
      <w:pPr>
        <w:spacing w:line="360" w:lineRule="auto"/>
        <w:jc w:val="both"/>
        <w:rPr>
          <w:b/>
          <w:bCs/>
        </w:rPr>
      </w:pPr>
    </w:p>
    <w:p w14:paraId="11CB0170" w14:textId="77777777" w:rsidR="00F13393" w:rsidRPr="00441503" w:rsidRDefault="00F13393" w:rsidP="00F13393">
      <w:pPr>
        <w:spacing w:line="360" w:lineRule="auto"/>
        <w:jc w:val="both"/>
        <w:rPr>
          <w:b/>
          <w:bCs/>
        </w:rPr>
      </w:pPr>
    </w:p>
    <w:p w14:paraId="3402E1DB" w14:textId="77777777" w:rsidR="00F13393" w:rsidRPr="00441503" w:rsidRDefault="00F13393" w:rsidP="00F13393">
      <w:pPr>
        <w:spacing w:line="360" w:lineRule="auto"/>
        <w:jc w:val="both"/>
        <w:rPr>
          <w:b/>
          <w:bCs/>
        </w:rPr>
      </w:pPr>
    </w:p>
    <w:p w14:paraId="6D9F62ED" w14:textId="77777777" w:rsidR="00F13393" w:rsidRPr="00441503" w:rsidRDefault="00F13393" w:rsidP="00F13393">
      <w:pPr>
        <w:spacing w:line="360" w:lineRule="auto"/>
        <w:jc w:val="both"/>
        <w:rPr>
          <w:b/>
          <w:bCs/>
        </w:rPr>
      </w:pPr>
    </w:p>
    <w:p w14:paraId="16A30C2C" w14:textId="77777777" w:rsidR="00F13393" w:rsidRPr="00441503" w:rsidRDefault="00F13393" w:rsidP="00F13393">
      <w:pPr>
        <w:spacing w:line="360" w:lineRule="auto"/>
        <w:jc w:val="both"/>
        <w:rPr>
          <w:b/>
          <w:bCs/>
        </w:rPr>
      </w:pPr>
    </w:p>
    <w:p w14:paraId="0816A105" w14:textId="77777777" w:rsidR="00F13393" w:rsidRPr="00441503" w:rsidRDefault="00F13393" w:rsidP="00F13393">
      <w:pPr>
        <w:spacing w:line="360" w:lineRule="auto"/>
        <w:jc w:val="both"/>
        <w:rPr>
          <w:b/>
          <w:bCs/>
        </w:rPr>
      </w:pPr>
    </w:p>
    <w:p w14:paraId="672BF6A9" w14:textId="77777777" w:rsidR="00F13393" w:rsidRPr="00441503" w:rsidRDefault="00F13393" w:rsidP="00F13393">
      <w:pPr>
        <w:spacing w:line="360" w:lineRule="auto"/>
        <w:jc w:val="both"/>
        <w:rPr>
          <w:b/>
          <w:bCs/>
        </w:rPr>
      </w:pPr>
    </w:p>
    <w:p w14:paraId="1CA293ED" w14:textId="77777777" w:rsidR="00F13393" w:rsidRPr="00441503" w:rsidRDefault="00F13393" w:rsidP="00F13393">
      <w:pPr>
        <w:spacing w:line="360" w:lineRule="auto"/>
        <w:jc w:val="both"/>
        <w:rPr>
          <w:b/>
          <w:bCs/>
        </w:rPr>
      </w:pPr>
    </w:p>
    <w:p w14:paraId="2411BF78" w14:textId="77777777" w:rsidR="00F13393" w:rsidRPr="00441503" w:rsidRDefault="00F13393" w:rsidP="00F13393">
      <w:pPr>
        <w:spacing w:line="360" w:lineRule="auto"/>
        <w:jc w:val="both"/>
        <w:rPr>
          <w:b/>
          <w:bCs/>
        </w:rPr>
      </w:pPr>
    </w:p>
    <w:p w14:paraId="57EB264D" w14:textId="77777777" w:rsidR="00F13393" w:rsidRPr="00441503" w:rsidRDefault="00F13393" w:rsidP="00F13393">
      <w:pPr>
        <w:spacing w:line="360" w:lineRule="auto"/>
        <w:jc w:val="both"/>
        <w:rPr>
          <w:b/>
          <w:bCs/>
        </w:rPr>
      </w:pPr>
    </w:p>
    <w:p w14:paraId="73292B4A" w14:textId="77777777" w:rsidR="00F13393" w:rsidRPr="00441503" w:rsidRDefault="00F13393" w:rsidP="00F13393">
      <w:pPr>
        <w:spacing w:line="360" w:lineRule="auto"/>
        <w:jc w:val="both"/>
        <w:rPr>
          <w:b/>
          <w:bCs/>
        </w:rPr>
      </w:pPr>
    </w:p>
    <w:p w14:paraId="59A35107" w14:textId="77777777" w:rsidR="00EC2947" w:rsidRDefault="00EC2947" w:rsidP="00F13393">
      <w:pPr>
        <w:spacing w:line="360" w:lineRule="auto"/>
        <w:jc w:val="center"/>
        <w:rPr>
          <w:i/>
          <w:iCs/>
        </w:rPr>
      </w:pPr>
    </w:p>
    <w:p w14:paraId="6B353CC5" w14:textId="176004C2" w:rsidR="00F13393" w:rsidRDefault="00F13393" w:rsidP="00F13393">
      <w:pPr>
        <w:spacing w:line="360" w:lineRule="auto"/>
        <w:jc w:val="center"/>
        <w:rPr>
          <w:i/>
          <w:iCs/>
        </w:rPr>
      </w:pPr>
      <w:r w:rsidRPr="00441503">
        <w:rPr>
          <w:i/>
          <w:iCs/>
        </w:rPr>
        <w:t xml:space="preserve">Figure </w:t>
      </w:r>
      <w:r>
        <w:rPr>
          <w:i/>
          <w:iCs/>
        </w:rPr>
        <w:t>2:</w:t>
      </w:r>
      <w:r w:rsidRPr="00441503">
        <w:t xml:space="preserve"> </w:t>
      </w:r>
      <w:r w:rsidRPr="00441503">
        <w:rPr>
          <w:i/>
          <w:iCs/>
        </w:rPr>
        <w:t>Hardware Blueprint</w:t>
      </w:r>
    </w:p>
    <w:p w14:paraId="3A313019" w14:textId="77777777" w:rsidR="00F13393" w:rsidRPr="00441503" w:rsidRDefault="00F13393" w:rsidP="00F13393">
      <w:pPr>
        <w:spacing w:line="360" w:lineRule="auto"/>
        <w:jc w:val="center"/>
        <w:rPr>
          <w:b/>
          <w:bCs/>
        </w:rPr>
      </w:pPr>
    </w:p>
    <w:p w14:paraId="4F0525BA" w14:textId="44A47CA1" w:rsidR="00F13393" w:rsidRDefault="00F13393" w:rsidP="00F13393">
      <w:pPr>
        <w:spacing w:line="360" w:lineRule="auto"/>
        <w:ind w:firstLine="720"/>
        <w:jc w:val="both"/>
      </w:pPr>
      <w:r w:rsidRPr="00441503">
        <w:t xml:space="preserve">The </w:t>
      </w:r>
      <w:proofErr w:type="spellStart"/>
      <w:r w:rsidRPr="00441503">
        <w:t>FloodSense</w:t>
      </w:r>
      <w:proofErr w:type="spellEnd"/>
      <w:r w:rsidRPr="00441503">
        <w:t xml:space="preserve"> hardware setup uses an ESP32 connected to a JSN-SR04T ultrasonic sensor to measure water levels. The sensor runs on 5V and works by sending sound waves and receiving their echo to calculate distance. Its TRIG pin connects directly to the ESP32, while the ECHO pin outputs 5V, which must be reduced before entering the ESP32’s 3.3V input.</w:t>
      </w:r>
      <w:r>
        <w:t xml:space="preserve"> </w:t>
      </w:r>
      <w:r w:rsidRPr="00441503">
        <w:t>A voltage divider is used to safely step down the ECHO signal to about 3.3V, protecting the microcontroller. The ESP32, powered via USB, processes the readings and sends the data to the system. This setup enables accurate and safe real-time flood monitoring.</w:t>
      </w:r>
    </w:p>
    <w:p w14:paraId="668997C6" w14:textId="77777777" w:rsidR="00EC2947" w:rsidRDefault="00EC2947" w:rsidP="00F13393">
      <w:pPr>
        <w:spacing w:line="360" w:lineRule="auto"/>
        <w:ind w:firstLine="720"/>
        <w:jc w:val="both"/>
      </w:pPr>
    </w:p>
    <w:p w14:paraId="58B75539" w14:textId="77777777" w:rsidR="00EC2947" w:rsidRDefault="00EC2947" w:rsidP="00F13393">
      <w:pPr>
        <w:spacing w:line="360" w:lineRule="auto"/>
        <w:ind w:firstLine="720"/>
        <w:jc w:val="both"/>
      </w:pPr>
    </w:p>
    <w:p w14:paraId="0C99F037" w14:textId="77777777" w:rsidR="00EC2947" w:rsidRDefault="00EC2947" w:rsidP="00F13393">
      <w:pPr>
        <w:spacing w:line="360" w:lineRule="auto"/>
        <w:ind w:firstLine="720"/>
        <w:jc w:val="both"/>
      </w:pPr>
    </w:p>
    <w:p w14:paraId="353575AB" w14:textId="77777777" w:rsidR="00F13393" w:rsidRDefault="00F13393" w:rsidP="00F13393">
      <w:pPr>
        <w:spacing w:line="360" w:lineRule="auto"/>
      </w:pPr>
    </w:p>
    <w:p w14:paraId="4E6E777C" w14:textId="0C0EF764" w:rsidR="00F13393" w:rsidRPr="00441503" w:rsidRDefault="00F13393" w:rsidP="00F13393">
      <w:pPr>
        <w:spacing w:line="360" w:lineRule="auto"/>
        <w:rPr>
          <w:b/>
          <w:bCs/>
        </w:rPr>
      </w:pPr>
      <w:r w:rsidRPr="00441503">
        <w:rPr>
          <w:b/>
        </w:rPr>
        <w:lastRenderedPageBreak/>
        <w:t>System Architecture</w:t>
      </w:r>
    </w:p>
    <w:p w14:paraId="7EEABD10" w14:textId="77777777" w:rsidR="00F13393" w:rsidRPr="00441503" w:rsidRDefault="00F13393" w:rsidP="00F13393">
      <w:pPr>
        <w:spacing w:line="360" w:lineRule="auto"/>
        <w:jc w:val="both"/>
        <w:rPr>
          <w:b/>
          <w:bCs/>
        </w:rPr>
      </w:pPr>
      <w:r w:rsidRPr="00441503">
        <w:rPr>
          <w:b/>
          <w:bCs/>
          <w:noProof/>
        </w:rPr>
        <w:drawing>
          <wp:inline distT="0" distB="0" distL="0" distR="0" wp14:anchorId="0C571A31" wp14:editId="2A30D06F">
            <wp:extent cx="5485358" cy="3780545"/>
            <wp:effectExtent l="0" t="0" r="1270" b="0"/>
            <wp:docPr id="145690906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909068" name="Picture 1456909068"/>
                    <pic:cNvPicPr/>
                  </pic:nvPicPr>
                  <pic:blipFill rotWithShape="1">
                    <a:blip r:embed="rId13" cstate="print">
                      <a:extLst>
                        <a:ext uri="{28A0092B-C50C-407E-A947-70E740481C1C}">
                          <a14:useLocalDpi xmlns:a14="http://schemas.microsoft.com/office/drawing/2010/main" val="0"/>
                        </a:ext>
                      </a:extLst>
                    </a:blip>
                    <a:srcRect t="3254" b="4270"/>
                    <a:stretch>
                      <a:fillRect/>
                    </a:stretch>
                  </pic:blipFill>
                  <pic:spPr bwMode="auto">
                    <a:xfrm>
                      <a:off x="0" y="0"/>
                      <a:ext cx="5494442" cy="3786806"/>
                    </a:xfrm>
                    <a:prstGeom prst="rect">
                      <a:avLst/>
                    </a:prstGeom>
                    <a:ln>
                      <a:noFill/>
                    </a:ln>
                    <a:extLst>
                      <a:ext uri="{53640926-AAD7-44D8-BBD7-CCE9431645EC}">
                        <a14:shadowObscured xmlns:a14="http://schemas.microsoft.com/office/drawing/2010/main"/>
                      </a:ext>
                    </a:extLst>
                  </pic:spPr>
                </pic:pic>
              </a:graphicData>
            </a:graphic>
          </wp:inline>
        </w:drawing>
      </w:r>
    </w:p>
    <w:p w14:paraId="0E641A08" w14:textId="77777777" w:rsidR="00F13393" w:rsidRPr="00441503" w:rsidRDefault="00F13393" w:rsidP="00F13393">
      <w:pPr>
        <w:spacing w:line="360" w:lineRule="auto"/>
        <w:jc w:val="center"/>
        <w:rPr>
          <w:b/>
          <w:bCs/>
        </w:rPr>
      </w:pPr>
      <w:r w:rsidRPr="00441503">
        <w:rPr>
          <w:i/>
          <w:iCs/>
        </w:rPr>
        <w:t xml:space="preserve">Figure </w:t>
      </w:r>
      <w:r>
        <w:rPr>
          <w:i/>
          <w:iCs/>
        </w:rPr>
        <w:t>3:</w:t>
      </w:r>
      <w:r w:rsidRPr="00441503">
        <w:rPr>
          <w:i/>
          <w:iCs/>
        </w:rPr>
        <w:t xml:space="preserve"> System Architecture</w:t>
      </w:r>
    </w:p>
    <w:p w14:paraId="31476B44" w14:textId="77777777" w:rsidR="00F13393" w:rsidRPr="00441503" w:rsidRDefault="00F13393" w:rsidP="00F13393">
      <w:pPr>
        <w:spacing w:line="360" w:lineRule="auto"/>
        <w:jc w:val="both"/>
        <w:rPr>
          <w:b/>
          <w:bCs/>
        </w:rPr>
      </w:pPr>
    </w:p>
    <w:p w14:paraId="383378C3" w14:textId="396E59A0" w:rsidR="00F13393" w:rsidRDefault="006320A9" w:rsidP="006320A9">
      <w:pPr>
        <w:spacing w:line="360" w:lineRule="auto"/>
        <w:ind w:firstLine="720"/>
      </w:pPr>
      <w:r w:rsidRPr="006320A9">
        <w:t xml:space="preserve">The System Architecture of </w:t>
      </w:r>
      <w:proofErr w:type="spellStart"/>
      <w:r w:rsidRPr="006320A9">
        <w:t>FloodSense</w:t>
      </w:r>
      <w:proofErr w:type="spellEnd"/>
      <w:r w:rsidRPr="006320A9">
        <w:t xml:space="preserve"> North Caloocan follows a layered design that supports real-time flood monitoring and reporting. The client layer consists of a React-based web application and ESP32 sensor devices for user interaction and data collection. The backend layer uses Express.js to process requests, manage system functions, and enable real-time communication. The data layer utilizes MongoDB to store users, reports, sensor readings, and other system data. External services such as geocoding, chatbot integration, and email notifications further enhance system functionality, ensuring efficient and reliable flood monitoring.</w:t>
      </w:r>
    </w:p>
    <w:p w14:paraId="62747D79" w14:textId="77777777" w:rsidR="006320A9" w:rsidRDefault="006320A9" w:rsidP="006320A9">
      <w:pPr>
        <w:spacing w:line="360" w:lineRule="auto"/>
        <w:ind w:firstLine="720"/>
        <w:rPr>
          <w:b/>
        </w:rPr>
      </w:pPr>
    </w:p>
    <w:p w14:paraId="2F08F973" w14:textId="77777777" w:rsidR="00EC2947" w:rsidRDefault="00EC2947" w:rsidP="006320A9">
      <w:pPr>
        <w:spacing w:line="360" w:lineRule="auto"/>
        <w:ind w:firstLine="720"/>
        <w:rPr>
          <w:b/>
        </w:rPr>
      </w:pPr>
    </w:p>
    <w:p w14:paraId="3DB8079C" w14:textId="77777777" w:rsidR="00EC2947" w:rsidRDefault="00EC2947" w:rsidP="006320A9">
      <w:pPr>
        <w:spacing w:line="360" w:lineRule="auto"/>
        <w:ind w:firstLine="720"/>
        <w:rPr>
          <w:b/>
        </w:rPr>
      </w:pPr>
    </w:p>
    <w:p w14:paraId="638E0443" w14:textId="77777777" w:rsidR="00EC2947" w:rsidRDefault="00EC2947" w:rsidP="006320A9">
      <w:pPr>
        <w:spacing w:line="360" w:lineRule="auto"/>
        <w:ind w:firstLine="720"/>
        <w:rPr>
          <w:b/>
        </w:rPr>
      </w:pPr>
    </w:p>
    <w:p w14:paraId="1B878845" w14:textId="5EEFFFC1" w:rsidR="00F13393" w:rsidRPr="00441503" w:rsidRDefault="00F13393" w:rsidP="00F13393">
      <w:pPr>
        <w:spacing w:line="360" w:lineRule="auto"/>
        <w:rPr>
          <w:b/>
          <w:bCs/>
        </w:rPr>
      </w:pPr>
      <w:r w:rsidRPr="00441503">
        <w:rPr>
          <w:b/>
        </w:rPr>
        <w:lastRenderedPageBreak/>
        <w:t>Use Case Diagram</w:t>
      </w:r>
    </w:p>
    <w:p w14:paraId="3983789D" w14:textId="77777777" w:rsidR="00F13393" w:rsidRPr="00441503" w:rsidRDefault="00F13393" w:rsidP="00F13393">
      <w:pPr>
        <w:spacing w:line="360" w:lineRule="auto"/>
        <w:jc w:val="center"/>
        <w:rPr>
          <w:b/>
          <w:bCs/>
        </w:rPr>
      </w:pPr>
    </w:p>
    <w:p w14:paraId="03B6E5B2" w14:textId="77777777" w:rsidR="00F13393" w:rsidRPr="00441503" w:rsidRDefault="00F13393" w:rsidP="00F13393">
      <w:pPr>
        <w:spacing w:line="360" w:lineRule="auto"/>
        <w:jc w:val="center"/>
        <w:rPr>
          <w:b/>
          <w:bCs/>
        </w:rPr>
      </w:pPr>
      <w:r w:rsidRPr="00441503">
        <w:rPr>
          <w:b/>
          <w:bCs/>
          <w:noProof/>
        </w:rPr>
        <w:drawing>
          <wp:inline distT="0" distB="0" distL="0" distR="0" wp14:anchorId="4FE75AD8" wp14:editId="436D4134">
            <wp:extent cx="5478145" cy="4433687"/>
            <wp:effectExtent l="0" t="0" r="8255" b="5080"/>
            <wp:docPr id="213579198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791987" name="Picture 2135791987"/>
                    <pic:cNvPicPr/>
                  </pic:nvPicPr>
                  <pic:blipFill>
                    <a:blip r:embed="rId14">
                      <a:extLst>
                        <a:ext uri="{28A0092B-C50C-407E-A947-70E740481C1C}">
                          <a14:useLocalDpi xmlns:a14="http://schemas.microsoft.com/office/drawing/2010/main" val="0"/>
                        </a:ext>
                      </a:extLst>
                    </a:blip>
                    <a:stretch>
                      <a:fillRect/>
                    </a:stretch>
                  </pic:blipFill>
                  <pic:spPr>
                    <a:xfrm>
                      <a:off x="0" y="0"/>
                      <a:ext cx="5524725" cy="4471386"/>
                    </a:xfrm>
                    <a:prstGeom prst="rect">
                      <a:avLst/>
                    </a:prstGeom>
                  </pic:spPr>
                </pic:pic>
              </a:graphicData>
            </a:graphic>
          </wp:inline>
        </w:drawing>
      </w:r>
    </w:p>
    <w:p w14:paraId="1A969C28" w14:textId="77777777" w:rsidR="00F13393" w:rsidRPr="00441503" w:rsidRDefault="00F13393" w:rsidP="00F13393">
      <w:pPr>
        <w:spacing w:line="360" w:lineRule="auto"/>
        <w:jc w:val="center"/>
        <w:rPr>
          <w:i/>
          <w:iCs/>
        </w:rPr>
      </w:pPr>
      <w:r w:rsidRPr="00441503">
        <w:rPr>
          <w:i/>
          <w:iCs/>
        </w:rPr>
        <w:t xml:space="preserve">Figure </w:t>
      </w:r>
      <w:r>
        <w:rPr>
          <w:i/>
          <w:iCs/>
        </w:rPr>
        <w:t>4:</w:t>
      </w:r>
      <w:r w:rsidRPr="00441503">
        <w:rPr>
          <w:i/>
          <w:iCs/>
        </w:rPr>
        <w:t xml:space="preserve"> Use Case Diagram of the Proposed System</w:t>
      </w:r>
    </w:p>
    <w:p w14:paraId="1EF170BE" w14:textId="77777777" w:rsidR="00F13393" w:rsidRPr="00441503" w:rsidRDefault="00F13393" w:rsidP="00F13393">
      <w:pPr>
        <w:spacing w:line="360" w:lineRule="auto"/>
        <w:jc w:val="center"/>
        <w:rPr>
          <w:i/>
          <w:iCs/>
        </w:rPr>
      </w:pPr>
    </w:p>
    <w:p w14:paraId="008DD06E" w14:textId="516B3E0F" w:rsidR="006320A9" w:rsidRDefault="006320A9" w:rsidP="00EC2947">
      <w:pPr>
        <w:spacing w:line="360" w:lineRule="auto"/>
        <w:ind w:firstLine="720"/>
      </w:pPr>
      <w:r w:rsidRPr="006320A9">
        <w:t xml:space="preserve">The Use Case Diagram illustrates the interactions between the Resident/User, Barangay Official/Admin, Super Admin, and ESP32 Sensor within the </w:t>
      </w:r>
      <w:proofErr w:type="spellStart"/>
      <w:r w:rsidRPr="006320A9">
        <w:t>FloodSense</w:t>
      </w:r>
      <w:proofErr w:type="spellEnd"/>
      <w:r w:rsidRPr="006320A9">
        <w:t xml:space="preserve"> North Caloocan system. Residents can register, log in, view flood information, submit reports, and access community data. The ESP32 sensor provides real-time water level readings to the system. Barangay Officials manage reports, maps, sensors, and user accounts, while the Super Admin oversees system-wide operations, user roles, analytics, and monitoring. These interactions support effective flood monitoring, reporting, and disaster response.</w:t>
      </w:r>
    </w:p>
    <w:p w14:paraId="4E81F455" w14:textId="5EFBE505" w:rsidR="00F13393" w:rsidRPr="00441503" w:rsidRDefault="00F13393" w:rsidP="00F13393">
      <w:pPr>
        <w:spacing w:line="360" w:lineRule="auto"/>
        <w:rPr>
          <w:b/>
        </w:rPr>
      </w:pPr>
      <w:r w:rsidRPr="00441503">
        <w:rPr>
          <w:b/>
        </w:rPr>
        <w:lastRenderedPageBreak/>
        <w:t>Context Diagram of the Proposed System</w:t>
      </w:r>
    </w:p>
    <w:p w14:paraId="6A872E94" w14:textId="77777777" w:rsidR="00F13393" w:rsidRPr="00441503" w:rsidRDefault="00F13393" w:rsidP="00F13393">
      <w:pPr>
        <w:spacing w:line="360" w:lineRule="auto"/>
        <w:jc w:val="center"/>
        <w:rPr>
          <w:b/>
        </w:rPr>
      </w:pPr>
    </w:p>
    <w:p w14:paraId="5F12CB77" w14:textId="77777777" w:rsidR="00F13393" w:rsidRPr="00441503" w:rsidRDefault="00F13393" w:rsidP="00F13393">
      <w:pPr>
        <w:spacing w:line="360" w:lineRule="auto"/>
        <w:jc w:val="center"/>
        <w:rPr>
          <w:b/>
          <w:bCs/>
        </w:rPr>
      </w:pPr>
      <w:r w:rsidRPr="00441503">
        <w:rPr>
          <w:b/>
          <w:bCs/>
          <w:noProof/>
        </w:rPr>
        <w:drawing>
          <wp:inline distT="0" distB="0" distL="0" distR="0" wp14:anchorId="60D0EBAA" wp14:editId="46800FA3">
            <wp:extent cx="4978500" cy="5117566"/>
            <wp:effectExtent l="0" t="0" r="0" b="6985"/>
            <wp:docPr id="111843069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430698" name="Picture 1118430698"/>
                    <pic:cNvPicPr/>
                  </pic:nvPicPr>
                  <pic:blipFill>
                    <a:blip r:embed="rId15">
                      <a:extLst>
                        <a:ext uri="{28A0092B-C50C-407E-A947-70E740481C1C}">
                          <a14:useLocalDpi xmlns:a14="http://schemas.microsoft.com/office/drawing/2010/main" val="0"/>
                        </a:ext>
                      </a:extLst>
                    </a:blip>
                    <a:stretch>
                      <a:fillRect/>
                    </a:stretch>
                  </pic:blipFill>
                  <pic:spPr>
                    <a:xfrm>
                      <a:off x="0" y="0"/>
                      <a:ext cx="5048540" cy="5189563"/>
                    </a:xfrm>
                    <a:prstGeom prst="rect">
                      <a:avLst/>
                    </a:prstGeom>
                  </pic:spPr>
                </pic:pic>
              </a:graphicData>
            </a:graphic>
          </wp:inline>
        </w:drawing>
      </w:r>
    </w:p>
    <w:p w14:paraId="6F147D0D" w14:textId="77777777" w:rsidR="00F13393" w:rsidRDefault="00F13393" w:rsidP="00F13393">
      <w:pPr>
        <w:spacing w:line="360" w:lineRule="auto"/>
        <w:jc w:val="center"/>
        <w:rPr>
          <w:i/>
          <w:iCs/>
        </w:rPr>
      </w:pPr>
      <w:r w:rsidRPr="00441503">
        <w:rPr>
          <w:i/>
          <w:iCs/>
        </w:rPr>
        <w:t xml:space="preserve">Figure </w:t>
      </w:r>
      <w:r>
        <w:rPr>
          <w:i/>
          <w:iCs/>
        </w:rPr>
        <w:t>5:</w:t>
      </w:r>
      <w:r w:rsidRPr="00441503">
        <w:rPr>
          <w:i/>
          <w:iCs/>
        </w:rPr>
        <w:t xml:space="preserve"> Context Diagram of the Proposed System</w:t>
      </w:r>
    </w:p>
    <w:p w14:paraId="1724385D" w14:textId="77777777" w:rsidR="006320A9" w:rsidRPr="00CD1A8F" w:rsidRDefault="006320A9" w:rsidP="00F13393">
      <w:pPr>
        <w:spacing w:line="360" w:lineRule="auto"/>
        <w:jc w:val="center"/>
        <w:rPr>
          <w:i/>
          <w:iCs/>
        </w:rPr>
      </w:pPr>
    </w:p>
    <w:p w14:paraId="650870AC" w14:textId="77777777" w:rsidR="006320A9" w:rsidRDefault="006320A9" w:rsidP="006320A9">
      <w:pPr>
        <w:spacing w:line="360" w:lineRule="auto"/>
        <w:ind w:firstLine="720"/>
        <w:jc w:val="both"/>
      </w:pPr>
      <w:r w:rsidRPr="006320A9">
        <w:t>The Context Diagram provides a high-level overview of the interactions between the Users (Residents), Admin/Barangay, ESP32 Sensor, and the Flood Monitoring &amp; Reporting System. Users submit flood reports, access flood information, and receive safety updates. Admins manage reports, users, and system data, while the ESP32 sensor supplies real-time water level readings. Together, these interactions enable accurate flood monitoring, efficient information sharing, and effective emergency response.</w:t>
      </w:r>
    </w:p>
    <w:p w14:paraId="1A81B98A" w14:textId="1AAC74C5" w:rsidR="00F13393" w:rsidRDefault="00F13393" w:rsidP="006320A9">
      <w:pPr>
        <w:spacing w:line="360" w:lineRule="auto"/>
        <w:jc w:val="both"/>
        <w:rPr>
          <w:b/>
        </w:rPr>
      </w:pPr>
      <w:r w:rsidRPr="00441503">
        <w:rPr>
          <w:b/>
        </w:rPr>
        <w:lastRenderedPageBreak/>
        <w:t>Data Flow Diagram Level 1</w:t>
      </w:r>
    </w:p>
    <w:p w14:paraId="545C18DD" w14:textId="77777777" w:rsidR="006320A9" w:rsidRPr="006320A9" w:rsidRDefault="006320A9" w:rsidP="006320A9">
      <w:pPr>
        <w:spacing w:line="360" w:lineRule="auto"/>
        <w:jc w:val="both"/>
      </w:pPr>
    </w:p>
    <w:p w14:paraId="7DB79F86" w14:textId="77777777" w:rsidR="00F13393" w:rsidRPr="00441503" w:rsidRDefault="00F13393" w:rsidP="00F13393">
      <w:pPr>
        <w:spacing w:line="360" w:lineRule="auto"/>
        <w:rPr>
          <w:b/>
          <w:bCs/>
        </w:rPr>
      </w:pPr>
      <w:r w:rsidRPr="00441503">
        <w:rPr>
          <w:b/>
          <w:bCs/>
          <w:noProof/>
        </w:rPr>
        <w:drawing>
          <wp:inline distT="0" distB="0" distL="0" distR="0" wp14:anchorId="3F45651E" wp14:editId="5E522AEE">
            <wp:extent cx="5486241" cy="5693869"/>
            <wp:effectExtent l="0" t="0" r="635" b="2540"/>
            <wp:docPr id="143099697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996970" name="Picture 11"/>
                    <pic:cNvPicPr/>
                  </pic:nvPicPr>
                  <pic:blipFill>
                    <a:blip r:embed="rId16">
                      <a:extLst>
                        <a:ext uri="{28A0092B-C50C-407E-A947-70E740481C1C}">
                          <a14:useLocalDpi xmlns:a14="http://schemas.microsoft.com/office/drawing/2010/main" val="0"/>
                        </a:ext>
                      </a:extLst>
                    </a:blip>
                    <a:stretch>
                      <a:fillRect/>
                    </a:stretch>
                  </pic:blipFill>
                  <pic:spPr>
                    <a:xfrm>
                      <a:off x="0" y="0"/>
                      <a:ext cx="5486241" cy="5693869"/>
                    </a:xfrm>
                    <a:prstGeom prst="rect">
                      <a:avLst/>
                    </a:prstGeom>
                  </pic:spPr>
                </pic:pic>
              </a:graphicData>
            </a:graphic>
          </wp:inline>
        </w:drawing>
      </w:r>
    </w:p>
    <w:p w14:paraId="086FD7F6" w14:textId="77777777" w:rsidR="00F13393" w:rsidRDefault="00F13393" w:rsidP="00F13393">
      <w:pPr>
        <w:spacing w:line="360" w:lineRule="auto"/>
        <w:jc w:val="center"/>
        <w:rPr>
          <w:i/>
          <w:iCs/>
        </w:rPr>
      </w:pPr>
      <w:r w:rsidRPr="00441503">
        <w:rPr>
          <w:i/>
          <w:iCs/>
        </w:rPr>
        <w:t xml:space="preserve">Figure </w:t>
      </w:r>
      <w:r>
        <w:rPr>
          <w:i/>
          <w:iCs/>
        </w:rPr>
        <w:t xml:space="preserve">6: </w:t>
      </w:r>
      <w:r w:rsidRPr="00441503">
        <w:rPr>
          <w:i/>
          <w:iCs/>
        </w:rPr>
        <w:t>Data Flow Diagram Level 1</w:t>
      </w:r>
    </w:p>
    <w:p w14:paraId="003F25C1" w14:textId="77777777" w:rsidR="006320A9" w:rsidRPr="00441503" w:rsidRDefault="006320A9" w:rsidP="00F13393">
      <w:pPr>
        <w:spacing w:line="360" w:lineRule="auto"/>
        <w:jc w:val="center"/>
        <w:rPr>
          <w:i/>
          <w:iCs/>
        </w:rPr>
      </w:pPr>
    </w:p>
    <w:p w14:paraId="653BA101" w14:textId="77777777" w:rsidR="006320A9" w:rsidRDefault="006320A9" w:rsidP="006320A9">
      <w:pPr>
        <w:spacing w:line="360" w:lineRule="auto"/>
        <w:ind w:firstLine="720"/>
        <w:jc w:val="both"/>
      </w:pPr>
      <w:r w:rsidRPr="006320A9">
        <w:t xml:space="preserve">The System Flowchart illustrates how Users, Admins, and ESP32 Sensors interact with the </w:t>
      </w:r>
      <w:proofErr w:type="spellStart"/>
      <w:r w:rsidRPr="006320A9">
        <w:t>FloodSense</w:t>
      </w:r>
      <w:proofErr w:type="spellEnd"/>
      <w:r w:rsidRPr="006320A9">
        <w:t xml:space="preserve"> North Caloocan system. Users and administrators access the platform through authentication, allowing them to manage accounts, submit or validate reports, and access flood-related information. The ESP32 sensor continuously </w:t>
      </w:r>
      <w:r w:rsidRPr="006320A9">
        <w:lastRenderedPageBreak/>
        <w:t>transmits real-time water level data, which is processed and stored in the database. The system then integrates sensor readings and user reports to generate alerts, maps, analytics, and safety information, supporting effective flood monitoring and response.</w:t>
      </w:r>
    </w:p>
    <w:p w14:paraId="448A4446" w14:textId="77777777" w:rsidR="006320A9" w:rsidRDefault="006320A9" w:rsidP="006320A9">
      <w:pPr>
        <w:spacing w:line="360" w:lineRule="auto"/>
        <w:jc w:val="both"/>
      </w:pPr>
    </w:p>
    <w:p w14:paraId="2B5F9207" w14:textId="0FC4893C" w:rsidR="006320A9" w:rsidRPr="006320A9" w:rsidRDefault="006320A9" w:rsidP="006320A9">
      <w:pPr>
        <w:spacing w:line="360" w:lineRule="auto"/>
        <w:jc w:val="both"/>
        <w:rPr>
          <w:b/>
          <w:bCs/>
        </w:rPr>
      </w:pPr>
      <w:r w:rsidRPr="006320A9">
        <w:rPr>
          <w:b/>
          <w:bCs/>
        </w:rPr>
        <w:t>Entity Relationship Diagram</w:t>
      </w:r>
    </w:p>
    <w:p w14:paraId="6B975337" w14:textId="67BDD4AA" w:rsidR="00F13393" w:rsidRPr="00441503" w:rsidRDefault="00F13393" w:rsidP="006320A9">
      <w:pPr>
        <w:spacing w:line="360" w:lineRule="auto"/>
        <w:rPr>
          <w:b/>
          <w:bCs/>
        </w:rPr>
      </w:pPr>
      <w:r w:rsidRPr="00441503">
        <w:rPr>
          <w:b/>
          <w:bCs/>
          <w:noProof/>
        </w:rPr>
        <w:drawing>
          <wp:inline distT="0" distB="0" distL="0" distR="0" wp14:anchorId="44FE4714" wp14:editId="3F63CF6E">
            <wp:extent cx="5347705" cy="4487476"/>
            <wp:effectExtent l="0" t="0" r="5715" b="8890"/>
            <wp:docPr id="8831858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18581" name="Picture 88318581"/>
                    <pic:cNvPicPr/>
                  </pic:nvPicPr>
                  <pic:blipFill rotWithShape="1">
                    <a:blip r:embed="rId17" cstate="print">
                      <a:extLst>
                        <a:ext uri="{28A0092B-C50C-407E-A947-70E740481C1C}">
                          <a14:useLocalDpi xmlns:a14="http://schemas.microsoft.com/office/drawing/2010/main" val="0"/>
                        </a:ext>
                      </a:extLst>
                    </a:blip>
                    <a:srcRect t="7931" b="6299"/>
                    <a:stretch>
                      <a:fillRect/>
                    </a:stretch>
                  </pic:blipFill>
                  <pic:spPr bwMode="auto">
                    <a:xfrm>
                      <a:off x="0" y="0"/>
                      <a:ext cx="5367587" cy="4504159"/>
                    </a:xfrm>
                    <a:prstGeom prst="rect">
                      <a:avLst/>
                    </a:prstGeom>
                    <a:ln>
                      <a:noFill/>
                    </a:ln>
                    <a:extLst>
                      <a:ext uri="{53640926-AAD7-44D8-BBD7-CCE9431645EC}">
                        <a14:shadowObscured xmlns:a14="http://schemas.microsoft.com/office/drawing/2010/main"/>
                      </a:ext>
                    </a:extLst>
                  </pic:spPr>
                </pic:pic>
              </a:graphicData>
            </a:graphic>
          </wp:inline>
        </w:drawing>
      </w:r>
    </w:p>
    <w:p w14:paraId="276053A7" w14:textId="77777777" w:rsidR="00F13393" w:rsidRPr="00441503" w:rsidRDefault="00F13393" w:rsidP="00F13393">
      <w:pPr>
        <w:spacing w:line="360" w:lineRule="auto"/>
        <w:jc w:val="center"/>
        <w:rPr>
          <w:i/>
          <w:iCs/>
        </w:rPr>
      </w:pPr>
      <w:r w:rsidRPr="00441503">
        <w:rPr>
          <w:i/>
          <w:iCs/>
        </w:rPr>
        <w:t xml:space="preserve">Figure </w:t>
      </w:r>
      <w:r>
        <w:rPr>
          <w:i/>
          <w:iCs/>
        </w:rPr>
        <w:t>7</w:t>
      </w:r>
      <w:r w:rsidRPr="00441503">
        <w:rPr>
          <w:i/>
          <w:iCs/>
        </w:rPr>
        <w:t>: Entity Relationship Diagram</w:t>
      </w:r>
      <w:r w:rsidRPr="00441503">
        <w:rPr>
          <w:b/>
        </w:rPr>
        <w:t xml:space="preserve"> </w:t>
      </w:r>
    </w:p>
    <w:p w14:paraId="2A01D4EE" w14:textId="77777777" w:rsidR="00F13393" w:rsidRDefault="00F13393" w:rsidP="00F13393">
      <w:pPr>
        <w:spacing w:line="360" w:lineRule="auto"/>
        <w:ind w:left="142"/>
        <w:jc w:val="both"/>
      </w:pPr>
    </w:p>
    <w:p w14:paraId="49AB1A44" w14:textId="34212D93" w:rsidR="006320A9" w:rsidRPr="00441503" w:rsidRDefault="006320A9" w:rsidP="006320A9">
      <w:pPr>
        <w:spacing w:line="360" w:lineRule="auto"/>
        <w:ind w:left="142" w:firstLine="578"/>
        <w:jc w:val="both"/>
      </w:pPr>
      <w:r w:rsidRPr="006320A9">
        <w:t xml:space="preserve">The ERD of </w:t>
      </w:r>
      <w:proofErr w:type="spellStart"/>
      <w:r w:rsidRPr="006320A9">
        <w:t>FloodSense</w:t>
      </w:r>
      <w:proofErr w:type="spellEnd"/>
      <w:r w:rsidRPr="006320A9">
        <w:t xml:space="preserve"> North Caloocan shows how the system manages flood monitoring and reporting through interconnected entities. The User entity handles system users, while the Report entity stores flood reports submitted and validated by users. The Fallback Place entity contains evacuation centers and safe locations. Real-time flood monitoring is supported by the Sensor and Sensor Data entities, which </w:t>
      </w:r>
      <w:r w:rsidRPr="006320A9">
        <w:lastRenderedPageBreak/>
        <w:t>collect and store water-level readings. The Contact entity manages user inquiries and feedback. Together, these entities enable efficient flood monitoring, reporting, and emergency response management.</w:t>
      </w:r>
    </w:p>
    <w:p w14:paraId="721F4F9E" w14:textId="77777777" w:rsidR="00F13393" w:rsidRPr="00441503" w:rsidRDefault="00F13393" w:rsidP="006320A9">
      <w:pPr>
        <w:spacing w:line="360" w:lineRule="auto"/>
        <w:jc w:val="both"/>
      </w:pPr>
    </w:p>
    <w:p w14:paraId="363E51EA" w14:textId="77777777" w:rsidR="00F13393" w:rsidRPr="00441503" w:rsidRDefault="00F13393" w:rsidP="006320A9">
      <w:pPr>
        <w:spacing w:line="360" w:lineRule="auto"/>
        <w:rPr>
          <w:b/>
          <w:bCs/>
        </w:rPr>
      </w:pPr>
      <w:r w:rsidRPr="00441503">
        <w:rPr>
          <w:b/>
        </w:rPr>
        <w:t>Proposed Flow Chart</w:t>
      </w:r>
    </w:p>
    <w:p w14:paraId="0FD95F0B" w14:textId="631661E3" w:rsidR="00F13393" w:rsidRPr="00441503" w:rsidRDefault="00F13393" w:rsidP="00F13393">
      <w:pPr>
        <w:spacing w:line="360" w:lineRule="auto"/>
        <w:rPr>
          <w:b/>
          <w:bCs/>
        </w:rPr>
      </w:pPr>
    </w:p>
    <w:p w14:paraId="211FE517" w14:textId="729CA50D" w:rsidR="00F13393" w:rsidRPr="00441503" w:rsidRDefault="00F13393" w:rsidP="00F13393">
      <w:pPr>
        <w:spacing w:line="360" w:lineRule="auto"/>
        <w:rPr>
          <w:b/>
          <w:bCs/>
        </w:rPr>
      </w:pPr>
      <w:r w:rsidRPr="00441503">
        <w:rPr>
          <w:b/>
        </w:rPr>
        <w:t>Menu</w:t>
      </w:r>
    </w:p>
    <w:p w14:paraId="5FA470C1" w14:textId="4B044059" w:rsidR="00F13393" w:rsidRPr="00441503" w:rsidRDefault="006320A9" w:rsidP="00F13393">
      <w:pPr>
        <w:spacing w:line="360" w:lineRule="auto"/>
        <w:jc w:val="center"/>
        <w:rPr>
          <w:b/>
          <w:bCs/>
        </w:rPr>
      </w:pPr>
      <w:r w:rsidRPr="00441503">
        <w:rPr>
          <w:b/>
          <w:bCs/>
          <w:noProof/>
        </w:rPr>
        <w:drawing>
          <wp:anchor distT="0" distB="0" distL="114300" distR="114300" simplePos="0" relativeHeight="251663360" behindDoc="1" locked="0" layoutInCell="1" allowOverlap="1" wp14:anchorId="275905A8" wp14:editId="7D257111">
            <wp:simplePos x="0" y="0"/>
            <wp:positionH relativeFrom="margin">
              <wp:align>center</wp:align>
            </wp:positionH>
            <wp:positionV relativeFrom="paragraph">
              <wp:posOffset>97016</wp:posOffset>
            </wp:positionV>
            <wp:extent cx="3104350" cy="5655254"/>
            <wp:effectExtent l="0" t="0" r="1270" b="3175"/>
            <wp:wrapNone/>
            <wp:docPr id="198603842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038425" name="Picture 1986038425"/>
                    <pic:cNvPicPr/>
                  </pic:nvPicPr>
                  <pic:blipFill>
                    <a:blip r:embed="rId18">
                      <a:extLst>
                        <a:ext uri="{28A0092B-C50C-407E-A947-70E740481C1C}">
                          <a14:useLocalDpi xmlns:a14="http://schemas.microsoft.com/office/drawing/2010/main" val="0"/>
                        </a:ext>
                      </a:extLst>
                    </a:blip>
                    <a:stretch>
                      <a:fillRect/>
                    </a:stretch>
                  </pic:blipFill>
                  <pic:spPr>
                    <a:xfrm>
                      <a:off x="0" y="0"/>
                      <a:ext cx="3104350" cy="5655254"/>
                    </a:xfrm>
                    <a:prstGeom prst="rect">
                      <a:avLst/>
                    </a:prstGeom>
                  </pic:spPr>
                </pic:pic>
              </a:graphicData>
            </a:graphic>
            <wp14:sizeRelH relativeFrom="page">
              <wp14:pctWidth>0</wp14:pctWidth>
            </wp14:sizeRelH>
            <wp14:sizeRelV relativeFrom="page">
              <wp14:pctHeight>0</wp14:pctHeight>
            </wp14:sizeRelV>
          </wp:anchor>
        </w:drawing>
      </w:r>
    </w:p>
    <w:p w14:paraId="42868E4E" w14:textId="4949E742" w:rsidR="00F13393" w:rsidRPr="00441503" w:rsidRDefault="00F13393" w:rsidP="00F13393">
      <w:pPr>
        <w:spacing w:line="360" w:lineRule="auto"/>
        <w:jc w:val="center"/>
        <w:rPr>
          <w:b/>
          <w:bCs/>
        </w:rPr>
      </w:pPr>
    </w:p>
    <w:p w14:paraId="3F0E1948" w14:textId="7A7DA324" w:rsidR="00F13393" w:rsidRPr="00441503" w:rsidRDefault="00F13393" w:rsidP="00F13393">
      <w:pPr>
        <w:spacing w:line="360" w:lineRule="auto"/>
        <w:jc w:val="center"/>
        <w:rPr>
          <w:b/>
          <w:bCs/>
        </w:rPr>
      </w:pPr>
    </w:p>
    <w:p w14:paraId="1AECBBEC" w14:textId="4BAC0E2C" w:rsidR="00F13393" w:rsidRPr="00441503" w:rsidRDefault="00F13393" w:rsidP="00F13393">
      <w:pPr>
        <w:spacing w:line="360" w:lineRule="auto"/>
        <w:jc w:val="center"/>
        <w:rPr>
          <w:b/>
          <w:bCs/>
        </w:rPr>
      </w:pPr>
    </w:p>
    <w:p w14:paraId="06F1FB45" w14:textId="5858355E" w:rsidR="00F13393" w:rsidRPr="00441503" w:rsidRDefault="00F13393" w:rsidP="00F13393">
      <w:pPr>
        <w:spacing w:line="360" w:lineRule="auto"/>
        <w:jc w:val="center"/>
        <w:rPr>
          <w:b/>
          <w:bCs/>
        </w:rPr>
      </w:pPr>
    </w:p>
    <w:p w14:paraId="0C4131D4" w14:textId="77777777" w:rsidR="00F13393" w:rsidRPr="00441503" w:rsidRDefault="00F13393" w:rsidP="00F13393">
      <w:pPr>
        <w:spacing w:line="360" w:lineRule="auto"/>
        <w:jc w:val="center"/>
        <w:rPr>
          <w:b/>
          <w:bCs/>
        </w:rPr>
      </w:pPr>
    </w:p>
    <w:p w14:paraId="3C21487D" w14:textId="77777777" w:rsidR="00F13393" w:rsidRPr="00441503" w:rsidRDefault="00F13393" w:rsidP="00F13393">
      <w:pPr>
        <w:spacing w:line="360" w:lineRule="auto"/>
        <w:jc w:val="center"/>
        <w:rPr>
          <w:b/>
          <w:bCs/>
        </w:rPr>
      </w:pPr>
    </w:p>
    <w:p w14:paraId="63E6BF45" w14:textId="77777777" w:rsidR="00F13393" w:rsidRPr="00441503" w:rsidRDefault="00F13393" w:rsidP="00F13393">
      <w:pPr>
        <w:spacing w:line="360" w:lineRule="auto"/>
        <w:jc w:val="center"/>
        <w:rPr>
          <w:b/>
          <w:bCs/>
        </w:rPr>
      </w:pPr>
    </w:p>
    <w:p w14:paraId="2644AE6F" w14:textId="77777777" w:rsidR="00F13393" w:rsidRPr="00441503" w:rsidRDefault="00F13393" w:rsidP="00F13393">
      <w:pPr>
        <w:spacing w:line="360" w:lineRule="auto"/>
        <w:jc w:val="center"/>
        <w:rPr>
          <w:b/>
          <w:bCs/>
        </w:rPr>
      </w:pPr>
    </w:p>
    <w:p w14:paraId="33E48F2C" w14:textId="77777777" w:rsidR="00F13393" w:rsidRPr="00441503" w:rsidRDefault="00F13393" w:rsidP="00F13393">
      <w:pPr>
        <w:spacing w:line="360" w:lineRule="auto"/>
        <w:jc w:val="center"/>
        <w:rPr>
          <w:b/>
          <w:bCs/>
        </w:rPr>
      </w:pPr>
    </w:p>
    <w:p w14:paraId="62556353" w14:textId="77777777" w:rsidR="00F13393" w:rsidRPr="00441503" w:rsidRDefault="00F13393" w:rsidP="00F13393">
      <w:pPr>
        <w:spacing w:line="360" w:lineRule="auto"/>
        <w:jc w:val="center"/>
        <w:rPr>
          <w:b/>
          <w:bCs/>
        </w:rPr>
      </w:pPr>
    </w:p>
    <w:p w14:paraId="00D046EA" w14:textId="77777777" w:rsidR="00F13393" w:rsidRPr="00441503" w:rsidRDefault="00F13393" w:rsidP="00F13393">
      <w:pPr>
        <w:spacing w:line="360" w:lineRule="auto"/>
        <w:jc w:val="center"/>
        <w:rPr>
          <w:b/>
          <w:bCs/>
        </w:rPr>
      </w:pPr>
    </w:p>
    <w:p w14:paraId="513D37BA" w14:textId="77777777" w:rsidR="00F13393" w:rsidRPr="00441503" w:rsidRDefault="00F13393" w:rsidP="00F13393">
      <w:pPr>
        <w:spacing w:line="360" w:lineRule="auto"/>
        <w:jc w:val="center"/>
        <w:rPr>
          <w:b/>
          <w:bCs/>
        </w:rPr>
      </w:pPr>
    </w:p>
    <w:p w14:paraId="348FC7AB" w14:textId="77777777" w:rsidR="00F13393" w:rsidRPr="00441503" w:rsidRDefault="00F13393" w:rsidP="00F13393">
      <w:pPr>
        <w:spacing w:line="360" w:lineRule="auto"/>
        <w:jc w:val="center"/>
        <w:rPr>
          <w:b/>
          <w:bCs/>
        </w:rPr>
      </w:pPr>
    </w:p>
    <w:p w14:paraId="0AEBBC0C" w14:textId="77777777" w:rsidR="00F13393" w:rsidRPr="00441503" w:rsidRDefault="00F13393" w:rsidP="00F13393">
      <w:pPr>
        <w:spacing w:line="360" w:lineRule="auto"/>
        <w:jc w:val="center"/>
        <w:rPr>
          <w:b/>
          <w:bCs/>
        </w:rPr>
      </w:pPr>
    </w:p>
    <w:p w14:paraId="1099D26F" w14:textId="77777777" w:rsidR="00F13393" w:rsidRPr="00441503" w:rsidRDefault="00F13393" w:rsidP="00F13393">
      <w:pPr>
        <w:spacing w:line="360" w:lineRule="auto"/>
        <w:jc w:val="center"/>
        <w:rPr>
          <w:b/>
          <w:bCs/>
        </w:rPr>
      </w:pPr>
    </w:p>
    <w:p w14:paraId="782A9708" w14:textId="77777777" w:rsidR="00F13393" w:rsidRPr="00441503" w:rsidRDefault="00F13393" w:rsidP="00F13393">
      <w:pPr>
        <w:spacing w:line="360" w:lineRule="auto"/>
        <w:jc w:val="center"/>
        <w:rPr>
          <w:b/>
          <w:bCs/>
        </w:rPr>
      </w:pPr>
    </w:p>
    <w:p w14:paraId="14F0FC47" w14:textId="77777777" w:rsidR="00F13393" w:rsidRPr="00441503" w:rsidRDefault="00F13393" w:rsidP="00F13393">
      <w:pPr>
        <w:spacing w:line="360" w:lineRule="auto"/>
        <w:jc w:val="center"/>
        <w:rPr>
          <w:b/>
          <w:bCs/>
        </w:rPr>
      </w:pPr>
    </w:p>
    <w:p w14:paraId="7C0AF8B2" w14:textId="77777777" w:rsidR="00F13393" w:rsidRPr="00441503" w:rsidRDefault="00F13393" w:rsidP="00F13393">
      <w:pPr>
        <w:spacing w:line="360" w:lineRule="auto"/>
        <w:jc w:val="center"/>
        <w:rPr>
          <w:b/>
          <w:bCs/>
        </w:rPr>
      </w:pPr>
    </w:p>
    <w:p w14:paraId="4BF3BAC0" w14:textId="77777777" w:rsidR="00F13393" w:rsidRPr="00441503" w:rsidRDefault="00F13393" w:rsidP="00F13393">
      <w:pPr>
        <w:spacing w:line="360" w:lineRule="auto"/>
        <w:jc w:val="center"/>
        <w:rPr>
          <w:b/>
          <w:bCs/>
        </w:rPr>
      </w:pPr>
    </w:p>
    <w:p w14:paraId="60503BC7" w14:textId="77777777" w:rsidR="00F13393" w:rsidRPr="00441503" w:rsidRDefault="00F13393" w:rsidP="00F13393">
      <w:pPr>
        <w:spacing w:line="360" w:lineRule="auto"/>
        <w:jc w:val="center"/>
        <w:rPr>
          <w:b/>
          <w:bCs/>
        </w:rPr>
      </w:pPr>
    </w:p>
    <w:p w14:paraId="01122DF1" w14:textId="77777777" w:rsidR="00F13393" w:rsidRPr="00441503" w:rsidRDefault="00F13393" w:rsidP="00F13393">
      <w:pPr>
        <w:spacing w:line="360" w:lineRule="auto"/>
        <w:jc w:val="center"/>
        <w:rPr>
          <w:b/>
          <w:bCs/>
        </w:rPr>
      </w:pPr>
    </w:p>
    <w:p w14:paraId="55A42337" w14:textId="77777777" w:rsidR="00F13393" w:rsidRPr="00441503" w:rsidRDefault="00F13393" w:rsidP="006320A9">
      <w:pPr>
        <w:spacing w:line="360" w:lineRule="auto"/>
        <w:rPr>
          <w:b/>
          <w:bCs/>
        </w:rPr>
      </w:pPr>
    </w:p>
    <w:p w14:paraId="14E7CC93" w14:textId="77777777" w:rsidR="00F13393" w:rsidRPr="00441503" w:rsidRDefault="00F13393" w:rsidP="00F13393">
      <w:pPr>
        <w:spacing w:line="360" w:lineRule="auto"/>
        <w:rPr>
          <w:b/>
          <w:bCs/>
        </w:rPr>
      </w:pPr>
      <w:r w:rsidRPr="00441503">
        <w:rPr>
          <w:b/>
        </w:rPr>
        <w:lastRenderedPageBreak/>
        <w:t>A – Register</w:t>
      </w:r>
    </w:p>
    <w:p w14:paraId="1B9FE3D8" w14:textId="77777777" w:rsidR="00F13393" w:rsidRPr="00441503" w:rsidRDefault="00F13393" w:rsidP="00F13393">
      <w:pPr>
        <w:spacing w:line="360" w:lineRule="auto"/>
        <w:rPr>
          <w:b/>
          <w:bCs/>
        </w:rPr>
      </w:pPr>
    </w:p>
    <w:p w14:paraId="5FF49109" w14:textId="77777777" w:rsidR="00F13393" w:rsidRPr="00441503" w:rsidRDefault="00F13393" w:rsidP="00F13393">
      <w:pPr>
        <w:spacing w:line="360" w:lineRule="auto"/>
        <w:rPr>
          <w:b/>
          <w:bCs/>
        </w:rPr>
      </w:pPr>
      <w:r w:rsidRPr="00441503">
        <w:rPr>
          <w:b/>
          <w:bCs/>
          <w:noProof/>
        </w:rPr>
        <w:drawing>
          <wp:inline distT="0" distB="0" distL="0" distR="0" wp14:anchorId="7402A87E" wp14:editId="61A3DC69">
            <wp:extent cx="4671695" cy="2919932"/>
            <wp:effectExtent l="0" t="0" r="0" b="0"/>
            <wp:docPr id="100389801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898011" name="Picture 1003898011"/>
                    <pic:cNvPicPr/>
                  </pic:nvPicPr>
                  <pic:blipFill>
                    <a:blip r:embed="rId19">
                      <a:extLst>
                        <a:ext uri="{28A0092B-C50C-407E-A947-70E740481C1C}">
                          <a14:useLocalDpi xmlns:a14="http://schemas.microsoft.com/office/drawing/2010/main" val="0"/>
                        </a:ext>
                      </a:extLst>
                    </a:blip>
                    <a:stretch>
                      <a:fillRect/>
                    </a:stretch>
                  </pic:blipFill>
                  <pic:spPr>
                    <a:xfrm>
                      <a:off x="0" y="0"/>
                      <a:ext cx="4710054" cy="2943908"/>
                    </a:xfrm>
                    <a:prstGeom prst="rect">
                      <a:avLst/>
                    </a:prstGeom>
                  </pic:spPr>
                </pic:pic>
              </a:graphicData>
            </a:graphic>
          </wp:inline>
        </w:drawing>
      </w:r>
      <w:r w:rsidRPr="00441503">
        <w:rPr>
          <w:b/>
        </w:rPr>
        <w:t xml:space="preserve">            </w:t>
      </w:r>
    </w:p>
    <w:p w14:paraId="5C98CE39" w14:textId="77777777" w:rsidR="00F13393" w:rsidRPr="00441503" w:rsidRDefault="00F13393" w:rsidP="006320A9">
      <w:pPr>
        <w:spacing w:line="360" w:lineRule="auto"/>
        <w:rPr>
          <w:b/>
          <w:bCs/>
        </w:rPr>
      </w:pPr>
    </w:p>
    <w:p w14:paraId="6D2C561E" w14:textId="77777777" w:rsidR="00F13393" w:rsidRPr="00441503" w:rsidRDefault="00F13393" w:rsidP="00F13393">
      <w:pPr>
        <w:spacing w:line="360" w:lineRule="auto"/>
        <w:rPr>
          <w:b/>
          <w:bCs/>
        </w:rPr>
      </w:pPr>
      <w:r w:rsidRPr="00441503">
        <w:rPr>
          <w:b/>
        </w:rPr>
        <w:t>B – Login</w:t>
      </w:r>
    </w:p>
    <w:p w14:paraId="58F0AEF0" w14:textId="77777777" w:rsidR="00F13393" w:rsidRPr="00441503" w:rsidRDefault="00F13393" w:rsidP="00F13393">
      <w:pPr>
        <w:spacing w:line="360" w:lineRule="auto"/>
        <w:rPr>
          <w:b/>
          <w:bCs/>
        </w:rPr>
      </w:pPr>
    </w:p>
    <w:p w14:paraId="5B0DC697" w14:textId="04FABF82" w:rsidR="00F13393" w:rsidRPr="00441503" w:rsidRDefault="00F13393" w:rsidP="006320A9">
      <w:pPr>
        <w:spacing w:line="360" w:lineRule="auto"/>
        <w:rPr>
          <w:b/>
          <w:bCs/>
        </w:rPr>
      </w:pPr>
      <w:r w:rsidRPr="00441503">
        <w:rPr>
          <w:b/>
          <w:bCs/>
          <w:noProof/>
        </w:rPr>
        <w:drawing>
          <wp:inline distT="0" distB="0" distL="0" distR="0" wp14:anchorId="1505F0AD" wp14:editId="3009D9F1">
            <wp:extent cx="4756150" cy="3450131"/>
            <wp:effectExtent l="0" t="0" r="6350" b="0"/>
            <wp:docPr id="91779041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790415" name="Picture 917790415"/>
                    <pic:cNvPicPr/>
                  </pic:nvPicPr>
                  <pic:blipFill>
                    <a:blip r:embed="rId20">
                      <a:extLst>
                        <a:ext uri="{28A0092B-C50C-407E-A947-70E740481C1C}">
                          <a14:useLocalDpi xmlns:a14="http://schemas.microsoft.com/office/drawing/2010/main" val="0"/>
                        </a:ext>
                      </a:extLst>
                    </a:blip>
                    <a:stretch>
                      <a:fillRect/>
                    </a:stretch>
                  </pic:blipFill>
                  <pic:spPr>
                    <a:xfrm>
                      <a:off x="0" y="0"/>
                      <a:ext cx="4787487" cy="3472863"/>
                    </a:xfrm>
                    <a:prstGeom prst="rect">
                      <a:avLst/>
                    </a:prstGeom>
                  </pic:spPr>
                </pic:pic>
              </a:graphicData>
            </a:graphic>
          </wp:inline>
        </w:drawing>
      </w:r>
      <w:r w:rsidRPr="00441503">
        <w:rPr>
          <w:b/>
        </w:rPr>
        <w:t xml:space="preserve"> </w:t>
      </w:r>
    </w:p>
    <w:p w14:paraId="3A88677F" w14:textId="77777777" w:rsidR="00F13393" w:rsidRPr="00441503" w:rsidRDefault="00F13393" w:rsidP="00F13393">
      <w:pPr>
        <w:spacing w:line="360" w:lineRule="auto"/>
        <w:rPr>
          <w:b/>
        </w:rPr>
      </w:pPr>
      <w:r w:rsidRPr="00441503">
        <w:rPr>
          <w:b/>
        </w:rPr>
        <w:lastRenderedPageBreak/>
        <w:t>C – Home</w:t>
      </w:r>
    </w:p>
    <w:p w14:paraId="1DF74868" w14:textId="5643C4ED" w:rsidR="00F13393" w:rsidRPr="00441503" w:rsidRDefault="00F13393" w:rsidP="00F13393">
      <w:pPr>
        <w:spacing w:line="360" w:lineRule="auto"/>
        <w:rPr>
          <w:b/>
        </w:rPr>
      </w:pPr>
    </w:p>
    <w:p w14:paraId="32A18C62" w14:textId="77777777" w:rsidR="00F13393" w:rsidRPr="00441503" w:rsidRDefault="00F13393" w:rsidP="00F13393">
      <w:pPr>
        <w:spacing w:line="360" w:lineRule="auto"/>
        <w:rPr>
          <w:b/>
          <w:bCs/>
        </w:rPr>
      </w:pPr>
    </w:p>
    <w:p w14:paraId="7A9353D4" w14:textId="77777777" w:rsidR="00F13393" w:rsidRPr="00441503" w:rsidRDefault="00F13393" w:rsidP="00F13393">
      <w:pPr>
        <w:spacing w:line="360" w:lineRule="auto"/>
        <w:rPr>
          <w:b/>
          <w:bCs/>
        </w:rPr>
      </w:pPr>
    </w:p>
    <w:p w14:paraId="0103F01E" w14:textId="685D16E2" w:rsidR="00F13393" w:rsidRPr="00441503" w:rsidRDefault="00F13393" w:rsidP="00F13393">
      <w:pPr>
        <w:spacing w:line="360" w:lineRule="auto"/>
        <w:rPr>
          <w:b/>
          <w:bCs/>
        </w:rPr>
      </w:pPr>
      <w:r w:rsidRPr="00441503">
        <w:rPr>
          <w:b/>
          <w:bCs/>
          <w:noProof/>
        </w:rPr>
        <w:drawing>
          <wp:anchor distT="0" distB="0" distL="114300" distR="114300" simplePos="0" relativeHeight="251664384" behindDoc="1" locked="0" layoutInCell="1" allowOverlap="1" wp14:anchorId="26480282" wp14:editId="00E6965D">
            <wp:simplePos x="0" y="0"/>
            <wp:positionH relativeFrom="column">
              <wp:posOffset>-1905</wp:posOffset>
            </wp:positionH>
            <wp:positionV relativeFrom="paragraph">
              <wp:posOffset>-526415</wp:posOffset>
            </wp:positionV>
            <wp:extent cx="5485981" cy="7324927"/>
            <wp:effectExtent l="0" t="0" r="6350" b="2540"/>
            <wp:wrapNone/>
            <wp:docPr id="89208204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082048" name="Picture 892082048"/>
                    <pic:cNvPicPr/>
                  </pic:nvPicPr>
                  <pic:blipFill>
                    <a:blip r:embed="rId21">
                      <a:extLst>
                        <a:ext uri="{28A0092B-C50C-407E-A947-70E740481C1C}">
                          <a14:useLocalDpi xmlns:a14="http://schemas.microsoft.com/office/drawing/2010/main" val="0"/>
                        </a:ext>
                      </a:extLst>
                    </a:blip>
                    <a:stretch>
                      <a:fillRect/>
                    </a:stretch>
                  </pic:blipFill>
                  <pic:spPr>
                    <a:xfrm>
                      <a:off x="0" y="0"/>
                      <a:ext cx="5485981" cy="7324927"/>
                    </a:xfrm>
                    <a:prstGeom prst="rect">
                      <a:avLst/>
                    </a:prstGeom>
                  </pic:spPr>
                </pic:pic>
              </a:graphicData>
            </a:graphic>
            <wp14:sizeRelH relativeFrom="page">
              <wp14:pctWidth>0</wp14:pctWidth>
            </wp14:sizeRelH>
            <wp14:sizeRelV relativeFrom="page">
              <wp14:pctHeight>0</wp14:pctHeight>
            </wp14:sizeRelV>
          </wp:anchor>
        </w:drawing>
      </w:r>
      <w:r w:rsidRPr="00441503">
        <w:rPr>
          <w:b/>
        </w:rPr>
        <w:t xml:space="preserve">            </w:t>
      </w:r>
    </w:p>
    <w:p w14:paraId="0F1F6B5E" w14:textId="77777777" w:rsidR="00F13393" w:rsidRPr="00441503" w:rsidRDefault="00F13393" w:rsidP="00F13393">
      <w:pPr>
        <w:spacing w:line="360" w:lineRule="auto"/>
        <w:rPr>
          <w:b/>
          <w:bCs/>
        </w:rPr>
      </w:pPr>
    </w:p>
    <w:p w14:paraId="4366BF07" w14:textId="77777777" w:rsidR="00F13393" w:rsidRPr="00441503" w:rsidRDefault="00F13393" w:rsidP="00F13393">
      <w:pPr>
        <w:spacing w:line="360" w:lineRule="auto"/>
        <w:rPr>
          <w:b/>
          <w:bCs/>
        </w:rPr>
      </w:pPr>
    </w:p>
    <w:p w14:paraId="57BB58A1" w14:textId="77777777" w:rsidR="00F13393" w:rsidRPr="00441503" w:rsidRDefault="00F13393" w:rsidP="00F13393">
      <w:pPr>
        <w:spacing w:line="360" w:lineRule="auto"/>
        <w:rPr>
          <w:b/>
          <w:bCs/>
        </w:rPr>
      </w:pPr>
    </w:p>
    <w:p w14:paraId="4943FBFE" w14:textId="77777777" w:rsidR="00F13393" w:rsidRPr="00441503" w:rsidRDefault="00F13393" w:rsidP="00F13393">
      <w:pPr>
        <w:spacing w:line="360" w:lineRule="auto"/>
        <w:rPr>
          <w:b/>
          <w:bCs/>
        </w:rPr>
      </w:pPr>
    </w:p>
    <w:p w14:paraId="50272181" w14:textId="77777777" w:rsidR="00F13393" w:rsidRPr="00441503" w:rsidRDefault="00F13393" w:rsidP="00F13393">
      <w:pPr>
        <w:spacing w:line="360" w:lineRule="auto"/>
        <w:rPr>
          <w:b/>
          <w:bCs/>
        </w:rPr>
      </w:pPr>
    </w:p>
    <w:p w14:paraId="083D30BA" w14:textId="77777777" w:rsidR="00F13393" w:rsidRPr="00441503" w:rsidRDefault="00F13393" w:rsidP="00F13393">
      <w:pPr>
        <w:spacing w:line="360" w:lineRule="auto"/>
        <w:rPr>
          <w:b/>
          <w:bCs/>
        </w:rPr>
      </w:pPr>
    </w:p>
    <w:p w14:paraId="2E830166" w14:textId="77777777" w:rsidR="00F13393" w:rsidRPr="00441503" w:rsidRDefault="00F13393" w:rsidP="00F13393">
      <w:pPr>
        <w:spacing w:line="360" w:lineRule="auto"/>
        <w:rPr>
          <w:b/>
          <w:bCs/>
        </w:rPr>
      </w:pPr>
    </w:p>
    <w:p w14:paraId="72D977E0" w14:textId="77777777" w:rsidR="00F13393" w:rsidRPr="00441503" w:rsidRDefault="00F13393" w:rsidP="00F13393">
      <w:pPr>
        <w:spacing w:line="360" w:lineRule="auto"/>
        <w:rPr>
          <w:b/>
          <w:bCs/>
        </w:rPr>
      </w:pPr>
    </w:p>
    <w:p w14:paraId="1BD8B3B4" w14:textId="77777777" w:rsidR="00F13393" w:rsidRPr="00441503" w:rsidRDefault="00F13393" w:rsidP="00F13393">
      <w:pPr>
        <w:spacing w:line="360" w:lineRule="auto"/>
        <w:rPr>
          <w:b/>
          <w:bCs/>
        </w:rPr>
      </w:pPr>
    </w:p>
    <w:p w14:paraId="6372C672" w14:textId="77777777" w:rsidR="00F13393" w:rsidRPr="00441503" w:rsidRDefault="00F13393" w:rsidP="00F13393">
      <w:pPr>
        <w:spacing w:line="360" w:lineRule="auto"/>
        <w:rPr>
          <w:b/>
          <w:bCs/>
        </w:rPr>
      </w:pPr>
    </w:p>
    <w:p w14:paraId="4533FD3F" w14:textId="77777777" w:rsidR="00F13393" w:rsidRPr="00441503" w:rsidRDefault="00F13393" w:rsidP="00F13393">
      <w:pPr>
        <w:spacing w:line="360" w:lineRule="auto"/>
        <w:rPr>
          <w:b/>
          <w:bCs/>
        </w:rPr>
      </w:pPr>
    </w:p>
    <w:p w14:paraId="7687410F" w14:textId="77777777" w:rsidR="00F13393" w:rsidRPr="00441503" w:rsidRDefault="00F13393" w:rsidP="00F13393">
      <w:pPr>
        <w:spacing w:line="360" w:lineRule="auto"/>
        <w:rPr>
          <w:b/>
          <w:bCs/>
        </w:rPr>
      </w:pPr>
    </w:p>
    <w:p w14:paraId="3DD7E139" w14:textId="77777777" w:rsidR="00F13393" w:rsidRPr="00441503" w:rsidRDefault="00F13393" w:rsidP="00F13393">
      <w:pPr>
        <w:spacing w:line="360" w:lineRule="auto"/>
        <w:rPr>
          <w:b/>
          <w:bCs/>
        </w:rPr>
      </w:pPr>
    </w:p>
    <w:p w14:paraId="1DE81C74" w14:textId="77777777" w:rsidR="00F13393" w:rsidRPr="00441503" w:rsidRDefault="00F13393" w:rsidP="00F13393">
      <w:pPr>
        <w:spacing w:line="360" w:lineRule="auto"/>
        <w:rPr>
          <w:b/>
          <w:bCs/>
        </w:rPr>
      </w:pPr>
    </w:p>
    <w:p w14:paraId="6C985253" w14:textId="77777777" w:rsidR="00F13393" w:rsidRPr="00441503" w:rsidRDefault="00F13393" w:rsidP="00F13393">
      <w:pPr>
        <w:spacing w:line="360" w:lineRule="auto"/>
        <w:rPr>
          <w:b/>
          <w:bCs/>
        </w:rPr>
      </w:pPr>
    </w:p>
    <w:p w14:paraId="2A9B1F3B" w14:textId="77777777" w:rsidR="00F13393" w:rsidRPr="00441503" w:rsidRDefault="00F13393" w:rsidP="00F13393">
      <w:pPr>
        <w:spacing w:line="360" w:lineRule="auto"/>
        <w:rPr>
          <w:b/>
          <w:bCs/>
        </w:rPr>
      </w:pPr>
    </w:p>
    <w:p w14:paraId="1C09F5A0" w14:textId="77777777" w:rsidR="00F13393" w:rsidRPr="00441503" w:rsidRDefault="00F13393" w:rsidP="00F13393">
      <w:pPr>
        <w:spacing w:line="360" w:lineRule="auto"/>
        <w:rPr>
          <w:b/>
          <w:bCs/>
        </w:rPr>
      </w:pPr>
    </w:p>
    <w:p w14:paraId="4520B0C6" w14:textId="77777777" w:rsidR="00F13393" w:rsidRPr="00441503" w:rsidRDefault="00F13393" w:rsidP="00F13393">
      <w:pPr>
        <w:spacing w:line="360" w:lineRule="auto"/>
        <w:rPr>
          <w:b/>
          <w:bCs/>
        </w:rPr>
      </w:pPr>
    </w:p>
    <w:p w14:paraId="122A77DF" w14:textId="77777777" w:rsidR="00F13393" w:rsidRPr="00441503" w:rsidRDefault="00F13393" w:rsidP="00F13393">
      <w:pPr>
        <w:spacing w:line="360" w:lineRule="auto"/>
        <w:rPr>
          <w:b/>
          <w:bCs/>
        </w:rPr>
      </w:pPr>
    </w:p>
    <w:p w14:paraId="0245549F" w14:textId="77777777" w:rsidR="00F13393" w:rsidRPr="00441503" w:rsidRDefault="00F13393" w:rsidP="00F13393">
      <w:pPr>
        <w:spacing w:line="360" w:lineRule="auto"/>
        <w:rPr>
          <w:b/>
          <w:bCs/>
        </w:rPr>
      </w:pPr>
    </w:p>
    <w:p w14:paraId="38CC0A7D" w14:textId="77777777" w:rsidR="00F13393" w:rsidRPr="00441503" w:rsidRDefault="00F13393" w:rsidP="00F13393">
      <w:pPr>
        <w:spacing w:line="360" w:lineRule="auto"/>
        <w:rPr>
          <w:b/>
          <w:bCs/>
        </w:rPr>
      </w:pPr>
    </w:p>
    <w:p w14:paraId="06BB3622" w14:textId="77777777" w:rsidR="00F13393" w:rsidRPr="00441503" w:rsidRDefault="00F13393" w:rsidP="00F13393">
      <w:pPr>
        <w:spacing w:line="360" w:lineRule="auto"/>
        <w:rPr>
          <w:b/>
          <w:bCs/>
        </w:rPr>
      </w:pPr>
    </w:p>
    <w:p w14:paraId="57185CDD" w14:textId="77777777" w:rsidR="00F13393" w:rsidRPr="00441503" w:rsidRDefault="00F13393" w:rsidP="00F13393">
      <w:pPr>
        <w:spacing w:line="360" w:lineRule="auto"/>
        <w:rPr>
          <w:b/>
          <w:bCs/>
        </w:rPr>
      </w:pPr>
    </w:p>
    <w:p w14:paraId="5CAF720F" w14:textId="77777777" w:rsidR="00F13393" w:rsidRPr="00441503" w:rsidRDefault="00F13393" w:rsidP="00F13393">
      <w:pPr>
        <w:spacing w:line="360" w:lineRule="auto"/>
        <w:rPr>
          <w:b/>
          <w:bCs/>
        </w:rPr>
      </w:pPr>
    </w:p>
    <w:p w14:paraId="51B7993E" w14:textId="77777777" w:rsidR="00F13393" w:rsidRPr="00441503" w:rsidRDefault="00F13393" w:rsidP="00F13393">
      <w:pPr>
        <w:spacing w:line="360" w:lineRule="auto"/>
        <w:rPr>
          <w:b/>
          <w:bCs/>
        </w:rPr>
      </w:pPr>
    </w:p>
    <w:p w14:paraId="0B7EB9AA" w14:textId="77777777" w:rsidR="00F13393" w:rsidRPr="00441503" w:rsidRDefault="00F13393" w:rsidP="00F13393">
      <w:pPr>
        <w:spacing w:line="360" w:lineRule="auto"/>
        <w:rPr>
          <w:b/>
          <w:bCs/>
        </w:rPr>
      </w:pPr>
      <w:r w:rsidRPr="00441503">
        <w:rPr>
          <w:b/>
        </w:rPr>
        <w:lastRenderedPageBreak/>
        <w:t>D – Feed</w:t>
      </w:r>
    </w:p>
    <w:p w14:paraId="17A575F1" w14:textId="77777777" w:rsidR="00F13393" w:rsidRPr="00441503" w:rsidRDefault="00F13393" w:rsidP="00F13393">
      <w:pPr>
        <w:spacing w:line="360" w:lineRule="auto"/>
        <w:rPr>
          <w:b/>
          <w:bCs/>
        </w:rPr>
      </w:pPr>
      <w:r w:rsidRPr="00441503">
        <w:rPr>
          <w:b/>
          <w:bCs/>
          <w:noProof/>
        </w:rPr>
        <w:drawing>
          <wp:anchor distT="0" distB="0" distL="114300" distR="114300" simplePos="0" relativeHeight="251665408" behindDoc="1" locked="0" layoutInCell="1" allowOverlap="1" wp14:anchorId="778CBB10" wp14:editId="6CF140DB">
            <wp:simplePos x="0" y="0"/>
            <wp:positionH relativeFrom="column">
              <wp:posOffset>13335</wp:posOffset>
            </wp:positionH>
            <wp:positionV relativeFrom="paragraph">
              <wp:posOffset>208280</wp:posOffset>
            </wp:positionV>
            <wp:extent cx="5485765" cy="7344383"/>
            <wp:effectExtent l="0" t="0" r="635" b="9525"/>
            <wp:wrapTopAndBottom/>
            <wp:docPr id="147799734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997346" name="Picture 1477997346"/>
                    <pic:cNvPicPr/>
                  </pic:nvPicPr>
                  <pic:blipFill>
                    <a:blip r:embed="rId22">
                      <a:extLst>
                        <a:ext uri="{28A0092B-C50C-407E-A947-70E740481C1C}">
                          <a14:useLocalDpi xmlns:a14="http://schemas.microsoft.com/office/drawing/2010/main" val="0"/>
                        </a:ext>
                      </a:extLst>
                    </a:blip>
                    <a:stretch>
                      <a:fillRect/>
                    </a:stretch>
                  </pic:blipFill>
                  <pic:spPr>
                    <a:xfrm>
                      <a:off x="0" y="0"/>
                      <a:ext cx="5485765" cy="7344383"/>
                    </a:xfrm>
                    <a:prstGeom prst="rect">
                      <a:avLst/>
                    </a:prstGeom>
                  </pic:spPr>
                </pic:pic>
              </a:graphicData>
            </a:graphic>
            <wp14:sizeRelH relativeFrom="page">
              <wp14:pctWidth>0</wp14:pctWidth>
            </wp14:sizeRelH>
            <wp14:sizeRelV relativeFrom="page">
              <wp14:pctHeight>0</wp14:pctHeight>
            </wp14:sizeRelV>
          </wp:anchor>
        </w:drawing>
      </w:r>
    </w:p>
    <w:p w14:paraId="41AA6775" w14:textId="77777777" w:rsidR="00F13393" w:rsidRPr="00441503" w:rsidRDefault="00F13393" w:rsidP="00F13393">
      <w:pPr>
        <w:spacing w:line="360" w:lineRule="auto"/>
        <w:rPr>
          <w:b/>
          <w:bCs/>
        </w:rPr>
      </w:pPr>
      <w:r w:rsidRPr="00441503">
        <w:rPr>
          <w:b/>
        </w:rPr>
        <w:lastRenderedPageBreak/>
        <w:t>E – Learn</w:t>
      </w:r>
    </w:p>
    <w:p w14:paraId="414FC33A" w14:textId="77777777" w:rsidR="00F13393" w:rsidRPr="00441503" w:rsidRDefault="00F13393" w:rsidP="00F13393">
      <w:pPr>
        <w:spacing w:line="360" w:lineRule="auto"/>
        <w:rPr>
          <w:b/>
          <w:bCs/>
        </w:rPr>
      </w:pPr>
      <w:r w:rsidRPr="00441503">
        <w:rPr>
          <w:b/>
          <w:bCs/>
          <w:noProof/>
        </w:rPr>
        <w:drawing>
          <wp:inline distT="0" distB="0" distL="0" distR="0" wp14:anchorId="7E520F0F" wp14:editId="2D18BC3E">
            <wp:extent cx="5462905" cy="3291840"/>
            <wp:effectExtent l="0" t="0" r="4445" b="3810"/>
            <wp:docPr id="143793755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937553" name="Picture 1437937553"/>
                    <pic:cNvPicPr/>
                  </pic:nvPicPr>
                  <pic:blipFill>
                    <a:blip r:embed="rId23">
                      <a:extLst>
                        <a:ext uri="{28A0092B-C50C-407E-A947-70E740481C1C}">
                          <a14:useLocalDpi xmlns:a14="http://schemas.microsoft.com/office/drawing/2010/main" val="0"/>
                        </a:ext>
                      </a:extLst>
                    </a:blip>
                    <a:stretch>
                      <a:fillRect/>
                    </a:stretch>
                  </pic:blipFill>
                  <pic:spPr>
                    <a:xfrm>
                      <a:off x="0" y="0"/>
                      <a:ext cx="5504425" cy="3316859"/>
                    </a:xfrm>
                    <a:prstGeom prst="rect">
                      <a:avLst/>
                    </a:prstGeom>
                  </pic:spPr>
                </pic:pic>
              </a:graphicData>
            </a:graphic>
          </wp:inline>
        </w:drawing>
      </w:r>
      <w:r w:rsidRPr="00441503">
        <w:rPr>
          <w:b/>
        </w:rPr>
        <w:t xml:space="preserve">       </w:t>
      </w:r>
    </w:p>
    <w:p w14:paraId="2C016C1A" w14:textId="77777777" w:rsidR="00F13393" w:rsidRPr="00441503" w:rsidRDefault="00F13393" w:rsidP="00F13393">
      <w:pPr>
        <w:spacing w:line="360" w:lineRule="auto"/>
        <w:rPr>
          <w:b/>
          <w:bCs/>
        </w:rPr>
      </w:pPr>
      <w:r w:rsidRPr="00441503">
        <w:rPr>
          <w:b/>
        </w:rPr>
        <w:t>F – About</w:t>
      </w:r>
    </w:p>
    <w:p w14:paraId="4D9CE7BA" w14:textId="77777777" w:rsidR="00F13393" w:rsidRPr="00441503" w:rsidRDefault="00F13393" w:rsidP="00F13393">
      <w:pPr>
        <w:spacing w:line="360" w:lineRule="auto"/>
        <w:rPr>
          <w:b/>
          <w:bCs/>
        </w:rPr>
      </w:pPr>
      <w:r w:rsidRPr="00441503">
        <w:rPr>
          <w:b/>
          <w:bCs/>
          <w:noProof/>
        </w:rPr>
        <w:drawing>
          <wp:inline distT="0" distB="0" distL="0" distR="0" wp14:anchorId="28FA71DD" wp14:editId="2AEEEEDF">
            <wp:extent cx="3390900" cy="3609975"/>
            <wp:effectExtent l="0" t="0" r="0" b="9525"/>
            <wp:docPr id="143546120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461202" name="Picture 1435461202"/>
                    <pic:cNvPicPr/>
                  </pic:nvPicPr>
                  <pic:blipFill>
                    <a:blip r:embed="rId24">
                      <a:extLst>
                        <a:ext uri="{28A0092B-C50C-407E-A947-70E740481C1C}">
                          <a14:useLocalDpi xmlns:a14="http://schemas.microsoft.com/office/drawing/2010/main" val="0"/>
                        </a:ext>
                      </a:extLst>
                    </a:blip>
                    <a:stretch>
                      <a:fillRect/>
                    </a:stretch>
                  </pic:blipFill>
                  <pic:spPr>
                    <a:xfrm>
                      <a:off x="0" y="0"/>
                      <a:ext cx="3390900" cy="3609975"/>
                    </a:xfrm>
                    <a:prstGeom prst="rect">
                      <a:avLst/>
                    </a:prstGeom>
                  </pic:spPr>
                </pic:pic>
              </a:graphicData>
            </a:graphic>
          </wp:inline>
        </w:drawing>
      </w:r>
    </w:p>
    <w:p w14:paraId="1772B2F3" w14:textId="77777777" w:rsidR="00F13393" w:rsidRPr="00441503" w:rsidRDefault="00F13393" w:rsidP="00F13393">
      <w:pPr>
        <w:spacing w:line="360" w:lineRule="auto"/>
        <w:rPr>
          <w:b/>
          <w:bCs/>
        </w:rPr>
      </w:pPr>
    </w:p>
    <w:p w14:paraId="2647C8BB" w14:textId="77777777" w:rsidR="00F13393" w:rsidRPr="00441503" w:rsidRDefault="00F13393" w:rsidP="00F13393">
      <w:pPr>
        <w:spacing w:line="360" w:lineRule="auto"/>
        <w:rPr>
          <w:b/>
          <w:bCs/>
        </w:rPr>
      </w:pPr>
      <w:r w:rsidRPr="00441503">
        <w:rPr>
          <w:b/>
        </w:rPr>
        <w:lastRenderedPageBreak/>
        <w:t>G – Contact</w:t>
      </w:r>
    </w:p>
    <w:p w14:paraId="417801D9" w14:textId="474FC765" w:rsidR="00A3546B" w:rsidRPr="00EC2947" w:rsidRDefault="00F13393" w:rsidP="00EC2947">
      <w:pPr>
        <w:spacing w:line="360" w:lineRule="auto"/>
        <w:rPr>
          <w:b/>
          <w:bCs/>
        </w:rPr>
      </w:pPr>
      <w:r w:rsidRPr="00441503">
        <w:rPr>
          <w:b/>
          <w:noProof/>
        </w:rPr>
        <w:drawing>
          <wp:inline distT="0" distB="0" distL="0" distR="0" wp14:anchorId="2B4EB4B5" wp14:editId="0577597A">
            <wp:extent cx="5418306" cy="7521107"/>
            <wp:effectExtent l="0" t="0" r="0" b="3810"/>
            <wp:docPr id="104213834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138348" name="Picture 1042138348"/>
                    <pic:cNvPicPr/>
                  </pic:nvPicPr>
                  <pic:blipFill>
                    <a:blip r:embed="rId25">
                      <a:extLst>
                        <a:ext uri="{28A0092B-C50C-407E-A947-70E740481C1C}">
                          <a14:useLocalDpi xmlns:a14="http://schemas.microsoft.com/office/drawing/2010/main" val="0"/>
                        </a:ext>
                      </a:extLst>
                    </a:blip>
                    <a:stretch>
                      <a:fillRect/>
                    </a:stretch>
                  </pic:blipFill>
                  <pic:spPr>
                    <a:xfrm>
                      <a:off x="0" y="0"/>
                      <a:ext cx="5439231" cy="7550153"/>
                    </a:xfrm>
                    <a:prstGeom prst="rect">
                      <a:avLst/>
                    </a:prstGeom>
                  </pic:spPr>
                </pic:pic>
              </a:graphicData>
            </a:graphic>
          </wp:inline>
        </w:drawing>
      </w:r>
      <w:r w:rsidRPr="00441503">
        <w:rPr>
          <w:b/>
        </w:rPr>
        <w:t xml:space="preserve"> </w:t>
      </w:r>
    </w:p>
    <w:p w14:paraId="4A3C40FD" w14:textId="6A11CB84" w:rsidR="00F13393" w:rsidRPr="00441503" w:rsidRDefault="00F13393" w:rsidP="006320A9">
      <w:pPr>
        <w:spacing w:line="360" w:lineRule="auto"/>
        <w:rPr>
          <w:b/>
        </w:rPr>
      </w:pPr>
      <w:r w:rsidRPr="00441503">
        <w:rPr>
          <w:b/>
        </w:rPr>
        <w:lastRenderedPageBreak/>
        <w:t>System Features</w:t>
      </w:r>
    </w:p>
    <w:p w14:paraId="0495FD02" w14:textId="77777777" w:rsidR="00F13393" w:rsidRPr="00441503" w:rsidRDefault="00F13393" w:rsidP="00F13393">
      <w:pPr>
        <w:spacing w:line="360" w:lineRule="auto"/>
        <w:jc w:val="center"/>
        <w:rPr>
          <w:b/>
          <w:bCs/>
        </w:rPr>
      </w:pPr>
    </w:p>
    <w:p w14:paraId="0917FA11" w14:textId="77777777" w:rsidR="00F13393" w:rsidRPr="00441503" w:rsidRDefault="00F13393" w:rsidP="00F13393">
      <w:pPr>
        <w:spacing w:line="360" w:lineRule="auto"/>
        <w:rPr>
          <w:b/>
          <w:bCs/>
        </w:rPr>
      </w:pPr>
      <w:r w:rsidRPr="00441503">
        <w:rPr>
          <w:b/>
        </w:rPr>
        <w:t>User</w:t>
      </w:r>
    </w:p>
    <w:p w14:paraId="77E10476" w14:textId="77777777" w:rsidR="00F13393" w:rsidRPr="00441503" w:rsidRDefault="00F13393" w:rsidP="00F13393">
      <w:pPr>
        <w:spacing w:line="360" w:lineRule="auto"/>
        <w:rPr>
          <w:b/>
          <w:bCs/>
        </w:rPr>
      </w:pPr>
    </w:p>
    <w:p w14:paraId="0E751C1B" w14:textId="77777777" w:rsidR="00F13393" w:rsidRPr="00441503" w:rsidRDefault="00F13393" w:rsidP="00F13393">
      <w:pPr>
        <w:spacing w:line="360" w:lineRule="auto"/>
        <w:rPr>
          <w:b/>
          <w:bCs/>
        </w:rPr>
      </w:pPr>
      <w:r w:rsidRPr="00441503">
        <w:rPr>
          <w:b/>
          <w:bCs/>
          <w:noProof/>
        </w:rPr>
        <w:drawing>
          <wp:inline distT="0" distB="0" distL="0" distR="0" wp14:anchorId="4EB04901" wp14:editId="5BED813B">
            <wp:extent cx="5486400" cy="2727325"/>
            <wp:effectExtent l="0" t="0" r="0" b="0"/>
            <wp:docPr id="1243897373"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897373" name="Picture 1243897373"/>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86400" cy="2727325"/>
                    </a:xfrm>
                    <a:prstGeom prst="rect">
                      <a:avLst/>
                    </a:prstGeom>
                  </pic:spPr>
                </pic:pic>
              </a:graphicData>
            </a:graphic>
          </wp:inline>
        </w:drawing>
      </w:r>
      <w:r w:rsidRPr="00441503">
        <w:rPr>
          <w:b/>
          <w:bCs/>
          <w:noProof/>
        </w:rPr>
        <w:drawing>
          <wp:inline distT="0" distB="0" distL="0" distR="0" wp14:anchorId="4183946B" wp14:editId="6FE19A7F">
            <wp:extent cx="5486400" cy="2703830"/>
            <wp:effectExtent l="0" t="0" r="0" b="1270"/>
            <wp:docPr id="180930542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305429" name="Picture 1809305429"/>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86400" cy="2703830"/>
                    </a:xfrm>
                    <a:prstGeom prst="rect">
                      <a:avLst/>
                    </a:prstGeom>
                  </pic:spPr>
                </pic:pic>
              </a:graphicData>
            </a:graphic>
          </wp:inline>
        </w:drawing>
      </w:r>
      <w:r w:rsidRPr="00441503">
        <w:rPr>
          <w:b/>
          <w:bCs/>
          <w:noProof/>
        </w:rPr>
        <w:lastRenderedPageBreak/>
        <w:drawing>
          <wp:inline distT="0" distB="0" distL="0" distR="0" wp14:anchorId="3CF0DADF" wp14:editId="7F0963AA">
            <wp:extent cx="5486400" cy="2701290"/>
            <wp:effectExtent l="0" t="0" r="0" b="3810"/>
            <wp:docPr id="936914332"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914332" name="Picture 936914332"/>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86400" cy="2701290"/>
                    </a:xfrm>
                    <a:prstGeom prst="rect">
                      <a:avLst/>
                    </a:prstGeom>
                  </pic:spPr>
                </pic:pic>
              </a:graphicData>
            </a:graphic>
          </wp:inline>
        </w:drawing>
      </w:r>
      <w:r w:rsidRPr="00441503">
        <w:rPr>
          <w:b/>
          <w:bCs/>
          <w:noProof/>
        </w:rPr>
        <w:drawing>
          <wp:inline distT="0" distB="0" distL="0" distR="0" wp14:anchorId="26417BFA" wp14:editId="393DEC2E">
            <wp:extent cx="5486400" cy="2712720"/>
            <wp:effectExtent l="0" t="0" r="0" b="0"/>
            <wp:docPr id="164212700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127002" name="Picture 1642127002"/>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486400" cy="2712720"/>
                    </a:xfrm>
                    <a:prstGeom prst="rect">
                      <a:avLst/>
                    </a:prstGeom>
                  </pic:spPr>
                </pic:pic>
              </a:graphicData>
            </a:graphic>
          </wp:inline>
        </w:drawing>
      </w:r>
      <w:r w:rsidRPr="00441503">
        <w:rPr>
          <w:b/>
          <w:bCs/>
          <w:noProof/>
        </w:rPr>
        <w:lastRenderedPageBreak/>
        <w:drawing>
          <wp:inline distT="0" distB="0" distL="0" distR="0" wp14:anchorId="179A69B2" wp14:editId="19D581FF">
            <wp:extent cx="5486400" cy="2720340"/>
            <wp:effectExtent l="0" t="0" r="0" b="3810"/>
            <wp:docPr id="815231096"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231096" name="Picture 815231096"/>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86400" cy="2720340"/>
                    </a:xfrm>
                    <a:prstGeom prst="rect">
                      <a:avLst/>
                    </a:prstGeom>
                  </pic:spPr>
                </pic:pic>
              </a:graphicData>
            </a:graphic>
          </wp:inline>
        </w:drawing>
      </w:r>
      <w:r w:rsidRPr="00441503">
        <w:rPr>
          <w:b/>
          <w:bCs/>
          <w:noProof/>
        </w:rPr>
        <w:drawing>
          <wp:inline distT="0" distB="0" distL="0" distR="0" wp14:anchorId="2EE8CD2F" wp14:editId="34144ABC">
            <wp:extent cx="5486400" cy="2731770"/>
            <wp:effectExtent l="0" t="0" r="0" b="0"/>
            <wp:docPr id="143245424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454247" name="Picture 1432454247"/>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86400" cy="2731770"/>
                    </a:xfrm>
                    <a:prstGeom prst="rect">
                      <a:avLst/>
                    </a:prstGeom>
                  </pic:spPr>
                </pic:pic>
              </a:graphicData>
            </a:graphic>
          </wp:inline>
        </w:drawing>
      </w:r>
      <w:r w:rsidRPr="00441503">
        <w:rPr>
          <w:b/>
          <w:bCs/>
          <w:noProof/>
        </w:rPr>
        <w:lastRenderedPageBreak/>
        <w:drawing>
          <wp:inline distT="0" distB="0" distL="0" distR="0" wp14:anchorId="0983CCCA" wp14:editId="20542798">
            <wp:extent cx="5486400" cy="2711450"/>
            <wp:effectExtent l="0" t="0" r="0" b="0"/>
            <wp:docPr id="1838978891"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978891" name="Picture 183897889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86400" cy="2711450"/>
                    </a:xfrm>
                    <a:prstGeom prst="rect">
                      <a:avLst/>
                    </a:prstGeom>
                  </pic:spPr>
                </pic:pic>
              </a:graphicData>
            </a:graphic>
          </wp:inline>
        </w:drawing>
      </w:r>
      <w:r w:rsidRPr="00441503">
        <w:rPr>
          <w:b/>
          <w:bCs/>
          <w:noProof/>
        </w:rPr>
        <w:drawing>
          <wp:inline distT="0" distB="0" distL="0" distR="0" wp14:anchorId="577FAD43" wp14:editId="5826C246">
            <wp:extent cx="5486400" cy="2734310"/>
            <wp:effectExtent l="0" t="0" r="0" b="8890"/>
            <wp:docPr id="747242932"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242932" name="Picture 747242932"/>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86400" cy="2734310"/>
                    </a:xfrm>
                    <a:prstGeom prst="rect">
                      <a:avLst/>
                    </a:prstGeom>
                  </pic:spPr>
                </pic:pic>
              </a:graphicData>
            </a:graphic>
          </wp:inline>
        </w:drawing>
      </w:r>
      <w:r w:rsidRPr="00441503">
        <w:rPr>
          <w:b/>
          <w:bCs/>
          <w:noProof/>
        </w:rPr>
        <w:lastRenderedPageBreak/>
        <w:drawing>
          <wp:inline distT="0" distB="0" distL="0" distR="0" wp14:anchorId="61F7D696" wp14:editId="7BF02C8E">
            <wp:extent cx="5486400" cy="2740025"/>
            <wp:effectExtent l="0" t="0" r="0" b="3175"/>
            <wp:docPr id="18788667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86673" name="Picture 187886673"/>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86400" cy="2740025"/>
                    </a:xfrm>
                    <a:prstGeom prst="rect">
                      <a:avLst/>
                    </a:prstGeom>
                  </pic:spPr>
                </pic:pic>
              </a:graphicData>
            </a:graphic>
          </wp:inline>
        </w:drawing>
      </w:r>
      <w:r w:rsidRPr="00441503">
        <w:rPr>
          <w:b/>
          <w:bCs/>
          <w:noProof/>
        </w:rPr>
        <w:drawing>
          <wp:inline distT="0" distB="0" distL="0" distR="0" wp14:anchorId="47EA2B49" wp14:editId="7D8B7857">
            <wp:extent cx="5486400" cy="2719705"/>
            <wp:effectExtent l="0" t="0" r="0" b="4445"/>
            <wp:docPr id="211054415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544155" name="Picture 2110544155"/>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86400" cy="2719705"/>
                    </a:xfrm>
                    <a:prstGeom prst="rect">
                      <a:avLst/>
                    </a:prstGeom>
                  </pic:spPr>
                </pic:pic>
              </a:graphicData>
            </a:graphic>
          </wp:inline>
        </w:drawing>
      </w:r>
      <w:r w:rsidRPr="00441503">
        <w:rPr>
          <w:b/>
          <w:bCs/>
          <w:noProof/>
        </w:rPr>
        <w:lastRenderedPageBreak/>
        <w:drawing>
          <wp:inline distT="0" distB="0" distL="0" distR="0" wp14:anchorId="6A94A63A" wp14:editId="63B9EC64">
            <wp:extent cx="5486400" cy="2719705"/>
            <wp:effectExtent l="0" t="0" r="0" b="4445"/>
            <wp:docPr id="114271770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717703" name="Picture 1142717703"/>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86400" cy="2719705"/>
                    </a:xfrm>
                    <a:prstGeom prst="rect">
                      <a:avLst/>
                    </a:prstGeom>
                  </pic:spPr>
                </pic:pic>
              </a:graphicData>
            </a:graphic>
          </wp:inline>
        </w:drawing>
      </w:r>
      <w:r w:rsidRPr="00441503">
        <w:rPr>
          <w:b/>
          <w:bCs/>
          <w:noProof/>
        </w:rPr>
        <w:drawing>
          <wp:inline distT="0" distB="0" distL="0" distR="0" wp14:anchorId="6EAE92B0" wp14:editId="3A3E6C63">
            <wp:extent cx="5486400" cy="2721610"/>
            <wp:effectExtent l="0" t="0" r="0" b="2540"/>
            <wp:docPr id="101141806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418065" name="Picture 1011418065"/>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86400" cy="2721610"/>
                    </a:xfrm>
                    <a:prstGeom prst="rect">
                      <a:avLst/>
                    </a:prstGeom>
                  </pic:spPr>
                </pic:pic>
              </a:graphicData>
            </a:graphic>
          </wp:inline>
        </w:drawing>
      </w:r>
      <w:r w:rsidRPr="00441503">
        <w:rPr>
          <w:b/>
          <w:bCs/>
          <w:noProof/>
        </w:rPr>
        <w:lastRenderedPageBreak/>
        <w:drawing>
          <wp:inline distT="0" distB="0" distL="0" distR="0" wp14:anchorId="07D0F4F3" wp14:editId="7651BFBA">
            <wp:extent cx="5486400" cy="2704465"/>
            <wp:effectExtent l="0" t="0" r="0" b="635"/>
            <wp:docPr id="1275224227"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224227" name="Picture 1275224227"/>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86400" cy="2704465"/>
                    </a:xfrm>
                    <a:prstGeom prst="rect">
                      <a:avLst/>
                    </a:prstGeom>
                  </pic:spPr>
                </pic:pic>
              </a:graphicData>
            </a:graphic>
          </wp:inline>
        </w:drawing>
      </w:r>
      <w:r w:rsidRPr="00441503">
        <w:rPr>
          <w:b/>
          <w:bCs/>
          <w:noProof/>
        </w:rPr>
        <w:drawing>
          <wp:inline distT="0" distB="0" distL="0" distR="0" wp14:anchorId="39353E47" wp14:editId="4AA2FF70">
            <wp:extent cx="5486400" cy="2728595"/>
            <wp:effectExtent l="0" t="0" r="0" b="0"/>
            <wp:docPr id="8377607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76072" name="Picture 83776072"/>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86400" cy="2728595"/>
                    </a:xfrm>
                    <a:prstGeom prst="rect">
                      <a:avLst/>
                    </a:prstGeom>
                  </pic:spPr>
                </pic:pic>
              </a:graphicData>
            </a:graphic>
          </wp:inline>
        </w:drawing>
      </w:r>
      <w:r w:rsidRPr="00441503">
        <w:rPr>
          <w:b/>
          <w:bCs/>
          <w:noProof/>
        </w:rPr>
        <w:lastRenderedPageBreak/>
        <w:drawing>
          <wp:inline distT="0" distB="0" distL="0" distR="0" wp14:anchorId="6A2E36C3" wp14:editId="09F7D732">
            <wp:extent cx="5486400" cy="2710180"/>
            <wp:effectExtent l="0" t="0" r="0" b="0"/>
            <wp:docPr id="148589011"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89011" name="Picture 14858901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486400" cy="2710180"/>
                    </a:xfrm>
                    <a:prstGeom prst="rect">
                      <a:avLst/>
                    </a:prstGeom>
                  </pic:spPr>
                </pic:pic>
              </a:graphicData>
            </a:graphic>
          </wp:inline>
        </w:drawing>
      </w:r>
      <w:r w:rsidRPr="00441503">
        <w:rPr>
          <w:b/>
          <w:bCs/>
          <w:noProof/>
        </w:rPr>
        <w:drawing>
          <wp:inline distT="0" distB="0" distL="0" distR="0" wp14:anchorId="0407526A" wp14:editId="27F1574B">
            <wp:extent cx="5486400" cy="2728595"/>
            <wp:effectExtent l="0" t="0" r="0" b="0"/>
            <wp:docPr id="1498311556"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311556" name="Picture 1498311556"/>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486400" cy="2728595"/>
                    </a:xfrm>
                    <a:prstGeom prst="rect">
                      <a:avLst/>
                    </a:prstGeom>
                  </pic:spPr>
                </pic:pic>
              </a:graphicData>
            </a:graphic>
          </wp:inline>
        </w:drawing>
      </w:r>
    </w:p>
    <w:p w14:paraId="3DC3E763" w14:textId="77777777" w:rsidR="00F13393" w:rsidRPr="00441503" w:rsidRDefault="00F13393" w:rsidP="00F13393">
      <w:pPr>
        <w:spacing w:line="360" w:lineRule="auto"/>
        <w:rPr>
          <w:b/>
          <w:bCs/>
        </w:rPr>
      </w:pPr>
    </w:p>
    <w:p w14:paraId="1F90A7EB" w14:textId="77777777" w:rsidR="00F13393" w:rsidRPr="00441503" w:rsidRDefault="00F13393" w:rsidP="00F13393">
      <w:pPr>
        <w:spacing w:line="360" w:lineRule="auto"/>
        <w:rPr>
          <w:b/>
          <w:bCs/>
        </w:rPr>
      </w:pPr>
    </w:p>
    <w:p w14:paraId="0B86ABE1" w14:textId="77777777" w:rsidR="00F13393" w:rsidRPr="00441503" w:rsidRDefault="00F13393" w:rsidP="00F13393">
      <w:pPr>
        <w:spacing w:line="360" w:lineRule="auto"/>
        <w:rPr>
          <w:b/>
          <w:bCs/>
        </w:rPr>
      </w:pPr>
      <w:r w:rsidRPr="00441503">
        <w:rPr>
          <w:b/>
          <w:bCs/>
          <w:noProof/>
        </w:rPr>
        <w:lastRenderedPageBreak/>
        <w:drawing>
          <wp:inline distT="0" distB="0" distL="0" distR="0" wp14:anchorId="70AEA738" wp14:editId="7751FA6A">
            <wp:extent cx="5486400" cy="2717165"/>
            <wp:effectExtent l="0" t="0" r="0" b="6985"/>
            <wp:docPr id="886004785"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004785" name="Picture 886004785"/>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486400" cy="2717165"/>
                    </a:xfrm>
                    <a:prstGeom prst="rect">
                      <a:avLst/>
                    </a:prstGeom>
                  </pic:spPr>
                </pic:pic>
              </a:graphicData>
            </a:graphic>
          </wp:inline>
        </w:drawing>
      </w:r>
    </w:p>
    <w:p w14:paraId="487C917B" w14:textId="77777777" w:rsidR="00F13393" w:rsidRPr="00441503" w:rsidRDefault="00F13393" w:rsidP="00F13393">
      <w:pPr>
        <w:spacing w:line="360" w:lineRule="auto"/>
        <w:rPr>
          <w:b/>
          <w:bCs/>
        </w:rPr>
      </w:pPr>
    </w:p>
    <w:p w14:paraId="6DE6051B" w14:textId="77777777" w:rsidR="00F13393" w:rsidRPr="00441503" w:rsidRDefault="00F13393" w:rsidP="00F13393">
      <w:pPr>
        <w:spacing w:line="360" w:lineRule="auto"/>
        <w:rPr>
          <w:b/>
          <w:bCs/>
        </w:rPr>
      </w:pPr>
      <w:r w:rsidRPr="00441503">
        <w:rPr>
          <w:b/>
          <w:bCs/>
          <w:noProof/>
        </w:rPr>
        <w:drawing>
          <wp:inline distT="0" distB="0" distL="0" distR="0" wp14:anchorId="1F00A414" wp14:editId="76A35892">
            <wp:extent cx="5486400" cy="2724150"/>
            <wp:effectExtent l="0" t="0" r="0" b="0"/>
            <wp:docPr id="1684586082"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586082" name="Picture 1684586082"/>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486400" cy="2724150"/>
                    </a:xfrm>
                    <a:prstGeom prst="rect">
                      <a:avLst/>
                    </a:prstGeom>
                  </pic:spPr>
                </pic:pic>
              </a:graphicData>
            </a:graphic>
          </wp:inline>
        </w:drawing>
      </w:r>
    </w:p>
    <w:p w14:paraId="2C5ECC74" w14:textId="77777777" w:rsidR="00F13393" w:rsidRPr="00441503" w:rsidRDefault="00F13393" w:rsidP="00F13393">
      <w:pPr>
        <w:spacing w:line="360" w:lineRule="auto"/>
        <w:rPr>
          <w:b/>
          <w:bCs/>
        </w:rPr>
      </w:pPr>
    </w:p>
    <w:p w14:paraId="4BD64A7E" w14:textId="77777777" w:rsidR="00F13393" w:rsidRPr="00441503" w:rsidRDefault="00F13393" w:rsidP="00F13393">
      <w:pPr>
        <w:spacing w:line="360" w:lineRule="auto"/>
        <w:rPr>
          <w:b/>
          <w:bCs/>
        </w:rPr>
      </w:pPr>
    </w:p>
    <w:p w14:paraId="76F4A122" w14:textId="77777777" w:rsidR="00F13393" w:rsidRPr="00441503" w:rsidRDefault="00F13393" w:rsidP="00F13393">
      <w:pPr>
        <w:spacing w:line="360" w:lineRule="auto"/>
        <w:rPr>
          <w:b/>
          <w:bCs/>
        </w:rPr>
      </w:pPr>
    </w:p>
    <w:p w14:paraId="21D67BA1" w14:textId="77777777" w:rsidR="00F13393" w:rsidRPr="00441503" w:rsidRDefault="00F13393" w:rsidP="00F13393">
      <w:pPr>
        <w:spacing w:line="360" w:lineRule="auto"/>
        <w:rPr>
          <w:b/>
          <w:bCs/>
        </w:rPr>
      </w:pPr>
    </w:p>
    <w:p w14:paraId="3C51A714" w14:textId="77777777" w:rsidR="00F13393" w:rsidRPr="00441503" w:rsidRDefault="00F13393" w:rsidP="00F13393">
      <w:pPr>
        <w:spacing w:line="360" w:lineRule="auto"/>
        <w:rPr>
          <w:b/>
          <w:bCs/>
        </w:rPr>
      </w:pPr>
    </w:p>
    <w:p w14:paraId="23839112" w14:textId="77777777" w:rsidR="00F13393" w:rsidRPr="00441503" w:rsidRDefault="00F13393" w:rsidP="00F13393">
      <w:pPr>
        <w:spacing w:line="360" w:lineRule="auto"/>
        <w:rPr>
          <w:b/>
          <w:bCs/>
        </w:rPr>
      </w:pPr>
    </w:p>
    <w:p w14:paraId="09611B1C" w14:textId="77777777" w:rsidR="00F13393" w:rsidRPr="00441503" w:rsidRDefault="00F13393" w:rsidP="00F13393">
      <w:pPr>
        <w:spacing w:line="360" w:lineRule="auto"/>
        <w:rPr>
          <w:b/>
          <w:bCs/>
        </w:rPr>
      </w:pPr>
    </w:p>
    <w:p w14:paraId="6D59C428" w14:textId="77777777" w:rsidR="00F13393" w:rsidRPr="00441503" w:rsidRDefault="00F13393" w:rsidP="00F13393">
      <w:pPr>
        <w:spacing w:line="360" w:lineRule="auto"/>
        <w:rPr>
          <w:b/>
          <w:bCs/>
        </w:rPr>
      </w:pPr>
      <w:r w:rsidRPr="00441503">
        <w:rPr>
          <w:b/>
        </w:rPr>
        <w:lastRenderedPageBreak/>
        <w:t xml:space="preserve">Admin </w:t>
      </w:r>
    </w:p>
    <w:p w14:paraId="27C71B35" w14:textId="77777777" w:rsidR="00F13393" w:rsidRPr="00441503" w:rsidRDefault="00F13393" w:rsidP="00F13393">
      <w:pPr>
        <w:spacing w:line="360" w:lineRule="auto"/>
        <w:rPr>
          <w:b/>
          <w:bCs/>
        </w:rPr>
      </w:pPr>
    </w:p>
    <w:p w14:paraId="1C6B90A8" w14:textId="77777777" w:rsidR="00F13393" w:rsidRPr="00441503" w:rsidRDefault="00F13393" w:rsidP="00F13393">
      <w:pPr>
        <w:spacing w:line="360" w:lineRule="auto"/>
        <w:rPr>
          <w:b/>
          <w:bCs/>
        </w:rPr>
      </w:pPr>
      <w:r w:rsidRPr="00441503">
        <w:rPr>
          <w:b/>
          <w:bCs/>
          <w:noProof/>
        </w:rPr>
        <w:drawing>
          <wp:inline distT="0" distB="0" distL="0" distR="0" wp14:anchorId="7389D9EA" wp14:editId="0A79D009">
            <wp:extent cx="5486400" cy="2711450"/>
            <wp:effectExtent l="0" t="0" r="0" b="0"/>
            <wp:docPr id="1242650656"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650656" name="Picture 1242650656"/>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486400" cy="2711450"/>
                    </a:xfrm>
                    <a:prstGeom prst="rect">
                      <a:avLst/>
                    </a:prstGeom>
                  </pic:spPr>
                </pic:pic>
              </a:graphicData>
            </a:graphic>
          </wp:inline>
        </w:drawing>
      </w:r>
      <w:r w:rsidRPr="00441503">
        <w:rPr>
          <w:b/>
          <w:bCs/>
          <w:noProof/>
        </w:rPr>
        <w:drawing>
          <wp:inline distT="0" distB="0" distL="0" distR="0" wp14:anchorId="7E2E9DA4" wp14:editId="5D629B81">
            <wp:extent cx="5486400" cy="2733040"/>
            <wp:effectExtent l="0" t="0" r="0" b="0"/>
            <wp:docPr id="1501905304"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905304" name="Picture 1501905304"/>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486400" cy="2733040"/>
                    </a:xfrm>
                    <a:prstGeom prst="rect">
                      <a:avLst/>
                    </a:prstGeom>
                  </pic:spPr>
                </pic:pic>
              </a:graphicData>
            </a:graphic>
          </wp:inline>
        </w:drawing>
      </w:r>
      <w:r w:rsidRPr="00441503">
        <w:rPr>
          <w:b/>
          <w:bCs/>
          <w:noProof/>
        </w:rPr>
        <w:lastRenderedPageBreak/>
        <w:drawing>
          <wp:inline distT="0" distB="0" distL="0" distR="0" wp14:anchorId="2AF498AE" wp14:editId="04920582">
            <wp:extent cx="5486400" cy="2687320"/>
            <wp:effectExtent l="0" t="0" r="0" b="0"/>
            <wp:docPr id="1615111500"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111500" name="Picture 1615111500"/>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486400" cy="2687320"/>
                    </a:xfrm>
                    <a:prstGeom prst="rect">
                      <a:avLst/>
                    </a:prstGeom>
                  </pic:spPr>
                </pic:pic>
              </a:graphicData>
            </a:graphic>
          </wp:inline>
        </w:drawing>
      </w:r>
      <w:r w:rsidRPr="00441503">
        <w:rPr>
          <w:b/>
          <w:bCs/>
          <w:noProof/>
        </w:rPr>
        <w:drawing>
          <wp:inline distT="0" distB="0" distL="0" distR="0" wp14:anchorId="70EA0BD7" wp14:editId="5DD5191C">
            <wp:extent cx="5486400" cy="2679700"/>
            <wp:effectExtent l="0" t="0" r="0" b="6350"/>
            <wp:docPr id="913890759"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890759" name="Picture 913890759"/>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486400" cy="2679700"/>
                    </a:xfrm>
                    <a:prstGeom prst="rect">
                      <a:avLst/>
                    </a:prstGeom>
                  </pic:spPr>
                </pic:pic>
              </a:graphicData>
            </a:graphic>
          </wp:inline>
        </w:drawing>
      </w:r>
      <w:r w:rsidRPr="00441503">
        <w:rPr>
          <w:b/>
          <w:bCs/>
          <w:noProof/>
        </w:rPr>
        <w:lastRenderedPageBreak/>
        <w:drawing>
          <wp:inline distT="0" distB="0" distL="0" distR="0" wp14:anchorId="5331377D" wp14:editId="222A9AF7">
            <wp:extent cx="5486400" cy="2711450"/>
            <wp:effectExtent l="0" t="0" r="0" b="0"/>
            <wp:docPr id="1200964936"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964936" name="Picture 1200964936"/>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486400" cy="2711450"/>
                    </a:xfrm>
                    <a:prstGeom prst="rect">
                      <a:avLst/>
                    </a:prstGeom>
                  </pic:spPr>
                </pic:pic>
              </a:graphicData>
            </a:graphic>
          </wp:inline>
        </w:drawing>
      </w:r>
      <w:r w:rsidRPr="00441503">
        <w:rPr>
          <w:b/>
        </w:rPr>
        <w:t xml:space="preserve"> </w:t>
      </w:r>
    </w:p>
    <w:p w14:paraId="65992CAF" w14:textId="77777777" w:rsidR="00F13393" w:rsidRPr="00441503" w:rsidRDefault="00F13393" w:rsidP="00F13393">
      <w:pPr>
        <w:spacing w:line="360" w:lineRule="auto"/>
        <w:rPr>
          <w:b/>
          <w:bCs/>
        </w:rPr>
      </w:pPr>
      <w:r w:rsidRPr="00441503">
        <w:rPr>
          <w:b/>
          <w:bCs/>
          <w:noProof/>
        </w:rPr>
        <w:drawing>
          <wp:inline distT="0" distB="0" distL="0" distR="0" wp14:anchorId="5787C66D" wp14:editId="0ED4357E">
            <wp:extent cx="5486400" cy="2743200"/>
            <wp:effectExtent l="0" t="0" r="0" b="0"/>
            <wp:docPr id="13816157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905304" name="Picture 1501905304"/>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500697" cy="2750349"/>
                    </a:xfrm>
                    <a:prstGeom prst="rect">
                      <a:avLst/>
                    </a:prstGeom>
                  </pic:spPr>
                </pic:pic>
              </a:graphicData>
            </a:graphic>
          </wp:inline>
        </w:drawing>
      </w:r>
    </w:p>
    <w:p w14:paraId="4054237F" w14:textId="77777777" w:rsidR="00F13393" w:rsidRPr="00441503" w:rsidRDefault="00F13393" w:rsidP="00F13393">
      <w:pPr>
        <w:spacing w:line="360" w:lineRule="auto"/>
        <w:jc w:val="center"/>
        <w:rPr>
          <w:b/>
          <w:bCs/>
        </w:rPr>
      </w:pPr>
    </w:p>
    <w:p w14:paraId="76E28484" w14:textId="77777777" w:rsidR="00F13393" w:rsidRPr="00441503" w:rsidRDefault="00F13393" w:rsidP="00F13393">
      <w:pPr>
        <w:spacing w:line="360" w:lineRule="auto"/>
        <w:jc w:val="center"/>
        <w:rPr>
          <w:b/>
          <w:bCs/>
        </w:rPr>
      </w:pPr>
    </w:p>
    <w:p w14:paraId="6B02C3CC" w14:textId="77777777" w:rsidR="00F13393" w:rsidRPr="00441503" w:rsidRDefault="00F13393" w:rsidP="00F13393">
      <w:pPr>
        <w:spacing w:line="360" w:lineRule="auto"/>
        <w:jc w:val="center"/>
        <w:rPr>
          <w:b/>
          <w:bCs/>
        </w:rPr>
      </w:pPr>
    </w:p>
    <w:p w14:paraId="641E4F16" w14:textId="77777777" w:rsidR="00F13393" w:rsidRPr="00441503" w:rsidRDefault="00F13393" w:rsidP="00F13393">
      <w:pPr>
        <w:spacing w:line="360" w:lineRule="auto"/>
        <w:jc w:val="center"/>
        <w:rPr>
          <w:b/>
          <w:bCs/>
        </w:rPr>
      </w:pPr>
    </w:p>
    <w:p w14:paraId="79CCE112" w14:textId="77777777" w:rsidR="00F13393" w:rsidRPr="00441503" w:rsidRDefault="00F13393" w:rsidP="00F13393">
      <w:pPr>
        <w:spacing w:line="360" w:lineRule="auto"/>
        <w:jc w:val="center"/>
        <w:rPr>
          <w:b/>
          <w:bCs/>
        </w:rPr>
      </w:pPr>
    </w:p>
    <w:p w14:paraId="43E366D3" w14:textId="77777777" w:rsidR="00F13393" w:rsidRPr="00441503" w:rsidRDefault="00F13393" w:rsidP="00F13393">
      <w:pPr>
        <w:spacing w:line="360" w:lineRule="auto"/>
        <w:jc w:val="center"/>
        <w:rPr>
          <w:b/>
          <w:bCs/>
        </w:rPr>
      </w:pPr>
    </w:p>
    <w:p w14:paraId="05EC8D17" w14:textId="77777777" w:rsidR="00F13393" w:rsidRPr="00441503" w:rsidRDefault="00F13393" w:rsidP="00F13393">
      <w:pPr>
        <w:spacing w:line="360" w:lineRule="auto"/>
        <w:jc w:val="center"/>
        <w:rPr>
          <w:b/>
          <w:bCs/>
        </w:rPr>
      </w:pPr>
    </w:p>
    <w:p w14:paraId="5EED5610" w14:textId="77777777" w:rsidR="00F13393" w:rsidRPr="00441503" w:rsidRDefault="00F13393" w:rsidP="00F13393">
      <w:pPr>
        <w:spacing w:line="360" w:lineRule="auto"/>
        <w:jc w:val="center"/>
        <w:rPr>
          <w:b/>
          <w:bCs/>
        </w:rPr>
      </w:pPr>
      <w:r w:rsidRPr="00441503">
        <w:rPr>
          <w:b/>
        </w:rPr>
        <w:t xml:space="preserve"> </w:t>
      </w:r>
    </w:p>
    <w:p w14:paraId="520B922E" w14:textId="77777777" w:rsidR="00F13393" w:rsidRPr="00441503" w:rsidRDefault="00F13393" w:rsidP="006320A9">
      <w:pPr>
        <w:spacing w:line="360" w:lineRule="auto"/>
        <w:rPr>
          <w:b/>
          <w:bCs/>
        </w:rPr>
      </w:pPr>
      <w:r w:rsidRPr="00441503">
        <w:rPr>
          <w:b/>
        </w:rPr>
        <w:lastRenderedPageBreak/>
        <w:t>System Development Process</w:t>
      </w:r>
    </w:p>
    <w:p w14:paraId="20F3DDE8" w14:textId="77777777" w:rsidR="00F13393" w:rsidRPr="00441503" w:rsidRDefault="00F13393" w:rsidP="00F13393">
      <w:pPr>
        <w:spacing w:line="360" w:lineRule="auto"/>
      </w:pPr>
    </w:p>
    <w:p w14:paraId="56E3FF6B" w14:textId="388C1366" w:rsidR="00F13393" w:rsidRPr="00441503" w:rsidRDefault="00F13393" w:rsidP="00A3546B">
      <w:pPr>
        <w:spacing w:line="360" w:lineRule="auto"/>
      </w:pPr>
      <w:r w:rsidRPr="00441503">
        <w:rPr>
          <w:noProof/>
          <w:bdr w:val="none" w:sz="0" w:space="0" w:color="auto" w:frame="1"/>
        </w:rPr>
        <w:drawing>
          <wp:inline distT="0" distB="0" distL="0" distR="0" wp14:anchorId="7E14D9D8" wp14:editId="00F620B8">
            <wp:extent cx="5369668" cy="3586615"/>
            <wp:effectExtent l="0" t="0" r="2540" b="0"/>
            <wp:docPr id="11125899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379943" cy="3593478"/>
                    </a:xfrm>
                    <a:prstGeom prst="rect">
                      <a:avLst/>
                    </a:prstGeom>
                    <a:noFill/>
                    <a:ln>
                      <a:noFill/>
                    </a:ln>
                  </pic:spPr>
                </pic:pic>
              </a:graphicData>
            </a:graphic>
          </wp:inline>
        </w:drawing>
      </w:r>
    </w:p>
    <w:p w14:paraId="03CA9825" w14:textId="77777777" w:rsidR="00F13393" w:rsidRDefault="00F13393" w:rsidP="00F13393">
      <w:pPr>
        <w:spacing w:line="360" w:lineRule="auto"/>
        <w:jc w:val="center"/>
        <w:rPr>
          <w:i/>
          <w:iCs/>
        </w:rPr>
      </w:pPr>
      <w:r w:rsidRPr="00441503">
        <w:rPr>
          <w:i/>
          <w:iCs/>
        </w:rPr>
        <w:t xml:space="preserve">Figure </w:t>
      </w:r>
      <w:r>
        <w:rPr>
          <w:i/>
          <w:iCs/>
        </w:rPr>
        <w:t>8</w:t>
      </w:r>
      <w:r w:rsidRPr="00441503">
        <w:rPr>
          <w:i/>
          <w:iCs/>
        </w:rPr>
        <w:t xml:space="preserve">: The Agile Development Process for </w:t>
      </w:r>
      <w:proofErr w:type="spellStart"/>
      <w:r w:rsidRPr="00441503">
        <w:rPr>
          <w:i/>
          <w:iCs/>
        </w:rPr>
        <w:t>FloodSense</w:t>
      </w:r>
      <w:proofErr w:type="spellEnd"/>
      <w:r w:rsidRPr="00441503">
        <w:rPr>
          <w:i/>
          <w:iCs/>
        </w:rPr>
        <w:t xml:space="preserve"> North Caloocan</w:t>
      </w:r>
    </w:p>
    <w:p w14:paraId="4A7B7682" w14:textId="77777777" w:rsidR="00A3546B" w:rsidRDefault="00A3546B" w:rsidP="00A3546B">
      <w:pPr>
        <w:spacing w:line="360" w:lineRule="auto"/>
        <w:rPr>
          <w:i/>
          <w:iCs/>
        </w:rPr>
      </w:pPr>
    </w:p>
    <w:p w14:paraId="709EC0A2" w14:textId="506FBF7C" w:rsidR="00A3546B" w:rsidRPr="00A3546B" w:rsidRDefault="00A3546B" w:rsidP="00A3546B">
      <w:pPr>
        <w:spacing w:line="360" w:lineRule="auto"/>
        <w:ind w:firstLine="720"/>
        <w:jc w:val="both"/>
      </w:pPr>
      <w:r w:rsidRPr="00A3546B">
        <w:t xml:space="preserve">The study utilized the Agile Software Development Life Cycle (SDLC) in developing </w:t>
      </w:r>
      <w:proofErr w:type="spellStart"/>
      <w:r w:rsidRPr="00A3546B">
        <w:t>FloodSense</w:t>
      </w:r>
      <w:proofErr w:type="spellEnd"/>
      <w:r w:rsidRPr="00A3546B">
        <w:t xml:space="preserve"> North Caloocan. Agile is an iterative and incremental approach that supports continuous development, testing, and improvement through short development cycles called sprints. It was chosen due to the system’s dynamic requirements, including real-time data processing, IoT integration, and community-based reporting. Agile promotes flexibility, stakeholder collaboration, and regular user feedback, ensuring that the system remains aligned with the needs of residents and barangay officials while enabling the timely delivery of functional features and continuous enhancements.</w:t>
      </w:r>
    </w:p>
    <w:p w14:paraId="468467B0" w14:textId="77777777" w:rsidR="00F13393" w:rsidRDefault="00F13393" w:rsidP="00A3546B">
      <w:pPr>
        <w:spacing w:line="360" w:lineRule="auto"/>
        <w:jc w:val="both"/>
      </w:pPr>
    </w:p>
    <w:p w14:paraId="089CF30F" w14:textId="77777777" w:rsidR="00EC2947" w:rsidRDefault="00EC2947" w:rsidP="00A3546B">
      <w:pPr>
        <w:spacing w:line="360" w:lineRule="auto"/>
        <w:jc w:val="both"/>
      </w:pPr>
    </w:p>
    <w:p w14:paraId="186DFC4A" w14:textId="77777777" w:rsidR="00EC2947" w:rsidRDefault="00EC2947" w:rsidP="00A3546B">
      <w:pPr>
        <w:spacing w:line="360" w:lineRule="auto"/>
        <w:jc w:val="both"/>
      </w:pPr>
    </w:p>
    <w:p w14:paraId="62538334" w14:textId="77777777" w:rsidR="00EC2947" w:rsidRPr="00EC2947" w:rsidRDefault="00EC2947" w:rsidP="00EC2947">
      <w:pPr>
        <w:spacing w:line="360" w:lineRule="auto"/>
        <w:jc w:val="center"/>
        <w:rPr>
          <w:b/>
          <w:bCs/>
        </w:rPr>
      </w:pPr>
      <w:r w:rsidRPr="00EC2947">
        <w:rPr>
          <w:b/>
          <w:bCs/>
        </w:rPr>
        <w:lastRenderedPageBreak/>
        <w:t>RESULTS AND DISCUSSION</w:t>
      </w:r>
    </w:p>
    <w:p w14:paraId="38DD5FB2" w14:textId="77777777" w:rsidR="00EC2947" w:rsidRDefault="00EC2947" w:rsidP="00EC2947">
      <w:pPr>
        <w:spacing w:line="360" w:lineRule="auto"/>
        <w:jc w:val="both"/>
      </w:pPr>
    </w:p>
    <w:p w14:paraId="1FAD0888" w14:textId="77777777" w:rsidR="00EC2947" w:rsidRDefault="00EC2947" w:rsidP="00EC2947">
      <w:pPr>
        <w:spacing w:line="360" w:lineRule="auto"/>
        <w:ind w:firstLine="720"/>
        <w:jc w:val="both"/>
      </w:pPr>
      <w:r>
        <w:t xml:space="preserve">The results of the study revealed significant findings regarding the flooding experiences of residents in North Caloocan and the effectiveness of the </w:t>
      </w:r>
      <w:proofErr w:type="spellStart"/>
      <w:r>
        <w:t>FloodSense</w:t>
      </w:r>
      <w:proofErr w:type="spellEnd"/>
      <w:r>
        <w:t xml:space="preserve"> system in addressing identified challenges. Data gathered from the respondents provided valuable insights into existing problems associated with flood monitoring, communication, and disaster preparedness within the community.</w:t>
      </w:r>
    </w:p>
    <w:p w14:paraId="4C2D0D37" w14:textId="77777777" w:rsidR="00EC2947" w:rsidRDefault="00EC2947" w:rsidP="00EC2947">
      <w:pPr>
        <w:spacing w:line="360" w:lineRule="auto"/>
        <w:jc w:val="both"/>
      </w:pPr>
    </w:p>
    <w:p w14:paraId="7760DF94" w14:textId="77777777" w:rsidR="00EC2947" w:rsidRDefault="00EC2947" w:rsidP="00CE6F10">
      <w:pPr>
        <w:spacing w:line="360" w:lineRule="auto"/>
        <w:ind w:firstLine="720"/>
        <w:jc w:val="both"/>
      </w:pPr>
      <w:r>
        <w:t>The pre-implementation survey indicated that flooding remains a recurring concern among residents of North Caloocan. Many respondents reported experiencing difficulties in obtaining timely and accurate flood-related information during periods of heavy rainfall and severe weather conditions. Delayed updates regarding flood levels often resulted in uncertainty, making it difficult for residents to make informed decisions regarding evacuation, travel routes, and personal safety. Respondents also reported challenges associated with weak communication channels, limited access to verified information, and difficulties identifying safe areas during flood events.</w:t>
      </w:r>
    </w:p>
    <w:p w14:paraId="5A6E207C" w14:textId="77777777" w:rsidR="00EC2947" w:rsidRDefault="00EC2947" w:rsidP="00EC2947">
      <w:pPr>
        <w:spacing w:line="360" w:lineRule="auto"/>
        <w:jc w:val="both"/>
      </w:pPr>
    </w:p>
    <w:p w14:paraId="4DE1084B" w14:textId="77777777" w:rsidR="00EC2947" w:rsidRDefault="00EC2947" w:rsidP="00CE6F10">
      <w:pPr>
        <w:spacing w:line="360" w:lineRule="auto"/>
        <w:ind w:firstLine="720"/>
        <w:jc w:val="both"/>
      </w:pPr>
      <w:r>
        <w:t>Another major concern identified was the reliance on social media posts, neighbors, and informal communication networks for flood updates. While these sources provide information, respondents noted that reports are often inconsistent, delayed, or unverified. This creates confusion and increases the possibility of misinformation during emergency situations. The findings demonstrate the need for a centralized platform capable of delivering reliable and real-time flood information to affected communities.</w:t>
      </w:r>
    </w:p>
    <w:p w14:paraId="4D07F784" w14:textId="77777777" w:rsidR="00EC2947" w:rsidRDefault="00EC2947" w:rsidP="00EC2947">
      <w:pPr>
        <w:spacing w:line="360" w:lineRule="auto"/>
        <w:jc w:val="both"/>
      </w:pPr>
    </w:p>
    <w:p w14:paraId="45AF6DBA" w14:textId="77777777" w:rsidR="00EC2947" w:rsidRDefault="00EC2947" w:rsidP="00CE6F10">
      <w:pPr>
        <w:spacing w:line="360" w:lineRule="auto"/>
        <w:ind w:firstLine="720"/>
        <w:jc w:val="both"/>
      </w:pPr>
      <w:r>
        <w:t xml:space="preserve">To address these concerns, </w:t>
      </w:r>
      <w:proofErr w:type="spellStart"/>
      <w:r>
        <w:t>FloodSense</w:t>
      </w:r>
      <w:proofErr w:type="spellEnd"/>
      <w:r>
        <w:t xml:space="preserve"> North Caloocan was developed as an integrated monitoring and reporting platform. The system combines IoT-based water level monitoring using ultrasonic sensors with a community-based reporting mechanism. Real-time data collected from sensors are transmitted through the ESP32 microcontroller to a centralized database and displayed on a web application accessible </w:t>
      </w:r>
      <w:r>
        <w:lastRenderedPageBreak/>
        <w:t>to residents and local authorities. The platform also allows users to submit flood reports accompanied by photographs and location details, which are subsequently validated by barangay officials before publication.</w:t>
      </w:r>
    </w:p>
    <w:p w14:paraId="76114C30" w14:textId="77777777" w:rsidR="00EC2947" w:rsidRDefault="00EC2947" w:rsidP="00EC2947">
      <w:pPr>
        <w:spacing w:line="360" w:lineRule="auto"/>
        <w:jc w:val="both"/>
      </w:pPr>
    </w:p>
    <w:p w14:paraId="10A4C28E" w14:textId="77777777" w:rsidR="00EC2947" w:rsidRDefault="00EC2947" w:rsidP="00CE6F10">
      <w:pPr>
        <w:spacing w:line="360" w:lineRule="auto"/>
        <w:ind w:firstLine="720"/>
        <w:jc w:val="both"/>
      </w:pPr>
      <w:r>
        <w:t>The post-implementation evaluation showed a high level of acceptance among respondents. In terms of accessibility and system performance, users reported that the platform was easy to navigate and provided a clear and user-friendly interface. The responsive design enabled residents to access information through both desktop and mobile devices, increasing usability across different user groups. Respondents also expressed satisfaction with the loading speed and reliability of the platform, particularly during testing scenarios involving simulated flood conditions.</w:t>
      </w:r>
    </w:p>
    <w:p w14:paraId="1BC87178" w14:textId="77777777" w:rsidR="00EC2947" w:rsidRDefault="00EC2947" w:rsidP="00EC2947">
      <w:pPr>
        <w:spacing w:line="360" w:lineRule="auto"/>
        <w:jc w:val="both"/>
      </w:pPr>
    </w:p>
    <w:p w14:paraId="73B5BEB0" w14:textId="77777777" w:rsidR="00EC2947" w:rsidRDefault="00EC2947" w:rsidP="00CE6F10">
      <w:pPr>
        <w:spacing w:line="360" w:lineRule="auto"/>
        <w:ind w:firstLine="720"/>
        <w:jc w:val="both"/>
      </w:pPr>
      <w:r>
        <w:t xml:space="preserve">Regarding information accuracy and reliability, respondents indicated strong confidence in the flood data provided by the system. The integration of sensor-generated information with barangay-validated community reports contributed significantly to user trust. Unlike traditional reporting methods that often rely solely on manual observations, </w:t>
      </w:r>
      <w:proofErr w:type="spellStart"/>
      <w:r>
        <w:t>FloodSense</w:t>
      </w:r>
      <w:proofErr w:type="spellEnd"/>
      <w:r>
        <w:t xml:space="preserve"> provides objective and continuously updated data regarding water levels and flood conditions. This feature enhances situational awareness and allows residents to monitor changing environmental conditions in real time.</w:t>
      </w:r>
    </w:p>
    <w:p w14:paraId="1E616BB0" w14:textId="77777777" w:rsidR="00EC2947" w:rsidRDefault="00EC2947" w:rsidP="00EC2947">
      <w:pPr>
        <w:spacing w:line="360" w:lineRule="auto"/>
        <w:jc w:val="both"/>
      </w:pPr>
    </w:p>
    <w:p w14:paraId="1A6CFB42" w14:textId="77777777" w:rsidR="00EC2947" w:rsidRDefault="00EC2947" w:rsidP="00CE6F10">
      <w:pPr>
        <w:spacing w:line="360" w:lineRule="auto"/>
        <w:ind w:firstLine="720"/>
        <w:jc w:val="both"/>
      </w:pPr>
      <w:r>
        <w:t>The communication and monitoring features of the system also received positive evaluations. Respondents appreciated the real-time alerts and notifications that informed them of significant changes in water levels. The interactive flood map allowed users to visualize affected areas and identify locations experiencing potential flood risks. Additionally, emergency contact information and reporting features improved communication between residents and local authorities. These capabilities contribute to more effective disaster response and coordination during emergency situations.</w:t>
      </w:r>
    </w:p>
    <w:p w14:paraId="61EFCEEB" w14:textId="77777777" w:rsidR="00EC2947" w:rsidRDefault="00EC2947" w:rsidP="00EC2947">
      <w:pPr>
        <w:spacing w:line="360" w:lineRule="auto"/>
        <w:jc w:val="both"/>
      </w:pPr>
    </w:p>
    <w:p w14:paraId="47E1F333" w14:textId="77777777" w:rsidR="00EC2947" w:rsidRDefault="00EC2947" w:rsidP="00CE6F10">
      <w:pPr>
        <w:spacing w:line="360" w:lineRule="auto"/>
        <w:ind w:firstLine="720"/>
        <w:jc w:val="both"/>
      </w:pPr>
      <w:r>
        <w:t xml:space="preserve">User satisfaction results further demonstrated the effectiveness of the proposed platform. Most respondents agreed that </w:t>
      </w:r>
      <w:proofErr w:type="spellStart"/>
      <w:r>
        <w:t>FloodSense</w:t>
      </w:r>
      <w:proofErr w:type="spellEnd"/>
      <w:r>
        <w:t xml:space="preserve"> improves their ability to prepare for </w:t>
      </w:r>
      <w:r>
        <w:lastRenderedPageBreak/>
        <w:t>potential flooding events and enhances their awareness of local flood conditions. The system was perceived as a useful tool for identifying safer routes, monitoring flood-prone locations, and receiving verified updates from trusted sources. Furthermore, respondents expressed willingness to continue using the platform and recommended its implementation within their communities.</w:t>
      </w:r>
    </w:p>
    <w:p w14:paraId="1B80AD6E" w14:textId="77777777" w:rsidR="00C75F47" w:rsidRDefault="00C75F47" w:rsidP="00C75F47">
      <w:pPr>
        <w:spacing w:line="360" w:lineRule="auto"/>
        <w:jc w:val="both"/>
      </w:pPr>
    </w:p>
    <w:p w14:paraId="67FFDCCF" w14:textId="77777777" w:rsidR="00C75F47" w:rsidRDefault="00C75F47" w:rsidP="00C75F47">
      <w:pPr>
        <w:spacing w:after="160" w:line="360" w:lineRule="auto"/>
        <w:jc w:val="center"/>
        <w:rPr>
          <w:rFonts w:eastAsia="Aptos"/>
          <w:b/>
          <w:bCs/>
        </w:rPr>
      </w:pPr>
      <w:r w:rsidRPr="00C01446">
        <w:rPr>
          <w:rFonts w:eastAsia="Aptos"/>
          <w:b/>
        </w:rPr>
        <w:t xml:space="preserve">FURPS Model Mapping for </w:t>
      </w:r>
      <w:proofErr w:type="spellStart"/>
      <w:r w:rsidRPr="00C01446">
        <w:rPr>
          <w:rFonts w:eastAsia="Aptos"/>
          <w:b/>
        </w:rPr>
        <w:t>FloodSense</w:t>
      </w:r>
      <w:proofErr w:type="spellEnd"/>
      <w:r w:rsidRPr="00C01446">
        <w:rPr>
          <w:rFonts w:eastAsia="Aptos"/>
          <w:b/>
        </w:rPr>
        <w:t xml:space="preserve"> System</w:t>
      </w:r>
    </w:p>
    <w:tbl>
      <w:tblPr>
        <w:tblStyle w:val="TableGrid"/>
        <w:tblW w:w="0" w:type="auto"/>
        <w:jc w:val="center"/>
        <w:tblLook w:val="04A0" w:firstRow="1" w:lastRow="0" w:firstColumn="1" w:lastColumn="0" w:noHBand="0" w:noVBand="1"/>
      </w:tblPr>
      <w:tblGrid>
        <w:gridCol w:w="1690"/>
        <w:gridCol w:w="1826"/>
        <w:gridCol w:w="1755"/>
        <w:gridCol w:w="1396"/>
        <w:gridCol w:w="1599"/>
      </w:tblGrid>
      <w:tr w:rsidR="00C75F47" w14:paraId="754ED5C4" w14:textId="77777777" w:rsidTr="00333482">
        <w:trPr>
          <w:jc w:val="center"/>
        </w:trPr>
        <w:tc>
          <w:tcPr>
            <w:tcW w:w="1690" w:type="dxa"/>
          </w:tcPr>
          <w:p w14:paraId="5DC6E5DC" w14:textId="77777777" w:rsidR="00C75F47" w:rsidRPr="00105BF9" w:rsidRDefault="00C75F47" w:rsidP="00333482">
            <w:pPr>
              <w:spacing w:after="160" w:line="360" w:lineRule="auto"/>
              <w:jc w:val="center"/>
              <w:rPr>
                <w:rFonts w:eastAsia="Aptos"/>
              </w:rPr>
            </w:pPr>
            <w:r w:rsidRPr="00C01446">
              <w:rPr>
                <w:rFonts w:eastAsia="Aptos"/>
              </w:rPr>
              <w:t>FURPS Quality Attribute</w:t>
            </w:r>
          </w:p>
        </w:tc>
        <w:tc>
          <w:tcPr>
            <w:tcW w:w="1826" w:type="dxa"/>
          </w:tcPr>
          <w:p w14:paraId="326D2202" w14:textId="77777777" w:rsidR="00C75F47" w:rsidRPr="00105BF9" w:rsidRDefault="00C75F47" w:rsidP="00333482">
            <w:pPr>
              <w:spacing w:after="160" w:line="360" w:lineRule="auto"/>
              <w:jc w:val="center"/>
              <w:rPr>
                <w:rFonts w:eastAsia="Aptos"/>
              </w:rPr>
            </w:pPr>
            <w:r w:rsidRPr="00105BF9">
              <w:rPr>
                <w:rFonts w:eastAsia="Aptos"/>
              </w:rPr>
              <w:t>System Evaluation Area</w:t>
            </w:r>
          </w:p>
        </w:tc>
        <w:tc>
          <w:tcPr>
            <w:tcW w:w="1755" w:type="dxa"/>
          </w:tcPr>
          <w:p w14:paraId="1FBE6E96" w14:textId="77777777" w:rsidR="00C75F47" w:rsidRPr="00105BF9" w:rsidRDefault="00C75F47" w:rsidP="00333482">
            <w:pPr>
              <w:spacing w:after="160" w:line="360" w:lineRule="auto"/>
              <w:jc w:val="center"/>
              <w:rPr>
                <w:rFonts w:eastAsia="Aptos"/>
              </w:rPr>
            </w:pPr>
            <w:r w:rsidRPr="00105BF9">
              <w:rPr>
                <w:rFonts w:eastAsia="Aptos"/>
              </w:rPr>
              <w:t>Description (Based on Findings)</w:t>
            </w:r>
          </w:p>
        </w:tc>
        <w:tc>
          <w:tcPr>
            <w:tcW w:w="1396" w:type="dxa"/>
          </w:tcPr>
          <w:p w14:paraId="67A52B62" w14:textId="77777777" w:rsidR="00C75F47" w:rsidRPr="00105BF9" w:rsidRDefault="00C75F47" w:rsidP="00333482">
            <w:pPr>
              <w:spacing w:after="160" w:line="360" w:lineRule="auto"/>
              <w:jc w:val="center"/>
              <w:rPr>
                <w:rFonts w:eastAsia="Aptos"/>
              </w:rPr>
            </w:pPr>
            <w:r w:rsidRPr="00105BF9">
              <w:rPr>
                <w:rFonts w:eastAsia="Aptos"/>
              </w:rPr>
              <w:t>Weighted Mean</w:t>
            </w:r>
          </w:p>
        </w:tc>
        <w:tc>
          <w:tcPr>
            <w:tcW w:w="1599" w:type="dxa"/>
          </w:tcPr>
          <w:p w14:paraId="467E45F6" w14:textId="77777777" w:rsidR="00C75F47" w:rsidRPr="00105BF9" w:rsidRDefault="00C75F47" w:rsidP="00333482">
            <w:pPr>
              <w:spacing w:after="160" w:line="360" w:lineRule="auto"/>
              <w:jc w:val="center"/>
              <w:rPr>
                <w:rFonts w:eastAsia="Aptos"/>
              </w:rPr>
            </w:pPr>
            <w:r w:rsidRPr="00105BF9">
              <w:rPr>
                <w:rFonts w:eastAsia="Aptos"/>
              </w:rPr>
              <w:t>Interpretation</w:t>
            </w:r>
          </w:p>
        </w:tc>
      </w:tr>
      <w:tr w:rsidR="00C75F47" w14:paraId="609829D8" w14:textId="77777777" w:rsidTr="00333482">
        <w:trPr>
          <w:jc w:val="center"/>
        </w:trPr>
        <w:tc>
          <w:tcPr>
            <w:tcW w:w="1690" w:type="dxa"/>
          </w:tcPr>
          <w:p w14:paraId="6C6BB384" w14:textId="77777777" w:rsidR="00C75F47" w:rsidRPr="00105BF9" w:rsidRDefault="00C75F47" w:rsidP="00333482">
            <w:pPr>
              <w:spacing w:after="160" w:line="360" w:lineRule="auto"/>
              <w:jc w:val="center"/>
              <w:rPr>
                <w:rFonts w:eastAsia="Aptos"/>
              </w:rPr>
            </w:pPr>
            <w:r w:rsidRPr="00E84510">
              <w:rPr>
                <w:rFonts w:eastAsia="Aptos"/>
              </w:rPr>
              <w:t>Functionality</w:t>
            </w:r>
          </w:p>
        </w:tc>
        <w:tc>
          <w:tcPr>
            <w:tcW w:w="1826" w:type="dxa"/>
          </w:tcPr>
          <w:p w14:paraId="7AD2BDC5" w14:textId="77777777" w:rsidR="00C75F47" w:rsidRPr="00105BF9" w:rsidRDefault="00C75F47" w:rsidP="00333482">
            <w:pPr>
              <w:spacing w:after="160" w:line="360" w:lineRule="auto"/>
              <w:jc w:val="center"/>
              <w:rPr>
                <w:rFonts w:eastAsia="Aptos"/>
              </w:rPr>
            </w:pPr>
            <w:r w:rsidRPr="00105BF9">
              <w:rPr>
                <w:rFonts w:eastAsia="Aptos"/>
              </w:rPr>
              <w:t>Information Accuracy and Reliability</w:t>
            </w:r>
          </w:p>
        </w:tc>
        <w:tc>
          <w:tcPr>
            <w:tcW w:w="1755" w:type="dxa"/>
          </w:tcPr>
          <w:p w14:paraId="01C72149" w14:textId="77777777" w:rsidR="00C75F47" w:rsidRPr="00105BF9" w:rsidRDefault="00C75F47" w:rsidP="00333482">
            <w:pPr>
              <w:spacing w:after="160" w:line="360" w:lineRule="auto"/>
              <w:jc w:val="center"/>
              <w:rPr>
                <w:rFonts w:eastAsia="Aptos"/>
              </w:rPr>
            </w:pPr>
            <w:r w:rsidRPr="00105BF9">
              <w:rPr>
                <w:rFonts w:eastAsia="Aptos"/>
              </w:rPr>
              <w:t>The system provides accurate, timely, and reliable flood-related information, meeting user needs effectively.</w:t>
            </w:r>
          </w:p>
        </w:tc>
        <w:tc>
          <w:tcPr>
            <w:tcW w:w="1396" w:type="dxa"/>
          </w:tcPr>
          <w:p w14:paraId="4F54A497" w14:textId="77777777" w:rsidR="00C75F47" w:rsidRPr="00105BF9" w:rsidRDefault="00C75F47" w:rsidP="00333482">
            <w:pPr>
              <w:spacing w:after="160" w:line="360" w:lineRule="auto"/>
              <w:jc w:val="center"/>
              <w:rPr>
                <w:rFonts w:eastAsia="Aptos"/>
              </w:rPr>
            </w:pPr>
            <w:r w:rsidRPr="00105BF9">
              <w:rPr>
                <w:rFonts w:eastAsia="Aptos"/>
              </w:rPr>
              <w:t>4.52</w:t>
            </w:r>
          </w:p>
        </w:tc>
        <w:tc>
          <w:tcPr>
            <w:tcW w:w="1599" w:type="dxa"/>
          </w:tcPr>
          <w:p w14:paraId="7D3B221A" w14:textId="77777777" w:rsidR="00C75F47" w:rsidRPr="00603573" w:rsidRDefault="00C75F47" w:rsidP="00333482">
            <w:pPr>
              <w:spacing w:after="160" w:line="360" w:lineRule="auto"/>
              <w:jc w:val="center"/>
              <w:rPr>
                <w:rFonts w:eastAsia="Aptos"/>
              </w:rPr>
            </w:pPr>
            <w:r w:rsidRPr="00603573">
              <w:rPr>
                <w:rFonts w:eastAsia="Aptos"/>
              </w:rPr>
              <w:t>Excellent</w:t>
            </w:r>
          </w:p>
        </w:tc>
      </w:tr>
      <w:tr w:rsidR="00C75F47" w14:paraId="2D561C67" w14:textId="77777777" w:rsidTr="00333482">
        <w:trPr>
          <w:jc w:val="center"/>
        </w:trPr>
        <w:tc>
          <w:tcPr>
            <w:tcW w:w="1690" w:type="dxa"/>
          </w:tcPr>
          <w:p w14:paraId="488A1A9C" w14:textId="77777777" w:rsidR="00C75F47" w:rsidRPr="00105BF9" w:rsidRDefault="00C75F47" w:rsidP="00333482">
            <w:pPr>
              <w:spacing w:after="160" w:line="360" w:lineRule="auto"/>
              <w:jc w:val="center"/>
              <w:rPr>
                <w:rFonts w:eastAsia="Aptos"/>
              </w:rPr>
            </w:pPr>
            <w:r w:rsidRPr="00E84510">
              <w:rPr>
                <w:rFonts w:eastAsia="Aptos"/>
              </w:rPr>
              <w:t>Usability</w:t>
            </w:r>
          </w:p>
        </w:tc>
        <w:tc>
          <w:tcPr>
            <w:tcW w:w="1826" w:type="dxa"/>
          </w:tcPr>
          <w:p w14:paraId="752BB606" w14:textId="77777777" w:rsidR="00C75F47" w:rsidRPr="00105BF9" w:rsidRDefault="00C75F47" w:rsidP="00333482">
            <w:pPr>
              <w:spacing w:after="160" w:line="360" w:lineRule="auto"/>
              <w:jc w:val="center"/>
              <w:rPr>
                <w:rFonts w:eastAsia="Aptos"/>
              </w:rPr>
            </w:pPr>
            <w:r w:rsidRPr="00E84510">
              <w:rPr>
                <w:rFonts w:eastAsia="Aptos"/>
              </w:rPr>
              <w:t>Accessibility and System Performance</w:t>
            </w:r>
          </w:p>
        </w:tc>
        <w:tc>
          <w:tcPr>
            <w:tcW w:w="1755" w:type="dxa"/>
          </w:tcPr>
          <w:p w14:paraId="28F2FED7" w14:textId="77777777" w:rsidR="00C75F47" w:rsidRPr="00105BF9" w:rsidRDefault="00C75F47" w:rsidP="00333482">
            <w:pPr>
              <w:spacing w:after="160" w:line="360" w:lineRule="auto"/>
              <w:jc w:val="center"/>
              <w:rPr>
                <w:rFonts w:eastAsia="Aptos"/>
              </w:rPr>
            </w:pPr>
            <w:r w:rsidRPr="00105BF9">
              <w:rPr>
                <w:rFonts w:eastAsia="Aptos"/>
              </w:rPr>
              <w:t>The interface is user-friendly, easy to navigate, and understandable for users of varying technical skills.</w:t>
            </w:r>
          </w:p>
        </w:tc>
        <w:tc>
          <w:tcPr>
            <w:tcW w:w="1396" w:type="dxa"/>
          </w:tcPr>
          <w:p w14:paraId="0D273EEC" w14:textId="77777777" w:rsidR="00C75F47" w:rsidRPr="00603573" w:rsidRDefault="00C75F47" w:rsidP="00333482">
            <w:pPr>
              <w:spacing w:after="160" w:line="360" w:lineRule="auto"/>
              <w:jc w:val="center"/>
              <w:rPr>
                <w:rFonts w:eastAsia="Aptos"/>
              </w:rPr>
            </w:pPr>
            <w:r w:rsidRPr="00603573">
              <w:rPr>
                <w:rFonts w:eastAsia="Aptos"/>
              </w:rPr>
              <w:t>4.65</w:t>
            </w:r>
          </w:p>
        </w:tc>
        <w:tc>
          <w:tcPr>
            <w:tcW w:w="1599" w:type="dxa"/>
          </w:tcPr>
          <w:p w14:paraId="35A59BC8" w14:textId="77777777" w:rsidR="00C75F47" w:rsidRPr="00603573" w:rsidRDefault="00C75F47" w:rsidP="00333482">
            <w:pPr>
              <w:spacing w:after="160" w:line="360" w:lineRule="auto"/>
              <w:jc w:val="center"/>
              <w:rPr>
                <w:rFonts w:eastAsia="Aptos"/>
              </w:rPr>
            </w:pPr>
            <w:r w:rsidRPr="00603573">
              <w:rPr>
                <w:rFonts w:eastAsia="Aptos"/>
              </w:rPr>
              <w:t>Excellent</w:t>
            </w:r>
          </w:p>
        </w:tc>
      </w:tr>
      <w:tr w:rsidR="00C75F47" w14:paraId="7DEB7324" w14:textId="77777777" w:rsidTr="00333482">
        <w:trPr>
          <w:jc w:val="center"/>
        </w:trPr>
        <w:tc>
          <w:tcPr>
            <w:tcW w:w="1690" w:type="dxa"/>
          </w:tcPr>
          <w:p w14:paraId="5B8C5F9A" w14:textId="77777777" w:rsidR="00C75F47" w:rsidRPr="00105BF9" w:rsidRDefault="00C75F47" w:rsidP="00333482">
            <w:pPr>
              <w:spacing w:after="160" w:line="360" w:lineRule="auto"/>
              <w:jc w:val="center"/>
              <w:rPr>
                <w:rFonts w:eastAsia="Aptos"/>
              </w:rPr>
            </w:pPr>
            <w:r w:rsidRPr="00E84510">
              <w:rPr>
                <w:rFonts w:eastAsia="Aptos"/>
              </w:rPr>
              <w:lastRenderedPageBreak/>
              <w:t>Reliability</w:t>
            </w:r>
          </w:p>
        </w:tc>
        <w:tc>
          <w:tcPr>
            <w:tcW w:w="1826" w:type="dxa"/>
          </w:tcPr>
          <w:p w14:paraId="333C7C06" w14:textId="77777777" w:rsidR="00C75F47" w:rsidRPr="00105BF9" w:rsidRDefault="00C75F47" w:rsidP="00333482">
            <w:pPr>
              <w:spacing w:after="160" w:line="360" w:lineRule="auto"/>
              <w:jc w:val="center"/>
              <w:rPr>
                <w:rFonts w:eastAsia="Aptos"/>
              </w:rPr>
            </w:pPr>
            <w:r w:rsidRPr="00105BF9">
              <w:rPr>
                <w:rFonts w:eastAsia="Aptos"/>
              </w:rPr>
              <w:t>Communication, Alerts, and Monitoring</w:t>
            </w:r>
          </w:p>
        </w:tc>
        <w:tc>
          <w:tcPr>
            <w:tcW w:w="1755" w:type="dxa"/>
          </w:tcPr>
          <w:p w14:paraId="326ECD4B" w14:textId="77777777" w:rsidR="00C75F47" w:rsidRPr="00105BF9" w:rsidRDefault="00C75F47" w:rsidP="00333482">
            <w:pPr>
              <w:spacing w:after="160" w:line="360" w:lineRule="auto"/>
              <w:jc w:val="center"/>
              <w:rPr>
                <w:rFonts w:eastAsia="Aptos"/>
              </w:rPr>
            </w:pPr>
            <w:r w:rsidRPr="00E84510">
              <w:rPr>
                <w:rFonts w:eastAsia="Aptos"/>
              </w:rPr>
              <w:t>The system consistently delivers timely alerts, accurate mapping, and dependable monitoring features.</w:t>
            </w:r>
          </w:p>
        </w:tc>
        <w:tc>
          <w:tcPr>
            <w:tcW w:w="1396" w:type="dxa"/>
          </w:tcPr>
          <w:p w14:paraId="5FC68B4A" w14:textId="77777777" w:rsidR="00C75F47" w:rsidRPr="00603573" w:rsidRDefault="00C75F47" w:rsidP="00333482">
            <w:pPr>
              <w:spacing w:after="160" w:line="360" w:lineRule="auto"/>
              <w:jc w:val="center"/>
              <w:rPr>
                <w:rFonts w:eastAsia="Aptos"/>
              </w:rPr>
            </w:pPr>
            <w:r w:rsidRPr="00603573">
              <w:rPr>
                <w:rFonts w:eastAsia="Aptos"/>
              </w:rPr>
              <w:t>4.6</w:t>
            </w:r>
            <w:r>
              <w:rPr>
                <w:rFonts w:eastAsia="Aptos"/>
              </w:rPr>
              <w:t>6</w:t>
            </w:r>
          </w:p>
        </w:tc>
        <w:tc>
          <w:tcPr>
            <w:tcW w:w="1599" w:type="dxa"/>
          </w:tcPr>
          <w:p w14:paraId="5EDA75F0" w14:textId="77777777" w:rsidR="00C75F47" w:rsidRPr="00603573" w:rsidRDefault="00C75F47" w:rsidP="00333482">
            <w:pPr>
              <w:spacing w:after="160" w:line="360" w:lineRule="auto"/>
              <w:jc w:val="center"/>
              <w:rPr>
                <w:rFonts w:eastAsia="Aptos"/>
              </w:rPr>
            </w:pPr>
            <w:r w:rsidRPr="00603573">
              <w:rPr>
                <w:rFonts w:eastAsia="Aptos"/>
              </w:rPr>
              <w:t>Excellent</w:t>
            </w:r>
          </w:p>
        </w:tc>
      </w:tr>
      <w:tr w:rsidR="00C75F47" w14:paraId="5DEA7F33" w14:textId="77777777" w:rsidTr="00333482">
        <w:trPr>
          <w:jc w:val="center"/>
        </w:trPr>
        <w:tc>
          <w:tcPr>
            <w:tcW w:w="1690" w:type="dxa"/>
          </w:tcPr>
          <w:p w14:paraId="4CAD2F0D" w14:textId="77777777" w:rsidR="00C75F47" w:rsidRPr="00105BF9" w:rsidRDefault="00C75F47" w:rsidP="00333482">
            <w:pPr>
              <w:spacing w:after="160" w:line="360" w:lineRule="auto"/>
              <w:jc w:val="center"/>
              <w:rPr>
                <w:rFonts w:eastAsia="Aptos"/>
              </w:rPr>
            </w:pPr>
            <w:r w:rsidRPr="00E84510">
              <w:rPr>
                <w:rFonts w:eastAsia="Aptos"/>
              </w:rPr>
              <w:t>Performance</w:t>
            </w:r>
          </w:p>
        </w:tc>
        <w:tc>
          <w:tcPr>
            <w:tcW w:w="1826" w:type="dxa"/>
          </w:tcPr>
          <w:p w14:paraId="2AF2F30B" w14:textId="77777777" w:rsidR="00C75F47" w:rsidRPr="00105BF9" w:rsidRDefault="00C75F47" w:rsidP="00333482">
            <w:pPr>
              <w:spacing w:after="160" w:line="360" w:lineRule="auto"/>
              <w:jc w:val="center"/>
              <w:rPr>
                <w:rFonts w:eastAsia="Aptos"/>
              </w:rPr>
            </w:pPr>
            <w:r w:rsidRPr="00E84510">
              <w:rPr>
                <w:rFonts w:eastAsia="Aptos"/>
              </w:rPr>
              <w:t>Accessibility and System Performance</w:t>
            </w:r>
          </w:p>
        </w:tc>
        <w:tc>
          <w:tcPr>
            <w:tcW w:w="1755" w:type="dxa"/>
          </w:tcPr>
          <w:p w14:paraId="4562C75C" w14:textId="77777777" w:rsidR="00C75F47" w:rsidRPr="00105BF9" w:rsidRDefault="00C75F47" w:rsidP="00333482">
            <w:pPr>
              <w:spacing w:after="160" w:line="360" w:lineRule="auto"/>
              <w:jc w:val="center"/>
              <w:rPr>
                <w:rFonts w:eastAsia="Aptos"/>
              </w:rPr>
            </w:pPr>
            <w:r w:rsidRPr="00E84510">
              <w:rPr>
                <w:rFonts w:eastAsia="Aptos"/>
              </w:rPr>
              <w:t>The system performs efficiently with fast response time, smooth operation, and functionality even under weak signal conditions.</w:t>
            </w:r>
          </w:p>
        </w:tc>
        <w:tc>
          <w:tcPr>
            <w:tcW w:w="1396" w:type="dxa"/>
          </w:tcPr>
          <w:p w14:paraId="7986F081" w14:textId="77777777" w:rsidR="00C75F47" w:rsidRPr="00603573" w:rsidRDefault="00C75F47" w:rsidP="00333482">
            <w:pPr>
              <w:spacing w:after="160" w:line="360" w:lineRule="auto"/>
              <w:jc w:val="center"/>
              <w:rPr>
                <w:rFonts w:eastAsia="Aptos"/>
              </w:rPr>
            </w:pPr>
            <w:r w:rsidRPr="00603573">
              <w:rPr>
                <w:rFonts w:eastAsia="Aptos"/>
              </w:rPr>
              <w:t>4.6</w:t>
            </w:r>
            <w:r>
              <w:rPr>
                <w:rFonts w:eastAsia="Aptos"/>
              </w:rPr>
              <w:t>5</w:t>
            </w:r>
          </w:p>
        </w:tc>
        <w:tc>
          <w:tcPr>
            <w:tcW w:w="1599" w:type="dxa"/>
          </w:tcPr>
          <w:p w14:paraId="48C58E22" w14:textId="77777777" w:rsidR="00C75F47" w:rsidRDefault="00C75F47" w:rsidP="00333482">
            <w:pPr>
              <w:spacing w:after="160" w:line="360" w:lineRule="auto"/>
              <w:jc w:val="center"/>
              <w:rPr>
                <w:rFonts w:eastAsia="Aptos"/>
                <w:b/>
                <w:bCs/>
              </w:rPr>
            </w:pPr>
            <w:r w:rsidRPr="00603573">
              <w:rPr>
                <w:rFonts w:eastAsia="Aptos"/>
              </w:rPr>
              <w:t>Excellent</w:t>
            </w:r>
          </w:p>
        </w:tc>
      </w:tr>
      <w:tr w:rsidR="00C75F47" w14:paraId="021D1280" w14:textId="77777777" w:rsidTr="00333482">
        <w:trPr>
          <w:jc w:val="center"/>
        </w:trPr>
        <w:tc>
          <w:tcPr>
            <w:tcW w:w="1690" w:type="dxa"/>
          </w:tcPr>
          <w:p w14:paraId="081EA0FF" w14:textId="77777777" w:rsidR="00C75F47" w:rsidRPr="00105BF9" w:rsidRDefault="00C75F47" w:rsidP="00333482">
            <w:pPr>
              <w:spacing w:after="160" w:line="360" w:lineRule="auto"/>
              <w:jc w:val="center"/>
              <w:rPr>
                <w:rFonts w:eastAsia="Aptos"/>
              </w:rPr>
            </w:pPr>
            <w:r w:rsidRPr="00E84510">
              <w:rPr>
                <w:rFonts w:eastAsia="Aptos"/>
              </w:rPr>
              <w:t>Supportability</w:t>
            </w:r>
          </w:p>
        </w:tc>
        <w:tc>
          <w:tcPr>
            <w:tcW w:w="1826" w:type="dxa"/>
          </w:tcPr>
          <w:p w14:paraId="1A130578" w14:textId="77777777" w:rsidR="00C75F47" w:rsidRPr="00105BF9" w:rsidRDefault="00C75F47" w:rsidP="00333482">
            <w:pPr>
              <w:spacing w:after="160" w:line="360" w:lineRule="auto"/>
              <w:jc w:val="center"/>
              <w:rPr>
                <w:rFonts w:eastAsia="Aptos"/>
              </w:rPr>
            </w:pPr>
            <w:r w:rsidRPr="00105BF9">
              <w:rPr>
                <w:rFonts w:eastAsia="Aptos"/>
              </w:rPr>
              <w:t>Usefulness and Overall Satisfaction</w:t>
            </w:r>
          </w:p>
        </w:tc>
        <w:tc>
          <w:tcPr>
            <w:tcW w:w="1755" w:type="dxa"/>
          </w:tcPr>
          <w:p w14:paraId="66C59439" w14:textId="77777777" w:rsidR="00C75F47" w:rsidRPr="00105BF9" w:rsidRDefault="00C75F47" w:rsidP="00333482">
            <w:pPr>
              <w:spacing w:after="160" w:line="360" w:lineRule="auto"/>
              <w:jc w:val="center"/>
              <w:rPr>
                <w:rFonts w:eastAsia="Aptos"/>
              </w:rPr>
            </w:pPr>
            <w:r w:rsidRPr="00E84510">
              <w:rPr>
                <w:rFonts w:eastAsia="Aptos"/>
              </w:rPr>
              <w:t>The system is highly useful, flexible, and capable of supporting continuous improvements, contributing to high user satisfaction.</w:t>
            </w:r>
          </w:p>
        </w:tc>
        <w:tc>
          <w:tcPr>
            <w:tcW w:w="1396" w:type="dxa"/>
          </w:tcPr>
          <w:p w14:paraId="44D4416C" w14:textId="77777777" w:rsidR="00C75F47" w:rsidRPr="00603573" w:rsidRDefault="00C75F47" w:rsidP="00333482">
            <w:pPr>
              <w:spacing w:after="160" w:line="360" w:lineRule="auto"/>
              <w:jc w:val="center"/>
              <w:rPr>
                <w:rFonts w:eastAsia="Aptos"/>
              </w:rPr>
            </w:pPr>
            <w:r w:rsidRPr="00603573">
              <w:rPr>
                <w:rFonts w:eastAsia="Aptos"/>
              </w:rPr>
              <w:t>4.72</w:t>
            </w:r>
          </w:p>
        </w:tc>
        <w:tc>
          <w:tcPr>
            <w:tcW w:w="1599" w:type="dxa"/>
          </w:tcPr>
          <w:p w14:paraId="1DDEA999" w14:textId="77777777" w:rsidR="00C75F47" w:rsidRPr="00603573" w:rsidRDefault="00C75F47" w:rsidP="00333482">
            <w:pPr>
              <w:spacing w:after="160" w:line="360" w:lineRule="auto"/>
              <w:jc w:val="center"/>
              <w:rPr>
                <w:rFonts w:eastAsia="Aptos"/>
              </w:rPr>
            </w:pPr>
            <w:r w:rsidRPr="00603573">
              <w:rPr>
                <w:rFonts w:eastAsia="Aptos"/>
              </w:rPr>
              <w:t>Excellent</w:t>
            </w:r>
          </w:p>
        </w:tc>
      </w:tr>
    </w:tbl>
    <w:p w14:paraId="3DF10B81" w14:textId="77777777" w:rsidR="00C75F47" w:rsidRPr="00C01446" w:rsidRDefault="00C75F47" w:rsidP="00C75F47">
      <w:pPr>
        <w:spacing w:after="160" w:line="360" w:lineRule="auto"/>
        <w:ind w:firstLine="720"/>
        <w:jc w:val="both"/>
        <w:rPr>
          <w:rFonts w:eastAsia="Aptos"/>
        </w:rPr>
      </w:pPr>
      <w:r w:rsidRPr="00E84510">
        <w:rPr>
          <w:rFonts w:eastAsia="Aptos"/>
        </w:rPr>
        <w:lastRenderedPageBreak/>
        <w:t xml:space="preserve">The FURPS Model mapping confirms that the </w:t>
      </w:r>
      <w:proofErr w:type="spellStart"/>
      <w:r w:rsidRPr="00E84510">
        <w:rPr>
          <w:rFonts w:eastAsia="Aptos"/>
        </w:rPr>
        <w:t>FloodSense</w:t>
      </w:r>
      <w:proofErr w:type="spellEnd"/>
      <w:r w:rsidRPr="00E84510">
        <w:rPr>
          <w:rFonts w:eastAsia="Aptos"/>
        </w:rPr>
        <w:t xml:space="preserve"> system achieved excellent performance across all evaluated attributes. In terms of functionality (WM = 4.52), the system effectively delivers accurate and reliable flood-related information that meets user needs. Usability and performance both obtained a weighted mean of 4.65, indicating that the system is easy to use, responsive, and operates efficiently even under weak signal conditions. Reliability yielded a weighted mean of 4.66, demonstrating the system’s consistency in providing timely alerts and dependable monitoring features. Meanwhile, supportability achieved the highest weighted mean of 4.72, reflecting the system’s overall usefulness, adaptability, and strong user satisfaction.</w:t>
      </w:r>
      <w:r>
        <w:rPr>
          <w:rFonts w:eastAsia="Aptos"/>
        </w:rPr>
        <w:t xml:space="preserve"> </w:t>
      </w:r>
      <w:r w:rsidRPr="00E84510">
        <w:rPr>
          <w:rFonts w:eastAsia="Aptos"/>
        </w:rPr>
        <w:t xml:space="preserve">Overall, these findings indicate that the </w:t>
      </w:r>
      <w:proofErr w:type="spellStart"/>
      <w:r w:rsidRPr="00E84510">
        <w:rPr>
          <w:rFonts w:eastAsia="Aptos"/>
        </w:rPr>
        <w:t>FloodSense</w:t>
      </w:r>
      <w:proofErr w:type="spellEnd"/>
      <w:r w:rsidRPr="00E84510">
        <w:rPr>
          <w:rFonts w:eastAsia="Aptos"/>
        </w:rPr>
        <w:t xml:space="preserve"> system is a highly functional, reliable, user-friendly, and efficient solution, with strong potential for continuous improvement and long-term usability in flood monitoring and emergency response.</w:t>
      </w:r>
    </w:p>
    <w:p w14:paraId="423BBF99" w14:textId="77777777" w:rsidR="00EC2947" w:rsidRDefault="00EC2947" w:rsidP="00EC2947">
      <w:pPr>
        <w:spacing w:line="360" w:lineRule="auto"/>
        <w:jc w:val="both"/>
      </w:pPr>
    </w:p>
    <w:p w14:paraId="093222C8" w14:textId="77777777" w:rsidR="00EC2947" w:rsidRDefault="00EC2947" w:rsidP="00CE6F10">
      <w:pPr>
        <w:spacing w:line="360" w:lineRule="auto"/>
        <w:ind w:firstLine="720"/>
        <w:jc w:val="both"/>
      </w:pPr>
      <w:r>
        <w:t xml:space="preserve">The findings support previous studies emphasizing the importance of IoT technology in disaster management. </w:t>
      </w:r>
      <w:proofErr w:type="gramStart"/>
      <w:r>
        <w:t>Similar to</w:t>
      </w:r>
      <w:proofErr w:type="gramEnd"/>
      <w:r>
        <w:t xml:space="preserve"> the works of Zakaria et al. (2023), Ahmed et al. (2023), and Sanz et al. (2024), the results demonstrate that real-time sensor monitoring can significantly improve the availability and reliability of environmental information. Likewise, the incorporation of community participation aligns with the findings of Seva et al. (2025), who highlighted the value of user engagement in enhancing the effectiveness of disaster monitoring systems.</w:t>
      </w:r>
    </w:p>
    <w:p w14:paraId="636D1018" w14:textId="77777777" w:rsidR="00EC2947" w:rsidRDefault="00EC2947" w:rsidP="00EC2947">
      <w:pPr>
        <w:spacing w:line="360" w:lineRule="auto"/>
        <w:jc w:val="both"/>
      </w:pPr>
    </w:p>
    <w:p w14:paraId="444F6A73" w14:textId="042176EB" w:rsidR="00CE6F10" w:rsidRDefault="00EC2947" w:rsidP="00C75F47">
      <w:pPr>
        <w:spacing w:line="360" w:lineRule="auto"/>
        <w:ind w:firstLine="720"/>
        <w:jc w:val="both"/>
      </w:pPr>
      <w:r>
        <w:t xml:space="preserve">Overall, the results indicate that </w:t>
      </w:r>
      <w:proofErr w:type="spellStart"/>
      <w:r>
        <w:t>FloodSense</w:t>
      </w:r>
      <w:proofErr w:type="spellEnd"/>
      <w:r>
        <w:t xml:space="preserve"> North Caloocan successfully addresses key challenges associated with traditional flood monitoring methods. By integrating IoT technology, community reporting, and barangay validation mechanisms, the system provides a comprehensive and reliable platform for flood monitoring and disaster preparedness. The positive evaluations received from respondents suggest that the system has the potential to support local government units and residents in reducing flood-related risks and strengthening community resilience.</w:t>
      </w:r>
    </w:p>
    <w:p w14:paraId="4883FAC6" w14:textId="77777777" w:rsidR="00CE6F10" w:rsidRDefault="00CE6F10" w:rsidP="00CE6F10">
      <w:pPr>
        <w:spacing w:line="360" w:lineRule="auto"/>
        <w:jc w:val="both"/>
      </w:pPr>
    </w:p>
    <w:p w14:paraId="513235CE" w14:textId="77777777" w:rsidR="00CE6F10" w:rsidRPr="00CE6F10" w:rsidRDefault="00CE6F10" w:rsidP="00CE6F10">
      <w:pPr>
        <w:spacing w:line="360" w:lineRule="auto"/>
        <w:jc w:val="center"/>
        <w:rPr>
          <w:b/>
          <w:bCs/>
        </w:rPr>
      </w:pPr>
      <w:r w:rsidRPr="00CE6F10">
        <w:rPr>
          <w:b/>
          <w:bCs/>
        </w:rPr>
        <w:lastRenderedPageBreak/>
        <w:t>CONCLUSION</w:t>
      </w:r>
    </w:p>
    <w:p w14:paraId="0E471062" w14:textId="77777777" w:rsidR="00CE6F10" w:rsidRDefault="00CE6F10" w:rsidP="00CE6F10">
      <w:pPr>
        <w:spacing w:line="360" w:lineRule="auto"/>
        <w:jc w:val="both"/>
      </w:pPr>
    </w:p>
    <w:p w14:paraId="574C2C55" w14:textId="77777777" w:rsidR="00CE6F10" w:rsidRDefault="00CE6F10" w:rsidP="00CE6F10">
      <w:pPr>
        <w:spacing w:line="360" w:lineRule="auto"/>
        <w:ind w:firstLine="720"/>
        <w:jc w:val="both"/>
      </w:pPr>
      <w:r>
        <w:t>Flooding continues to be one of the most significant environmental challenges affecting communities in North Caloocan. The recurring occurrence of flood events creates difficulties for residents, including delayed access to information, limited situational awareness, transportation disruptions, and increased risks to life and property. Traditional flood monitoring methods, which often rely on manual observation and fragmented communication channels, are no longer sufficient to meet the growing demand for timely and accurate flood-related information. These challenges highlight the importance of adopting innovative technologies that can improve disaster preparedness and response within local communities.</w:t>
      </w:r>
    </w:p>
    <w:p w14:paraId="204DA394" w14:textId="77777777" w:rsidR="00CE6F10" w:rsidRDefault="00CE6F10" w:rsidP="00CE6F10">
      <w:pPr>
        <w:spacing w:line="360" w:lineRule="auto"/>
        <w:jc w:val="both"/>
      </w:pPr>
    </w:p>
    <w:p w14:paraId="5D89316A" w14:textId="77777777" w:rsidR="00CE6F10" w:rsidRDefault="00CE6F10" w:rsidP="00CE6F10">
      <w:pPr>
        <w:spacing w:line="360" w:lineRule="auto"/>
        <w:ind w:firstLine="720"/>
        <w:jc w:val="both"/>
      </w:pPr>
      <w:r>
        <w:t xml:space="preserve">The development of </w:t>
      </w:r>
      <w:proofErr w:type="spellStart"/>
      <w:r>
        <w:t>FloodSense</w:t>
      </w:r>
      <w:proofErr w:type="spellEnd"/>
      <w:r>
        <w:t xml:space="preserve"> North Caloocan: An IoT-Based Community Flood Monitoring and Reporting System was undertaken to address these concerns through the integration of modern information technologies and community participation. The system combines IoT-based water level monitoring using ultrasonic sensors with a web-based platform that enables real-time data visualization, community reporting, and barangay validation. Through this approach, residents are provided with immediate access to reliable flood information, while local authorities are equipped with tools that support faster and more informed decision-making during emergency situations.</w:t>
      </w:r>
    </w:p>
    <w:p w14:paraId="7339A8BD" w14:textId="77777777" w:rsidR="00CE6F10" w:rsidRDefault="00CE6F10" w:rsidP="00CE6F10">
      <w:pPr>
        <w:spacing w:line="360" w:lineRule="auto"/>
        <w:jc w:val="both"/>
      </w:pPr>
    </w:p>
    <w:p w14:paraId="060B56D2" w14:textId="77777777" w:rsidR="00CE6F10" w:rsidRDefault="00CE6F10" w:rsidP="00CE6F10">
      <w:pPr>
        <w:spacing w:line="360" w:lineRule="auto"/>
        <w:ind w:firstLine="720"/>
        <w:jc w:val="both"/>
      </w:pPr>
      <w:r>
        <w:t>The findings of the study revealed that residents experience several challenges related to flooding, particularly in obtaining timely updates and identifying safe routes during emergencies. The results further demonstrated a strong acceptance of the proposed system among users. Respondents positively evaluated the platform in terms of accessibility, performance, information accuracy, communication features, and overall usefulness. The integration of real-time monitoring and community-generated reports contributed significantly to user confidence and satisfaction.</w:t>
      </w:r>
    </w:p>
    <w:p w14:paraId="7C0E6903" w14:textId="77777777" w:rsidR="00CE6F10" w:rsidRDefault="00CE6F10" w:rsidP="00CE6F10">
      <w:pPr>
        <w:spacing w:line="360" w:lineRule="auto"/>
        <w:jc w:val="both"/>
      </w:pPr>
    </w:p>
    <w:p w14:paraId="4FDF972B" w14:textId="77777777" w:rsidR="00CE6F10" w:rsidRDefault="00CE6F10" w:rsidP="00CE6F10">
      <w:pPr>
        <w:spacing w:line="360" w:lineRule="auto"/>
        <w:ind w:firstLine="720"/>
        <w:jc w:val="both"/>
      </w:pPr>
      <w:r>
        <w:lastRenderedPageBreak/>
        <w:t xml:space="preserve">The study confirms that IoT technology can serve as an effective solution for enhancing flood monitoring and disaster risk reduction efforts. By providing continuous environmental monitoring and verified information dissemination, </w:t>
      </w:r>
      <w:proofErr w:type="spellStart"/>
      <w:r>
        <w:t>FloodSense</w:t>
      </w:r>
      <w:proofErr w:type="spellEnd"/>
      <w:r>
        <w:t xml:space="preserve"> improves community awareness and preparedness. The inclusion of barangay validation mechanisms further strengthens the reliability and credibility of the information presented to users.</w:t>
      </w:r>
    </w:p>
    <w:p w14:paraId="4FB728DB" w14:textId="77777777" w:rsidR="00CE6F10" w:rsidRDefault="00CE6F10" w:rsidP="00CE6F10">
      <w:pPr>
        <w:spacing w:line="360" w:lineRule="auto"/>
        <w:jc w:val="both"/>
      </w:pPr>
    </w:p>
    <w:p w14:paraId="2E8072C2" w14:textId="40A74A67" w:rsidR="00CE6F10" w:rsidRDefault="00CE6F10" w:rsidP="00CE6F10">
      <w:pPr>
        <w:spacing w:line="360" w:lineRule="auto"/>
        <w:ind w:firstLine="720"/>
        <w:jc w:val="both"/>
      </w:pPr>
      <w:r>
        <w:t xml:space="preserve">In conclusion, </w:t>
      </w:r>
      <w:proofErr w:type="spellStart"/>
      <w:r>
        <w:t>FloodSense</w:t>
      </w:r>
      <w:proofErr w:type="spellEnd"/>
      <w:r>
        <w:t xml:space="preserve"> North Caloocan successfully achieved its objective of developing a responsive, reliable, and user-centered flood monitoring and reporting system. The system demonstrates the potential of combining IoT technologies with community engagement to improve disaster management practices. Its implementation can contribute to safer communities, more efficient emergency response, and enhanced resilience against future flooding events. Future enhancements may include the integration of predictive analytics, mobile application support, additional sensor deployment, and expanded coverage across other flood-prone areas within Caloocan City and neighboring communities.</w:t>
      </w:r>
    </w:p>
    <w:p w14:paraId="1F993265" w14:textId="77777777" w:rsidR="00CE6F10" w:rsidRDefault="00CE6F10" w:rsidP="00CE6F10">
      <w:pPr>
        <w:spacing w:line="360" w:lineRule="auto"/>
        <w:jc w:val="both"/>
      </w:pPr>
    </w:p>
    <w:p w14:paraId="4342C00C" w14:textId="77777777" w:rsidR="00CE6F10" w:rsidRDefault="00CE6F10" w:rsidP="00CE6F10">
      <w:pPr>
        <w:spacing w:line="360" w:lineRule="auto"/>
        <w:jc w:val="both"/>
      </w:pPr>
    </w:p>
    <w:p w14:paraId="74F11027" w14:textId="77777777" w:rsidR="00CE6F10" w:rsidRDefault="00CE6F10" w:rsidP="00CE6F10">
      <w:pPr>
        <w:spacing w:line="360" w:lineRule="auto"/>
        <w:jc w:val="both"/>
      </w:pPr>
    </w:p>
    <w:p w14:paraId="734D81F8" w14:textId="77777777" w:rsidR="00CE6F10" w:rsidRDefault="00CE6F10" w:rsidP="00CE6F10">
      <w:pPr>
        <w:spacing w:line="360" w:lineRule="auto"/>
        <w:jc w:val="both"/>
      </w:pPr>
    </w:p>
    <w:p w14:paraId="6AA542CF" w14:textId="77777777" w:rsidR="00CE6F10" w:rsidRDefault="00CE6F10" w:rsidP="00CE6F10">
      <w:pPr>
        <w:spacing w:line="360" w:lineRule="auto"/>
        <w:jc w:val="both"/>
      </w:pPr>
    </w:p>
    <w:p w14:paraId="7C6FF9D0" w14:textId="77777777" w:rsidR="00CE6F10" w:rsidRDefault="00CE6F10" w:rsidP="00CE6F10">
      <w:pPr>
        <w:spacing w:line="360" w:lineRule="auto"/>
        <w:jc w:val="both"/>
      </w:pPr>
    </w:p>
    <w:p w14:paraId="2E8B0EA0" w14:textId="77777777" w:rsidR="00CE6F10" w:rsidRDefault="00CE6F10" w:rsidP="00CE6F10">
      <w:pPr>
        <w:spacing w:line="360" w:lineRule="auto"/>
        <w:jc w:val="both"/>
      </w:pPr>
    </w:p>
    <w:p w14:paraId="11076CD8" w14:textId="77777777" w:rsidR="00CE6F10" w:rsidRDefault="00CE6F10" w:rsidP="00CE6F10">
      <w:pPr>
        <w:spacing w:line="360" w:lineRule="auto"/>
        <w:jc w:val="both"/>
      </w:pPr>
    </w:p>
    <w:p w14:paraId="17F99659" w14:textId="77777777" w:rsidR="00CE6F10" w:rsidRDefault="00CE6F10" w:rsidP="00CE6F10">
      <w:pPr>
        <w:spacing w:line="360" w:lineRule="auto"/>
        <w:jc w:val="both"/>
      </w:pPr>
    </w:p>
    <w:p w14:paraId="542A0529" w14:textId="77777777" w:rsidR="00CE6F10" w:rsidRDefault="00CE6F10" w:rsidP="00CE6F10">
      <w:pPr>
        <w:spacing w:line="360" w:lineRule="auto"/>
        <w:jc w:val="both"/>
      </w:pPr>
    </w:p>
    <w:p w14:paraId="194127A9" w14:textId="77777777" w:rsidR="00CE6F10" w:rsidRDefault="00CE6F10" w:rsidP="00CE6F10">
      <w:pPr>
        <w:spacing w:line="360" w:lineRule="auto"/>
        <w:jc w:val="both"/>
      </w:pPr>
    </w:p>
    <w:p w14:paraId="2550789D" w14:textId="77777777" w:rsidR="00CE6F10" w:rsidRDefault="00CE6F10" w:rsidP="00CE6F10">
      <w:pPr>
        <w:spacing w:line="360" w:lineRule="auto"/>
        <w:jc w:val="both"/>
      </w:pPr>
    </w:p>
    <w:p w14:paraId="19578777" w14:textId="77777777" w:rsidR="00CE6F10" w:rsidRDefault="00CE6F10" w:rsidP="00CE6F10">
      <w:pPr>
        <w:spacing w:line="360" w:lineRule="auto"/>
        <w:jc w:val="both"/>
      </w:pPr>
    </w:p>
    <w:p w14:paraId="3C8E0483" w14:textId="77777777" w:rsidR="00CE6F10" w:rsidRDefault="00CE6F10" w:rsidP="00CE6F10">
      <w:pPr>
        <w:spacing w:line="360" w:lineRule="auto"/>
        <w:jc w:val="both"/>
      </w:pPr>
    </w:p>
    <w:p w14:paraId="315DE416" w14:textId="77777777" w:rsidR="00CE6F10" w:rsidRPr="00CE6F10" w:rsidRDefault="00CE6F10" w:rsidP="00CE6F10">
      <w:pPr>
        <w:spacing w:line="360" w:lineRule="auto"/>
        <w:jc w:val="center"/>
        <w:rPr>
          <w:b/>
          <w:bCs/>
        </w:rPr>
      </w:pPr>
      <w:r w:rsidRPr="00CE6F10">
        <w:rPr>
          <w:b/>
          <w:bCs/>
        </w:rPr>
        <w:lastRenderedPageBreak/>
        <w:t>REFERENCES</w:t>
      </w:r>
    </w:p>
    <w:p w14:paraId="7A03F39C" w14:textId="77777777" w:rsidR="00CE6F10" w:rsidRDefault="00CE6F10" w:rsidP="00CE6F10">
      <w:pPr>
        <w:spacing w:line="360" w:lineRule="auto"/>
        <w:jc w:val="both"/>
      </w:pPr>
    </w:p>
    <w:p w14:paraId="04A59CCA" w14:textId="77777777" w:rsidR="00CE6F10" w:rsidRDefault="00CE6F10" w:rsidP="00CE6F10">
      <w:pPr>
        <w:spacing w:line="360" w:lineRule="auto"/>
        <w:jc w:val="both"/>
      </w:pPr>
      <w:r>
        <w:t>Ahmed, T., Rahman, M., &amp; Islam, S. (2023). Wireless sensor and web-based decision support system for flood monitoring and environmental analysis. International Journal of Environmental Monitoring, 15(2), 101–115.</w:t>
      </w:r>
    </w:p>
    <w:p w14:paraId="607CA143" w14:textId="77777777" w:rsidR="00CE6F10" w:rsidRDefault="00CE6F10" w:rsidP="00CE6F10">
      <w:pPr>
        <w:spacing w:line="360" w:lineRule="auto"/>
        <w:jc w:val="both"/>
      </w:pPr>
    </w:p>
    <w:p w14:paraId="284363CE" w14:textId="77777777" w:rsidR="00CE6F10" w:rsidRDefault="00CE6F10" w:rsidP="00CE6F10">
      <w:pPr>
        <w:spacing w:line="360" w:lineRule="auto"/>
        <w:jc w:val="both"/>
      </w:pPr>
      <w:r>
        <w:t>Arante, J. P., Santos, M. L., &amp; Reyes, R. T. (2025). Secured IoT-based flood monitoring and forecasting system using a genetic-algorithm neuro-fuzzy network. Philippine Journal of Computing and Information Systems, 12(1), 45–60.</w:t>
      </w:r>
    </w:p>
    <w:p w14:paraId="3C588EDB" w14:textId="77777777" w:rsidR="00CE6F10" w:rsidRDefault="00CE6F10" w:rsidP="00CE6F10">
      <w:pPr>
        <w:spacing w:line="360" w:lineRule="auto"/>
        <w:jc w:val="both"/>
      </w:pPr>
    </w:p>
    <w:p w14:paraId="2C6D4A2A" w14:textId="77777777" w:rsidR="00CE6F10" w:rsidRDefault="00CE6F10" w:rsidP="00CE6F10">
      <w:pPr>
        <w:spacing w:line="360" w:lineRule="auto"/>
        <w:jc w:val="both"/>
      </w:pPr>
      <w:r>
        <w:t>Bentoso, J. R., Mendoza, L. P., &amp; Torres, C. D. (2021). Web-based flood warning decision support system for disaster management in Leyte. Journal of Philippine Information Technology Research, 8(3), 33–48.</w:t>
      </w:r>
    </w:p>
    <w:p w14:paraId="77C30898" w14:textId="77777777" w:rsidR="00CE6F10" w:rsidRDefault="00CE6F10" w:rsidP="00CE6F10">
      <w:pPr>
        <w:spacing w:line="360" w:lineRule="auto"/>
        <w:jc w:val="both"/>
      </w:pPr>
    </w:p>
    <w:p w14:paraId="102D992C" w14:textId="77777777" w:rsidR="00CE6F10" w:rsidRDefault="00CE6F10" w:rsidP="00CE6F10">
      <w:pPr>
        <w:spacing w:line="360" w:lineRule="auto"/>
        <w:jc w:val="both"/>
      </w:pPr>
      <w:r>
        <w:t xml:space="preserve">Byaruhanga, J., Nsubuga, F., &amp; Mugume, I. (2024). Evolution of flood prediction and forecasting models </w:t>
      </w:r>
      <w:proofErr w:type="gramStart"/>
      <w:r>
        <w:t>for flood</w:t>
      </w:r>
      <w:proofErr w:type="gramEnd"/>
      <w:r>
        <w:t xml:space="preserve"> early warning systems: A scoping review. Environmental Monitoring and Assessment, 196(4), 1–21.</w:t>
      </w:r>
    </w:p>
    <w:p w14:paraId="4059DA77" w14:textId="77777777" w:rsidR="00CE6F10" w:rsidRDefault="00CE6F10" w:rsidP="00CE6F10">
      <w:pPr>
        <w:spacing w:line="360" w:lineRule="auto"/>
        <w:jc w:val="both"/>
      </w:pPr>
    </w:p>
    <w:p w14:paraId="521EEAE2" w14:textId="77777777" w:rsidR="00CE6F10" w:rsidRDefault="00CE6F10" w:rsidP="00CE6F10">
      <w:pPr>
        <w:spacing w:line="360" w:lineRule="auto"/>
        <w:jc w:val="both"/>
      </w:pPr>
      <w:r>
        <w:t>Fernández-Nóvoa, D., García-Feal, O., &amp; Gómez-</w:t>
      </w:r>
      <w:proofErr w:type="spellStart"/>
      <w:r>
        <w:t>Gesteira</w:t>
      </w:r>
      <w:proofErr w:type="spellEnd"/>
      <w:r>
        <w:t>, M. (2024). Enhancing flood risk management: A comprehensive review on flood early warning systems with emphasis on numerical modeling. Water, 16(2), 1–25.</w:t>
      </w:r>
    </w:p>
    <w:p w14:paraId="0725D046" w14:textId="77777777" w:rsidR="00CE6F10" w:rsidRDefault="00CE6F10" w:rsidP="00CE6F10">
      <w:pPr>
        <w:spacing w:line="360" w:lineRule="auto"/>
        <w:jc w:val="both"/>
      </w:pPr>
    </w:p>
    <w:p w14:paraId="50B3BDAF" w14:textId="77777777" w:rsidR="00CE6F10" w:rsidRDefault="00CE6F10" w:rsidP="00CE6F10">
      <w:pPr>
        <w:spacing w:line="360" w:lineRule="auto"/>
        <w:jc w:val="both"/>
      </w:pPr>
      <w:proofErr w:type="spellStart"/>
      <w:r>
        <w:t>Gersaniva</w:t>
      </w:r>
      <w:proofErr w:type="spellEnd"/>
      <w:r>
        <w:t>, P. R., &amp; Damasco, A. J. (2025). Innovative flood monitoring system for community disaster preparedness and response. Asian Journal of Disaster Management, 14(1), 70–85.</w:t>
      </w:r>
    </w:p>
    <w:p w14:paraId="1A80BB84" w14:textId="77777777" w:rsidR="00CE6F10" w:rsidRDefault="00CE6F10" w:rsidP="00CE6F10">
      <w:pPr>
        <w:spacing w:line="360" w:lineRule="auto"/>
        <w:jc w:val="both"/>
      </w:pPr>
    </w:p>
    <w:p w14:paraId="57A681BB" w14:textId="77777777" w:rsidR="00CE6F10" w:rsidRDefault="00CE6F10" w:rsidP="00CE6F10">
      <w:pPr>
        <w:spacing w:line="360" w:lineRule="auto"/>
        <w:jc w:val="both"/>
      </w:pPr>
      <w:proofErr w:type="spellStart"/>
      <w:r>
        <w:t>Marzukh</w:t>
      </w:r>
      <w:proofErr w:type="spellEnd"/>
      <w:r>
        <w:t>, S., Abdullah, N., &amp; Hassan, M. (2018). Flood detection and warning system (</w:t>
      </w:r>
      <w:proofErr w:type="spellStart"/>
      <w:r>
        <w:t>FloWs</w:t>
      </w:r>
      <w:proofErr w:type="spellEnd"/>
      <w:r>
        <w:t>) using Arduino Uno and GSM technology. International Journal of Advanced Engineering Research, 9(4), 55–67.</w:t>
      </w:r>
    </w:p>
    <w:p w14:paraId="29CBC76A" w14:textId="77777777" w:rsidR="00CE6F10" w:rsidRDefault="00CE6F10" w:rsidP="00CE6F10">
      <w:pPr>
        <w:spacing w:line="360" w:lineRule="auto"/>
        <w:jc w:val="both"/>
      </w:pPr>
    </w:p>
    <w:p w14:paraId="09ADF73E" w14:textId="77777777" w:rsidR="00CE6F10" w:rsidRDefault="00CE6F10" w:rsidP="00CE6F10">
      <w:pPr>
        <w:spacing w:line="360" w:lineRule="auto"/>
        <w:jc w:val="both"/>
      </w:pPr>
      <w:r>
        <w:lastRenderedPageBreak/>
        <w:t>Montesa, K. A., Villanueva, R. M., &amp; Cruz, J. L. (2023). Development of a coastal flood monitoring device using ultrasonic sensors and LoRa technology. Philippine Engineering and Technology Journal, 18(2), 91–108.</w:t>
      </w:r>
    </w:p>
    <w:p w14:paraId="71F2AECE" w14:textId="77777777" w:rsidR="00CE6F10" w:rsidRDefault="00CE6F10" w:rsidP="00CE6F10">
      <w:pPr>
        <w:spacing w:line="360" w:lineRule="auto"/>
        <w:jc w:val="both"/>
      </w:pPr>
    </w:p>
    <w:p w14:paraId="06291844" w14:textId="77777777" w:rsidR="00CE6F10" w:rsidRDefault="00CE6F10" w:rsidP="00CE6F10">
      <w:pPr>
        <w:spacing w:line="360" w:lineRule="auto"/>
        <w:jc w:val="both"/>
      </w:pPr>
      <w:r>
        <w:t>Sanz, A., Rodriguez, P., &amp; Moreno, J. (2024). Cloud-based monitoring of hydrological processes using dense sensor networks and NB-IoT connectivity. Sensors, 24(5), 1–19.</w:t>
      </w:r>
    </w:p>
    <w:p w14:paraId="71948CE4" w14:textId="77777777" w:rsidR="00CE6F10" w:rsidRDefault="00CE6F10" w:rsidP="00CE6F10">
      <w:pPr>
        <w:spacing w:line="360" w:lineRule="auto"/>
        <w:jc w:val="both"/>
      </w:pPr>
    </w:p>
    <w:p w14:paraId="6AEDFCC3" w14:textId="77777777" w:rsidR="00CE6F10" w:rsidRDefault="00CE6F10" w:rsidP="00CE6F10">
      <w:pPr>
        <w:spacing w:line="360" w:lineRule="auto"/>
        <w:jc w:val="both"/>
      </w:pPr>
      <w:r>
        <w:t xml:space="preserve">Seva, R. R., Bautista, A. P., &amp; Ramos, D. C. (2025). </w:t>
      </w:r>
      <w:proofErr w:type="spellStart"/>
      <w:r>
        <w:t>FloodCast</w:t>
      </w:r>
      <w:proofErr w:type="spellEnd"/>
      <w:r>
        <w:t>: A user-centered flood monitoring system for improving community engagement and preparedness. Journal of Community Informatics and Disaster Resilience, 11(2), 50–68.</w:t>
      </w:r>
    </w:p>
    <w:p w14:paraId="4706C172" w14:textId="77777777" w:rsidR="00CE6F10" w:rsidRDefault="00CE6F10" w:rsidP="00CE6F10">
      <w:pPr>
        <w:spacing w:line="360" w:lineRule="auto"/>
        <w:jc w:val="both"/>
      </w:pPr>
    </w:p>
    <w:p w14:paraId="69380EF3" w14:textId="77777777" w:rsidR="00CE6F10" w:rsidRDefault="00CE6F10" w:rsidP="00CE6F10">
      <w:pPr>
        <w:spacing w:line="360" w:lineRule="auto"/>
        <w:jc w:val="both"/>
      </w:pPr>
      <w:r>
        <w:t>Tolentino, M. A., Cruz, E. P., &amp; Rivera, D. S. (2022). Real-time flood detection using image processing and predictive analytics. International Journal of Computer Applications and Disaster Management, 13(1), 23–38.</w:t>
      </w:r>
    </w:p>
    <w:p w14:paraId="26A266A2" w14:textId="77777777" w:rsidR="00CE6F10" w:rsidRDefault="00CE6F10" w:rsidP="00CE6F10">
      <w:pPr>
        <w:spacing w:line="360" w:lineRule="auto"/>
        <w:jc w:val="both"/>
      </w:pPr>
    </w:p>
    <w:p w14:paraId="51259541" w14:textId="3F480CF9" w:rsidR="00CE6F10" w:rsidRPr="001D660E" w:rsidRDefault="00CE6F10" w:rsidP="00CE6F10">
      <w:pPr>
        <w:spacing w:line="360" w:lineRule="auto"/>
        <w:jc w:val="both"/>
      </w:pPr>
      <w:r>
        <w:t>Zakaria, H., Liu, Y., &amp; Chen, X. (2023). Remote water-level monitoring system for flood management using sensor networks and web technologies. Journal of Hydrological Engineering, 28(6), 1–14.</w:t>
      </w:r>
    </w:p>
    <w:sectPr w:rsidR="00CE6F10" w:rsidRPr="001D660E" w:rsidSect="00A54AED">
      <w:headerReference w:type="default" r:id="rId49"/>
      <w:footerReference w:type="default" r:id="rId50"/>
      <w:type w:val="continuous"/>
      <w:pgSz w:w="12240" w:h="15840" w:code="1"/>
      <w:pgMar w:top="2269" w:right="1857" w:bottom="1244" w:left="2019" w:header="720" w:footer="39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0880F2" w14:textId="77777777" w:rsidR="00AB2A2A" w:rsidRDefault="00AB2A2A">
      <w:r>
        <w:separator/>
      </w:r>
    </w:p>
  </w:endnote>
  <w:endnote w:type="continuationSeparator" w:id="0">
    <w:p w14:paraId="50E2BF99" w14:textId="77777777" w:rsidR="00AB2A2A" w:rsidRDefault="00AB2A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D0EB0A" w14:textId="5FBEEA52" w:rsidR="00DC65AE" w:rsidRDefault="00DC65AE">
    <w:pPr>
      <w:pStyle w:val="Footer"/>
    </w:pPr>
    <w:r>
      <w:rPr>
        <w:noProof/>
        <w:lang w:val="en-PH" w:eastAsia="en-PH"/>
      </w:rPr>
      <mc:AlternateContent>
        <mc:Choice Requires="wps">
          <w:drawing>
            <wp:anchor distT="0" distB="0" distL="114300" distR="114300" simplePos="0" relativeHeight="251659264" behindDoc="0" locked="0" layoutInCell="1" allowOverlap="1" wp14:anchorId="3A302687" wp14:editId="1A5E1256">
              <wp:simplePos x="0" y="0"/>
              <wp:positionH relativeFrom="column">
                <wp:posOffset>-1450315</wp:posOffset>
              </wp:positionH>
              <wp:positionV relativeFrom="paragraph">
                <wp:posOffset>-165584</wp:posOffset>
              </wp:positionV>
              <wp:extent cx="8197419" cy="36983"/>
              <wp:effectExtent l="0" t="0" r="19685" b="13970"/>
              <wp:wrapNone/>
              <wp:docPr id="1954995220" name="Straight Connector 18"/>
              <wp:cNvGraphicFramePr/>
              <a:graphic xmlns:a="http://schemas.openxmlformats.org/drawingml/2006/main">
                <a:graphicData uri="http://schemas.microsoft.com/office/word/2010/wordprocessingShape">
                  <wps:wsp>
                    <wps:cNvCnPr/>
                    <wps:spPr>
                      <a:xfrm flipV="1">
                        <a:off x="0" y="0"/>
                        <a:ext cx="8197419" cy="36983"/>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03757A" id="Straight Connector 18"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4.2pt,-13.05pt" to="531.25pt,-1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" strokecolor="black [3040]" strokeweight=".5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17B671" w14:textId="77777777" w:rsidR="00AB2A2A" w:rsidRDefault="00AB2A2A">
      <w:r>
        <w:separator/>
      </w:r>
    </w:p>
  </w:footnote>
  <w:footnote w:type="continuationSeparator" w:id="0">
    <w:p w14:paraId="5B7E0A0A" w14:textId="77777777" w:rsidR="00AB2A2A" w:rsidRDefault="00AB2A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2D314" w14:textId="6F04854B" w:rsidR="00DC65AE" w:rsidRPr="00A8597D" w:rsidRDefault="00DC65AE">
    <w:pPr>
      <w:pStyle w:val="Header"/>
      <w:rPr>
        <w:color w:val="000000" w:themeColor="text1"/>
      </w:rPr>
    </w:pPr>
    <w:r>
      <w:rPr>
        <w:rFonts w:ascii="Tahoma" w:hAnsi="Tahoma" w:cs="Tahoma"/>
        <w:b/>
        <w:bCs/>
        <w:noProof/>
        <w:sz w:val="30"/>
        <w:szCs w:val="30"/>
        <w:lang w:val="en-PH" w:eastAsia="en-PH"/>
      </w:rPr>
      <w:drawing>
        <wp:anchor distT="0" distB="0" distL="114300" distR="114300" simplePos="0" relativeHeight="251658240" behindDoc="1" locked="0" layoutInCell="1" allowOverlap="1" wp14:anchorId="65DB2452" wp14:editId="00027411">
          <wp:simplePos x="0" y="0"/>
          <wp:positionH relativeFrom="column">
            <wp:posOffset>-8255</wp:posOffset>
          </wp:positionH>
          <wp:positionV relativeFrom="paragraph">
            <wp:posOffset>-360080</wp:posOffset>
          </wp:positionV>
          <wp:extent cx="726141" cy="741084"/>
          <wp:effectExtent l="0" t="0" r="0" b="0"/>
          <wp:wrapNone/>
          <wp:docPr id="88232148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932938" name="Picture 1813932938"/>
                  <pic:cNvPicPr/>
                </pic:nvPicPr>
                <pic:blipFill>
                  <a:blip r:embed="rId1">
                    <a:extLst>
                      <a:ext uri="{28A0092B-C50C-407E-A947-70E740481C1C}">
                        <a14:useLocalDpi xmlns:a14="http://schemas.microsoft.com/office/drawing/2010/main" val="0"/>
                      </a:ext>
                    </a:extLst>
                  </a:blip>
                  <a:stretch>
                    <a:fillRect/>
                  </a:stretch>
                </pic:blipFill>
                <pic:spPr>
                  <a:xfrm>
                    <a:off x="0" y="0"/>
                    <a:ext cx="726141" cy="741084"/>
                  </a:xfrm>
                  <a:prstGeom prst="rect">
                    <a:avLst/>
                  </a:prstGeom>
                </pic:spPr>
              </pic:pic>
            </a:graphicData>
          </a:graphic>
          <wp14:sizeRelH relativeFrom="page">
            <wp14:pctWidth>0</wp14:pctWidth>
          </wp14:sizeRelH>
          <wp14:sizeRelV relativeFrom="page">
            <wp14:pctHeight>0</wp14:pctHeight>
          </wp14:sizeRelV>
        </wp:anchor>
      </w:drawing>
    </w:r>
    <w:r w:rsidRPr="00A8597D">
      <w:rPr>
        <w:noProof/>
        <w:color w:val="000000" w:themeColor="text1"/>
        <w:lang w:val="en-PH" w:eastAsia="en-PH"/>
      </w:rPr>
      <mc:AlternateContent>
        <mc:Choice Requires="wps">
          <w:drawing>
            <wp:anchor distT="0" distB="0" distL="114300" distR="114300" simplePos="0" relativeHeight="251647999" behindDoc="0" locked="0" layoutInCell="1" allowOverlap="1" wp14:anchorId="70EE872E" wp14:editId="792B5423">
              <wp:simplePos x="0" y="0"/>
              <wp:positionH relativeFrom="column">
                <wp:posOffset>-117503</wp:posOffset>
              </wp:positionH>
              <wp:positionV relativeFrom="paragraph">
                <wp:posOffset>-234461</wp:posOffset>
              </wp:positionV>
              <wp:extent cx="5718922" cy="779929"/>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8922" cy="779929"/>
                      </a:xfrm>
                      <a:prstGeom prst="rect">
                        <a:avLst/>
                      </a:prstGeom>
                      <a:solidFill>
                        <a:srgbClr val="FFFFFF">
                          <a:alpha val="0"/>
                        </a:srgbClr>
                      </a:solidFill>
                      <a:ln>
                        <a:noFill/>
                      </a:ln>
                    </wps:spPr>
                    <wps:txbx>
                      <w:txbxContent>
                        <w:p w14:paraId="597E758B" w14:textId="1877ACFD" w:rsidR="00DC65AE" w:rsidRPr="00D127EB" w:rsidRDefault="00DC65AE" w:rsidP="006407D6">
                          <w:pPr>
                            <w:jc w:val="center"/>
                            <w:rPr>
                              <w:rFonts w:ascii="Arial" w:hAnsi="Arial" w:cs="Arial"/>
                              <w:b/>
                              <w:bCs/>
                              <w:sz w:val="30"/>
                              <w:szCs w:val="30"/>
                            </w:rPr>
                          </w:pPr>
                          <w:r w:rsidRPr="00D127EB">
                            <w:rPr>
                              <w:rFonts w:ascii="Arial" w:hAnsi="Arial" w:cs="Arial"/>
                              <w:b/>
                              <w:bCs/>
                              <w:sz w:val="30"/>
                              <w:szCs w:val="30"/>
                            </w:rPr>
                            <w:t>ST. CLARE COLLEGE</w:t>
                          </w:r>
                        </w:p>
                        <w:p w14:paraId="55B42C03" w14:textId="6ED01202" w:rsidR="00DC65AE" w:rsidRPr="00D127EB" w:rsidRDefault="00DC65AE" w:rsidP="000B0C13">
                          <w:pPr>
                            <w:jc w:val="center"/>
                            <w:rPr>
                              <w:rFonts w:ascii="Arial" w:hAnsi="Arial" w:cs="Arial"/>
                              <w:sz w:val="20"/>
                              <w:szCs w:val="20"/>
                            </w:rPr>
                          </w:pPr>
                          <w:r w:rsidRPr="00D127EB">
                            <w:rPr>
                              <w:rFonts w:ascii="Arial" w:hAnsi="Arial" w:cs="Arial"/>
                              <w:sz w:val="20"/>
                              <w:szCs w:val="20"/>
                            </w:rPr>
                            <w:t>The School of Life Skills</w:t>
                          </w:r>
                        </w:p>
                        <w:p w14:paraId="76FAA3F1" w14:textId="72E1BEE7" w:rsidR="00DC65AE" w:rsidRPr="00D127EB" w:rsidRDefault="00DC65AE" w:rsidP="000B0C13">
                          <w:pPr>
                            <w:jc w:val="center"/>
                            <w:rPr>
                              <w:rFonts w:ascii="Arial" w:hAnsi="Arial" w:cs="Arial"/>
                              <w:b/>
                              <w:bCs/>
                              <w:sz w:val="20"/>
                              <w:szCs w:val="20"/>
                            </w:rPr>
                          </w:pPr>
                          <w:r w:rsidRPr="00D127EB">
                            <w:rPr>
                              <w:rFonts w:ascii="Arial" w:hAnsi="Arial" w:cs="Arial"/>
                              <w:b/>
                              <w:bCs/>
                              <w:sz w:val="20"/>
                              <w:szCs w:val="20"/>
                            </w:rPr>
                            <w:t xml:space="preserve">BACHELOR OF </w:t>
                          </w:r>
                          <w:r>
                            <w:rPr>
                              <w:rFonts w:ascii="Arial" w:hAnsi="Arial" w:cs="Arial"/>
                              <w:b/>
                              <w:bCs/>
                              <w:sz w:val="20"/>
                              <w:szCs w:val="20"/>
                            </w:rPr>
                            <w:t>SCIENCE IN COMPUTER SCI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EE872E" id="_x0000_t202" coordsize="21600,21600" o:spt="202" path="m,l,21600r21600,l21600,xe">
              <v:stroke joinstyle="miter"/>
              <v:path gradientshapeok="t" o:connecttype="rect"/>
            </v:shapetype>
            <v:shape id="Text Box 5" o:spid="_x0000_s1026" type="#_x0000_t202" style="position:absolute;margin-left:-9.25pt;margin-top:-18.45pt;width:450.3pt;height:61.4pt;z-index:2516479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" stroked="f">
              <v:fill opacity="0"/>
              <v:textbox>
                <w:txbxContent>
                  <w:p w14:paraId="597E758B" w14:textId="1877ACFD" w:rsidR="00DC65AE" w:rsidRPr="00D127EB" w:rsidRDefault="00DC65AE" w:rsidP="006407D6">
                    <w:pPr>
                      <w:jc w:val="center"/>
                      <w:rPr>
                        <w:rFonts w:ascii="Arial" w:hAnsi="Arial" w:cs="Arial"/>
                        <w:b/>
                        <w:bCs/>
                        <w:sz w:val="30"/>
                        <w:szCs w:val="30"/>
                      </w:rPr>
                    </w:pPr>
                    <w:r w:rsidRPr="00D127EB">
                      <w:rPr>
                        <w:rFonts w:ascii="Arial" w:hAnsi="Arial" w:cs="Arial"/>
                        <w:b/>
                        <w:bCs/>
                        <w:sz w:val="30"/>
                        <w:szCs w:val="30"/>
                      </w:rPr>
                      <w:t>ST. CLARE COLLEGE</w:t>
                    </w:r>
                  </w:p>
                  <w:p w14:paraId="55B42C03" w14:textId="6ED01202" w:rsidR="00DC65AE" w:rsidRPr="00D127EB" w:rsidRDefault="00DC65AE" w:rsidP="000B0C13">
                    <w:pPr>
                      <w:jc w:val="center"/>
                      <w:rPr>
                        <w:rFonts w:ascii="Arial" w:hAnsi="Arial" w:cs="Arial"/>
                        <w:sz w:val="20"/>
                        <w:szCs w:val="20"/>
                      </w:rPr>
                    </w:pPr>
                    <w:r w:rsidRPr="00D127EB">
                      <w:rPr>
                        <w:rFonts w:ascii="Arial" w:hAnsi="Arial" w:cs="Arial"/>
                        <w:sz w:val="20"/>
                        <w:szCs w:val="20"/>
                      </w:rPr>
                      <w:t>The School of Life Skills</w:t>
                    </w:r>
                  </w:p>
                  <w:p w14:paraId="76FAA3F1" w14:textId="72E1BEE7" w:rsidR="00DC65AE" w:rsidRPr="00D127EB" w:rsidRDefault="00DC65AE" w:rsidP="000B0C13">
                    <w:pPr>
                      <w:jc w:val="center"/>
                      <w:rPr>
                        <w:rFonts w:ascii="Arial" w:hAnsi="Arial" w:cs="Arial"/>
                        <w:b/>
                        <w:bCs/>
                        <w:sz w:val="20"/>
                        <w:szCs w:val="20"/>
                      </w:rPr>
                    </w:pPr>
                    <w:r w:rsidRPr="00D127EB">
                      <w:rPr>
                        <w:rFonts w:ascii="Arial" w:hAnsi="Arial" w:cs="Arial"/>
                        <w:b/>
                        <w:bCs/>
                        <w:sz w:val="20"/>
                        <w:szCs w:val="20"/>
                      </w:rPr>
                      <w:t xml:space="preserve">BACHELOR OF </w:t>
                    </w:r>
                    <w:r>
                      <w:rPr>
                        <w:rFonts w:ascii="Arial" w:hAnsi="Arial" w:cs="Arial"/>
                        <w:b/>
                        <w:bCs/>
                        <w:sz w:val="20"/>
                        <w:szCs w:val="20"/>
                      </w:rPr>
                      <w:t>SCIENCE IN COMPUTER SCIENCE</w:t>
                    </w:r>
                  </w:p>
                </w:txbxContent>
              </v:textbox>
            </v:shape>
          </w:pict>
        </mc:Fallback>
      </mc:AlternateContent>
    </w:r>
    <w:r w:rsidRPr="00A8597D">
      <w:rPr>
        <w:noProof/>
        <w:color w:val="000000" w:themeColor="text1"/>
        <w:lang w:val="en-PH" w:eastAsia="en-PH"/>
      </w:rPr>
      <mc:AlternateContent>
        <mc:Choice Requires="wps">
          <w:drawing>
            <wp:anchor distT="0" distB="0" distL="114300" distR="114300" simplePos="0" relativeHeight="251655168" behindDoc="0" locked="0" layoutInCell="1" allowOverlap="1" wp14:anchorId="13BB7C93" wp14:editId="0E47CA1D">
              <wp:simplePos x="0" y="0"/>
              <wp:positionH relativeFrom="column">
                <wp:posOffset>5603240</wp:posOffset>
              </wp:positionH>
              <wp:positionV relativeFrom="paragraph">
                <wp:posOffset>462915</wp:posOffset>
              </wp:positionV>
              <wp:extent cx="892810" cy="31496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92810" cy="3149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C42112" w14:textId="60E3E2AB" w:rsidR="00DC65AE" w:rsidRPr="001D660E" w:rsidRDefault="00DC65AE" w:rsidP="001D660E">
                          <w:pPr>
                            <w:rPr>
                              <w:rFonts w:ascii="Tahoma" w:hAnsi="Tahoma" w:cs="Tahoma"/>
                              <w:sz w:val="26"/>
                              <w:szCs w:val="26"/>
                              <w:lang w:val="en-PH"/>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13BB7C93" id="Text Box 6" o:spid="_x0000_s1027" type="#_x0000_t202" style="position:absolute;margin-left:441.2pt;margin-top:36.45pt;width:70.3pt;height:24.8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" filled="f" stroked="f" strokeweight=".5pt">
              <v:textbox>
                <w:txbxContent>
                  <w:p w14:paraId="74C42112" w14:textId="60E3E2AB" w:rsidR="00DC65AE" w:rsidRPr="001D660E" w:rsidRDefault="00DC65AE" w:rsidP="001D660E">
                    <w:pPr>
                      <w:rPr>
                        <w:rFonts w:ascii="Tahoma" w:hAnsi="Tahoma" w:cs="Tahoma"/>
                        <w:sz w:val="26"/>
                        <w:szCs w:val="26"/>
                        <w:lang w:val="en-PH"/>
                      </w:rPr>
                    </w:pPr>
                  </w:p>
                </w:txbxContent>
              </v:textbox>
            </v:shape>
          </w:pict>
        </mc:Fallback>
      </mc:AlternateContent>
    </w:r>
    <w:r w:rsidRPr="00A8597D">
      <w:rPr>
        <w:noProof/>
        <w:color w:val="000000" w:themeColor="text1"/>
        <w:lang w:val="en-PH" w:eastAsia="en-PH"/>
      </w:rPr>
      <mc:AlternateContent>
        <mc:Choice Requires="wps">
          <w:drawing>
            <wp:anchor distT="4294967295" distB="4294967295" distL="114300" distR="114300" simplePos="0" relativeHeight="251651072" behindDoc="0" locked="0" layoutInCell="1" allowOverlap="1" wp14:anchorId="078856EE" wp14:editId="7321847D">
              <wp:simplePos x="0" y="0"/>
              <wp:positionH relativeFrom="column">
                <wp:posOffset>-1600200</wp:posOffset>
              </wp:positionH>
              <wp:positionV relativeFrom="paragraph">
                <wp:posOffset>777239</wp:posOffset>
              </wp:positionV>
              <wp:extent cx="8343900" cy="0"/>
              <wp:effectExtent l="0" t="0" r="12700" b="1270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343900" cy="0"/>
                      </a:xfrm>
                      <a:prstGeom prst="line">
                        <a:avLst/>
                      </a:prstGeom>
                      <a:noFill/>
                      <a:ln w="11430">
                        <a:solidFill>
                          <a:schemeClr val="tx1"/>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7C002B61" id="Straight Connector 4" o:spid="_x0000_s1026" style="position:absolute;flip:x;z-index:251651072;visibility:visible;mso-wrap-style:square;mso-width-percent:0;mso-height-percent:0;mso-wrap-distance-left:9pt;mso-wrap-distance-top:.&lt;mm;mso-wrap-distance-right:9pt;mso-wrap-distance-bottom:.&lt;mm;mso-position-horizontal:absolute;mso-position-horizontal-relative:text;mso-position-vertical:absolute;mso-position-vertical-relative:text;mso-width-percent:0;mso-height-percent:0;mso-width-relative:page;mso-height-relative:page" from="-126pt,61.2pt" to="531pt,6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" strokecolor="black [3213]" strokeweight=".9pt"/>
          </w:pict>
        </mc:Fallback>
      </mc:AlternateContent>
    </w:r>
    <w:r w:rsidRPr="00A8597D">
      <w:rPr>
        <w:noProof/>
        <w:color w:val="000000" w:themeColor="text1"/>
        <w:lang w:val="en-PH" w:eastAsia="en-PH"/>
      </w:rPr>
      <mc:AlternateContent>
        <mc:Choice Requires="wps">
          <w:drawing>
            <wp:anchor distT="4294967295" distB="4294967295" distL="114300" distR="114300" simplePos="0" relativeHeight="251653120" behindDoc="0" locked="0" layoutInCell="1" allowOverlap="1" wp14:anchorId="1CACE9BE" wp14:editId="67E493F6">
              <wp:simplePos x="0" y="0"/>
              <wp:positionH relativeFrom="column">
                <wp:posOffset>-1447800</wp:posOffset>
              </wp:positionH>
              <wp:positionV relativeFrom="paragraph">
                <wp:posOffset>434339</wp:posOffset>
              </wp:positionV>
              <wp:extent cx="8343900" cy="0"/>
              <wp:effectExtent l="0" t="0" r="12700" b="1270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343900" cy="0"/>
                      </a:xfrm>
                      <a:prstGeom prst="line">
                        <a:avLst/>
                      </a:prstGeom>
                      <a:noFill/>
                      <a:ln w="11430">
                        <a:solidFill>
                          <a:schemeClr val="tx1"/>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5DE04B45" id="Straight Connector 3" o:spid="_x0000_s1026" style="position:absolute;flip:x;z-index:251653120;visibility:visible;mso-wrap-style:square;mso-width-percent:0;mso-height-percent:0;mso-wrap-distance-left:9pt;mso-wrap-distance-top:.&lt;mm;mso-wrap-distance-right:9pt;mso-wrap-distance-bottom:.&lt;mm;mso-position-horizontal:absolute;mso-position-horizontal-relative:text;mso-position-vertical:absolute;mso-position-vertical-relative:text;mso-width-percent:0;mso-height-percent:0;mso-width-relative:page;mso-height-relative:page" from="-114pt,34.2pt" to="543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" strokecolor="black [3213]" strokeweight=".9pt"/>
          </w:pict>
        </mc:Fallback>
      </mc:AlternateContent>
    </w:r>
    <w:r w:rsidRPr="00A8597D">
      <w:rPr>
        <w:noProof/>
        <w:color w:val="000000" w:themeColor="text1"/>
        <w:lang w:val="en-PH" w:eastAsia="en-PH"/>
      </w:rPr>
      <mc:AlternateContent>
        <mc:Choice Requires="wps">
          <w:drawing>
            <wp:anchor distT="0" distB="0" distL="114299" distR="114299" simplePos="0" relativeHeight="251650048" behindDoc="0" locked="0" layoutInCell="1" allowOverlap="1" wp14:anchorId="4958D3B1" wp14:editId="470D3B6E">
              <wp:simplePos x="0" y="0"/>
              <wp:positionH relativeFrom="column">
                <wp:posOffset>5600699</wp:posOffset>
              </wp:positionH>
              <wp:positionV relativeFrom="paragraph">
                <wp:posOffset>-685800</wp:posOffset>
              </wp:positionV>
              <wp:extent cx="0" cy="10515600"/>
              <wp:effectExtent l="0" t="0" r="12700" b="1270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515600"/>
                      </a:xfrm>
                      <a:prstGeom prst="line">
                        <a:avLst/>
                      </a:prstGeom>
                      <a:noFill/>
                      <a:ln w="11430">
                        <a:solidFill>
                          <a:schemeClr val="tx1"/>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6093B56D" id="Straight Connector 2" o:spid="_x0000_s1026" style="position:absolute;z-index:2516500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41pt,-54pt" to="441pt,7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" strokecolor="black [3213]" strokeweight=".9pt"/>
          </w:pict>
        </mc:Fallback>
      </mc:AlternateContent>
    </w:r>
    <w:r w:rsidRPr="00A8597D">
      <w:rPr>
        <w:noProof/>
        <w:color w:val="000000" w:themeColor="text1"/>
        <w:lang w:val="en-PH" w:eastAsia="en-PH"/>
      </w:rPr>
      <mc:AlternateContent>
        <mc:Choice Requires="wps">
          <w:drawing>
            <wp:anchor distT="0" distB="0" distL="114299" distR="114299" simplePos="0" relativeHeight="251649024" behindDoc="0" locked="0" layoutInCell="1" allowOverlap="1" wp14:anchorId="77D361A8" wp14:editId="61ADB67D">
              <wp:simplePos x="0" y="0"/>
              <wp:positionH relativeFrom="column">
                <wp:posOffset>-114301</wp:posOffset>
              </wp:positionH>
              <wp:positionV relativeFrom="paragraph">
                <wp:posOffset>-571500</wp:posOffset>
              </wp:positionV>
              <wp:extent cx="0" cy="10515600"/>
              <wp:effectExtent l="0" t="0" r="12700" b="1270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515600"/>
                      </a:xfrm>
                      <a:prstGeom prst="line">
                        <a:avLst/>
                      </a:prstGeom>
                      <a:noFill/>
                      <a:ln w="11430">
                        <a:solidFill>
                          <a:schemeClr val="tx1"/>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6E65EDC9" id="Straight Connector 1" o:spid="_x0000_s1026" style="position:absolute;z-index:25164902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9pt,-45pt" to="-9pt,7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" strokecolor="black [3213]" strokeweight=".9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9pt;height:10.9pt" o:bullet="t">
        <v:imagedata r:id="rId1" o:title="mso2"/>
      </v:shape>
    </w:pict>
  </w:numPicBullet>
  <w:abstractNum w:abstractNumId="0" w15:restartNumberingAfterBreak="0">
    <w:nsid w:val="00A15D91"/>
    <w:multiLevelType w:val="hybridMultilevel"/>
    <w:tmpl w:val="A880AAB4"/>
    <w:lvl w:ilvl="0" w:tplc="3D183FFC">
      <w:start w:val="1"/>
      <w:numFmt w:val="lowerLetter"/>
      <w:lvlText w:val="%1."/>
      <w:lvlJc w:val="left"/>
      <w:pPr>
        <w:ind w:left="2302" w:hanging="360"/>
      </w:pPr>
      <w:rPr>
        <w:rFonts w:hint="default"/>
      </w:rPr>
    </w:lvl>
    <w:lvl w:ilvl="1" w:tplc="04090019" w:tentative="1">
      <w:start w:val="1"/>
      <w:numFmt w:val="lowerLetter"/>
      <w:lvlText w:val="%2."/>
      <w:lvlJc w:val="left"/>
      <w:pPr>
        <w:ind w:left="3022" w:hanging="360"/>
      </w:pPr>
    </w:lvl>
    <w:lvl w:ilvl="2" w:tplc="0409001B" w:tentative="1">
      <w:start w:val="1"/>
      <w:numFmt w:val="lowerRoman"/>
      <w:lvlText w:val="%3."/>
      <w:lvlJc w:val="right"/>
      <w:pPr>
        <w:ind w:left="3742" w:hanging="180"/>
      </w:pPr>
    </w:lvl>
    <w:lvl w:ilvl="3" w:tplc="0409000F" w:tentative="1">
      <w:start w:val="1"/>
      <w:numFmt w:val="decimal"/>
      <w:lvlText w:val="%4."/>
      <w:lvlJc w:val="left"/>
      <w:pPr>
        <w:ind w:left="4462" w:hanging="360"/>
      </w:pPr>
    </w:lvl>
    <w:lvl w:ilvl="4" w:tplc="04090019" w:tentative="1">
      <w:start w:val="1"/>
      <w:numFmt w:val="lowerLetter"/>
      <w:lvlText w:val="%5."/>
      <w:lvlJc w:val="left"/>
      <w:pPr>
        <w:ind w:left="5182" w:hanging="360"/>
      </w:pPr>
    </w:lvl>
    <w:lvl w:ilvl="5" w:tplc="0409001B" w:tentative="1">
      <w:start w:val="1"/>
      <w:numFmt w:val="lowerRoman"/>
      <w:lvlText w:val="%6."/>
      <w:lvlJc w:val="right"/>
      <w:pPr>
        <w:ind w:left="5902" w:hanging="180"/>
      </w:pPr>
    </w:lvl>
    <w:lvl w:ilvl="6" w:tplc="0409000F" w:tentative="1">
      <w:start w:val="1"/>
      <w:numFmt w:val="decimal"/>
      <w:lvlText w:val="%7."/>
      <w:lvlJc w:val="left"/>
      <w:pPr>
        <w:ind w:left="6622" w:hanging="360"/>
      </w:pPr>
    </w:lvl>
    <w:lvl w:ilvl="7" w:tplc="04090019" w:tentative="1">
      <w:start w:val="1"/>
      <w:numFmt w:val="lowerLetter"/>
      <w:lvlText w:val="%8."/>
      <w:lvlJc w:val="left"/>
      <w:pPr>
        <w:ind w:left="7342" w:hanging="360"/>
      </w:pPr>
    </w:lvl>
    <w:lvl w:ilvl="8" w:tplc="0409001B" w:tentative="1">
      <w:start w:val="1"/>
      <w:numFmt w:val="lowerRoman"/>
      <w:lvlText w:val="%9."/>
      <w:lvlJc w:val="right"/>
      <w:pPr>
        <w:ind w:left="8062" w:hanging="180"/>
      </w:pPr>
    </w:lvl>
  </w:abstractNum>
  <w:abstractNum w:abstractNumId="1" w15:restartNumberingAfterBreak="0">
    <w:nsid w:val="07F1604E"/>
    <w:multiLevelType w:val="hybridMultilevel"/>
    <w:tmpl w:val="1C7069F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C94319F"/>
    <w:multiLevelType w:val="multilevel"/>
    <w:tmpl w:val="0C94319F"/>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C956EEB"/>
    <w:multiLevelType w:val="multilevel"/>
    <w:tmpl w:val="0C956EEB"/>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AAD08BE"/>
    <w:multiLevelType w:val="multilevel"/>
    <w:tmpl w:val="1AAD08BE"/>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1CA232EA"/>
    <w:multiLevelType w:val="hybridMultilevel"/>
    <w:tmpl w:val="C4A8F96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2C9352F"/>
    <w:multiLevelType w:val="hybridMultilevel"/>
    <w:tmpl w:val="F3602DDE"/>
    <w:lvl w:ilvl="0" w:tplc="04090007">
      <w:start w:val="1"/>
      <w:numFmt w:val="bullet"/>
      <w:lvlText w:val=""/>
      <w:lvlPicBulletId w:val="0"/>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3D71BCD"/>
    <w:multiLevelType w:val="multilevel"/>
    <w:tmpl w:val="90626386"/>
    <w:lvl w:ilvl="0">
      <w:start w:val="2"/>
      <w:numFmt w:val="decimal"/>
      <w:lvlText w:val="%1"/>
      <w:lvlJc w:val="left"/>
      <w:pPr>
        <w:ind w:left="360" w:hanging="36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7200" w:hanging="180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1160" w:hanging="2520"/>
      </w:pPr>
      <w:rPr>
        <w:rFonts w:hint="default"/>
      </w:rPr>
    </w:lvl>
  </w:abstractNum>
  <w:abstractNum w:abstractNumId="8" w15:restartNumberingAfterBreak="0">
    <w:nsid w:val="2979336C"/>
    <w:multiLevelType w:val="hybridMultilevel"/>
    <w:tmpl w:val="F3022E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3E406C"/>
    <w:multiLevelType w:val="hybridMultilevel"/>
    <w:tmpl w:val="036C9D32"/>
    <w:lvl w:ilvl="0" w:tplc="18DABB14">
      <w:start w:val="1"/>
      <w:numFmt w:val="lowerLetter"/>
      <w:lvlText w:val="%1."/>
      <w:lvlJc w:val="left"/>
      <w:pPr>
        <w:ind w:left="1582" w:hanging="360"/>
      </w:pPr>
      <w:rPr>
        <w:rFonts w:hint="default"/>
      </w:rPr>
    </w:lvl>
    <w:lvl w:ilvl="1" w:tplc="04090019">
      <w:start w:val="1"/>
      <w:numFmt w:val="lowerLetter"/>
      <w:lvlText w:val="%2."/>
      <w:lvlJc w:val="left"/>
      <w:pPr>
        <w:ind w:left="2302" w:hanging="360"/>
      </w:pPr>
    </w:lvl>
    <w:lvl w:ilvl="2" w:tplc="0409001B" w:tentative="1">
      <w:start w:val="1"/>
      <w:numFmt w:val="lowerRoman"/>
      <w:lvlText w:val="%3."/>
      <w:lvlJc w:val="right"/>
      <w:pPr>
        <w:ind w:left="3022" w:hanging="180"/>
      </w:pPr>
    </w:lvl>
    <w:lvl w:ilvl="3" w:tplc="0409000F" w:tentative="1">
      <w:start w:val="1"/>
      <w:numFmt w:val="decimal"/>
      <w:lvlText w:val="%4."/>
      <w:lvlJc w:val="left"/>
      <w:pPr>
        <w:ind w:left="3742" w:hanging="360"/>
      </w:pPr>
    </w:lvl>
    <w:lvl w:ilvl="4" w:tplc="04090019" w:tentative="1">
      <w:start w:val="1"/>
      <w:numFmt w:val="lowerLetter"/>
      <w:lvlText w:val="%5."/>
      <w:lvlJc w:val="left"/>
      <w:pPr>
        <w:ind w:left="4462" w:hanging="360"/>
      </w:pPr>
    </w:lvl>
    <w:lvl w:ilvl="5" w:tplc="0409001B" w:tentative="1">
      <w:start w:val="1"/>
      <w:numFmt w:val="lowerRoman"/>
      <w:lvlText w:val="%6."/>
      <w:lvlJc w:val="right"/>
      <w:pPr>
        <w:ind w:left="5182" w:hanging="180"/>
      </w:pPr>
    </w:lvl>
    <w:lvl w:ilvl="6" w:tplc="0409000F" w:tentative="1">
      <w:start w:val="1"/>
      <w:numFmt w:val="decimal"/>
      <w:lvlText w:val="%7."/>
      <w:lvlJc w:val="left"/>
      <w:pPr>
        <w:ind w:left="5902" w:hanging="360"/>
      </w:pPr>
    </w:lvl>
    <w:lvl w:ilvl="7" w:tplc="04090019" w:tentative="1">
      <w:start w:val="1"/>
      <w:numFmt w:val="lowerLetter"/>
      <w:lvlText w:val="%8."/>
      <w:lvlJc w:val="left"/>
      <w:pPr>
        <w:ind w:left="6622" w:hanging="360"/>
      </w:pPr>
    </w:lvl>
    <w:lvl w:ilvl="8" w:tplc="0409001B" w:tentative="1">
      <w:start w:val="1"/>
      <w:numFmt w:val="lowerRoman"/>
      <w:lvlText w:val="%9."/>
      <w:lvlJc w:val="right"/>
      <w:pPr>
        <w:ind w:left="7342" w:hanging="180"/>
      </w:pPr>
    </w:lvl>
  </w:abstractNum>
  <w:abstractNum w:abstractNumId="10" w15:restartNumberingAfterBreak="0">
    <w:nsid w:val="2ECD3A54"/>
    <w:multiLevelType w:val="hybridMultilevel"/>
    <w:tmpl w:val="CE8ECA42"/>
    <w:lvl w:ilvl="0" w:tplc="04090005">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37667165"/>
    <w:multiLevelType w:val="multilevel"/>
    <w:tmpl w:val="0C906F38"/>
    <w:lvl w:ilvl="0">
      <w:start w:val="1"/>
      <w:numFmt w:val="decimal"/>
      <w:lvlText w:val="%1"/>
      <w:lvlJc w:val="left"/>
      <w:pPr>
        <w:ind w:left="360" w:hanging="36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7200" w:hanging="180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1160" w:hanging="2520"/>
      </w:pPr>
      <w:rPr>
        <w:rFonts w:hint="default"/>
      </w:rPr>
    </w:lvl>
  </w:abstractNum>
  <w:abstractNum w:abstractNumId="12" w15:restartNumberingAfterBreak="0">
    <w:nsid w:val="3CE7237A"/>
    <w:multiLevelType w:val="hybridMultilevel"/>
    <w:tmpl w:val="A356C26A"/>
    <w:lvl w:ilvl="0" w:tplc="6B90E7E4">
      <w:start w:val="1"/>
      <w:numFmt w:val="lowerLetter"/>
      <w:lvlText w:val="%1."/>
      <w:lvlJc w:val="left"/>
      <w:pPr>
        <w:ind w:left="1582" w:hanging="360"/>
      </w:pPr>
      <w:rPr>
        <w:rFonts w:hint="default"/>
        <w:b w:val="0"/>
      </w:rPr>
    </w:lvl>
    <w:lvl w:ilvl="1" w:tplc="04090019" w:tentative="1">
      <w:start w:val="1"/>
      <w:numFmt w:val="lowerLetter"/>
      <w:lvlText w:val="%2."/>
      <w:lvlJc w:val="left"/>
      <w:pPr>
        <w:ind w:left="2302" w:hanging="360"/>
      </w:pPr>
    </w:lvl>
    <w:lvl w:ilvl="2" w:tplc="0409001B" w:tentative="1">
      <w:start w:val="1"/>
      <w:numFmt w:val="lowerRoman"/>
      <w:lvlText w:val="%3."/>
      <w:lvlJc w:val="right"/>
      <w:pPr>
        <w:ind w:left="3022" w:hanging="180"/>
      </w:pPr>
    </w:lvl>
    <w:lvl w:ilvl="3" w:tplc="0409000F" w:tentative="1">
      <w:start w:val="1"/>
      <w:numFmt w:val="decimal"/>
      <w:lvlText w:val="%4."/>
      <w:lvlJc w:val="left"/>
      <w:pPr>
        <w:ind w:left="3742" w:hanging="360"/>
      </w:pPr>
    </w:lvl>
    <w:lvl w:ilvl="4" w:tplc="04090019" w:tentative="1">
      <w:start w:val="1"/>
      <w:numFmt w:val="lowerLetter"/>
      <w:lvlText w:val="%5."/>
      <w:lvlJc w:val="left"/>
      <w:pPr>
        <w:ind w:left="4462" w:hanging="360"/>
      </w:pPr>
    </w:lvl>
    <w:lvl w:ilvl="5" w:tplc="0409001B" w:tentative="1">
      <w:start w:val="1"/>
      <w:numFmt w:val="lowerRoman"/>
      <w:lvlText w:val="%6."/>
      <w:lvlJc w:val="right"/>
      <w:pPr>
        <w:ind w:left="5182" w:hanging="180"/>
      </w:pPr>
    </w:lvl>
    <w:lvl w:ilvl="6" w:tplc="0409000F" w:tentative="1">
      <w:start w:val="1"/>
      <w:numFmt w:val="decimal"/>
      <w:lvlText w:val="%7."/>
      <w:lvlJc w:val="left"/>
      <w:pPr>
        <w:ind w:left="5902" w:hanging="360"/>
      </w:pPr>
    </w:lvl>
    <w:lvl w:ilvl="7" w:tplc="04090019" w:tentative="1">
      <w:start w:val="1"/>
      <w:numFmt w:val="lowerLetter"/>
      <w:lvlText w:val="%8."/>
      <w:lvlJc w:val="left"/>
      <w:pPr>
        <w:ind w:left="6622" w:hanging="360"/>
      </w:pPr>
    </w:lvl>
    <w:lvl w:ilvl="8" w:tplc="0409001B" w:tentative="1">
      <w:start w:val="1"/>
      <w:numFmt w:val="lowerRoman"/>
      <w:lvlText w:val="%9."/>
      <w:lvlJc w:val="right"/>
      <w:pPr>
        <w:ind w:left="7342" w:hanging="180"/>
      </w:pPr>
    </w:lvl>
  </w:abstractNum>
  <w:abstractNum w:abstractNumId="13" w15:restartNumberingAfterBreak="0">
    <w:nsid w:val="3DD12EF7"/>
    <w:multiLevelType w:val="multilevel"/>
    <w:tmpl w:val="3DD12EF7"/>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3F973A97"/>
    <w:multiLevelType w:val="hybridMultilevel"/>
    <w:tmpl w:val="84F09582"/>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44815871"/>
    <w:multiLevelType w:val="hybridMultilevel"/>
    <w:tmpl w:val="F4E0F1A6"/>
    <w:lvl w:ilvl="0" w:tplc="78FA9AA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6" w15:restartNumberingAfterBreak="0">
    <w:nsid w:val="47FC611E"/>
    <w:multiLevelType w:val="hybridMultilevel"/>
    <w:tmpl w:val="EFFAED9C"/>
    <w:lvl w:ilvl="0" w:tplc="C4FEE62E">
      <w:start w:val="1"/>
      <w:numFmt w:val="decimal"/>
      <w:lvlText w:val="%1."/>
      <w:lvlJc w:val="left"/>
      <w:pPr>
        <w:ind w:left="1800" w:hanging="360"/>
      </w:pPr>
      <w:rPr>
        <w:rFonts w:hint="default"/>
      </w:rPr>
    </w:lvl>
    <w:lvl w:ilvl="1" w:tplc="04090019" w:tentative="1">
      <w:start w:val="1"/>
      <w:numFmt w:val="lowerLetter"/>
      <w:lvlText w:val="%2."/>
      <w:lvlJc w:val="left"/>
      <w:pPr>
        <w:ind w:left="2738" w:hanging="360"/>
      </w:pPr>
    </w:lvl>
    <w:lvl w:ilvl="2" w:tplc="0409001B" w:tentative="1">
      <w:start w:val="1"/>
      <w:numFmt w:val="lowerRoman"/>
      <w:lvlText w:val="%3."/>
      <w:lvlJc w:val="right"/>
      <w:pPr>
        <w:ind w:left="3458" w:hanging="180"/>
      </w:pPr>
    </w:lvl>
    <w:lvl w:ilvl="3" w:tplc="0409000F" w:tentative="1">
      <w:start w:val="1"/>
      <w:numFmt w:val="decimal"/>
      <w:lvlText w:val="%4."/>
      <w:lvlJc w:val="left"/>
      <w:pPr>
        <w:ind w:left="4178" w:hanging="360"/>
      </w:pPr>
    </w:lvl>
    <w:lvl w:ilvl="4" w:tplc="04090019" w:tentative="1">
      <w:start w:val="1"/>
      <w:numFmt w:val="lowerLetter"/>
      <w:lvlText w:val="%5."/>
      <w:lvlJc w:val="left"/>
      <w:pPr>
        <w:ind w:left="4898" w:hanging="360"/>
      </w:pPr>
    </w:lvl>
    <w:lvl w:ilvl="5" w:tplc="0409001B" w:tentative="1">
      <w:start w:val="1"/>
      <w:numFmt w:val="lowerRoman"/>
      <w:lvlText w:val="%6."/>
      <w:lvlJc w:val="right"/>
      <w:pPr>
        <w:ind w:left="5618" w:hanging="180"/>
      </w:pPr>
    </w:lvl>
    <w:lvl w:ilvl="6" w:tplc="0409000F" w:tentative="1">
      <w:start w:val="1"/>
      <w:numFmt w:val="decimal"/>
      <w:lvlText w:val="%7."/>
      <w:lvlJc w:val="left"/>
      <w:pPr>
        <w:ind w:left="6338" w:hanging="360"/>
      </w:pPr>
    </w:lvl>
    <w:lvl w:ilvl="7" w:tplc="04090019" w:tentative="1">
      <w:start w:val="1"/>
      <w:numFmt w:val="lowerLetter"/>
      <w:lvlText w:val="%8."/>
      <w:lvlJc w:val="left"/>
      <w:pPr>
        <w:ind w:left="7058" w:hanging="360"/>
      </w:pPr>
    </w:lvl>
    <w:lvl w:ilvl="8" w:tplc="0409001B" w:tentative="1">
      <w:start w:val="1"/>
      <w:numFmt w:val="lowerRoman"/>
      <w:lvlText w:val="%9."/>
      <w:lvlJc w:val="right"/>
      <w:pPr>
        <w:ind w:left="7778" w:hanging="180"/>
      </w:pPr>
    </w:lvl>
  </w:abstractNum>
  <w:abstractNum w:abstractNumId="17" w15:restartNumberingAfterBreak="0">
    <w:nsid w:val="4CBA5069"/>
    <w:multiLevelType w:val="hybridMultilevel"/>
    <w:tmpl w:val="926849EC"/>
    <w:lvl w:ilvl="0" w:tplc="FFFFFFFF">
      <w:start w:val="1"/>
      <w:numFmt w:val="lowerLetter"/>
      <w:lvlText w:val="%1."/>
      <w:lvlJc w:val="left"/>
      <w:pPr>
        <w:ind w:left="2858" w:hanging="360"/>
      </w:pPr>
      <w:rPr>
        <w:rFonts w:hint="default"/>
      </w:rPr>
    </w:lvl>
    <w:lvl w:ilvl="1" w:tplc="C4FEE62E">
      <w:start w:val="1"/>
      <w:numFmt w:val="decimal"/>
      <w:lvlText w:val="%2."/>
      <w:lvlJc w:val="left"/>
      <w:pPr>
        <w:ind w:left="502" w:hanging="360"/>
      </w:pPr>
      <w:rPr>
        <w:rFonts w:hint="default"/>
      </w:rPr>
    </w:lvl>
    <w:lvl w:ilvl="2" w:tplc="FFFFFFFF">
      <w:start w:val="1"/>
      <w:numFmt w:val="lowerRoman"/>
      <w:lvlText w:val="%3."/>
      <w:lvlJc w:val="right"/>
      <w:pPr>
        <w:ind w:left="3436" w:hanging="180"/>
      </w:pPr>
    </w:lvl>
    <w:lvl w:ilvl="3" w:tplc="FFFFFFFF" w:tentative="1">
      <w:start w:val="1"/>
      <w:numFmt w:val="decimal"/>
      <w:lvlText w:val="%4."/>
      <w:lvlJc w:val="left"/>
      <w:pPr>
        <w:ind w:left="4156" w:hanging="360"/>
      </w:pPr>
    </w:lvl>
    <w:lvl w:ilvl="4" w:tplc="FFFFFFFF" w:tentative="1">
      <w:start w:val="1"/>
      <w:numFmt w:val="lowerLetter"/>
      <w:lvlText w:val="%5."/>
      <w:lvlJc w:val="left"/>
      <w:pPr>
        <w:ind w:left="4876" w:hanging="360"/>
      </w:pPr>
    </w:lvl>
    <w:lvl w:ilvl="5" w:tplc="FFFFFFFF" w:tentative="1">
      <w:start w:val="1"/>
      <w:numFmt w:val="lowerRoman"/>
      <w:lvlText w:val="%6."/>
      <w:lvlJc w:val="right"/>
      <w:pPr>
        <w:ind w:left="5596" w:hanging="180"/>
      </w:pPr>
    </w:lvl>
    <w:lvl w:ilvl="6" w:tplc="FFFFFFFF" w:tentative="1">
      <w:start w:val="1"/>
      <w:numFmt w:val="decimal"/>
      <w:lvlText w:val="%7."/>
      <w:lvlJc w:val="left"/>
      <w:pPr>
        <w:ind w:left="6316" w:hanging="360"/>
      </w:pPr>
    </w:lvl>
    <w:lvl w:ilvl="7" w:tplc="FFFFFFFF" w:tentative="1">
      <w:start w:val="1"/>
      <w:numFmt w:val="lowerLetter"/>
      <w:lvlText w:val="%8."/>
      <w:lvlJc w:val="left"/>
      <w:pPr>
        <w:ind w:left="7036" w:hanging="360"/>
      </w:pPr>
    </w:lvl>
    <w:lvl w:ilvl="8" w:tplc="FFFFFFFF" w:tentative="1">
      <w:start w:val="1"/>
      <w:numFmt w:val="lowerRoman"/>
      <w:lvlText w:val="%9."/>
      <w:lvlJc w:val="right"/>
      <w:pPr>
        <w:ind w:left="7756" w:hanging="180"/>
      </w:pPr>
    </w:lvl>
  </w:abstractNum>
  <w:abstractNum w:abstractNumId="18" w15:restartNumberingAfterBreak="0">
    <w:nsid w:val="59734760"/>
    <w:multiLevelType w:val="multilevel"/>
    <w:tmpl w:val="47C6DCE6"/>
    <w:lvl w:ilvl="0">
      <w:start w:val="1"/>
      <w:numFmt w:val="decimal"/>
      <w:lvlText w:val="%1"/>
      <w:lvlJc w:val="left"/>
      <w:pPr>
        <w:ind w:left="1600" w:hanging="880"/>
      </w:pPr>
      <w:rPr>
        <w:rFonts w:ascii="Tahoma" w:eastAsiaTheme="minorHAnsi" w:hAnsi="Tahoma" w:cs="Tahoma"/>
      </w:rPr>
    </w:lvl>
    <w:lvl w:ilvl="1">
      <w:start w:val="3"/>
      <w:numFmt w:val="decimal"/>
      <w:isLgl/>
      <w:lvlText w:val="%1.%2"/>
      <w:lvlJc w:val="left"/>
      <w:pPr>
        <w:ind w:left="1440" w:hanging="720"/>
      </w:pPr>
      <w:rPr>
        <w:rFonts w:hint="default"/>
      </w:rPr>
    </w:lvl>
    <w:lvl w:ilvl="2">
      <w:start w:val="1"/>
      <w:numFmt w:val="decimal"/>
      <w:isLgl/>
      <w:lvlText w:val="%1.%2.%3"/>
      <w:lvlJc w:val="left"/>
      <w:pPr>
        <w:ind w:left="1800" w:hanging="108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160" w:hanging="1440"/>
      </w:pPr>
      <w:rPr>
        <w:rFonts w:hint="default"/>
      </w:rPr>
    </w:lvl>
    <w:lvl w:ilvl="5">
      <w:start w:val="1"/>
      <w:numFmt w:val="decimal"/>
      <w:isLgl/>
      <w:lvlText w:val="%1.%2.%3.%4.%5.%6"/>
      <w:lvlJc w:val="left"/>
      <w:pPr>
        <w:ind w:left="2520" w:hanging="180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880" w:hanging="2160"/>
      </w:pPr>
      <w:rPr>
        <w:rFonts w:hint="default"/>
      </w:rPr>
    </w:lvl>
    <w:lvl w:ilvl="8">
      <w:start w:val="1"/>
      <w:numFmt w:val="decimal"/>
      <w:isLgl/>
      <w:lvlText w:val="%1.%2.%3.%4.%5.%6.%7.%8.%9"/>
      <w:lvlJc w:val="left"/>
      <w:pPr>
        <w:ind w:left="3240" w:hanging="2520"/>
      </w:pPr>
      <w:rPr>
        <w:rFonts w:hint="default"/>
      </w:rPr>
    </w:lvl>
  </w:abstractNum>
  <w:abstractNum w:abstractNumId="19" w15:restartNumberingAfterBreak="0">
    <w:nsid w:val="5AC209CF"/>
    <w:multiLevelType w:val="hybridMultilevel"/>
    <w:tmpl w:val="0B309A96"/>
    <w:lvl w:ilvl="0" w:tplc="04D80C6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15:restartNumberingAfterBreak="0">
    <w:nsid w:val="5D775AD8"/>
    <w:multiLevelType w:val="hybridMultilevel"/>
    <w:tmpl w:val="5308CB3C"/>
    <w:lvl w:ilvl="0" w:tplc="4C8063F6">
      <w:start w:val="1"/>
      <w:numFmt w:val="lowerLetter"/>
      <w:lvlText w:val="%1."/>
      <w:lvlJc w:val="left"/>
      <w:pPr>
        <w:ind w:left="1582" w:hanging="360"/>
      </w:pPr>
      <w:rPr>
        <w:rFonts w:hint="default"/>
      </w:rPr>
    </w:lvl>
    <w:lvl w:ilvl="1" w:tplc="04090019">
      <w:start w:val="1"/>
      <w:numFmt w:val="lowerLetter"/>
      <w:lvlText w:val="%2."/>
      <w:lvlJc w:val="left"/>
      <w:pPr>
        <w:ind w:left="2302" w:hanging="360"/>
      </w:pPr>
    </w:lvl>
    <w:lvl w:ilvl="2" w:tplc="0409001B" w:tentative="1">
      <w:start w:val="1"/>
      <w:numFmt w:val="lowerRoman"/>
      <w:lvlText w:val="%3."/>
      <w:lvlJc w:val="right"/>
      <w:pPr>
        <w:ind w:left="3022" w:hanging="180"/>
      </w:pPr>
    </w:lvl>
    <w:lvl w:ilvl="3" w:tplc="0409000F" w:tentative="1">
      <w:start w:val="1"/>
      <w:numFmt w:val="decimal"/>
      <w:lvlText w:val="%4."/>
      <w:lvlJc w:val="left"/>
      <w:pPr>
        <w:ind w:left="3742" w:hanging="360"/>
      </w:pPr>
    </w:lvl>
    <w:lvl w:ilvl="4" w:tplc="04090019" w:tentative="1">
      <w:start w:val="1"/>
      <w:numFmt w:val="lowerLetter"/>
      <w:lvlText w:val="%5."/>
      <w:lvlJc w:val="left"/>
      <w:pPr>
        <w:ind w:left="4462" w:hanging="360"/>
      </w:pPr>
    </w:lvl>
    <w:lvl w:ilvl="5" w:tplc="0409001B" w:tentative="1">
      <w:start w:val="1"/>
      <w:numFmt w:val="lowerRoman"/>
      <w:lvlText w:val="%6."/>
      <w:lvlJc w:val="right"/>
      <w:pPr>
        <w:ind w:left="5182" w:hanging="180"/>
      </w:pPr>
    </w:lvl>
    <w:lvl w:ilvl="6" w:tplc="0409000F" w:tentative="1">
      <w:start w:val="1"/>
      <w:numFmt w:val="decimal"/>
      <w:lvlText w:val="%7."/>
      <w:lvlJc w:val="left"/>
      <w:pPr>
        <w:ind w:left="5902" w:hanging="360"/>
      </w:pPr>
    </w:lvl>
    <w:lvl w:ilvl="7" w:tplc="04090019" w:tentative="1">
      <w:start w:val="1"/>
      <w:numFmt w:val="lowerLetter"/>
      <w:lvlText w:val="%8."/>
      <w:lvlJc w:val="left"/>
      <w:pPr>
        <w:ind w:left="6622" w:hanging="360"/>
      </w:pPr>
    </w:lvl>
    <w:lvl w:ilvl="8" w:tplc="0409001B" w:tentative="1">
      <w:start w:val="1"/>
      <w:numFmt w:val="lowerRoman"/>
      <w:lvlText w:val="%9."/>
      <w:lvlJc w:val="right"/>
      <w:pPr>
        <w:ind w:left="7342" w:hanging="180"/>
      </w:pPr>
    </w:lvl>
  </w:abstractNum>
  <w:abstractNum w:abstractNumId="21" w15:restartNumberingAfterBreak="0">
    <w:nsid w:val="5E8C6A1A"/>
    <w:multiLevelType w:val="hybridMultilevel"/>
    <w:tmpl w:val="76DA21A2"/>
    <w:lvl w:ilvl="0" w:tplc="04090005">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2" w15:restartNumberingAfterBreak="0">
    <w:nsid w:val="62912D2A"/>
    <w:multiLevelType w:val="multilevel"/>
    <w:tmpl w:val="62912D2A"/>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649E4954"/>
    <w:multiLevelType w:val="multilevel"/>
    <w:tmpl w:val="649E4954"/>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67167DAB"/>
    <w:multiLevelType w:val="hybridMultilevel"/>
    <w:tmpl w:val="0A6E63BE"/>
    <w:lvl w:ilvl="0" w:tplc="E370EB9C">
      <w:start w:val="1"/>
      <w:numFmt w:val="decimal"/>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700F4F72"/>
    <w:multiLevelType w:val="hybridMultilevel"/>
    <w:tmpl w:val="D630ADEE"/>
    <w:lvl w:ilvl="0" w:tplc="FFFFFFFF">
      <w:start w:val="1"/>
      <w:numFmt w:val="lowerLetter"/>
      <w:lvlText w:val="%1."/>
      <w:lvlJc w:val="left"/>
      <w:pPr>
        <w:ind w:left="2858" w:hanging="360"/>
      </w:pPr>
      <w:rPr>
        <w:rFonts w:hint="default"/>
      </w:rPr>
    </w:lvl>
    <w:lvl w:ilvl="1" w:tplc="78FA9AA2">
      <w:start w:val="1"/>
      <w:numFmt w:val="decimal"/>
      <w:lvlText w:val="%2."/>
      <w:lvlJc w:val="left"/>
      <w:pPr>
        <w:ind w:left="502" w:hanging="360"/>
      </w:pPr>
      <w:rPr>
        <w:rFonts w:hint="default"/>
      </w:rPr>
    </w:lvl>
    <w:lvl w:ilvl="2" w:tplc="FFFFFFFF">
      <w:start w:val="1"/>
      <w:numFmt w:val="lowerRoman"/>
      <w:lvlText w:val="%3."/>
      <w:lvlJc w:val="right"/>
      <w:pPr>
        <w:ind w:left="3436" w:hanging="180"/>
      </w:pPr>
    </w:lvl>
    <w:lvl w:ilvl="3" w:tplc="FFFFFFFF">
      <w:start w:val="1"/>
      <w:numFmt w:val="decimal"/>
      <w:lvlText w:val="%4."/>
      <w:lvlJc w:val="left"/>
      <w:pPr>
        <w:ind w:left="4156" w:hanging="360"/>
      </w:pPr>
    </w:lvl>
    <w:lvl w:ilvl="4" w:tplc="FFFFFFFF" w:tentative="1">
      <w:start w:val="1"/>
      <w:numFmt w:val="lowerLetter"/>
      <w:lvlText w:val="%5."/>
      <w:lvlJc w:val="left"/>
      <w:pPr>
        <w:ind w:left="4876" w:hanging="360"/>
      </w:pPr>
    </w:lvl>
    <w:lvl w:ilvl="5" w:tplc="FFFFFFFF" w:tentative="1">
      <w:start w:val="1"/>
      <w:numFmt w:val="lowerRoman"/>
      <w:lvlText w:val="%6."/>
      <w:lvlJc w:val="right"/>
      <w:pPr>
        <w:ind w:left="5596" w:hanging="180"/>
      </w:pPr>
    </w:lvl>
    <w:lvl w:ilvl="6" w:tplc="FFFFFFFF" w:tentative="1">
      <w:start w:val="1"/>
      <w:numFmt w:val="decimal"/>
      <w:lvlText w:val="%7."/>
      <w:lvlJc w:val="left"/>
      <w:pPr>
        <w:ind w:left="6316" w:hanging="360"/>
      </w:pPr>
    </w:lvl>
    <w:lvl w:ilvl="7" w:tplc="FFFFFFFF" w:tentative="1">
      <w:start w:val="1"/>
      <w:numFmt w:val="lowerLetter"/>
      <w:lvlText w:val="%8."/>
      <w:lvlJc w:val="left"/>
      <w:pPr>
        <w:ind w:left="7036" w:hanging="360"/>
      </w:pPr>
    </w:lvl>
    <w:lvl w:ilvl="8" w:tplc="FFFFFFFF" w:tentative="1">
      <w:start w:val="1"/>
      <w:numFmt w:val="lowerRoman"/>
      <w:lvlText w:val="%9."/>
      <w:lvlJc w:val="right"/>
      <w:pPr>
        <w:ind w:left="7756" w:hanging="180"/>
      </w:pPr>
    </w:lvl>
  </w:abstractNum>
  <w:abstractNum w:abstractNumId="26" w15:restartNumberingAfterBreak="0">
    <w:nsid w:val="70BC198A"/>
    <w:multiLevelType w:val="hybridMultilevel"/>
    <w:tmpl w:val="0040D30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A835301"/>
    <w:multiLevelType w:val="hybridMultilevel"/>
    <w:tmpl w:val="5D02936C"/>
    <w:lvl w:ilvl="0" w:tplc="C2F6F99C">
      <w:start w:val="1"/>
      <w:numFmt w:val="lowerLetter"/>
      <w:lvlText w:val="%1."/>
      <w:lvlJc w:val="left"/>
      <w:pPr>
        <w:ind w:left="1582" w:hanging="360"/>
      </w:pPr>
      <w:rPr>
        <w:rFonts w:hint="default"/>
      </w:rPr>
    </w:lvl>
    <w:lvl w:ilvl="1" w:tplc="04090019" w:tentative="1">
      <w:start w:val="1"/>
      <w:numFmt w:val="lowerLetter"/>
      <w:lvlText w:val="%2."/>
      <w:lvlJc w:val="left"/>
      <w:pPr>
        <w:ind w:left="2302" w:hanging="360"/>
      </w:pPr>
    </w:lvl>
    <w:lvl w:ilvl="2" w:tplc="0409001B" w:tentative="1">
      <w:start w:val="1"/>
      <w:numFmt w:val="lowerRoman"/>
      <w:lvlText w:val="%3."/>
      <w:lvlJc w:val="right"/>
      <w:pPr>
        <w:ind w:left="3022" w:hanging="180"/>
      </w:pPr>
    </w:lvl>
    <w:lvl w:ilvl="3" w:tplc="0409000F" w:tentative="1">
      <w:start w:val="1"/>
      <w:numFmt w:val="decimal"/>
      <w:lvlText w:val="%4."/>
      <w:lvlJc w:val="left"/>
      <w:pPr>
        <w:ind w:left="3742" w:hanging="360"/>
      </w:pPr>
    </w:lvl>
    <w:lvl w:ilvl="4" w:tplc="04090019" w:tentative="1">
      <w:start w:val="1"/>
      <w:numFmt w:val="lowerLetter"/>
      <w:lvlText w:val="%5."/>
      <w:lvlJc w:val="left"/>
      <w:pPr>
        <w:ind w:left="4462" w:hanging="360"/>
      </w:pPr>
    </w:lvl>
    <w:lvl w:ilvl="5" w:tplc="0409001B" w:tentative="1">
      <w:start w:val="1"/>
      <w:numFmt w:val="lowerRoman"/>
      <w:lvlText w:val="%6."/>
      <w:lvlJc w:val="right"/>
      <w:pPr>
        <w:ind w:left="5182" w:hanging="180"/>
      </w:pPr>
    </w:lvl>
    <w:lvl w:ilvl="6" w:tplc="0409000F" w:tentative="1">
      <w:start w:val="1"/>
      <w:numFmt w:val="decimal"/>
      <w:lvlText w:val="%7."/>
      <w:lvlJc w:val="left"/>
      <w:pPr>
        <w:ind w:left="5902" w:hanging="360"/>
      </w:pPr>
    </w:lvl>
    <w:lvl w:ilvl="7" w:tplc="04090019" w:tentative="1">
      <w:start w:val="1"/>
      <w:numFmt w:val="lowerLetter"/>
      <w:lvlText w:val="%8."/>
      <w:lvlJc w:val="left"/>
      <w:pPr>
        <w:ind w:left="6622" w:hanging="360"/>
      </w:pPr>
    </w:lvl>
    <w:lvl w:ilvl="8" w:tplc="0409001B" w:tentative="1">
      <w:start w:val="1"/>
      <w:numFmt w:val="lowerRoman"/>
      <w:lvlText w:val="%9."/>
      <w:lvlJc w:val="right"/>
      <w:pPr>
        <w:ind w:left="7342" w:hanging="180"/>
      </w:pPr>
    </w:lvl>
  </w:abstractNum>
  <w:abstractNum w:abstractNumId="28" w15:restartNumberingAfterBreak="0">
    <w:nsid w:val="7B402557"/>
    <w:multiLevelType w:val="hybridMultilevel"/>
    <w:tmpl w:val="31BC8656"/>
    <w:lvl w:ilvl="0" w:tplc="25D6FAEA">
      <w:start w:val="1"/>
      <w:numFmt w:val="decimal"/>
      <w:lvlText w:val="%1"/>
      <w:lvlJc w:val="left"/>
      <w:pPr>
        <w:ind w:left="1080" w:hanging="360"/>
      </w:pPr>
      <w:rPr>
        <w:rFonts w:ascii="Tahoma" w:eastAsiaTheme="minorHAnsi" w:hAnsi="Tahoma" w:cs="Tahoma"/>
        <w:b w:val="0"/>
      </w:rPr>
    </w:lvl>
    <w:lvl w:ilvl="1" w:tplc="04090019">
      <w:start w:val="1"/>
      <w:numFmt w:val="lowerLetter"/>
      <w:lvlText w:val="%2."/>
      <w:lvlJc w:val="left"/>
      <w:pPr>
        <w:ind w:left="-2017" w:hanging="360"/>
      </w:pPr>
    </w:lvl>
    <w:lvl w:ilvl="2" w:tplc="0409001B" w:tentative="1">
      <w:start w:val="1"/>
      <w:numFmt w:val="lowerRoman"/>
      <w:lvlText w:val="%3."/>
      <w:lvlJc w:val="right"/>
      <w:pPr>
        <w:ind w:left="-1297" w:hanging="180"/>
      </w:pPr>
    </w:lvl>
    <w:lvl w:ilvl="3" w:tplc="0409000F" w:tentative="1">
      <w:start w:val="1"/>
      <w:numFmt w:val="decimal"/>
      <w:lvlText w:val="%4."/>
      <w:lvlJc w:val="left"/>
      <w:pPr>
        <w:ind w:left="-577" w:hanging="360"/>
      </w:pPr>
    </w:lvl>
    <w:lvl w:ilvl="4" w:tplc="04090019" w:tentative="1">
      <w:start w:val="1"/>
      <w:numFmt w:val="lowerLetter"/>
      <w:lvlText w:val="%5."/>
      <w:lvlJc w:val="left"/>
      <w:pPr>
        <w:ind w:left="143" w:hanging="360"/>
      </w:pPr>
    </w:lvl>
    <w:lvl w:ilvl="5" w:tplc="0409001B" w:tentative="1">
      <w:start w:val="1"/>
      <w:numFmt w:val="lowerRoman"/>
      <w:lvlText w:val="%6."/>
      <w:lvlJc w:val="right"/>
      <w:pPr>
        <w:ind w:left="863" w:hanging="180"/>
      </w:pPr>
    </w:lvl>
    <w:lvl w:ilvl="6" w:tplc="0409000F" w:tentative="1">
      <w:start w:val="1"/>
      <w:numFmt w:val="decimal"/>
      <w:lvlText w:val="%7."/>
      <w:lvlJc w:val="left"/>
      <w:pPr>
        <w:ind w:left="1583" w:hanging="360"/>
      </w:pPr>
    </w:lvl>
    <w:lvl w:ilvl="7" w:tplc="04090019" w:tentative="1">
      <w:start w:val="1"/>
      <w:numFmt w:val="lowerLetter"/>
      <w:lvlText w:val="%8."/>
      <w:lvlJc w:val="left"/>
      <w:pPr>
        <w:ind w:left="2303" w:hanging="360"/>
      </w:pPr>
    </w:lvl>
    <w:lvl w:ilvl="8" w:tplc="0409001B" w:tentative="1">
      <w:start w:val="1"/>
      <w:numFmt w:val="lowerRoman"/>
      <w:lvlText w:val="%9."/>
      <w:lvlJc w:val="right"/>
      <w:pPr>
        <w:ind w:left="3023" w:hanging="180"/>
      </w:pPr>
    </w:lvl>
  </w:abstractNum>
  <w:abstractNum w:abstractNumId="29" w15:restartNumberingAfterBreak="0">
    <w:nsid w:val="7C521EDE"/>
    <w:multiLevelType w:val="hybridMultilevel"/>
    <w:tmpl w:val="B0B47D20"/>
    <w:lvl w:ilvl="0" w:tplc="93F6E222">
      <w:start w:val="1"/>
      <w:numFmt w:val="lowerLetter"/>
      <w:lvlText w:val="%1."/>
      <w:lvlJc w:val="left"/>
      <w:pPr>
        <w:ind w:left="1582" w:hanging="360"/>
      </w:pPr>
      <w:rPr>
        <w:rFonts w:hint="default"/>
      </w:rPr>
    </w:lvl>
    <w:lvl w:ilvl="1" w:tplc="04090019">
      <w:start w:val="1"/>
      <w:numFmt w:val="lowerLetter"/>
      <w:lvlText w:val="%2."/>
      <w:lvlJc w:val="left"/>
      <w:pPr>
        <w:ind w:left="2302" w:hanging="360"/>
      </w:pPr>
    </w:lvl>
    <w:lvl w:ilvl="2" w:tplc="0409001B" w:tentative="1">
      <w:start w:val="1"/>
      <w:numFmt w:val="lowerRoman"/>
      <w:lvlText w:val="%3."/>
      <w:lvlJc w:val="right"/>
      <w:pPr>
        <w:ind w:left="3022" w:hanging="180"/>
      </w:pPr>
    </w:lvl>
    <w:lvl w:ilvl="3" w:tplc="0409000F" w:tentative="1">
      <w:start w:val="1"/>
      <w:numFmt w:val="decimal"/>
      <w:lvlText w:val="%4."/>
      <w:lvlJc w:val="left"/>
      <w:pPr>
        <w:ind w:left="3742" w:hanging="360"/>
      </w:pPr>
    </w:lvl>
    <w:lvl w:ilvl="4" w:tplc="04090019" w:tentative="1">
      <w:start w:val="1"/>
      <w:numFmt w:val="lowerLetter"/>
      <w:lvlText w:val="%5."/>
      <w:lvlJc w:val="left"/>
      <w:pPr>
        <w:ind w:left="4462" w:hanging="360"/>
      </w:pPr>
    </w:lvl>
    <w:lvl w:ilvl="5" w:tplc="0409001B" w:tentative="1">
      <w:start w:val="1"/>
      <w:numFmt w:val="lowerRoman"/>
      <w:lvlText w:val="%6."/>
      <w:lvlJc w:val="right"/>
      <w:pPr>
        <w:ind w:left="5182" w:hanging="180"/>
      </w:pPr>
    </w:lvl>
    <w:lvl w:ilvl="6" w:tplc="0409000F" w:tentative="1">
      <w:start w:val="1"/>
      <w:numFmt w:val="decimal"/>
      <w:lvlText w:val="%7."/>
      <w:lvlJc w:val="left"/>
      <w:pPr>
        <w:ind w:left="5902" w:hanging="360"/>
      </w:pPr>
    </w:lvl>
    <w:lvl w:ilvl="7" w:tplc="04090019" w:tentative="1">
      <w:start w:val="1"/>
      <w:numFmt w:val="lowerLetter"/>
      <w:lvlText w:val="%8."/>
      <w:lvlJc w:val="left"/>
      <w:pPr>
        <w:ind w:left="6622" w:hanging="360"/>
      </w:pPr>
    </w:lvl>
    <w:lvl w:ilvl="8" w:tplc="0409001B" w:tentative="1">
      <w:start w:val="1"/>
      <w:numFmt w:val="lowerRoman"/>
      <w:lvlText w:val="%9."/>
      <w:lvlJc w:val="right"/>
      <w:pPr>
        <w:ind w:left="7342" w:hanging="180"/>
      </w:pPr>
    </w:lvl>
  </w:abstractNum>
  <w:abstractNum w:abstractNumId="30" w15:restartNumberingAfterBreak="0">
    <w:nsid w:val="7D882655"/>
    <w:multiLevelType w:val="multilevel"/>
    <w:tmpl w:val="6928A510"/>
    <w:styleLink w:val="CurrentList1"/>
    <w:lvl w:ilvl="0">
      <w:start w:val="1"/>
      <w:numFmt w:val="lowerLetter"/>
      <w:lvlText w:val="%1."/>
      <w:lvlJc w:val="left"/>
      <w:pPr>
        <w:ind w:left="1582" w:hanging="360"/>
      </w:pPr>
      <w:rPr>
        <w:rFonts w:hint="default"/>
      </w:rPr>
    </w:lvl>
    <w:lvl w:ilvl="1">
      <w:start w:val="1"/>
      <w:numFmt w:val="lowerLetter"/>
      <w:lvlText w:val="%2."/>
      <w:lvlJc w:val="left"/>
      <w:pPr>
        <w:ind w:left="2302" w:hanging="360"/>
      </w:pPr>
    </w:lvl>
    <w:lvl w:ilvl="2">
      <w:start w:val="1"/>
      <w:numFmt w:val="lowerRoman"/>
      <w:lvlText w:val="%3."/>
      <w:lvlJc w:val="right"/>
      <w:pPr>
        <w:ind w:left="3022" w:hanging="180"/>
      </w:pPr>
    </w:lvl>
    <w:lvl w:ilvl="3">
      <w:start w:val="1"/>
      <w:numFmt w:val="decimal"/>
      <w:lvlText w:val="%4."/>
      <w:lvlJc w:val="left"/>
      <w:pPr>
        <w:ind w:left="3742" w:hanging="360"/>
      </w:pPr>
    </w:lvl>
    <w:lvl w:ilvl="4">
      <w:start w:val="1"/>
      <w:numFmt w:val="lowerLetter"/>
      <w:lvlText w:val="%5."/>
      <w:lvlJc w:val="left"/>
      <w:pPr>
        <w:ind w:left="4462" w:hanging="360"/>
      </w:pPr>
    </w:lvl>
    <w:lvl w:ilvl="5">
      <w:start w:val="1"/>
      <w:numFmt w:val="lowerRoman"/>
      <w:lvlText w:val="%6."/>
      <w:lvlJc w:val="right"/>
      <w:pPr>
        <w:ind w:left="5182" w:hanging="180"/>
      </w:pPr>
    </w:lvl>
    <w:lvl w:ilvl="6">
      <w:start w:val="1"/>
      <w:numFmt w:val="decimal"/>
      <w:lvlText w:val="%7."/>
      <w:lvlJc w:val="left"/>
      <w:pPr>
        <w:ind w:left="5902" w:hanging="360"/>
      </w:pPr>
    </w:lvl>
    <w:lvl w:ilvl="7">
      <w:start w:val="1"/>
      <w:numFmt w:val="lowerLetter"/>
      <w:lvlText w:val="%8."/>
      <w:lvlJc w:val="left"/>
      <w:pPr>
        <w:ind w:left="6622" w:hanging="360"/>
      </w:pPr>
    </w:lvl>
    <w:lvl w:ilvl="8">
      <w:start w:val="1"/>
      <w:numFmt w:val="lowerRoman"/>
      <w:lvlText w:val="%9."/>
      <w:lvlJc w:val="right"/>
      <w:pPr>
        <w:ind w:left="7342" w:hanging="180"/>
      </w:pPr>
    </w:lvl>
  </w:abstractNum>
  <w:abstractNum w:abstractNumId="31" w15:restartNumberingAfterBreak="0">
    <w:nsid w:val="7E236B60"/>
    <w:multiLevelType w:val="multilevel"/>
    <w:tmpl w:val="7E236B60"/>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7E5A085B"/>
    <w:multiLevelType w:val="multilevel"/>
    <w:tmpl w:val="E2CEBDF4"/>
    <w:lvl w:ilvl="0">
      <w:start w:val="1"/>
      <w:numFmt w:val="decimal"/>
      <w:lvlText w:val="%1."/>
      <w:lvlJc w:val="left"/>
      <w:pPr>
        <w:ind w:left="502" w:hanging="360"/>
      </w:pPr>
      <w:rPr>
        <w:rFonts w:hint="default"/>
      </w:rPr>
    </w:lvl>
    <w:lvl w:ilvl="1">
      <w:start w:val="1"/>
      <w:numFmt w:val="decimal"/>
      <w:isLgl/>
      <w:lvlText w:val="%1.%2"/>
      <w:lvlJc w:val="left"/>
      <w:pPr>
        <w:ind w:left="1222" w:hanging="720"/>
      </w:pPr>
      <w:rPr>
        <w:rFonts w:hint="default"/>
      </w:rPr>
    </w:lvl>
    <w:lvl w:ilvl="2">
      <w:start w:val="1"/>
      <w:numFmt w:val="decimal"/>
      <w:isLgl/>
      <w:lvlText w:val="%1.%2.%3"/>
      <w:lvlJc w:val="left"/>
      <w:pPr>
        <w:ind w:left="1942" w:hanging="1080"/>
      </w:pPr>
      <w:rPr>
        <w:rFonts w:hint="default"/>
      </w:rPr>
    </w:lvl>
    <w:lvl w:ilvl="3">
      <w:start w:val="1"/>
      <w:numFmt w:val="decimal"/>
      <w:isLgl/>
      <w:lvlText w:val="%1.%2.%3.%4"/>
      <w:lvlJc w:val="left"/>
      <w:pPr>
        <w:ind w:left="2662" w:hanging="1440"/>
      </w:pPr>
      <w:rPr>
        <w:rFonts w:hint="default"/>
      </w:rPr>
    </w:lvl>
    <w:lvl w:ilvl="4">
      <w:start w:val="1"/>
      <w:numFmt w:val="decimal"/>
      <w:isLgl/>
      <w:lvlText w:val="%1.%2.%3.%4.%5"/>
      <w:lvlJc w:val="left"/>
      <w:pPr>
        <w:ind w:left="3022" w:hanging="1440"/>
      </w:pPr>
      <w:rPr>
        <w:rFonts w:hint="default"/>
      </w:rPr>
    </w:lvl>
    <w:lvl w:ilvl="5">
      <w:start w:val="1"/>
      <w:numFmt w:val="decimal"/>
      <w:isLgl/>
      <w:lvlText w:val="%1.%2.%3.%4.%5.%6"/>
      <w:lvlJc w:val="left"/>
      <w:pPr>
        <w:ind w:left="3742" w:hanging="1800"/>
      </w:pPr>
      <w:rPr>
        <w:rFonts w:hint="default"/>
      </w:rPr>
    </w:lvl>
    <w:lvl w:ilvl="6">
      <w:start w:val="1"/>
      <w:numFmt w:val="decimal"/>
      <w:isLgl/>
      <w:lvlText w:val="%1.%2.%3.%4.%5.%6.%7"/>
      <w:lvlJc w:val="left"/>
      <w:pPr>
        <w:ind w:left="4462" w:hanging="2160"/>
      </w:pPr>
      <w:rPr>
        <w:rFonts w:hint="default"/>
      </w:rPr>
    </w:lvl>
    <w:lvl w:ilvl="7">
      <w:start w:val="1"/>
      <w:numFmt w:val="decimal"/>
      <w:isLgl/>
      <w:lvlText w:val="%1.%2.%3.%4.%5.%6.%7.%8"/>
      <w:lvlJc w:val="left"/>
      <w:pPr>
        <w:ind w:left="5182" w:hanging="2520"/>
      </w:pPr>
      <w:rPr>
        <w:rFonts w:hint="default"/>
      </w:rPr>
    </w:lvl>
    <w:lvl w:ilvl="8">
      <w:start w:val="1"/>
      <w:numFmt w:val="decimal"/>
      <w:isLgl/>
      <w:lvlText w:val="%1.%2.%3.%4.%5.%6.%7.%8.%9"/>
      <w:lvlJc w:val="left"/>
      <w:pPr>
        <w:ind w:left="5902" w:hanging="2880"/>
      </w:pPr>
      <w:rPr>
        <w:rFonts w:hint="default"/>
      </w:rPr>
    </w:lvl>
  </w:abstractNum>
  <w:abstractNum w:abstractNumId="33" w15:restartNumberingAfterBreak="0">
    <w:nsid w:val="7E717FA9"/>
    <w:multiLevelType w:val="hybridMultilevel"/>
    <w:tmpl w:val="A25C1C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15964392">
    <w:abstractNumId w:val="11"/>
  </w:num>
  <w:num w:numId="2" w16cid:durableId="1897619389">
    <w:abstractNumId w:val="7"/>
  </w:num>
  <w:num w:numId="3" w16cid:durableId="1647464996">
    <w:abstractNumId w:val="8"/>
  </w:num>
  <w:num w:numId="4" w16cid:durableId="1928073178">
    <w:abstractNumId w:val="15"/>
  </w:num>
  <w:num w:numId="5" w16cid:durableId="962493388">
    <w:abstractNumId w:val="32"/>
  </w:num>
  <w:num w:numId="6" w16cid:durableId="1181090959">
    <w:abstractNumId w:val="12"/>
  </w:num>
  <w:num w:numId="7" w16cid:durableId="1572157428">
    <w:abstractNumId w:val="9"/>
  </w:num>
  <w:num w:numId="8" w16cid:durableId="962343333">
    <w:abstractNumId w:val="30"/>
  </w:num>
  <w:num w:numId="9" w16cid:durableId="1062367756">
    <w:abstractNumId w:val="0"/>
  </w:num>
  <w:num w:numId="10" w16cid:durableId="928542812">
    <w:abstractNumId w:val="29"/>
  </w:num>
  <w:num w:numId="11" w16cid:durableId="723988177">
    <w:abstractNumId w:val="20"/>
  </w:num>
  <w:num w:numId="12" w16cid:durableId="2064137122">
    <w:abstractNumId w:val="27"/>
  </w:num>
  <w:num w:numId="13" w16cid:durableId="1907257155">
    <w:abstractNumId w:val="17"/>
  </w:num>
  <w:num w:numId="14" w16cid:durableId="867373886">
    <w:abstractNumId w:val="25"/>
  </w:num>
  <w:num w:numId="15" w16cid:durableId="1795755428">
    <w:abstractNumId w:val="16"/>
  </w:num>
  <w:num w:numId="16" w16cid:durableId="2118330021">
    <w:abstractNumId w:val="22"/>
  </w:num>
  <w:num w:numId="17" w16cid:durableId="1876428205">
    <w:abstractNumId w:val="2"/>
  </w:num>
  <w:num w:numId="18" w16cid:durableId="1925457574">
    <w:abstractNumId w:val="23"/>
  </w:num>
  <w:num w:numId="19" w16cid:durableId="1381519337">
    <w:abstractNumId w:val="3"/>
  </w:num>
  <w:num w:numId="20" w16cid:durableId="1352223754">
    <w:abstractNumId w:val="4"/>
  </w:num>
  <w:num w:numId="21" w16cid:durableId="1547180130">
    <w:abstractNumId w:val="31"/>
  </w:num>
  <w:num w:numId="22" w16cid:durableId="1561751168">
    <w:abstractNumId w:val="13"/>
  </w:num>
  <w:num w:numId="23" w16cid:durableId="1115827634">
    <w:abstractNumId w:val="28"/>
  </w:num>
  <w:num w:numId="24" w16cid:durableId="2144302884">
    <w:abstractNumId w:val="18"/>
  </w:num>
  <w:num w:numId="25" w16cid:durableId="1600214007">
    <w:abstractNumId w:val="24"/>
  </w:num>
  <w:num w:numId="26" w16cid:durableId="607932860">
    <w:abstractNumId w:val="14"/>
  </w:num>
  <w:num w:numId="27" w16cid:durableId="789974227">
    <w:abstractNumId w:val="26"/>
  </w:num>
  <w:num w:numId="28" w16cid:durableId="1819303180">
    <w:abstractNumId w:val="19"/>
  </w:num>
  <w:num w:numId="29" w16cid:durableId="644896073">
    <w:abstractNumId w:val="1"/>
  </w:num>
  <w:num w:numId="30" w16cid:durableId="1607155668">
    <w:abstractNumId w:val="5"/>
  </w:num>
  <w:num w:numId="31" w16cid:durableId="1779793182">
    <w:abstractNumId w:val="21"/>
  </w:num>
  <w:num w:numId="32" w16cid:durableId="86049498">
    <w:abstractNumId w:val="10"/>
  </w:num>
  <w:num w:numId="33" w16cid:durableId="1291981152">
    <w:abstractNumId w:val="6"/>
  </w:num>
  <w:num w:numId="34" w16cid:durableId="1484202647">
    <w:abstractNumId w:val="3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xMzG3tDAyMzM3tDRR0lEKTi0uzszPAykwqgUA0WPWWiwAAAA="/>
  </w:docVars>
  <w:rsids>
    <w:rsidRoot w:val="00C97AC2"/>
    <w:rsid w:val="00001E9F"/>
    <w:rsid w:val="000040CC"/>
    <w:rsid w:val="00005275"/>
    <w:rsid w:val="00006725"/>
    <w:rsid w:val="000078EC"/>
    <w:rsid w:val="00011D7E"/>
    <w:rsid w:val="00012D8C"/>
    <w:rsid w:val="00013940"/>
    <w:rsid w:val="00014ADF"/>
    <w:rsid w:val="00015257"/>
    <w:rsid w:val="0001553F"/>
    <w:rsid w:val="00016E80"/>
    <w:rsid w:val="00017C15"/>
    <w:rsid w:val="0002006D"/>
    <w:rsid w:val="00021DE1"/>
    <w:rsid w:val="000240FE"/>
    <w:rsid w:val="0002518D"/>
    <w:rsid w:val="000271C8"/>
    <w:rsid w:val="00035B87"/>
    <w:rsid w:val="00040523"/>
    <w:rsid w:val="000413BD"/>
    <w:rsid w:val="00042441"/>
    <w:rsid w:val="00042566"/>
    <w:rsid w:val="00042776"/>
    <w:rsid w:val="00043D40"/>
    <w:rsid w:val="0004455F"/>
    <w:rsid w:val="0004605B"/>
    <w:rsid w:val="00047D64"/>
    <w:rsid w:val="000509C3"/>
    <w:rsid w:val="00055B15"/>
    <w:rsid w:val="00055B9E"/>
    <w:rsid w:val="00057766"/>
    <w:rsid w:val="00063683"/>
    <w:rsid w:val="000722F8"/>
    <w:rsid w:val="000733C2"/>
    <w:rsid w:val="00073C7D"/>
    <w:rsid w:val="000741EE"/>
    <w:rsid w:val="00074822"/>
    <w:rsid w:val="00076583"/>
    <w:rsid w:val="00081B13"/>
    <w:rsid w:val="0008222D"/>
    <w:rsid w:val="0008598A"/>
    <w:rsid w:val="000859B2"/>
    <w:rsid w:val="000903F0"/>
    <w:rsid w:val="00091D68"/>
    <w:rsid w:val="0009229D"/>
    <w:rsid w:val="000945DA"/>
    <w:rsid w:val="0009596E"/>
    <w:rsid w:val="00096B86"/>
    <w:rsid w:val="000972D9"/>
    <w:rsid w:val="000A09CF"/>
    <w:rsid w:val="000A25BD"/>
    <w:rsid w:val="000A5AD2"/>
    <w:rsid w:val="000A688B"/>
    <w:rsid w:val="000A6E61"/>
    <w:rsid w:val="000B0922"/>
    <w:rsid w:val="000B0C13"/>
    <w:rsid w:val="000B4BD7"/>
    <w:rsid w:val="000B6D1D"/>
    <w:rsid w:val="000B793C"/>
    <w:rsid w:val="000C216C"/>
    <w:rsid w:val="000D0182"/>
    <w:rsid w:val="000D0DB0"/>
    <w:rsid w:val="000D28AF"/>
    <w:rsid w:val="000D680A"/>
    <w:rsid w:val="000E02E2"/>
    <w:rsid w:val="000E04EE"/>
    <w:rsid w:val="000E4CA3"/>
    <w:rsid w:val="000E70B4"/>
    <w:rsid w:val="000F0058"/>
    <w:rsid w:val="000F1A2B"/>
    <w:rsid w:val="000F35A4"/>
    <w:rsid w:val="000F542D"/>
    <w:rsid w:val="000F70F9"/>
    <w:rsid w:val="000F725F"/>
    <w:rsid w:val="0010131E"/>
    <w:rsid w:val="00103765"/>
    <w:rsid w:val="00104098"/>
    <w:rsid w:val="00104513"/>
    <w:rsid w:val="00105145"/>
    <w:rsid w:val="00106AC7"/>
    <w:rsid w:val="001078AB"/>
    <w:rsid w:val="00110154"/>
    <w:rsid w:val="00110287"/>
    <w:rsid w:val="001141B0"/>
    <w:rsid w:val="001141FD"/>
    <w:rsid w:val="00117C44"/>
    <w:rsid w:val="001206B9"/>
    <w:rsid w:val="0012151E"/>
    <w:rsid w:val="001248B1"/>
    <w:rsid w:val="001268FA"/>
    <w:rsid w:val="00127FD2"/>
    <w:rsid w:val="00131612"/>
    <w:rsid w:val="00133377"/>
    <w:rsid w:val="001351D2"/>
    <w:rsid w:val="00135AA7"/>
    <w:rsid w:val="00136256"/>
    <w:rsid w:val="001407F5"/>
    <w:rsid w:val="00142CD8"/>
    <w:rsid w:val="0014432A"/>
    <w:rsid w:val="00144EF5"/>
    <w:rsid w:val="001457F4"/>
    <w:rsid w:val="00150499"/>
    <w:rsid w:val="001505F7"/>
    <w:rsid w:val="001510B3"/>
    <w:rsid w:val="00153DF1"/>
    <w:rsid w:val="00154692"/>
    <w:rsid w:val="00156873"/>
    <w:rsid w:val="00156E37"/>
    <w:rsid w:val="001577C9"/>
    <w:rsid w:val="00160789"/>
    <w:rsid w:val="00161BAA"/>
    <w:rsid w:val="00162833"/>
    <w:rsid w:val="00162AD2"/>
    <w:rsid w:val="00164661"/>
    <w:rsid w:val="00164BD4"/>
    <w:rsid w:val="0016635A"/>
    <w:rsid w:val="0016641B"/>
    <w:rsid w:val="0016696F"/>
    <w:rsid w:val="00172FA3"/>
    <w:rsid w:val="00173714"/>
    <w:rsid w:val="00174304"/>
    <w:rsid w:val="00174392"/>
    <w:rsid w:val="0017494A"/>
    <w:rsid w:val="00177190"/>
    <w:rsid w:val="00177FE8"/>
    <w:rsid w:val="00183075"/>
    <w:rsid w:val="001835B0"/>
    <w:rsid w:val="00183B24"/>
    <w:rsid w:val="001852E7"/>
    <w:rsid w:val="00186F62"/>
    <w:rsid w:val="0019048F"/>
    <w:rsid w:val="00192EA4"/>
    <w:rsid w:val="00193FEC"/>
    <w:rsid w:val="001965E8"/>
    <w:rsid w:val="00196B5C"/>
    <w:rsid w:val="001972BB"/>
    <w:rsid w:val="001A0062"/>
    <w:rsid w:val="001A1448"/>
    <w:rsid w:val="001A18F7"/>
    <w:rsid w:val="001A4C16"/>
    <w:rsid w:val="001B05D2"/>
    <w:rsid w:val="001B3158"/>
    <w:rsid w:val="001B592F"/>
    <w:rsid w:val="001B7030"/>
    <w:rsid w:val="001B7EBC"/>
    <w:rsid w:val="001C0679"/>
    <w:rsid w:val="001C36F4"/>
    <w:rsid w:val="001C3FF4"/>
    <w:rsid w:val="001C63FD"/>
    <w:rsid w:val="001D1075"/>
    <w:rsid w:val="001D1D5E"/>
    <w:rsid w:val="001D1FB7"/>
    <w:rsid w:val="001D413E"/>
    <w:rsid w:val="001D5040"/>
    <w:rsid w:val="001D660E"/>
    <w:rsid w:val="001E1D5E"/>
    <w:rsid w:val="001E4393"/>
    <w:rsid w:val="001E5F95"/>
    <w:rsid w:val="001E6740"/>
    <w:rsid w:val="001E7DC3"/>
    <w:rsid w:val="001F0A5A"/>
    <w:rsid w:val="001F24B3"/>
    <w:rsid w:val="001F647C"/>
    <w:rsid w:val="001F6560"/>
    <w:rsid w:val="001F7069"/>
    <w:rsid w:val="001F72E1"/>
    <w:rsid w:val="0020229B"/>
    <w:rsid w:val="00204C3B"/>
    <w:rsid w:val="002050DE"/>
    <w:rsid w:val="0021254C"/>
    <w:rsid w:val="0021487E"/>
    <w:rsid w:val="002152AC"/>
    <w:rsid w:val="00217ADB"/>
    <w:rsid w:val="002222C6"/>
    <w:rsid w:val="00225CB9"/>
    <w:rsid w:val="00230864"/>
    <w:rsid w:val="0023269F"/>
    <w:rsid w:val="00234CCF"/>
    <w:rsid w:val="00242800"/>
    <w:rsid w:val="00242EBC"/>
    <w:rsid w:val="002434AB"/>
    <w:rsid w:val="002446D0"/>
    <w:rsid w:val="002505E9"/>
    <w:rsid w:val="00250A46"/>
    <w:rsid w:val="00252140"/>
    <w:rsid w:val="00252C3C"/>
    <w:rsid w:val="00254A5A"/>
    <w:rsid w:val="00262C6C"/>
    <w:rsid w:val="00263432"/>
    <w:rsid w:val="00264589"/>
    <w:rsid w:val="002649B2"/>
    <w:rsid w:val="002713F8"/>
    <w:rsid w:val="00273337"/>
    <w:rsid w:val="00277D03"/>
    <w:rsid w:val="00280A69"/>
    <w:rsid w:val="0028198E"/>
    <w:rsid w:val="0028396D"/>
    <w:rsid w:val="002926DE"/>
    <w:rsid w:val="00292A74"/>
    <w:rsid w:val="0029761F"/>
    <w:rsid w:val="002A0A3B"/>
    <w:rsid w:val="002A6181"/>
    <w:rsid w:val="002A6EA1"/>
    <w:rsid w:val="002A7547"/>
    <w:rsid w:val="002B17F1"/>
    <w:rsid w:val="002B1EC8"/>
    <w:rsid w:val="002B3347"/>
    <w:rsid w:val="002B3AE3"/>
    <w:rsid w:val="002B4AE3"/>
    <w:rsid w:val="002B5404"/>
    <w:rsid w:val="002B5478"/>
    <w:rsid w:val="002B7541"/>
    <w:rsid w:val="002C0F21"/>
    <w:rsid w:val="002C2122"/>
    <w:rsid w:val="002C2B67"/>
    <w:rsid w:val="002C40B8"/>
    <w:rsid w:val="002C41E2"/>
    <w:rsid w:val="002C5913"/>
    <w:rsid w:val="002C70A7"/>
    <w:rsid w:val="002C76D1"/>
    <w:rsid w:val="002D205A"/>
    <w:rsid w:val="002D31D2"/>
    <w:rsid w:val="002D325F"/>
    <w:rsid w:val="002D357A"/>
    <w:rsid w:val="002D40A2"/>
    <w:rsid w:val="002D4518"/>
    <w:rsid w:val="002D56C6"/>
    <w:rsid w:val="002D5CB3"/>
    <w:rsid w:val="002D6406"/>
    <w:rsid w:val="002E65CA"/>
    <w:rsid w:val="002F030B"/>
    <w:rsid w:val="002F0485"/>
    <w:rsid w:val="002F0543"/>
    <w:rsid w:val="002F1F70"/>
    <w:rsid w:val="002F6888"/>
    <w:rsid w:val="0030013F"/>
    <w:rsid w:val="00300C4F"/>
    <w:rsid w:val="003042FE"/>
    <w:rsid w:val="0030585A"/>
    <w:rsid w:val="00306DF7"/>
    <w:rsid w:val="003101A5"/>
    <w:rsid w:val="0031268C"/>
    <w:rsid w:val="00313A33"/>
    <w:rsid w:val="003157AA"/>
    <w:rsid w:val="00316D44"/>
    <w:rsid w:val="00320860"/>
    <w:rsid w:val="003223B0"/>
    <w:rsid w:val="00324848"/>
    <w:rsid w:val="00325718"/>
    <w:rsid w:val="00332AE9"/>
    <w:rsid w:val="00332C52"/>
    <w:rsid w:val="0033490A"/>
    <w:rsid w:val="00336210"/>
    <w:rsid w:val="00336294"/>
    <w:rsid w:val="00336438"/>
    <w:rsid w:val="00337257"/>
    <w:rsid w:val="00342A0F"/>
    <w:rsid w:val="00345497"/>
    <w:rsid w:val="003502B6"/>
    <w:rsid w:val="0035222B"/>
    <w:rsid w:val="00352FC4"/>
    <w:rsid w:val="003535AF"/>
    <w:rsid w:val="003538CD"/>
    <w:rsid w:val="00355F2B"/>
    <w:rsid w:val="0035750D"/>
    <w:rsid w:val="00361AAE"/>
    <w:rsid w:val="00361F11"/>
    <w:rsid w:val="003628B1"/>
    <w:rsid w:val="00363BA4"/>
    <w:rsid w:val="00363F40"/>
    <w:rsid w:val="00371A99"/>
    <w:rsid w:val="00373E62"/>
    <w:rsid w:val="0037782F"/>
    <w:rsid w:val="003778FC"/>
    <w:rsid w:val="00381887"/>
    <w:rsid w:val="00390AA5"/>
    <w:rsid w:val="00394BA4"/>
    <w:rsid w:val="0039669C"/>
    <w:rsid w:val="00396809"/>
    <w:rsid w:val="003A03F5"/>
    <w:rsid w:val="003A3B68"/>
    <w:rsid w:val="003A54ED"/>
    <w:rsid w:val="003A5741"/>
    <w:rsid w:val="003B0714"/>
    <w:rsid w:val="003B09D7"/>
    <w:rsid w:val="003B0CFE"/>
    <w:rsid w:val="003B391B"/>
    <w:rsid w:val="003B5433"/>
    <w:rsid w:val="003B5B2E"/>
    <w:rsid w:val="003B6E73"/>
    <w:rsid w:val="003B71CB"/>
    <w:rsid w:val="003C4323"/>
    <w:rsid w:val="003C5EB2"/>
    <w:rsid w:val="003C62AB"/>
    <w:rsid w:val="003D2879"/>
    <w:rsid w:val="003D29D8"/>
    <w:rsid w:val="003D6FD7"/>
    <w:rsid w:val="003E223E"/>
    <w:rsid w:val="003E300C"/>
    <w:rsid w:val="003E314B"/>
    <w:rsid w:val="003E3A6B"/>
    <w:rsid w:val="003E42E9"/>
    <w:rsid w:val="003E4586"/>
    <w:rsid w:val="003E7ECB"/>
    <w:rsid w:val="003F21CC"/>
    <w:rsid w:val="003F2B0B"/>
    <w:rsid w:val="003F493B"/>
    <w:rsid w:val="003F5B91"/>
    <w:rsid w:val="0040743A"/>
    <w:rsid w:val="004113B6"/>
    <w:rsid w:val="00415299"/>
    <w:rsid w:val="00421984"/>
    <w:rsid w:val="00421D10"/>
    <w:rsid w:val="00425FF2"/>
    <w:rsid w:val="0043010A"/>
    <w:rsid w:val="00432F04"/>
    <w:rsid w:val="00433594"/>
    <w:rsid w:val="00433623"/>
    <w:rsid w:val="00433F0E"/>
    <w:rsid w:val="004342F4"/>
    <w:rsid w:val="004348AD"/>
    <w:rsid w:val="004442B6"/>
    <w:rsid w:val="00444462"/>
    <w:rsid w:val="00444463"/>
    <w:rsid w:val="004448B6"/>
    <w:rsid w:val="004460AD"/>
    <w:rsid w:val="004474B4"/>
    <w:rsid w:val="00452D6E"/>
    <w:rsid w:val="00456334"/>
    <w:rsid w:val="00460970"/>
    <w:rsid w:val="00464BA2"/>
    <w:rsid w:val="0046539E"/>
    <w:rsid w:val="004677DD"/>
    <w:rsid w:val="004700FD"/>
    <w:rsid w:val="004709C9"/>
    <w:rsid w:val="0047164A"/>
    <w:rsid w:val="0047377B"/>
    <w:rsid w:val="00477B6F"/>
    <w:rsid w:val="00477BB7"/>
    <w:rsid w:val="00480DB3"/>
    <w:rsid w:val="00481A46"/>
    <w:rsid w:val="00481F0E"/>
    <w:rsid w:val="00482FAA"/>
    <w:rsid w:val="00483E15"/>
    <w:rsid w:val="00486004"/>
    <w:rsid w:val="00486C3F"/>
    <w:rsid w:val="00492959"/>
    <w:rsid w:val="00492C44"/>
    <w:rsid w:val="00496DD5"/>
    <w:rsid w:val="0049756F"/>
    <w:rsid w:val="004A78B3"/>
    <w:rsid w:val="004A7A5D"/>
    <w:rsid w:val="004B4A61"/>
    <w:rsid w:val="004B7C28"/>
    <w:rsid w:val="004C050A"/>
    <w:rsid w:val="004C1CC7"/>
    <w:rsid w:val="004C265A"/>
    <w:rsid w:val="004C5A1E"/>
    <w:rsid w:val="004C63F6"/>
    <w:rsid w:val="004C706A"/>
    <w:rsid w:val="004D07F8"/>
    <w:rsid w:val="004D22E7"/>
    <w:rsid w:val="004D4707"/>
    <w:rsid w:val="004D471B"/>
    <w:rsid w:val="004D5D32"/>
    <w:rsid w:val="004D6AA5"/>
    <w:rsid w:val="004E1BC9"/>
    <w:rsid w:val="004E2947"/>
    <w:rsid w:val="004E2D80"/>
    <w:rsid w:val="004E677F"/>
    <w:rsid w:val="004E6EB4"/>
    <w:rsid w:val="004F003B"/>
    <w:rsid w:val="004F0505"/>
    <w:rsid w:val="004F115B"/>
    <w:rsid w:val="004F199E"/>
    <w:rsid w:val="004F518C"/>
    <w:rsid w:val="004F626F"/>
    <w:rsid w:val="00500A1B"/>
    <w:rsid w:val="00501D39"/>
    <w:rsid w:val="005033F9"/>
    <w:rsid w:val="00510CA3"/>
    <w:rsid w:val="00512A50"/>
    <w:rsid w:val="0051317D"/>
    <w:rsid w:val="00513D25"/>
    <w:rsid w:val="005173F4"/>
    <w:rsid w:val="005212DF"/>
    <w:rsid w:val="00522F6E"/>
    <w:rsid w:val="005238FD"/>
    <w:rsid w:val="00523A58"/>
    <w:rsid w:val="00524DF5"/>
    <w:rsid w:val="005255F7"/>
    <w:rsid w:val="00525F76"/>
    <w:rsid w:val="00526C05"/>
    <w:rsid w:val="00526EF0"/>
    <w:rsid w:val="00526FBC"/>
    <w:rsid w:val="00532BBC"/>
    <w:rsid w:val="0053488A"/>
    <w:rsid w:val="0053732A"/>
    <w:rsid w:val="00540E73"/>
    <w:rsid w:val="00541266"/>
    <w:rsid w:val="00541954"/>
    <w:rsid w:val="00543845"/>
    <w:rsid w:val="005454EA"/>
    <w:rsid w:val="00545E88"/>
    <w:rsid w:val="00547B93"/>
    <w:rsid w:val="005508A3"/>
    <w:rsid w:val="00550EF3"/>
    <w:rsid w:val="0055106D"/>
    <w:rsid w:val="00554A3A"/>
    <w:rsid w:val="00554B3F"/>
    <w:rsid w:val="0055683D"/>
    <w:rsid w:val="00557996"/>
    <w:rsid w:val="00560C05"/>
    <w:rsid w:val="00561112"/>
    <w:rsid w:val="005630A4"/>
    <w:rsid w:val="005678A0"/>
    <w:rsid w:val="00567AC7"/>
    <w:rsid w:val="00567B05"/>
    <w:rsid w:val="00570CBA"/>
    <w:rsid w:val="00580C56"/>
    <w:rsid w:val="0058227A"/>
    <w:rsid w:val="00582568"/>
    <w:rsid w:val="0058291F"/>
    <w:rsid w:val="005877FE"/>
    <w:rsid w:val="005933EC"/>
    <w:rsid w:val="00594200"/>
    <w:rsid w:val="005968F2"/>
    <w:rsid w:val="0059709D"/>
    <w:rsid w:val="005A3CB9"/>
    <w:rsid w:val="005A5F93"/>
    <w:rsid w:val="005A7E8B"/>
    <w:rsid w:val="005B0073"/>
    <w:rsid w:val="005B0BE7"/>
    <w:rsid w:val="005B180F"/>
    <w:rsid w:val="005B2A74"/>
    <w:rsid w:val="005B3662"/>
    <w:rsid w:val="005B6446"/>
    <w:rsid w:val="005B64AF"/>
    <w:rsid w:val="005C0726"/>
    <w:rsid w:val="005C24B1"/>
    <w:rsid w:val="005C2AC6"/>
    <w:rsid w:val="005C3EC3"/>
    <w:rsid w:val="005C4483"/>
    <w:rsid w:val="005C4884"/>
    <w:rsid w:val="005C4997"/>
    <w:rsid w:val="005D3B53"/>
    <w:rsid w:val="005D4036"/>
    <w:rsid w:val="005D4AF9"/>
    <w:rsid w:val="005E1293"/>
    <w:rsid w:val="005E20FF"/>
    <w:rsid w:val="005E5A4F"/>
    <w:rsid w:val="005E5BA8"/>
    <w:rsid w:val="005E63C0"/>
    <w:rsid w:val="005E6FEE"/>
    <w:rsid w:val="005E7AEF"/>
    <w:rsid w:val="005F718B"/>
    <w:rsid w:val="00602DF2"/>
    <w:rsid w:val="006102E2"/>
    <w:rsid w:val="00610B6D"/>
    <w:rsid w:val="006140CB"/>
    <w:rsid w:val="00615121"/>
    <w:rsid w:val="00615354"/>
    <w:rsid w:val="00615F39"/>
    <w:rsid w:val="00616A67"/>
    <w:rsid w:val="0061726A"/>
    <w:rsid w:val="0062034A"/>
    <w:rsid w:val="00622310"/>
    <w:rsid w:val="00624518"/>
    <w:rsid w:val="00626322"/>
    <w:rsid w:val="006272B3"/>
    <w:rsid w:val="00627ECA"/>
    <w:rsid w:val="006320A9"/>
    <w:rsid w:val="006323AC"/>
    <w:rsid w:val="00634A4D"/>
    <w:rsid w:val="006374C4"/>
    <w:rsid w:val="00637AAF"/>
    <w:rsid w:val="00640036"/>
    <w:rsid w:val="00640054"/>
    <w:rsid w:val="006407D6"/>
    <w:rsid w:val="00643A81"/>
    <w:rsid w:val="00643C6C"/>
    <w:rsid w:val="00644E2E"/>
    <w:rsid w:val="00646D39"/>
    <w:rsid w:val="00647E4B"/>
    <w:rsid w:val="006516C1"/>
    <w:rsid w:val="0065776D"/>
    <w:rsid w:val="0066454A"/>
    <w:rsid w:val="00666CF4"/>
    <w:rsid w:val="0066763F"/>
    <w:rsid w:val="00670EF5"/>
    <w:rsid w:val="00674FF3"/>
    <w:rsid w:val="00675940"/>
    <w:rsid w:val="00676523"/>
    <w:rsid w:val="006773EC"/>
    <w:rsid w:val="00683189"/>
    <w:rsid w:val="00687945"/>
    <w:rsid w:val="00687EC0"/>
    <w:rsid w:val="0069210A"/>
    <w:rsid w:val="00694CA2"/>
    <w:rsid w:val="00696010"/>
    <w:rsid w:val="00697057"/>
    <w:rsid w:val="006A1226"/>
    <w:rsid w:val="006A31C2"/>
    <w:rsid w:val="006A3AF9"/>
    <w:rsid w:val="006A675C"/>
    <w:rsid w:val="006B0668"/>
    <w:rsid w:val="006B15E7"/>
    <w:rsid w:val="006B1B7C"/>
    <w:rsid w:val="006B32C9"/>
    <w:rsid w:val="006B36A8"/>
    <w:rsid w:val="006B4819"/>
    <w:rsid w:val="006B5ABC"/>
    <w:rsid w:val="006B5BD9"/>
    <w:rsid w:val="006B655F"/>
    <w:rsid w:val="006C2441"/>
    <w:rsid w:val="006D0482"/>
    <w:rsid w:val="006D252F"/>
    <w:rsid w:val="006D3542"/>
    <w:rsid w:val="006D4787"/>
    <w:rsid w:val="006D5658"/>
    <w:rsid w:val="006D5928"/>
    <w:rsid w:val="006D7447"/>
    <w:rsid w:val="006E0616"/>
    <w:rsid w:val="006E1A00"/>
    <w:rsid w:val="006E312B"/>
    <w:rsid w:val="006E34C9"/>
    <w:rsid w:val="006E47B0"/>
    <w:rsid w:val="006E76A8"/>
    <w:rsid w:val="006F1CDC"/>
    <w:rsid w:val="006F22CB"/>
    <w:rsid w:val="006F337C"/>
    <w:rsid w:val="0070183F"/>
    <w:rsid w:val="00703780"/>
    <w:rsid w:val="007041DA"/>
    <w:rsid w:val="00706CF2"/>
    <w:rsid w:val="00707A62"/>
    <w:rsid w:val="0071215F"/>
    <w:rsid w:val="00712A08"/>
    <w:rsid w:val="007133AC"/>
    <w:rsid w:val="00714189"/>
    <w:rsid w:val="00714A5D"/>
    <w:rsid w:val="0071582A"/>
    <w:rsid w:val="00717D2D"/>
    <w:rsid w:val="00720B87"/>
    <w:rsid w:val="0072229A"/>
    <w:rsid w:val="007241F0"/>
    <w:rsid w:val="00726BE2"/>
    <w:rsid w:val="00731407"/>
    <w:rsid w:val="00733C4A"/>
    <w:rsid w:val="0073455B"/>
    <w:rsid w:val="00735EAE"/>
    <w:rsid w:val="00736B54"/>
    <w:rsid w:val="00743180"/>
    <w:rsid w:val="00743E8B"/>
    <w:rsid w:val="007442F2"/>
    <w:rsid w:val="0074657C"/>
    <w:rsid w:val="0075378C"/>
    <w:rsid w:val="0075445D"/>
    <w:rsid w:val="00754C00"/>
    <w:rsid w:val="00755313"/>
    <w:rsid w:val="00757141"/>
    <w:rsid w:val="00764D74"/>
    <w:rsid w:val="0076571D"/>
    <w:rsid w:val="00767A83"/>
    <w:rsid w:val="00767B7B"/>
    <w:rsid w:val="00771212"/>
    <w:rsid w:val="007741F1"/>
    <w:rsid w:val="00774749"/>
    <w:rsid w:val="00783FC6"/>
    <w:rsid w:val="00784018"/>
    <w:rsid w:val="00784A85"/>
    <w:rsid w:val="00786041"/>
    <w:rsid w:val="00786AA9"/>
    <w:rsid w:val="00792A5C"/>
    <w:rsid w:val="0079568C"/>
    <w:rsid w:val="00796240"/>
    <w:rsid w:val="007A0630"/>
    <w:rsid w:val="007A0CCC"/>
    <w:rsid w:val="007A2F36"/>
    <w:rsid w:val="007A39FD"/>
    <w:rsid w:val="007A51EF"/>
    <w:rsid w:val="007A5252"/>
    <w:rsid w:val="007A598D"/>
    <w:rsid w:val="007A77C8"/>
    <w:rsid w:val="007B10CA"/>
    <w:rsid w:val="007B1BD6"/>
    <w:rsid w:val="007B1F8E"/>
    <w:rsid w:val="007B2121"/>
    <w:rsid w:val="007B25E7"/>
    <w:rsid w:val="007B3E1A"/>
    <w:rsid w:val="007B4C12"/>
    <w:rsid w:val="007B50AC"/>
    <w:rsid w:val="007B56DE"/>
    <w:rsid w:val="007B6203"/>
    <w:rsid w:val="007C0361"/>
    <w:rsid w:val="007C3A14"/>
    <w:rsid w:val="007C3F4F"/>
    <w:rsid w:val="007C7D92"/>
    <w:rsid w:val="007D076B"/>
    <w:rsid w:val="007D07EA"/>
    <w:rsid w:val="007D5529"/>
    <w:rsid w:val="007D5F4A"/>
    <w:rsid w:val="007D6667"/>
    <w:rsid w:val="007E6DFD"/>
    <w:rsid w:val="007E6F57"/>
    <w:rsid w:val="007F2981"/>
    <w:rsid w:val="007F3151"/>
    <w:rsid w:val="007F31D6"/>
    <w:rsid w:val="007F6CFF"/>
    <w:rsid w:val="008063CC"/>
    <w:rsid w:val="008063CD"/>
    <w:rsid w:val="00813B2C"/>
    <w:rsid w:val="008157AE"/>
    <w:rsid w:val="00815BEC"/>
    <w:rsid w:val="00817850"/>
    <w:rsid w:val="0082032A"/>
    <w:rsid w:val="0082376B"/>
    <w:rsid w:val="00825FC5"/>
    <w:rsid w:val="00826151"/>
    <w:rsid w:val="0082658E"/>
    <w:rsid w:val="00832AF1"/>
    <w:rsid w:val="00834E4C"/>
    <w:rsid w:val="00836F4D"/>
    <w:rsid w:val="008375B2"/>
    <w:rsid w:val="008413FF"/>
    <w:rsid w:val="00842380"/>
    <w:rsid w:val="00843351"/>
    <w:rsid w:val="008445D8"/>
    <w:rsid w:val="00845FC9"/>
    <w:rsid w:val="00847FED"/>
    <w:rsid w:val="00850026"/>
    <w:rsid w:val="00850DDA"/>
    <w:rsid w:val="00851FD2"/>
    <w:rsid w:val="0085244E"/>
    <w:rsid w:val="00853823"/>
    <w:rsid w:val="00855587"/>
    <w:rsid w:val="00855975"/>
    <w:rsid w:val="0085645F"/>
    <w:rsid w:val="00856A80"/>
    <w:rsid w:val="00857F7A"/>
    <w:rsid w:val="008671DB"/>
    <w:rsid w:val="00870ED2"/>
    <w:rsid w:val="008779BD"/>
    <w:rsid w:val="008779F8"/>
    <w:rsid w:val="00883C71"/>
    <w:rsid w:val="008943C3"/>
    <w:rsid w:val="00894DF7"/>
    <w:rsid w:val="00895229"/>
    <w:rsid w:val="00895E62"/>
    <w:rsid w:val="0089625D"/>
    <w:rsid w:val="008A0187"/>
    <w:rsid w:val="008A03C9"/>
    <w:rsid w:val="008A0EB3"/>
    <w:rsid w:val="008A1904"/>
    <w:rsid w:val="008A1B36"/>
    <w:rsid w:val="008A4B36"/>
    <w:rsid w:val="008A6A66"/>
    <w:rsid w:val="008A78A7"/>
    <w:rsid w:val="008B0619"/>
    <w:rsid w:val="008B4B7C"/>
    <w:rsid w:val="008B5121"/>
    <w:rsid w:val="008C3426"/>
    <w:rsid w:val="008C4941"/>
    <w:rsid w:val="008C4C00"/>
    <w:rsid w:val="008C685A"/>
    <w:rsid w:val="008C7A0F"/>
    <w:rsid w:val="008D0E62"/>
    <w:rsid w:val="008D188F"/>
    <w:rsid w:val="008D3ECD"/>
    <w:rsid w:val="008D617A"/>
    <w:rsid w:val="008D61FD"/>
    <w:rsid w:val="008F5BD4"/>
    <w:rsid w:val="008F6159"/>
    <w:rsid w:val="008F6597"/>
    <w:rsid w:val="0090130D"/>
    <w:rsid w:val="00901A01"/>
    <w:rsid w:val="009061A5"/>
    <w:rsid w:val="00906B51"/>
    <w:rsid w:val="00911982"/>
    <w:rsid w:val="00916C13"/>
    <w:rsid w:val="00916D7E"/>
    <w:rsid w:val="00916EBD"/>
    <w:rsid w:val="009206E1"/>
    <w:rsid w:val="00921022"/>
    <w:rsid w:val="00923113"/>
    <w:rsid w:val="009239FE"/>
    <w:rsid w:val="00925993"/>
    <w:rsid w:val="00925A40"/>
    <w:rsid w:val="00927E41"/>
    <w:rsid w:val="009323D1"/>
    <w:rsid w:val="0093273E"/>
    <w:rsid w:val="00935B35"/>
    <w:rsid w:val="00936CEE"/>
    <w:rsid w:val="009402F7"/>
    <w:rsid w:val="00941A81"/>
    <w:rsid w:val="00942B4C"/>
    <w:rsid w:val="009433C2"/>
    <w:rsid w:val="0094429B"/>
    <w:rsid w:val="00944D43"/>
    <w:rsid w:val="009462BD"/>
    <w:rsid w:val="00946F53"/>
    <w:rsid w:val="0094753C"/>
    <w:rsid w:val="00951C07"/>
    <w:rsid w:val="0095275A"/>
    <w:rsid w:val="0095584D"/>
    <w:rsid w:val="0095774D"/>
    <w:rsid w:val="009578FD"/>
    <w:rsid w:val="00957EC6"/>
    <w:rsid w:val="00962A71"/>
    <w:rsid w:val="00963C91"/>
    <w:rsid w:val="00964E0A"/>
    <w:rsid w:val="00965624"/>
    <w:rsid w:val="00970C90"/>
    <w:rsid w:val="00972CB6"/>
    <w:rsid w:val="009731AD"/>
    <w:rsid w:val="00973439"/>
    <w:rsid w:val="009753A3"/>
    <w:rsid w:val="00975EAB"/>
    <w:rsid w:val="00981623"/>
    <w:rsid w:val="0098392B"/>
    <w:rsid w:val="00983AD4"/>
    <w:rsid w:val="00984058"/>
    <w:rsid w:val="00984223"/>
    <w:rsid w:val="00984AF1"/>
    <w:rsid w:val="00985B5B"/>
    <w:rsid w:val="00986502"/>
    <w:rsid w:val="00987B40"/>
    <w:rsid w:val="00987DC8"/>
    <w:rsid w:val="00991003"/>
    <w:rsid w:val="009915FB"/>
    <w:rsid w:val="00993E0D"/>
    <w:rsid w:val="00996985"/>
    <w:rsid w:val="00996D00"/>
    <w:rsid w:val="009A1E26"/>
    <w:rsid w:val="009A4BB2"/>
    <w:rsid w:val="009A5256"/>
    <w:rsid w:val="009A62ED"/>
    <w:rsid w:val="009A727E"/>
    <w:rsid w:val="009A77E5"/>
    <w:rsid w:val="009B1F64"/>
    <w:rsid w:val="009B2B4C"/>
    <w:rsid w:val="009C06FF"/>
    <w:rsid w:val="009C12EE"/>
    <w:rsid w:val="009C3377"/>
    <w:rsid w:val="009C6066"/>
    <w:rsid w:val="009D08FC"/>
    <w:rsid w:val="009D1765"/>
    <w:rsid w:val="009D3603"/>
    <w:rsid w:val="009E105B"/>
    <w:rsid w:val="009E40F2"/>
    <w:rsid w:val="009E51C1"/>
    <w:rsid w:val="009E5DB3"/>
    <w:rsid w:val="009E623E"/>
    <w:rsid w:val="009E6D72"/>
    <w:rsid w:val="009E759A"/>
    <w:rsid w:val="009E7C8D"/>
    <w:rsid w:val="009E7EDC"/>
    <w:rsid w:val="009E7F03"/>
    <w:rsid w:val="009F1855"/>
    <w:rsid w:val="009F1ECD"/>
    <w:rsid w:val="009F2ACE"/>
    <w:rsid w:val="009F5A55"/>
    <w:rsid w:val="009F7D44"/>
    <w:rsid w:val="00A0474C"/>
    <w:rsid w:val="00A077BE"/>
    <w:rsid w:val="00A106CD"/>
    <w:rsid w:val="00A109F3"/>
    <w:rsid w:val="00A11172"/>
    <w:rsid w:val="00A11902"/>
    <w:rsid w:val="00A15CA0"/>
    <w:rsid w:val="00A20ED9"/>
    <w:rsid w:val="00A21DEE"/>
    <w:rsid w:val="00A25AFF"/>
    <w:rsid w:val="00A27D30"/>
    <w:rsid w:val="00A32AD1"/>
    <w:rsid w:val="00A32C48"/>
    <w:rsid w:val="00A34C45"/>
    <w:rsid w:val="00A34FBB"/>
    <w:rsid w:val="00A352B3"/>
    <w:rsid w:val="00A3546B"/>
    <w:rsid w:val="00A363CF"/>
    <w:rsid w:val="00A36DB2"/>
    <w:rsid w:val="00A40A1B"/>
    <w:rsid w:val="00A4157E"/>
    <w:rsid w:val="00A43237"/>
    <w:rsid w:val="00A45552"/>
    <w:rsid w:val="00A456BE"/>
    <w:rsid w:val="00A504DE"/>
    <w:rsid w:val="00A50E9B"/>
    <w:rsid w:val="00A525A6"/>
    <w:rsid w:val="00A525EB"/>
    <w:rsid w:val="00A54AED"/>
    <w:rsid w:val="00A55372"/>
    <w:rsid w:val="00A624EA"/>
    <w:rsid w:val="00A62602"/>
    <w:rsid w:val="00A63FD2"/>
    <w:rsid w:val="00A640E0"/>
    <w:rsid w:val="00A662B8"/>
    <w:rsid w:val="00A71AD8"/>
    <w:rsid w:val="00A72E49"/>
    <w:rsid w:val="00A72F40"/>
    <w:rsid w:val="00A748F2"/>
    <w:rsid w:val="00A74D38"/>
    <w:rsid w:val="00A755E5"/>
    <w:rsid w:val="00A805BF"/>
    <w:rsid w:val="00A81DA3"/>
    <w:rsid w:val="00A82432"/>
    <w:rsid w:val="00A841DF"/>
    <w:rsid w:val="00A854B6"/>
    <w:rsid w:val="00A8597D"/>
    <w:rsid w:val="00A9250D"/>
    <w:rsid w:val="00A927E6"/>
    <w:rsid w:val="00A92993"/>
    <w:rsid w:val="00A937EE"/>
    <w:rsid w:val="00AA035E"/>
    <w:rsid w:val="00AA1553"/>
    <w:rsid w:val="00AB07BF"/>
    <w:rsid w:val="00AB086A"/>
    <w:rsid w:val="00AB0B45"/>
    <w:rsid w:val="00AB2978"/>
    <w:rsid w:val="00AB2A2A"/>
    <w:rsid w:val="00AB33B0"/>
    <w:rsid w:val="00AB38CB"/>
    <w:rsid w:val="00AB7060"/>
    <w:rsid w:val="00AB7B48"/>
    <w:rsid w:val="00AC141E"/>
    <w:rsid w:val="00AC147F"/>
    <w:rsid w:val="00AC3C13"/>
    <w:rsid w:val="00AC5315"/>
    <w:rsid w:val="00AC686E"/>
    <w:rsid w:val="00AC6A1A"/>
    <w:rsid w:val="00AC6D69"/>
    <w:rsid w:val="00AD0939"/>
    <w:rsid w:val="00AD0EBB"/>
    <w:rsid w:val="00AD518D"/>
    <w:rsid w:val="00AD6B42"/>
    <w:rsid w:val="00AE0559"/>
    <w:rsid w:val="00AE05AD"/>
    <w:rsid w:val="00AE0C1C"/>
    <w:rsid w:val="00AE0F3A"/>
    <w:rsid w:val="00AE1D09"/>
    <w:rsid w:val="00AE3090"/>
    <w:rsid w:val="00AE4C9D"/>
    <w:rsid w:val="00AE5B37"/>
    <w:rsid w:val="00AE63D9"/>
    <w:rsid w:val="00AF00CD"/>
    <w:rsid w:val="00AF1937"/>
    <w:rsid w:val="00AF2F44"/>
    <w:rsid w:val="00AF3892"/>
    <w:rsid w:val="00AF4DA5"/>
    <w:rsid w:val="00AF69B8"/>
    <w:rsid w:val="00B0092A"/>
    <w:rsid w:val="00B00CE9"/>
    <w:rsid w:val="00B024F1"/>
    <w:rsid w:val="00B049A1"/>
    <w:rsid w:val="00B057FD"/>
    <w:rsid w:val="00B05D0B"/>
    <w:rsid w:val="00B05EDE"/>
    <w:rsid w:val="00B106D7"/>
    <w:rsid w:val="00B106FC"/>
    <w:rsid w:val="00B13A9B"/>
    <w:rsid w:val="00B1453F"/>
    <w:rsid w:val="00B17A84"/>
    <w:rsid w:val="00B17D4D"/>
    <w:rsid w:val="00B210EF"/>
    <w:rsid w:val="00B21FC5"/>
    <w:rsid w:val="00B22183"/>
    <w:rsid w:val="00B239E2"/>
    <w:rsid w:val="00B31ADF"/>
    <w:rsid w:val="00B34F7C"/>
    <w:rsid w:val="00B35241"/>
    <w:rsid w:val="00B36491"/>
    <w:rsid w:val="00B40B87"/>
    <w:rsid w:val="00B40FB2"/>
    <w:rsid w:val="00B42712"/>
    <w:rsid w:val="00B437B9"/>
    <w:rsid w:val="00B447A7"/>
    <w:rsid w:val="00B47F38"/>
    <w:rsid w:val="00B5013C"/>
    <w:rsid w:val="00B52132"/>
    <w:rsid w:val="00B523C8"/>
    <w:rsid w:val="00B53AC0"/>
    <w:rsid w:val="00B55B9A"/>
    <w:rsid w:val="00B569F6"/>
    <w:rsid w:val="00B600E9"/>
    <w:rsid w:val="00B60BA7"/>
    <w:rsid w:val="00B60FC2"/>
    <w:rsid w:val="00B62750"/>
    <w:rsid w:val="00B651B9"/>
    <w:rsid w:val="00B66888"/>
    <w:rsid w:val="00B66AD1"/>
    <w:rsid w:val="00B721B2"/>
    <w:rsid w:val="00B7228B"/>
    <w:rsid w:val="00B726E1"/>
    <w:rsid w:val="00B73D3D"/>
    <w:rsid w:val="00B74A37"/>
    <w:rsid w:val="00B76B50"/>
    <w:rsid w:val="00B76EAB"/>
    <w:rsid w:val="00B802CE"/>
    <w:rsid w:val="00B81195"/>
    <w:rsid w:val="00B81B0F"/>
    <w:rsid w:val="00B93D45"/>
    <w:rsid w:val="00B95D98"/>
    <w:rsid w:val="00B95E65"/>
    <w:rsid w:val="00BA0B1D"/>
    <w:rsid w:val="00BA0C7F"/>
    <w:rsid w:val="00BA4AF6"/>
    <w:rsid w:val="00BA5C6E"/>
    <w:rsid w:val="00BA658E"/>
    <w:rsid w:val="00BB1070"/>
    <w:rsid w:val="00BB14BD"/>
    <w:rsid w:val="00BB2A01"/>
    <w:rsid w:val="00BB76DC"/>
    <w:rsid w:val="00BC15B6"/>
    <w:rsid w:val="00BC1B85"/>
    <w:rsid w:val="00BC4F81"/>
    <w:rsid w:val="00BC6587"/>
    <w:rsid w:val="00BC7152"/>
    <w:rsid w:val="00BD217A"/>
    <w:rsid w:val="00BD2C32"/>
    <w:rsid w:val="00BD590B"/>
    <w:rsid w:val="00BE229A"/>
    <w:rsid w:val="00BF1E08"/>
    <w:rsid w:val="00BF5C2C"/>
    <w:rsid w:val="00BF7D27"/>
    <w:rsid w:val="00BF7F9B"/>
    <w:rsid w:val="00C028AE"/>
    <w:rsid w:val="00C02F43"/>
    <w:rsid w:val="00C04A4A"/>
    <w:rsid w:val="00C04C29"/>
    <w:rsid w:val="00C06CAB"/>
    <w:rsid w:val="00C070E8"/>
    <w:rsid w:val="00C07993"/>
    <w:rsid w:val="00C1214E"/>
    <w:rsid w:val="00C12321"/>
    <w:rsid w:val="00C16234"/>
    <w:rsid w:val="00C17737"/>
    <w:rsid w:val="00C21CFF"/>
    <w:rsid w:val="00C2703E"/>
    <w:rsid w:val="00C34011"/>
    <w:rsid w:val="00C35392"/>
    <w:rsid w:val="00C354E1"/>
    <w:rsid w:val="00C35717"/>
    <w:rsid w:val="00C3581D"/>
    <w:rsid w:val="00C3763D"/>
    <w:rsid w:val="00C37D4D"/>
    <w:rsid w:val="00C40E04"/>
    <w:rsid w:val="00C457DC"/>
    <w:rsid w:val="00C51FE1"/>
    <w:rsid w:val="00C52800"/>
    <w:rsid w:val="00C559DD"/>
    <w:rsid w:val="00C57A9F"/>
    <w:rsid w:val="00C61945"/>
    <w:rsid w:val="00C621F2"/>
    <w:rsid w:val="00C635FA"/>
    <w:rsid w:val="00C66514"/>
    <w:rsid w:val="00C70951"/>
    <w:rsid w:val="00C7145F"/>
    <w:rsid w:val="00C718F7"/>
    <w:rsid w:val="00C71CE9"/>
    <w:rsid w:val="00C73E45"/>
    <w:rsid w:val="00C74340"/>
    <w:rsid w:val="00C753DE"/>
    <w:rsid w:val="00C754B0"/>
    <w:rsid w:val="00C75765"/>
    <w:rsid w:val="00C75F47"/>
    <w:rsid w:val="00C77676"/>
    <w:rsid w:val="00C845A3"/>
    <w:rsid w:val="00C84D7D"/>
    <w:rsid w:val="00C8560C"/>
    <w:rsid w:val="00C91062"/>
    <w:rsid w:val="00C916A0"/>
    <w:rsid w:val="00C928D1"/>
    <w:rsid w:val="00C92948"/>
    <w:rsid w:val="00C92E67"/>
    <w:rsid w:val="00C93742"/>
    <w:rsid w:val="00C97778"/>
    <w:rsid w:val="00C97AC2"/>
    <w:rsid w:val="00CA1675"/>
    <w:rsid w:val="00CA2E56"/>
    <w:rsid w:val="00CA3ECA"/>
    <w:rsid w:val="00CC0998"/>
    <w:rsid w:val="00CC1D73"/>
    <w:rsid w:val="00CC327A"/>
    <w:rsid w:val="00CC4B92"/>
    <w:rsid w:val="00CC6FA1"/>
    <w:rsid w:val="00CC7105"/>
    <w:rsid w:val="00CC7B52"/>
    <w:rsid w:val="00CD0734"/>
    <w:rsid w:val="00CD37A6"/>
    <w:rsid w:val="00CD4A0D"/>
    <w:rsid w:val="00CD7FB5"/>
    <w:rsid w:val="00CE3F8B"/>
    <w:rsid w:val="00CE494D"/>
    <w:rsid w:val="00CE4A82"/>
    <w:rsid w:val="00CE6F10"/>
    <w:rsid w:val="00CF172D"/>
    <w:rsid w:val="00CF47A9"/>
    <w:rsid w:val="00CF484E"/>
    <w:rsid w:val="00CF4D13"/>
    <w:rsid w:val="00CF7595"/>
    <w:rsid w:val="00D015B2"/>
    <w:rsid w:val="00D03271"/>
    <w:rsid w:val="00D04B84"/>
    <w:rsid w:val="00D04E6D"/>
    <w:rsid w:val="00D06E12"/>
    <w:rsid w:val="00D0703E"/>
    <w:rsid w:val="00D07177"/>
    <w:rsid w:val="00D072B6"/>
    <w:rsid w:val="00D077A0"/>
    <w:rsid w:val="00D07C8F"/>
    <w:rsid w:val="00D07D49"/>
    <w:rsid w:val="00D10B67"/>
    <w:rsid w:val="00D11BA0"/>
    <w:rsid w:val="00D127EB"/>
    <w:rsid w:val="00D12BC5"/>
    <w:rsid w:val="00D12DC6"/>
    <w:rsid w:val="00D1458B"/>
    <w:rsid w:val="00D14A71"/>
    <w:rsid w:val="00D1699B"/>
    <w:rsid w:val="00D20973"/>
    <w:rsid w:val="00D2232B"/>
    <w:rsid w:val="00D22C14"/>
    <w:rsid w:val="00D31AD0"/>
    <w:rsid w:val="00D3239F"/>
    <w:rsid w:val="00D332B9"/>
    <w:rsid w:val="00D33B6D"/>
    <w:rsid w:val="00D34AEC"/>
    <w:rsid w:val="00D37A3B"/>
    <w:rsid w:val="00D409B5"/>
    <w:rsid w:val="00D431B4"/>
    <w:rsid w:val="00D45B94"/>
    <w:rsid w:val="00D45C00"/>
    <w:rsid w:val="00D46112"/>
    <w:rsid w:val="00D472C7"/>
    <w:rsid w:val="00D50D97"/>
    <w:rsid w:val="00D5148E"/>
    <w:rsid w:val="00D55969"/>
    <w:rsid w:val="00D603DC"/>
    <w:rsid w:val="00D64ABD"/>
    <w:rsid w:val="00D655B9"/>
    <w:rsid w:val="00D658BD"/>
    <w:rsid w:val="00D702D7"/>
    <w:rsid w:val="00D71143"/>
    <w:rsid w:val="00D72DB4"/>
    <w:rsid w:val="00D73569"/>
    <w:rsid w:val="00D73847"/>
    <w:rsid w:val="00D7553C"/>
    <w:rsid w:val="00D76497"/>
    <w:rsid w:val="00D77165"/>
    <w:rsid w:val="00D804BD"/>
    <w:rsid w:val="00D826A7"/>
    <w:rsid w:val="00D84516"/>
    <w:rsid w:val="00D93D82"/>
    <w:rsid w:val="00DA06CD"/>
    <w:rsid w:val="00DA24A7"/>
    <w:rsid w:val="00DA59A2"/>
    <w:rsid w:val="00DA7206"/>
    <w:rsid w:val="00DA7513"/>
    <w:rsid w:val="00DA7BA4"/>
    <w:rsid w:val="00DC1ED9"/>
    <w:rsid w:val="00DC5744"/>
    <w:rsid w:val="00DC65AE"/>
    <w:rsid w:val="00DC6E26"/>
    <w:rsid w:val="00DC7F93"/>
    <w:rsid w:val="00DD175B"/>
    <w:rsid w:val="00DD36D3"/>
    <w:rsid w:val="00DD373B"/>
    <w:rsid w:val="00DD3B10"/>
    <w:rsid w:val="00DD57E9"/>
    <w:rsid w:val="00DD69FF"/>
    <w:rsid w:val="00DD6BC4"/>
    <w:rsid w:val="00DE0536"/>
    <w:rsid w:val="00DE0BF2"/>
    <w:rsid w:val="00DE1187"/>
    <w:rsid w:val="00DE1723"/>
    <w:rsid w:val="00DE345C"/>
    <w:rsid w:val="00DE4BC1"/>
    <w:rsid w:val="00DE56FD"/>
    <w:rsid w:val="00DE5DD6"/>
    <w:rsid w:val="00DE72AA"/>
    <w:rsid w:val="00DE7982"/>
    <w:rsid w:val="00DF1F9A"/>
    <w:rsid w:val="00DF39E9"/>
    <w:rsid w:val="00E00C08"/>
    <w:rsid w:val="00E02AB6"/>
    <w:rsid w:val="00E05538"/>
    <w:rsid w:val="00E05C90"/>
    <w:rsid w:val="00E0663D"/>
    <w:rsid w:val="00E10A8F"/>
    <w:rsid w:val="00E1165F"/>
    <w:rsid w:val="00E16EFE"/>
    <w:rsid w:val="00E17108"/>
    <w:rsid w:val="00E20087"/>
    <w:rsid w:val="00E20788"/>
    <w:rsid w:val="00E20C82"/>
    <w:rsid w:val="00E217BC"/>
    <w:rsid w:val="00E242D6"/>
    <w:rsid w:val="00E266C9"/>
    <w:rsid w:val="00E336F1"/>
    <w:rsid w:val="00E37829"/>
    <w:rsid w:val="00E42D71"/>
    <w:rsid w:val="00E43CFB"/>
    <w:rsid w:val="00E44471"/>
    <w:rsid w:val="00E45CD2"/>
    <w:rsid w:val="00E46271"/>
    <w:rsid w:val="00E47854"/>
    <w:rsid w:val="00E507B9"/>
    <w:rsid w:val="00E511FF"/>
    <w:rsid w:val="00E52C90"/>
    <w:rsid w:val="00E53A39"/>
    <w:rsid w:val="00E54F65"/>
    <w:rsid w:val="00E5594C"/>
    <w:rsid w:val="00E57610"/>
    <w:rsid w:val="00E57B5E"/>
    <w:rsid w:val="00E57BF9"/>
    <w:rsid w:val="00E616D9"/>
    <w:rsid w:val="00E6239C"/>
    <w:rsid w:val="00E652FB"/>
    <w:rsid w:val="00E6780A"/>
    <w:rsid w:val="00E7032C"/>
    <w:rsid w:val="00E70456"/>
    <w:rsid w:val="00E73119"/>
    <w:rsid w:val="00E7394E"/>
    <w:rsid w:val="00E752FF"/>
    <w:rsid w:val="00E7748F"/>
    <w:rsid w:val="00E77D9A"/>
    <w:rsid w:val="00E77DD2"/>
    <w:rsid w:val="00E800C3"/>
    <w:rsid w:val="00E82716"/>
    <w:rsid w:val="00E82BFD"/>
    <w:rsid w:val="00E82EDB"/>
    <w:rsid w:val="00E863F9"/>
    <w:rsid w:val="00E86ADC"/>
    <w:rsid w:val="00E90DB9"/>
    <w:rsid w:val="00E93699"/>
    <w:rsid w:val="00E95C56"/>
    <w:rsid w:val="00EA0638"/>
    <w:rsid w:val="00EA1B56"/>
    <w:rsid w:val="00EA28D9"/>
    <w:rsid w:val="00EA2A7F"/>
    <w:rsid w:val="00EA2D12"/>
    <w:rsid w:val="00EA346F"/>
    <w:rsid w:val="00EA3672"/>
    <w:rsid w:val="00EB0C48"/>
    <w:rsid w:val="00EB287E"/>
    <w:rsid w:val="00EB35AB"/>
    <w:rsid w:val="00EB3DF5"/>
    <w:rsid w:val="00EB5DDA"/>
    <w:rsid w:val="00EC1C89"/>
    <w:rsid w:val="00EC22A2"/>
    <w:rsid w:val="00EC2947"/>
    <w:rsid w:val="00EC31E0"/>
    <w:rsid w:val="00EC338B"/>
    <w:rsid w:val="00EC385F"/>
    <w:rsid w:val="00EC5620"/>
    <w:rsid w:val="00ED24A1"/>
    <w:rsid w:val="00ED4625"/>
    <w:rsid w:val="00EE2530"/>
    <w:rsid w:val="00EE2697"/>
    <w:rsid w:val="00EE4074"/>
    <w:rsid w:val="00EE4331"/>
    <w:rsid w:val="00EE4754"/>
    <w:rsid w:val="00EF1002"/>
    <w:rsid w:val="00EF33BA"/>
    <w:rsid w:val="00EF4771"/>
    <w:rsid w:val="00EF7C24"/>
    <w:rsid w:val="00F03911"/>
    <w:rsid w:val="00F03E24"/>
    <w:rsid w:val="00F05827"/>
    <w:rsid w:val="00F10178"/>
    <w:rsid w:val="00F104AD"/>
    <w:rsid w:val="00F13393"/>
    <w:rsid w:val="00F13A68"/>
    <w:rsid w:val="00F1535E"/>
    <w:rsid w:val="00F20772"/>
    <w:rsid w:val="00F24F87"/>
    <w:rsid w:val="00F34E3B"/>
    <w:rsid w:val="00F362A8"/>
    <w:rsid w:val="00F36EE9"/>
    <w:rsid w:val="00F42059"/>
    <w:rsid w:val="00F456C9"/>
    <w:rsid w:val="00F478AC"/>
    <w:rsid w:val="00F61FFA"/>
    <w:rsid w:val="00F62094"/>
    <w:rsid w:val="00F66264"/>
    <w:rsid w:val="00F7452C"/>
    <w:rsid w:val="00F74E35"/>
    <w:rsid w:val="00F77D1B"/>
    <w:rsid w:val="00F82373"/>
    <w:rsid w:val="00F83774"/>
    <w:rsid w:val="00F8500C"/>
    <w:rsid w:val="00F85625"/>
    <w:rsid w:val="00F85F14"/>
    <w:rsid w:val="00F860D8"/>
    <w:rsid w:val="00F911B8"/>
    <w:rsid w:val="00F9430F"/>
    <w:rsid w:val="00F97E0F"/>
    <w:rsid w:val="00FA23A8"/>
    <w:rsid w:val="00FA2685"/>
    <w:rsid w:val="00FA2D42"/>
    <w:rsid w:val="00FA2E59"/>
    <w:rsid w:val="00FA51D2"/>
    <w:rsid w:val="00FA5F6D"/>
    <w:rsid w:val="00FA696A"/>
    <w:rsid w:val="00FA7986"/>
    <w:rsid w:val="00FB0E78"/>
    <w:rsid w:val="00FB27ED"/>
    <w:rsid w:val="00FB3519"/>
    <w:rsid w:val="00FB3733"/>
    <w:rsid w:val="00FB3D47"/>
    <w:rsid w:val="00FB42DB"/>
    <w:rsid w:val="00FB6776"/>
    <w:rsid w:val="00FB6CB3"/>
    <w:rsid w:val="00FB6EE4"/>
    <w:rsid w:val="00FC6C91"/>
    <w:rsid w:val="00FD0454"/>
    <w:rsid w:val="00FD29D3"/>
    <w:rsid w:val="00FD3458"/>
    <w:rsid w:val="00FE001C"/>
    <w:rsid w:val="00FE0A1D"/>
    <w:rsid w:val="00FE1AF3"/>
    <w:rsid w:val="00FE3176"/>
    <w:rsid w:val="00FF308B"/>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0C3BEA"/>
  <w15:docId w15:val="{4F66D594-8FB3-4B0D-9CC2-EE68C5A84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PH" w:eastAsia="en-PH"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link w:val="Heading1Char"/>
    <w:uiPriority w:val="9"/>
    <w:qFormat/>
    <w:rsid w:val="001407F5"/>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qFormat/>
    <w:rsid w:val="000E04EE"/>
    <w:pPr>
      <w:keepNext/>
      <w:jc w:val="center"/>
      <w:outlineLvl w:val="2"/>
    </w:pPr>
    <w:rPr>
      <w:rFonts w:ascii="Garamond" w:hAnsi="Garamond"/>
      <w:sz w:val="28"/>
    </w:rPr>
  </w:style>
  <w:style w:type="paragraph" w:styleId="Heading4">
    <w:name w:val="heading 4"/>
    <w:basedOn w:val="Normal"/>
    <w:next w:val="Normal"/>
    <w:qFormat/>
    <w:rsid w:val="000E04EE"/>
    <w:pPr>
      <w:keepNext/>
      <w:jc w:val="center"/>
      <w:outlineLvl w:val="3"/>
    </w:pPr>
    <w:rPr>
      <w:rFonts w:ascii="Garamond" w:hAnsi="Garamond"/>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C4C00"/>
    <w:pPr>
      <w:tabs>
        <w:tab w:val="center" w:pos="4320"/>
        <w:tab w:val="right" w:pos="8640"/>
      </w:tabs>
    </w:pPr>
  </w:style>
  <w:style w:type="paragraph" w:styleId="Footer">
    <w:name w:val="footer"/>
    <w:basedOn w:val="Normal"/>
    <w:rsid w:val="008C4C00"/>
    <w:pPr>
      <w:tabs>
        <w:tab w:val="center" w:pos="4320"/>
        <w:tab w:val="right" w:pos="8640"/>
      </w:tabs>
    </w:pPr>
  </w:style>
  <w:style w:type="paragraph" w:styleId="BalloonText">
    <w:name w:val="Balloon Text"/>
    <w:basedOn w:val="Normal"/>
    <w:link w:val="BalloonTextChar"/>
    <w:rsid w:val="00001E9F"/>
    <w:rPr>
      <w:rFonts w:ascii="Tahoma" w:hAnsi="Tahoma" w:cs="Tahoma"/>
      <w:sz w:val="16"/>
      <w:szCs w:val="16"/>
    </w:rPr>
  </w:style>
  <w:style w:type="character" w:customStyle="1" w:styleId="BalloonTextChar">
    <w:name w:val="Balloon Text Char"/>
    <w:basedOn w:val="DefaultParagraphFont"/>
    <w:link w:val="BalloonText"/>
    <w:rsid w:val="00001E9F"/>
    <w:rPr>
      <w:rFonts w:ascii="Tahoma" w:hAnsi="Tahoma" w:cs="Tahoma"/>
      <w:sz w:val="16"/>
      <w:szCs w:val="16"/>
      <w:lang w:val="en-US" w:eastAsia="en-US"/>
    </w:rPr>
  </w:style>
  <w:style w:type="character" w:styleId="SubtleEmphasis">
    <w:name w:val="Subtle Emphasis"/>
    <w:basedOn w:val="DefaultParagraphFont"/>
    <w:uiPriority w:val="19"/>
    <w:qFormat/>
    <w:rsid w:val="000B793C"/>
    <w:rPr>
      <w:i/>
      <w:iCs/>
      <w:color w:val="808080" w:themeColor="text1" w:themeTint="7F"/>
    </w:rPr>
  </w:style>
  <w:style w:type="character" w:styleId="Hyperlink">
    <w:name w:val="Hyperlink"/>
    <w:basedOn w:val="DefaultParagraphFont"/>
    <w:uiPriority w:val="99"/>
    <w:unhideWhenUsed/>
    <w:rsid w:val="000B793C"/>
    <w:rPr>
      <w:color w:val="0000FF" w:themeColor="hyperlink"/>
      <w:u w:val="single"/>
    </w:rPr>
  </w:style>
  <w:style w:type="paragraph" w:styleId="ListParagraph">
    <w:name w:val="List Paragraph"/>
    <w:basedOn w:val="Normal"/>
    <w:link w:val="ListParagraphChar"/>
    <w:uiPriority w:val="34"/>
    <w:qFormat/>
    <w:rsid w:val="00850026"/>
    <w:pPr>
      <w:spacing w:after="200" w:line="276" w:lineRule="auto"/>
      <w:ind w:left="720"/>
      <w:contextualSpacing/>
    </w:pPr>
    <w:rPr>
      <w:rFonts w:asciiTheme="minorHAnsi" w:eastAsiaTheme="minorHAnsi" w:hAnsiTheme="minorHAnsi" w:cstheme="minorBidi"/>
      <w:sz w:val="22"/>
      <w:szCs w:val="22"/>
      <w:lang w:val="en-PH"/>
    </w:rPr>
  </w:style>
  <w:style w:type="paragraph" w:styleId="Title">
    <w:name w:val="Title"/>
    <w:basedOn w:val="Normal"/>
    <w:link w:val="TitleChar"/>
    <w:qFormat/>
    <w:rsid w:val="00764D74"/>
    <w:pPr>
      <w:jc w:val="center"/>
    </w:pPr>
    <w:rPr>
      <w:b/>
      <w:sz w:val="28"/>
      <w:szCs w:val="20"/>
    </w:rPr>
  </w:style>
  <w:style w:type="character" w:customStyle="1" w:styleId="TitleChar">
    <w:name w:val="Title Char"/>
    <w:basedOn w:val="DefaultParagraphFont"/>
    <w:link w:val="Title"/>
    <w:rsid w:val="00764D74"/>
    <w:rPr>
      <w:b/>
      <w:sz w:val="28"/>
      <w:lang w:val="en-US" w:eastAsia="en-US"/>
    </w:rPr>
  </w:style>
  <w:style w:type="paragraph" w:styleId="BodyText2">
    <w:name w:val="Body Text 2"/>
    <w:basedOn w:val="Normal"/>
    <w:link w:val="BodyText2Char"/>
    <w:rsid w:val="00764D74"/>
    <w:pPr>
      <w:spacing w:line="480" w:lineRule="auto"/>
      <w:jc w:val="both"/>
    </w:pPr>
    <w:rPr>
      <w:sz w:val="28"/>
      <w:szCs w:val="20"/>
    </w:rPr>
  </w:style>
  <w:style w:type="character" w:customStyle="1" w:styleId="BodyText2Char">
    <w:name w:val="Body Text 2 Char"/>
    <w:basedOn w:val="DefaultParagraphFont"/>
    <w:link w:val="BodyText2"/>
    <w:rsid w:val="00764D74"/>
    <w:rPr>
      <w:sz w:val="28"/>
      <w:lang w:val="en-US" w:eastAsia="en-US"/>
    </w:rPr>
  </w:style>
  <w:style w:type="character" w:customStyle="1" w:styleId="HeaderChar">
    <w:name w:val="Header Char"/>
    <w:basedOn w:val="DefaultParagraphFont"/>
    <w:link w:val="Header"/>
    <w:uiPriority w:val="99"/>
    <w:rsid w:val="00647E4B"/>
    <w:rPr>
      <w:sz w:val="24"/>
      <w:szCs w:val="24"/>
      <w:lang w:val="en-US" w:eastAsia="en-US"/>
    </w:rPr>
  </w:style>
  <w:style w:type="table" w:styleId="TableGrid">
    <w:name w:val="Table Grid"/>
    <w:basedOn w:val="TableNormal"/>
    <w:uiPriority w:val="39"/>
    <w:qFormat/>
    <w:rsid w:val="00127F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0A5AD2"/>
    <w:rPr>
      <w:rFonts w:asciiTheme="minorHAnsi" w:eastAsiaTheme="minorHAnsi" w:hAnsiTheme="minorHAnsi" w:cstheme="minorBidi"/>
      <w:sz w:val="22"/>
      <w:szCs w:val="22"/>
      <w:lang w:eastAsia="en-US"/>
    </w:rPr>
  </w:style>
  <w:style w:type="paragraph" w:styleId="NormalWeb">
    <w:name w:val="Normal (Web)"/>
    <w:basedOn w:val="Normal"/>
    <w:uiPriority w:val="99"/>
    <w:unhideWhenUsed/>
    <w:rsid w:val="00483E15"/>
    <w:pPr>
      <w:spacing w:before="100" w:beforeAutospacing="1" w:after="100" w:afterAutospacing="1"/>
    </w:pPr>
    <w:rPr>
      <w:lang w:val="en-PH" w:eastAsia="en-PH"/>
    </w:rPr>
  </w:style>
  <w:style w:type="character" w:styleId="CommentReference">
    <w:name w:val="annotation reference"/>
    <w:basedOn w:val="DefaultParagraphFont"/>
    <w:uiPriority w:val="99"/>
    <w:semiHidden/>
    <w:unhideWhenUsed/>
    <w:rsid w:val="00483E15"/>
    <w:rPr>
      <w:sz w:val="16"/>
      <w:szCs w:val="16"/>
    </w:rPr>
  </w:style>
  <w:style w:type="paragraph" w:styleId="CommentText">
    <w:name w:val="annotation text"/>
    <w:basedOn w:val="Normal"/>
    <w:link w:val="CommentTextChar"/>
    <w:unhideWhenUsed/>
    <w:rsid w:val="00483E15"/>
    <w:rPr>
      <w:sz w:val="20"/>
      <w:szCs w:val="20"/>
    </w:rPr>
  </w:style>
  <w:style w:type="character" w:customStyle="1" w:styleId="CommentTextChar">
    <w:name w:val="Comment Text Char"/>
    <w:basedOn w:val="DefaultParagraphFont"/>
    <w:link w:val="CommentText"/>
    <w:rsid w:val="00483E15"/>
    <w:rPr>
      <w:lang w:val="en-US" w:eastAsia="en-US"/>
    </w:rPr>
  </w:style>
  <w:style w:type="character" w:customStyle="1" w:styleId="cap">
    <w:name w:val="cap"/>
    <w:basedOn w:val="DefaultParagraphFont"/>
    <w:rsid w:val="005E5A4F"/>
  </w:style>
  <w:style w:type="character" w:styleId="Strong">
    <w:name w:val="Strong"/>
    <w:basedOn w:val="DefaultParagraphFont"/>
    <w:uiPriority w:val="22"/>
    <w:qFormat/>
    <w:rsid w:val="00987B40"/>
    <w:rPr>
      <w:b/>
      <w:bCs/>
    </w:rPr>
  </w:style>
  <w:style w:type="paragraph" w:styleId="NoSpacing">
    <w:name w:val="No Spacing"/>
    <w:link w:val="NoSpacingChar"/>
    <w:uiPriority w:val="1"/>
    <w:qFormat/>
    <w:rsid w:val="00616A67"/>
    <w:rPr>
      <w:rFonts w:asciiTheme="minorHAnsi" w:eastAsiaTheme="minorHAnsi" w:hAnsiTheme="minorHAnsi" w:cstheme="minorBidi"/>
      <w:sz w:val="22"/>
      <w:szCs w:val="22"/>
      <w:lang w:val="en-US" w:eastAsia="en-US"/>
    </w:rPr>
  </w:style>
  <w:style w:type="character" w:styleId="FollowedHyperlink">
    <w:name w:val="FollowedHyperlink"/>
    <w:basedOn w:val="DefaultParagraphFont"/>
    <w:semiHidden/>
    <w:unhideWhenUsed/>
    <w:rsid w:val="00616A67"/>
    <w:rPr>
      <w:color w:val="800080" w:themeColor="followedHyperlink"/>
      <w:u w:val="single"/>
    </w:rPr>
  </w:style>
  <w:style w:type="character" w:customStyle="1" w:styleId="UnresolvedMention1">
    <w:name w:val="Unresolved Mention1"/>
    <w:basedOn w:val="DefaultParagraphFont"/>
    <w:uiPriority w:val="99"/>
    <w:semiHidden/>
    <w:unhideWhenUsed/>
    <w:rsid w:val="00616A67"/>
    <w:rPr>
      <w:color w:val="605E5C"/>
      <w:shd w:val="clear" w:color="auto" w:fill="E1DFDD"/>
    </w:rPr>
  </w:style>
  <w:style w:type="character" w:customStyle="1" w:styleId="Heading1Char">
    <w:name w:val="Heading 1 Char"/>
    <w:basedOn w:val="DefaultParagraphFont"/>
    <w:link w:val="Heading1"/>
    <w:uiPriority w:val="9"/>
    <w:rsid w:val="001407F5"/>
    <w:rPr>
      <w:rFonts w:asciiTheme="majorHAnsi" w:eastAsiaTheme="majorEastAsia" w:hAnsiTheme="majorHAnsi" w:cstheme="majorBidi"/>
      <w:color w:val="365F91" w:themeColor="accent1" w:themeShade="BF"/>
      <w:sz w:val="32"/>
      <w:szCs w:val="32"/>
      <w:lang w:val="en-US" w:eastAsia="en-US"/>
    </w:rPr>
  </w:style>
  <w:style w:type="character" w:customStyle="1" w:styleId="author-name">
    <w:name w:val="author-name"/>
    <w:basedOn w:val="DefaultParagraphFont"/>
    <w:rsid w:val="001407F5"/>
  </w:style>
  <w:style w:type="character" w:styleId="Emphasis">
    <w:name w:val="Emphasis"/>
    <w:basedOn w:val="DefaultParagraphFont"/>
    <w:uiPriority w:val="20"/>
    <w:qFormat/>
    <w:rsid w:val="009E759A"/>
    <w:rPr>
      <w:i/>
      <w:iCs/>
    </w:rPr>
  </w:style>
  <w:style w:type="character" w:customStyle="1" w:styleId="fc3">
    <w:name w:val="fc3"/>
    <w:basedOn w:val="DefaultParagraphFont"/>
    <w:rsid w:val="00567B05"/>
  </w:style>
  <w:style w:type="character" w:customStyle="1" w:styleId="UnresolvedMention2">
    <w:name w:val="Unresolved Mention2"/>
    <w:basedOn w:val="DefaultParagraphFont"/>
    <w:uiPriority w:val="99"/>
    <w:semiHidden/>
    <w:unhideWhenUsed/>
    <w:rsid w:val="003223B0"/>
    <w:rPr>
      <w:color w:val="605E5C"/>
      <w:shd w:val="clear" w:color="auto" w:fill="E1DFDD"/>
    </w:rPr>
  </w:style>
  <w:style w:type="table" w:customStyle="1" w:styleId="TableGrid1">
    <w:name w:val="Table Grid1"/>
    <w:basedOn w:val="TableNormal"/>
    <w:next w:val="TableGrid"/>
    <w:uiPriority w:val="59"/>
    <w:rsid w:val="00771212"/>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semiHidden/>
    <w:unhideWhenUsed/>
    <w:rsid w:val="00415299"/>
    <w:rPr>
      <w:b/>
      <w:bCs/>
    </w:rPr>
  </w:style>
  <w:style w:type="character" w:customStyle="1" w:styleId="CommentSubjectChar">
    <w:name w:val="Comment Subject Char"/>
    <w:basedOn w:val="CommentTextChar"/>
    <w:link w:val="CommentSubject"/>
    <w:semiHidden/>
    <w:rsid w:val="00415299"/>
    <w:rPr>
      <w:b/>
      <w:bCs/>
      <w:lang w:val="en-US" w:eastAsia="en-US"/>
    </w:rPr>
  </w:style>
  <w:style w:type="character" w:customStyle="1" w:styleId="apple-tab-span">
    <w:name w:val="apple-tab-span"/>
    <w:basedOn w:val="DefaultParagraphFont"/>
    <w:rsid w:val="00834E4C"/>
  </w:style>
  <w:style w:type="table" w:customStyle="1" w:styleId="TableGrid13">
    <w:name w:val="Table Grid13"/>
    <w:basedOn w:val="TableNormal"/>
    <w:next w:val="TableGrid"/>
    <w:uiPriority w:val="39"/>
    <w:rsid w:val="00B057FD"/>
    <w:rPr>
      <w:rFonts w:asciiTheme="minorHAnsi" w:eastAsiaTheme="minorHAnsi" w:hAnsiTheme="minorHAnsi" w:cstheme="minorBidi"/>
      <w:kern w:val="2"/>
      <w:sz w:val="22"/>
      <w:szCs w:val="22"/>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984223"/>
    <w:rPr>
      <w:rFonts w:asciiTheme="minorHAnsi" w:eastAsiaTheme="minorHAnsi" w:hAnsiTheme="minorHAnsi" w:cstheme="minorBidi"/>
      <w:sz w:val="22"/>
      <w:szCs w:val="22"/>
      <w:lang w:val="en-US" w:eastAsia="en-US"/>
    </w:rPr>
  </w:style>
  <w:style w:type="numbering" w:customStyle="1" w:styleId="CurrentList1">
    <w:name w:val="Current List1"/>
    <w:uiPriority w:val="99"/>
    <w:rsid w:val="00DC6E26"/>
    <w:pPr>
      <w:numPr>
        <w:numId w:val="8"/>
      </w:numPr>
    </w:pPr>
  </w:style>
  <w:style w:type="character" w:customStyle="1" w:styleId="apple-converted-space">
    <w:name w:val="apple-converted-space"/>
    <w:rsid w:val="00E462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6385865">
      <w:bodyDiv w:val="1"/>
      <w:marLeft w:val="0"/>
      <w:marRight w:val="0"/>
      <w:marTop w:val="0"/>
      <w:marBottom w:val="0"/>
      <w:divBdr>
        <w:top w:val="none" w:sz="0" w:space="0" w:color="auto"/>
        <w:left w:val="none" w:sz="0" w:space="0" w:color="auto"/>
        <w:bottom w:val="none" w:sz="0" w:space="0" w:color="auto"/>
        <w:right w:val="none" w:sz="0" w:space="0" w:color="auto"/>
      </w:divBdr>
      <w:divsChild>
        <w:div w:id="392967227">
          <w:marLeft w:val="0"/>
          <w:marRight w:val="0"/>
          <w:marTop w:val="0"/>
          <w:marBottom w:val="0"/>
          <w:divBdr>
            <w:top w:val="none" w:sz="0" w:space="0" w:color="auto"/>
            <w:left w:val="none" w:sz="0" w:space="0" w:color="auto"/>
            <w:bottom w:val="none" w:sz="0" w:space="0" w:color="auto"/>
            <w:right w:val="none" w:sz="0" w:space="0" w:color="auto"/>
          </w:divBdr>
        </w:div>
        <w:div w:id="619261468">
          <w:marLeft w:val="0"/>
          <w:marRight w:val="0"/>
          <w:marTop w:val="0"/>
          <w:marBottom w:val="0"/>
          <w:divBdr>
            <w:top w:val="none" w:sz="0" w:space="0" w:color="auto"/>
            <w:left w:val="none" w:sz="0" w:space="0" w:color="auto"/>
            <w:bottom w:val="none" w:sz="0" w:space="0" w:color="auto"/>
            <w:right w:val="none" w:sz="0" w:space="0" w:color="auto"/>
          </w:divBdr>
        </w:div>
        <w:div w:id="807698211">
          <w:marLeft w:val="0"/>
          <w:marRight w:val="0"/>
          <w:marTop w:val="0"/>
          <w:marBottom w:val="0"/>
          <w:divBdr>
            <w:top w:val="none" w:sz="0" w:space="0" w:color="auto"/>
            <w:left w:val="none" w:sz="0" w:space="0" w:color="auto"/>
            <w:bottom w:val="none" w:sz="0" w:space="0" w:color="auto"/>
            <w:right w:val="none" w:sz="0" w:space="0" w:color="auto"/>
          </w:divBdr>
        </w:div>
        <w:div w:id="1208637921">
          <w:marLeft w:val="0"/>
          <w:marRight w:val="0"/>
          <w:marTop w:val="0"/>
          <w:marBottom w:val="0"/>
          <w:divBdr>
            <w:top w:val="none" w:sz="0" w:space="0" w:color="auto"/>
            <w:left w:val="none" w:sz="0" w:space="0" w:color="auto"/>
            <w:bottom w:val="none" w:sz="0" w:space="0" w:color="auto"/>
            <w:right w:val="none" w:sz="0" w:space="0" w:color="auto"/>
          </w:divBdr>
        </w:div>
      </w:divsChild>
    </w:div>
    <w:div w:id="200286281">
      <w:bodyDiv w:val="1"/>
      <w:marLeft w:val="0"/>
      <w:marRight w:val="0"/>
      <w:marTop w:val="0"/>
      <w:marBottom w:val="0"/>
      <w:divBdr>
        <w:top w:val="none" w:sz="0" w:space="0" w:color="auto"/>
        <w:left w:val="none" w:sz="0" w:space="0" w:color="auto"/>
        <w:bottom w:val="none" w:sz="0" w:space="0" w:color="auto"/>
        <w:right w:val="none" w:sz="0" w:space="0" w:color="auto"/>
      </w:divBdr>
    </w:div>
    <w:div w:id="208424662">
      <w:bodyDiv w:val="1"/>
      <w:marLeft w:val="0"/>
      <w:marRight w:val="0"/>
      <w:marTop w:val="0"/>
      <w:marBottom w:val="0"/>
      <w:divBdr>
        <w:top w:val="none" w:sz="0" w:space="0" w:color="auto"/>
        <w:left w:val="none" w:sz="0" w:space="0" w:color="auto"/>
        <w:bottom w:val="none" w:sz="0" w:space="0" w:color="auto"/>
        <w:right w:val="none" w:sz="0" w:space="0" w:color="auto"/>
      </w:divBdr>
      <w:divsChild>
        <w:div w:id="57018415">
          <w:marLeft w:val="0"/>
          <w:marRight w:val="0"/>
          <w:marTop w:val="0"/>
          <w:marBottom w:val="0"/>
          <w:divBdr>
            <w:top w:val="none" w:sz="0" w:space="0" w:color="auto"/>
            <w:left w:val="none" w:sz="0" w:space="0" w:color="auto"/>
            <w:bottom w:val="none" w:sz="0" w:space="0" w:color="auto"/>
            <w:right w:val="none" w:sz="0" w:space="0" w:color="auto"/>
          </w:divBdr>
        </w:div>
        <w:div w:id="209657207">
          <w:marLeft w:val="0"/>
          <w:marRight w:val="0"/>
          <w:marTop w:val="0"/>
          <w:marBottom w:val="0"/>
          <w:divBdr>
            <w:top w:val="none" w:sz="0" w:space="0" w:color="auto"/>
            <w:left w:val="none" w:sz="0" w:space="0" w:color="auto"/>
            <w:bottom w:val="none" w:sz="0" w:space="0" w:color="auto"/>
            <w:right w:val="none" w:sz="0" w:space="0" w:color="auto"/>
          </w:divBdr>
        </w:div>
        <w:div w:id="1715077983">
          <w:marLeft w:val="0"/>
          <w:marRight w:val="0"/>
          <w:marTop w:val="0"/>
          <w:marBottom w:val="0"/>
          <w:divBdr>
            <w:top w:val="none" w:sz="0" w:space="0" w:color="auto"/>
            <w:left w:val="none" w:sz="0" w:space="0" w:color="auto"/>
            <w:bottom w:val="none" w:sz="0" w:space="0" w:color="auto"/>
            <w:right w:val="none" w:sz="0" w:space="0" w:color="auto"/>
          </w:divBdr>
        </w:div>
        <w:div w:id="1758163522">
          <w:marLeft w:val="0"/>
          <w:marRight w:val="0"/>
          <w:marTop w:val="0"/>
          <w:marBottom w:val="0"/>
          <w:divBdr>
            <w:top w:val="none" w:sz="0" w:space="0" w:color="auto"/>
            <w:left w:val="none" w:sz="0" w:space="0" w:color="auto"/>
            <w:bottom w:val="none" w:sz="0" w:space="0" w:color="auto"/>
            <w:right w:val="none" w:sz="0" w:space="0" w:color="auto"/>
          </w:divBdr>
        </w:div>
      </w:divsChild>
    </w:div>
    <w:div w:id="418333654">
      <w:bodyDiv w:val="1"/>
      <w:marLeft w:val="0"/>
      <w:marRight w:val="0"/>
      <w:marTop w:val="0"/>
      <w:marBottom w:val="0"/>
      <w:divBdr>
        <w:top w:val="none" w:sz="0" w:space="0" w:color="auto"/>
        <w:left w:val="none" w:sz="0" w:space="0" w:color="auto"/>
        <w:bottom w:val="none" w:sz="0" w:space="0" w:color="auto"/>
        <w:right w:val="none" w:sz="0" w:space="0" w:color="auto"/>
      </w:divBdr>
      <w:divsChild>
        <w:div w:id="398017224">
          <w:marLeft w:val="0"/>
          <w:marRight w:val="0"/>
          <w:marTop w:val="0"/>
          <w:marBottom w:val="0"/>
          <w:divBdr>
            <w:top w:val="none" w:sz="0" w:space="0" w:color="auto"/>
            <w:left w:val="none" w:sz="0" w:space="0" w:color="auto"/>
            <w:bottom w:val="none" w:sz="0" w:space="0" w:color="auto"/>
            <w:right w:val="none" w:sz="0" w:space="0" w:color="auto"/>
          </w:divBdr>
        </w:div>
        <w:div w:id="1169636874">
          <w:marLeft w:val="0"/>
          <w:marRight w:val="0"/>
          <w:marTop w:val="0"/>
          <w:marBottom w:val="0"/>
          <w:divBdr>
            <w:top w:val="none" w:sz="0" w:space="0" w:color="auto"/>
            <w:left w:val="none" w:sz="0" w:space="0" w:color="auto"/>
            <w:bottom w:val="none" w:sz="0" w:space="0" w:color="auto"/>
            <w:right w:val="none" w:sz="0" w:space="0" w:color="auto"/>
          </w:divBdr>
        </w:div>
        <w:div w:id="2124379092">
          <w:marLeft w:val="0"/>
          <w:marRight w:val="0"/>
          <w:marTop w:val="0"/>
          <w:marBottom w:val="0"/>
          <w:divBdr>
            <w:top w:val="none" w:sz="0" w:space="0" w:color="auto"/>
            <w:left w:val="none" w:sz="0" w:space="0" w:color="auto"/>
            <w:bottom w:val="none" w:sz="0" w:space="0" w:color="auto"/>
            <w:right w:val="none" w:sz="0" w:space="0" w:color="auto"/>
          </w:divBdr>
        </w:div>
      </w:divsChild>
    </w:div>
    <w:div w:id="576204636">
      <w:bodyDiv w:val="1"/>
      <w:marLeft w:val="0"/>
      <w:marRight w:val="0"/>
      <w:marTop w:val="0"/>
      <w:marBottom w:val="0"/>
      <w:divBdr>
        <w:top w:val="none" w:sz="0" w:space="0" w:color="auto"/>
        <w:left w:val="none" w:sz="0" w:space="0" w:color="auto"/>
        <w:bottom w:val="none" w:sz="0" w:space="0" w:color="auto"/>
        <w:right w:val="none" w:sz="0" w:space="0" w:color="auto"/>
      </w:divBdr>
      <w:divsChild>
        <w:div w:id="1402948339">
          <w:marLeft w:val="0"/>
          <w:marRight w:val="0"/>
          <w:marTop w:val="0"/>
          <w:marBottom w:val="0"/>
          <w:divBdr>
            <w:top w:val="single" w:sz="2" w:space="0" w:color="D9D9E3"/>
            <w:left w:val="single" w:sz="2" w:space="0" w:color="D9D9E3"/>
            <w:bottom w:val="single" w:sz="2" w:space="0" w:color="D9D9E3"/>
            <w:right w:val="single" w:sz="2" w:space="0" w:color="D9D9E3"/>
          </w:divBdr>
          <w:divsChild>
            <w:div w:id="1394423107">
              <w:marLeft w:val="0"/>
              <w:marRight w:val="0"/>
              <w:marTop w:val="0"/>
              <w:marBottom w:val="0"/>
              <w:divBdr>
                <w:top w:val="single" w:sz="2" w:space="0" w:color="D9D9E3"/>
                <w:left w:val="single" w:sz="2" w:space="0" w:color="D9D9E3"/>
                <w:bottom w:val="single" w:sz="2" w:space="0" w:color="D9D9E3"/>
                <w:right w:val="single" w:sz="2" w:space="0" w:color="D9D9E3"/>
              </w:divBdr>
              <w:divsChild>
                <w:div w:id="970982996">
                  <w:marLeft w:val="0"/>
                  <w:marRight w:val="0"/>
                  <w:marTop w:val="0"/>
                  <w:marBottom w:val="0"/>
                  <w:divBdr>
                    <w:top w:val="single" w:sz="2" w:space="0" w:color="D9D9E3"/>
                    <w:left w:val="single" w:sz="2" w:space="0" w:color="D9D9E3"/>
                    <w:bottom w:val="single" w:sz="2" w:space="0" w:color="D9D9E3"/>
                    <w:right w:val="single" w:sz="2" w:space="0" w:color="D9D9E3"/>
                  </w:divBdr>
                  <w:divsChild>
                    <w:div w:id="1639216885">
                      <w:marLeft w:val="0"/>
                      <w:marRight w:val="0"/>
                      <w:marTop w:val="0"/>
                      <w:marBottom w:val="0"/>
                      <w:divBdr>
                        <w:top w:val="single" w:sz="2" w:space="0" w:color="D9D9E3"/>
                        <w:left w:val="single" w:sz="2" w:space="0" w:color="D9D9E3"/>
                        <w:bottom w:val="single" w:sz="2" w:space="0" w:color="D9D9E3"/>
                        <w:right w:val="single" w:sz="2" w:space="0" w:color="D9D9E3"/>
                      </w:divBdr>
                      <w:divsChild>
                        <w:div w:id="210577583">
                          <w:marLeft w:val="0"/>
                          <w:marRight w:val="0"/>
                          <w:marTop w:val="0"/>
                          <w:marBottom w:val="0"/>
                          <w:divBdr>
                            <w:top w:val="single" w:sz="2" w:space="0" w:color="D9D9E3"/>
                            <w:left w:val="single" w:sz="2" w:space="0" w:color="D9D9E3"/>
                            <w:bottom w:val="single" w:sz="2" w:space="0" w:color="D9D9E3"/>
                            <w:right w:val="single" w:sz="2" w:space="0" w:color="D9D9E3"/>
                          </w:divBdr>
                          <w:divsChild>
                            <w:div w:id="10116382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1921164">
                                  <w:marLeft w:val="0"/>
                                  <w:marRight w:val="0"/>
                                  <w:marTop w:val="0"/>
                                  <w:marBottom w:val="0"/>
                                  <w:divBdr>
                                    <w:top w:val="single" w:sz="2" w:space="0" w:color="D9D9E3"/>
                                    <w:left w:val="single" w:sz="2" w:space="0" w:color="D9D9E3"/>
                                    <w:bottom w:val="single" w:sz="2" w:space="0" w:color="D9D9E3"/>
                                    <w:right w:val="single" w:sz="2" w:space="0" w:color="D9D9E3"/>
                                  </w:divBdr>
                                  <w:divsChild>
                                    <w:div w:id="1667172996">
                                      <w:marLeft w:val="0"/>
                                      <w:marRight w:val="0"/>
                                      <w:marTop w:val="0"/>
                                      <w:marBottom w:val="0"/>
                                      <w:divBdr>
                                        <w:top w:val="single" w:sz="2" w:space="0" w:color="D9D9E3"/>
                                        <w:left w:val="single" w:sz="2" w:space="0" w:color="D9D9E3"/>
                                        <w:bottom w:val="single" w:sz="2" w:space="0" w:color="D9D9E3"/>
                                        <w:right w:val="single" w:sz="2" w:space="0" w:color="D9D9E3"/>
                                      </w:divBdr>
                                      <w:divsChild>
                                        <w:div w:id="738095144">
                                          <w:marLeft w:val="0"/>
                                          <w:marRight w:val="0"/>
                                          <w:marTop w:val="0"/>
                                          <w:marBottom w:val="0"/>
                                          <w:divBdr>
                                            <w:top w:val="single" w:sz="2" w:space="0" w:color="D9D9E3"/>
                                            <w:left w:val="single" w:sz="2" w:space="0" w:color="D9D9E3"/>
                                            <w:bottom w:val="single" w:sz="2" w:space="0" w:color="D9D9E3"/>
                                            <w:right w:val="single" w:sz="2" w:space="0" w:color="D9D9E3"/>
                                          </w:divBdr>
                                          <w:divsChild>
                                            <w:div w:id="1932545364">
                                              <w:marLeft w:val="0"/>
                                              <w:marRight w:val="0"/>
                                              <w:marTop w:val="0"/>
                                              <w:marBottom w:val="0"/>
                                              <w:divBdr>
                                                <w:top w:val="single" w:sz="2" w:space="0" w:color="D9D9E3"/>
                                                <w:left w:val="single" w:sz="2" w:space="0" w:color="D9D9E3"/>
                                                <w:bottom w:val="single" w:sz="2" w:space="0" w:color="D9D9E3"/>
                                                <w:right w:val="single" w:sz="2" w:space="0" w:color="D9D9E3"/>
                                              </w:divBdr>
                                              <w:divsChild>
                                                <w:div w:id="106849250">
                                                  <w:marLeft w:val="0"/>
                                                  <w:marRight w:val="0"/>
                                                  <w:marTop w:val="0"/>
                                                  <w:marBottom w:val="0"/>
                                                  <w:divBdr>
                                                    <w:top w:val="single" w:sz="2" w:space="0" w:color="D9D9E3"/>
                                                    <w:left w:val="single" w:sz="2" w:space="0" w:color="D9D9E3"/>
                                                    <w:bottom w:val="single" w:sz="2" w:space="0" w:color="D9D9E3"/>
                                                    <w:right w:val="single" w:sz="2" w:space="0" w:color="D9D9E3"/>
                                                  </w:divBdr>
                                                  <w:divsChild>
                                                    <w:div w:id="14983007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25927880">
          <w:marLeft w:val="0"/>
          <w:marRight w:val="0"/>
          <w:marTop w:val="0"/>
          <w:marBottom w:val="0"/>
          <w:divBdr>
            <w:top w:val="none" w:sz="0" w:space="0" w:color="auto"/>
            <w:left w:val="none" w:sz="0" w:space="0" w:color="auto"/>
            <w:bottom w:val="none" w:sz="0" w:space="0" w:color="auto"/>
            <w:right w:val="none" w:sz="0" w:space="0" w:color="auto"/>
          </w:divBdr>
          <w:divsChild>
            <w:div w:id="1112211970">
              <w:marLeft w:val="0"/>
              <w:marRight w:val="0"/>
              <w:marTop w:val="0"/>
              <w:marBottom w:val="0"/>
              <w:divBdr>
                <w:top w:val="single" w:sz="2" w:space="0" w:color="D9D9E3"/>
                <w:left w:val="single" w:sz="2" w:space="0" w:color="D9D9E3"/>
                <w:bottom w:val="single" w:sz="2" w:space="0" w:color="D9D9E3"/>
                <w:right w:val="single" w:sz="2" w:space="0" w:color="D9D9E3"/>
              </w:divBdr>
              <w:divsChild>
                <w:div w:id="1736511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07406356">
      <w:bodyDiv w:val="1"/>
      <w:marLeft w:val="0"/>
      <w:marRight w:val="0"/>
      <w:marTop w:val="0"/>
      <w:marBottom w:val="0"/>
      <w:divBdr>
        <w:top w:val="none" w:sz="0" w:space="0" w:color="auto"/>
        <w:left w:val="none" w:sz="0" w:space="0" w:color="auto"/>
        <w:bottom w:val="none" w:sz="0" w:space="0" w:color="auto"/>
        <w:right w:val="none" w:sz="0" w:space="0" w:color="auto"/>
      </w:divBdr>
    </w:div>
    <w:div w:id="928584559">
      <w:bodyDiv w:val="1"/>
      <w:marLeft w:val="0"/>
      <w:marRight w:val="0"/>
      <w:marTop w:val="0"/>
      <w:marBottom w:val="0"/>
      <w:divBdr>
        <w:top w:val="none" w:sz="0" w:space="0" w:color="auto"/>
        <w:left w:val="none" w:sz="0" w:space="0" w:color="auto"/>
        <w:bottom w:val="none" w:sz="0" w:space="0" w:color="auto"/>
        <w:right w:val="none" w:sz="0" w:space="0" w:color="auto"/>
      </w:divBdr>
    </w:div>
    <w:div w:id="1313752113">
      <w:bodyDiv w:val="1"/>
      <w:marLeft w:val="0"/>
      <w:marRight w:val="0"/>
      <w:marTop w:val="0"/>
      <w:marBottom w:val="0"/>
      <w:divBdr>
        <w:top w:val="none" w:sz="0" w:space="0" w:color="auto"/>
        <w:left w:val="none" w:sz="0" w:space="0" w:color="auto"/>
        <w:bottom w:val="none" w:sz="0" w:space="0" w:color="auto"/>
        <w:right w:val="none" w:sz="0" w:space="0" w:color="auto"/>
      </w:divBdr>
    </w:div>
    <w:div w:id="1611009781">
      <w:bodyDiv w:val="1"/>
      <w:marLeft w:val="0"/>
      <w:marRight w:val="0"/>
      <w:marTop w:val="0"/>
      <w:marBottom w:val="0"/>
      <w:divBdr>
        <w:top w:val="none" w:sz="0" w:space="0" w:color="auto"/>
        <w:left w:val="none" w:sz="0" w:space="0" w:color="auto"/>
        <w:bottom w:val="none" w:sz="0" w:space="0" w:color="auto"/>
        <w:right w:val="none" w:sz="0" w:space="0" w:color="auto"/>
      </w:divBdr>
    </w:div>
    <w:div w:id="1841120162">
      <w:bodyDiv w:val="1"/>
      <w:marLeft w:val="0"/>
      <w:marRight w:val="0"/>
      <w:marTop w:val="0"/>
      <w:marBottom w:val="0"/>
      <w:divBdr>
        <w:top w:val="none" w:sz="0" w:space="0" w:color="auto"/>
        <w:left w:val="none" w:sz="0" w:space="0" w:color="auto"/>
        <w:bottom w:val="none" w:sz="0" w:space="0" w:color="auto"/>
        <w:right w:val="none" w:sz="0" w:space="0" w:color="auto"/>
      </w:divBdr>
    </w:div>
    <w:div w:id="2098865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numbering" Target="numbering.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40.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7C0C9380C95040958DED762A5E6450" ma:contentTypeVersion="4" ma:contentTypeDescription="Create a new document." ma:contentTypeScope="" ma:versionID="0ba397ee5b079d210514e4a74a448241">
  <xsd:schema xmlns:xsd="http://www.w3.org/2001/XMLSchema" xmlns:xs="http://www.w3.org/2001/XMLSchema" xmlns:p="http://schemas.microsoft.com/office/2006/metadata/properties" xmlns:ns3="d6aa62ee-6fd2-42da-a574-a39c617de614" targetNamespace="http://schemas.microsoft.com/office/2006/metadata/properties" ma:root="true" ma:fieldsID="4884717b9104707f22ca7f5adf967901" ns3:_="">
    <xsd:import namespace="d6aa62ee-6fd2-42da-a574-a39c617de61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aa62ee-6fd2-42da-a574-a39c617de6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1C05ECC-206C-441E-AB7D-C94B622F8C04}">
  <ds:schemaRefs>
    <ds:schemaRef ds:uri="http://schemas.openxmlformats.org/officeDocument/2006/bibliography"/>
  </ds:schemaRefs>
</ds:datastoreItem>
</file>

<file path=customXml/itemProps2.xml><?xml version="1.0" encoding="utf-8"?>
<ds:datastoreItem xmlns:ds="http://schemas.openxmlformats.org/officeDocument/2006/customXml" ds:itemID="{0F39E91C-0DDC-4612-85F8-DBDA26A29E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aa62ee-6fd2-42da-a574-a39c617de6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CD53FB-BCEA-4DA4-8CAC-5E63E64ED7BB}">
  <ds:schemaRefs>
    <ds:schemaRef ds:uri="http://schemas.microsoft.com/sharepoint/v3/contenttype/forms"/>
  </ds:schemaRefs>
</ds:datastoreItem>
</file>

<file path=customXml/itemProps4.xml><?xml version="1.0" encoding="utf-8"?>
<ds:datastoreItem xmlns:ds="http://schemas.openxmlformats.org/officeDocument/2006/customXml" ds:itemID="{535B17EF-73C8-44B7-B173-E6C200F79E8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4</Pages>
  <Words>5176</Words>
  <Characters>29509</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Chapter I</vt:lpstr>
    </vt:vector>
  </TitlesOfParts>
  <Company>ECE/COE/MSM</Company>
  <LinksUpToDate>false</LinksUpToDate>
  <CharactersWithSpaces>34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I</dc:title>
  <dc:subject/>
  <dc:creator>Greg Teodoro;Greg T. Teodoro</dc:creator>
  <cp:keywords/>
  <dc:description/>
  <cp:lastModifiedBy>Jovelyn Gicoso</cp:lastModifiedBy>
  <cp:revision>3</cp:revision>
  <cp:lastPrinted>2024-06-08T03:42:00Z</cp:lastPrinted>
  <dcterms:created xsi:type="dcterms:W3CDTF">2026-06-14T11:08:00Z</dcterms:created>
  <dcterms:modified xsi:type="dcterms:W3CDTF">2026-06-14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7C0C9380C95040958DED762A5E6450</vt:lpwstr>
  </property>
</Properties>
</file>